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8724" w:type="dxa"/>
        <w:jc w:val="center"/>
        <w:tblLook w:val="04A0" w:firstRow="1" w:lastRow="0" w:firstColumn="1" w:lastColumn="0" w:noHBand="0" w:noVBand="1"/>
      </w:tblPr>
      <w:tblGrid>
        <w:gridCol w:w="3022"/>
        <w:gridCol w:w="5702"/>
      </w:tblGrid>
      <w:tr w:rsidR="001550DA" w:rsidRPr="004324C5" w14:paraId="24F73245" w14:textId="77777777" w:rsidTr="00D33791">
        <w:trPr>
          <w:trHeight w:val="432"/>
          <w:jc w:val="center"/>
        </w:trPr>
        <w:tc>
          <w:tcPr>
            <w:tcW w:w="87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5AE392" w14:textId="77777777" w:rsidR="001550DA" w:rsidRPr="00F3147D" w:rsidRDefault="001550DA" w:rsidP="001550DA">
            <w:pPr>
              <w:tabs>
                <w:tab w:val="left" w:pos="1530"/>
              </w:tabs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bookmarkStart w:id="0" w:name="_GoBack"/>
            <w:bookmarkEnd w:id="0"/>
            <w:r w:rsidRPr="00F3147D">
              <w:rPr>
                <w:rFonts w:ascii="Times New Roman" w:hAnsi="Times New Roman" w:cs="Times New Roman"/>
                <w:b/>
                <w:sz w:val="40"/>
                <w:szCs w:val="40"/>
              </w:rPr>
              <w:t>Tập Thơ Đường Tống Tuyển Dịch</w:t>
            </w:r>
          </w:p>
          <w:p w14:paraId="03D94597" w14:textId="77777777" w:rsidR="001550DA" w:rsidRPr="00E842F0" w:rsidRDefault="0035047B" w:rsidP="001550DA">
            <w:pPr>
              <w:jc w:val="center"/>
              <w:rPr>
                <w:rFonts w:ascii="Times New Roman" w:hAnsi="Times New Roman" w:cs="Times New Roman"/>
                <w:b/>
                <w:i/>
                <w:sz w:val="32"/>
                <w:szCs w:val="32"/>
              </w:rPr>
            </w:pPr>
            <w:hyperlink r:id="rId9" w:history="1">
              <w:r w:rsidR="00E842F0" w:rsidRPr="00E842F0">
                <w:rPr>
                  <w:rStyle w:val="Hyperlink"/>
                  <w:rFonts w:ascii="Times New Roman" w:hAnsi="Times New Roman" w:cs="Times New Roman"/>
                  <w:b/>
                  <w:i/>
                  <w:sz w:val="32"/>
                  <w:szCs w:val="32"/>
                </w:rPr>
                <w:t>Ấn bản 6</w:t>
              </w:r>
            </w:hyperlink>
          </w:p>
          <w:p w14:paraId="414F5466" w14:textId="77777777" w:rsidR="001550DA" w:rsidRDefault="001550DA" w:rsidP="001550DA">
            <w:pPr>
              <w:shd w:val="clear" w:color="auto" w:fill="FFFFFF" w:themeFill="background1"/>
              <w:ind w:firstLine="2"/>
              <w:jc w:val="center"/>
              <w:rPr>
                <w:rFonts w:ascii="Times New Roman" w:eastAsia="Times New Roman" w:hAnsi="Times New Roman" w:cs="Times New Roman"/>
                <w:sz w:val="32"/>
                <w:szCs w:val="32"/>
                <w:lang w:eastAsia="fr-CA"/>
              </w:rPr>
            </w:pPr>
            <w:r w:rsidRPr="00786B1B">
              <w:rPr>
                <w:rFonts w:ascii="Times New Roman" w:eastAsia="Times New Roman" w:hAnsi="Times New Roman" w:cs="Times New Roman"/>
                <w:sz w:val="32"/>
                <w:szCs w:val="32"/>
                <w:lang w:eastAsia="fr-CA"/>
              </w:rPr>
              <w:t>***</w:t>
            </w:r>
          </w:p>
          <w:p w14:paraId="1B659CC8" w14:textId="2FCB4FED" w:rsidR="001550DA" w:rsidRDefault="001550DA" w:rsidP="001550DA">
            <w:pPr>
              <w:shd w:val="clear" w:color="auto" w:fill="FFFFFF" w:themeFill="background1"/>
              <w:ind w:firstLine="2"/>
              <w:jc w:val="both"/>
              <w:rPr>
                <w:rFonts w:ascii="Times New Roman" w:eastAsia="Times New Roman" w:hAnsi="Times New Roman" w:cs="Times New Roman"/>
                <w:lang w:eastAsia="fr-CA"/>
              </w:rPr>
            </w:pP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 xml:space="preserve">Ấn bản 6 của </w:t>
            </w:r>
            <w:hyperlink r:id="rId10" w:history="1">
              <w:r w:rsidRPr="0076411E">
                <w:rPr>
                  <w:rStyle w:val="Hyperlink"/>
                  <w:rFonts w:ascii="Times New Roman" w:hAnsi="Times New Roman" w:cs="Times New Roman"/>
                  <w:b/>
                  <w:i/>
                </w:rPr>
                <w:t>Tập Thơ Đường Tống Tuyển Dịch</w:t>
              </w:r>
            </w:hyperlink>
            <w:r w:rsidRPr="000E1A39">
              <w:rPr>
                <w:rFonts w:ascii="Times New Roman" w:hAnsi="Times New Roman" w:cs="Times New Roman"/>
                <w:b/>
              </w:rPr>
              <w:t xml:space="preserve"> </w:t>
            </w:r>
            <w:r w:rsidRPr="000E1A39">
              <w:rPr>
                <w:rFonts w:ascii="Times New Roman" w:hAnsi="Times New Roman" w:cs="Times New Roman"/>
              </w:rPr>
              <w:t>(TTĐTTD)</w:t>
            </w:r>
            <w:r w:rsidRPr="000E1A39">
              <w:rPr>
                <w:rFonts w:ascii="Times New Roman" w:hAnsi="Times New Roman" w:cs="Times New Roman"/>
                <w:b/>
              </w:rPr>
              <w:t xml:space="preserve"> </w:t>
            </w: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 xml:space="preserve">không phải là ấn bản 5 hiệu chính như 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thư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ờ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g l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ệ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tr</w:t>
            </w:r>
            <w:r w:rsidRPr="00077124">
              <w:rPr>
                <w:rFonts w:ascii="Times New Roman" w:eastAsia="Times New Roman" w:hAnsi="Times New Roman" w:cs="Times New Roman"/>
                <w:lang w:eastAsia="fr-CA"/>
              </w:rPr>
              <w:t>ướ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c </w:t>
            </w:r>
            <w:r w:rsidRPr="00077124">
              <w:rPr>
                <w:rFonts w:ascii="Times New Roman" w:eastAsia="Times New Roman" w:hAnsi="Times New Roman" w:cs="Times New Roman"/>
                <w:lang w:eastAsia="fr-CA"/>
              </w:rPr>
              <w:t>đâ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y</w:t>
            </w: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 xml:space="preserve">. </w:t>
            </w:r>
            <w:r w:rsidRPr="00620745">
              <w:rPr>
                <w:rFonts w:ascii="Times New Roman" w:eastAsia="Times New Roman" w:hAnsi="Times New Roman" w:cs="Times New Roman"/>
                <w:b/>
                <w:i/>
                <w:lang w:eastAsia="fr-CA"/>
              </w:rPr>
              <w:t>Ấn bản 6</w:t>
            </w: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</w:t>
            </w:r>
            <w:r w:rsidRPr="00501073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y, </w:t>
            </w:r>
            <w:r w:rsidRPr="002F4BB9">
              <w:rPr>
                <w:rFonts w:ascii="Times New Roman" w:eastAsia="Times New Roman" w:hAnsi="Times New Roman" w:cs="Times New Roman"/>
                <w:i/>
                <w:lang w:eastAsia="fr-CA"/>
              </w:rPr>
              <w:t>ấn bản mà tất cả các bài được lưu trử trên Internet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, </w:t>
            </w:r>
            <w:r w:rsidRPr="00D57AF5">
              <w:rPr>
                <w:rFonts w:ascii="Times New Roman" w:eastAsia="Times New Roman" w:hAnsi="Times New Roman" w:cs="Times New Roman"/>
                <w:lang w:eastAsia="fr-CA"/>
              </w:rPr>
              <w:t>là</w:t>
            </w:r>
            <w:r w:rsidRPr="00D57AF5">
              <w:rPr>
                <w:rFonts w:ascii="Times New Roman" w:eastAsia="Times New Roman" w:hAnsi="Times New Roman" w:cs="Times New Roman"/>
                <w:color w:val="0000CC"/>
                <w:lang w:eastAsia="fr-CA"/>
              </w:rPr>
              <w:t xml:space="preserve"> </w:t>
            </w:r>
            <w:hyperlink r:id="rId11" w:history="1">
              <w:r w:rsidRPr="00D57AF5">
                <w:rPr>
                  <w:rStyle w:val="Hyperlink"/>
                  <w:rFonts w:ascii="Times New Roman" w:eastAsia="Times New Roman" w:hAnsi="Times New Roman" w:cs="Times New Roman"/>
                  <w:b/>
                  <w:i/>
                  <w:color w:val="0000CC"/>
                  <w:lang w:eastAsia="fr-CA"/>
                </w:rPr>
                <w:t>Ấn bản 5</w:t>
              </w:r>
            </w:hyperlink>
            <w:r w:rsidRPr="002B0AC8">
              <w:rPr>
                <w:rFonts w:ascii="Times New Roman" w:eastAsia="Times New Roman" w:hAnsi="Times New Roman" w:cs="Times New Roman"/>
                <w:b/>
                <w:color w:val="6600FF"/>
                <w:lang w:eastAsia="fr-CA"/>
              </w:rPr>
              <w:t xml:space="preserve"> </w:t>
            </w:r>
            <w:r w:rsidRPr="00C22C1C">
              <w:rPr>
                <w:rFonts w:ascii="Times New Roman" w:eastAsia="Times New Roman" w:hAnsi="Times New Roman" w:cs="Times New Roman"/>
                <w:lang w:eastAsia="fr-CA"/>
              </w:rPr>
              <w:t>(6.3MB)</w:t>
            </w:r>
            <w:r>
              <w:rPr>
                <w:rFonts w:ascii="Times New Roman" w:eastAsia="Times New Roman" w:hAnsi="Times New Roman" w:cs="Times New Roman"/>
                <w:color w:val="6600FF"/>
                <w:lang w:eastAsia="fr-CA"/>
              </w:rPr>
              <w:t xml:space="preserve"> </w:t>
            </w:r>
            <w:r w:rsidRPr="000E1A39">
              <w:rPr>
                <w:rFonts w:ascii="Times New Roman" w:eastAsia="Times New Roman" w:hAnsi="Times New Roman" w:cs="Times New Roman"/>
                <w:b/>
                <w:lang w:eastAsia="fr-CA"/>
              </w:rPr>
              <w:t xml:space="preserve">+ </w:t>
            </w:r>
            <w:hyperlink w:anchor="danhsach" w:history="1">
              <w:r w:rsidRPr="002F4BB9">
                <w:rPr>
                  <w:rStyle w:val="Hyperlink"/>
                  <w:rFonts w:ascii="Times New Roman" w:hAnsi="Times New Roman" w:cs="Times New Roman"/>
                  <w:b/>
                  <w:i/>
                </w:rPr>
                <w:t>Danh sách</w:t>
              </w:r>
            </w:hyperlink>
            <w:r w:rsidRPr="00366B52"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Pr="005B0B80">
              <w:rPr>
                <w:rFonts w:ascii="Times New Roman" w:hAnsi="Times New Roman" w:cs="Times New Roman"/>
                <w:bCs/>
                <w:i/>
              </w:rPr>
              <w:t>thơ cập nhật</w:t>
            </w:r>
            <w:r w:rsidRPr="005B0B80">
              <w:rPr>
                <w:rFonts w:ascii="Times New Roman" w:hAnsi="Times New Roman" w:cs="Times New Roman"/>
                <w:bCs/>
              </w:rPr>
              <w:t xml:space="preserve"> </w:t>
            </w:r>
            <w:r w:rsidRPr="00925169">
              <w:rPr>
                <w:rFonts w:ascii="Times New Roman" w:hAnsi="Times New Roman" w:cs="Times New Roman"/>
              </w:rPr>
              <w:t>bên dưới.</w:t>
            </w: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 xml:space="preserve"> Các bài thơ trong danh sách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n</w:t>
            </w:r>
            <w:r w:rsidRPr="00041355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y</w:t>
            </w: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g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ồ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m nh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ữ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g</w:t>
            </w: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 xml:space="preserve"> bài mới </w:t>
            </w:r>
            <w:r w:rsidR="008B1228">
              <w:rPr>
                <w:rFonts w:ascii="Times New Roman" w:eastAsia="Times New Roman" w:hAnsi="Times New Roman" w:cs="Times New Roman"/>
                <w:lang w:eastAsia="fr-CA"/>
              </w:rPr>
              <w:t>vi</w:t>
            </w:r>
            <w:r w:rsidR="008B1228" w:rsidRPr="008B1228">
              <w:rPr>
                <w:rFonts w:ascii="Times New Roman" w:eastAsia="Times New Roman" w:hAnsi="Times New Roman" w:cs="Times New Roman"/>
                <w:lang w:eastAsia="fr-CA"/>
              </w:rPr>
              <w:t>ế</w:t>
            </w:r>
            <w:r w:rsidR="008B1228">
              <w:rPr>
                <w:rFonts w:ascii="Times New Roman" w:eastAsia="Times New Roman" w:hAnsi="Times New Roman" w:cs="Times New Roman"/>
                <w:lang w:eastAsia="fr-CA"/>
              </w:rPr>
              <w:t>t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</w:t>
            </w: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 xml:space="preserve">và những bài trong ấn bản 5 được cập nhật. 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go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 th</w:t>
            </w:r>
            <w:r w:rsidRPr="00373BD6">
              <w:rPr>
                <w:rFonts w:ascii="Times New Roman" w:eastAsia="Times New Roman" w:hAnsi="Times New Roman" w:cs="Times New Roman"/>
                <w:lang w:eastAsia="fr-CA"/>
              </w:rPr>
              <w:t>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Đư</w:t>
            </w:r>
            <w:r w:rsidRPr="00373BD6">
              <w:rPr>
                <w:rFonts w:ascii="Times New Roman" w:eastAsia="Times New Roman" w:hAnsi="Times New Roman" w:cs="Times New Roman"/>
                <w:lang w:eastAsia="fr-CA"/>
              </w:rPr>
              <w:t>ờ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g, t</w:t>
            </w:r>
            <w:r w:rsidRPr="00373BD6">
              <w:rPr>
                <w:rFonts w:ascii="Times New Roman" w:eastAsia="Times New Roman" w:hAnsi="Times New Roman" w:cs="Times New Roman"/>
                <w:lang w:eastAsia="fr-CA"/>
              </w:rPr>
              <w:t>ậ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p th</w:t>
            </w:r>
            <w:r w:rsidRPr="00373BD6">
              <w:rPr>
                <w:rFonts w:ascii="Times New Roman" w:eastAsia="Times New Roman" w:hAnsi="Times New Roman" w:cs="Times New Roman"/>
                <w:lang w:eastAsia="fr-CA"/>
              </w:rPr>
              <w:t>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n</w:t>
            </w:r>
            <w:r w:rsidRPr="00625A59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y c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ò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 c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ó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v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 b</w:t>
            </w:r>
            <w:r w:rsidRPr="00F531DE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 t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ừ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v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th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Đư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ờ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g lu</w:t>
            </w:r>
            <w:r w:rsidRPr="00373BD6">
              <w:rPr>
                <w:rFonts w:ascii="Times New Roman" w:eastAsia="Times New Roman" w:hAnsi="Times New Roman" w:cs="Times New Roman"/>
                <w:lang w:eastAsia="fr-CA"/>
              </w:rPr>
              <w:t>ậ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t đ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ờ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 T</w:t>
            </w:r>
            <w:r w:rsidRPr="00C363F4">
              <w:rPr>
                <w:rFonts w:ascii="Times New Roman" w:eastAsia="Times New Roman" w:hAnsi="Times New Roman" w:cs="Times New Roman"/>
                <w:lang w:eastAsia="fr-CA"/>
              </w:rPr>
              <w:t>ố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g</w:t>
            </w:r>
            <w:r w:rsidR="00E648D9">
              <w:rPr>
                <w:rFonts w:ascii="Times New Roman" w:eastAsia="Times New Roman" w:hAnsi="Times New Roman" w:cs="Times New Roman"/>
                <w:lang w:eastAsia="fr-CA"/>
              </w:rPr>
              <w:t xml:space="preserve"> v</w:t>
            </w:r>
            <w:r w:rsidR="00E648D9" w:rsidRPr="00E648D9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 w:rsidR="00E648D9">
              <w:rPr>
                <w:rFonts w:ascii="Times New Roman" w:eastAsia="Times New Roman" w:hAnsi="Times New Roman" w:cs="Times New Roman"/>
                <w:lang w:eastAsia="fr-CA"/>
              </w:rPr>
              <w:t xml:space="preserve"> </w:t>
            </w:r>
            <w:r w:rsidR="00846F9C">
              <w:rPr>
                <w:rFonts w:ascii="Times New Roman" w:eastAsia="Times New Roman" w:hAnsi="Times New Roman" w:cs="Times New Roman"/>
                <w:lang w:eastAsia="fr-CA"/>
              </w:rPr>
              <w:t>c</w:t>
            </w:r>
            <w:r w:rsidR="00846F9C" w:rsidRPr="00846F9C">
              <w:rPr>
                <w:rFonts w:ascii="Times New Roman" w:eastAsia="Times New Roman" w:hAnsi="Times New Roman" w:cs="Times New Roman"/>
                <w:lang w:eastAsia="fr-CA"/>
              </w:rPr>
              <w:t>á</w:t>
            </w:r>
            <w:r w:rsidR="00846F9C">
              <w:rPr>
                <w:rFonts w:ascii="Times New Roman" w:eastAsia="Times New Roman" w:hAnsi="Times New Roman" w:cs="Times New Roman"/>
                <w:lang w:eastAsia="fr-CA"/>
              </w:rPr>
              <w:t xml:space="preserve">c </w:t>
            </w:r>
            <w:r w:rsidR="00E648D9">
              <w:rPr>
                <w:rFonts w:ascii="Times New Roman" w:eastAsia="Times New Roman" w:hAnsi="Times New Roman" w:cs="Times New Roman"/>
                <w:lang w:eastAsia="fr-CA"/>
              </w:rPr>
              <w:t>th</w:t>
            </w:r>
            <w:r w:rsidR="00E648D9" w:rsidRPr="00E648D9">
              <w:rPr>
                <w:rFonts w:ascii="Times New Roman" w:eastAsia="Times New Roman" w:hAnsi="Times New Roman" w:cs="Times New Roman"/>
                <w:lang w:eastAsia="fr-CA"/>
              </w:rPr>
              <w:t>ờ</w:t>
            </w:r>
            <w:r w:rsidR="00E648D9">
              <w:rPr>
                <w:rFonts w:ascii="Times New Roman" w:eastAsia="Times New Roman" w:hAnsi="Times New Roman" w:cs="Times New Roman"/>
                <w:lang w:eastAsia="fr-CA"/>
              </w:rPr>
              <w:t xml:space="preserve">i </w:t>
            </w:r>
            <w:r w:rsidR="00E648D9" w:rsidRPr="00E648D9">
              <w:rPr>
                <w:rFonts w:ascii="Times New Roman" w:eastAsia="Times New Roman" w:hAnsi="Times New Roman" w:cs="Times New Roman"/>
                <w:lang w:eastAsia="fr-CA"/>
              </w:rPr>
              <w:t>đạ</w:t>
            </w:r>
            <w:r w:rsidR="00E648D9">
              <w:rPr>
                <w:rFonts w:ascii="Times New Roman" w:eastAsia="Times New Roman" w:hAnsi="Times New Roman" w:cs="Times New Roman"/>
                <w:lang w:eastAsia="fr-CA"/>
              </w:rPr>
              <w:t>i kh</w:t>
            </w:r>
            <w:r w:rsidR="00E648D9" w:rsidRPr="00E648D9">
              <w:rPr>
                <w:rFonts w:ascii="Times New Roman" w:eastAsia="Times New Roman" w:hAnsi="Times New Roman" w:cs="Times New Roman"/>
                <w:lang w:eastAsia="fr-CA"/>
              </w:rPr>
              <w:t>á</w:t>
            </w:r>
            <w:r w:rsidR="00E648D9">
              <w:rPr>
                <w:rFonts w:ascii="Times New Roman" w:eastAsia="Times New Roman" w:hAnsi="Times New Roman" w:cs="Times New Roman"/>
                <w:lang w:eastAsia="fr-CA"/>
              </w:rPr>
              <w:t>c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.</w:t>
            </w:r>
            <w:r w:rsidR="00E648D9">
              <w:rPr>
                <w:rFonts w:ascii="Times New Roman" w:eastAsia="Times New Roman" w:hAnsi="Times New Roman" w:cs="Times New Roman"/>
                <w:lang w:eastAsia="fr-CA"/>
              </w:rPr>
              <w:t xml:space="preserve"> </w:t>
            </w:r>
          </w:p>
          <w:p w14:paraId="243C6253" w14:textId="77777777" w:rsidR="006567BE" w:rsidRDefault="006567BE" w:rsidP="001550DA">
            <w:pPr>
              <w:shd w:val="clear" w:color="auto" w:fill="FFFFFF" w:themeFill="background1"/>
              <w:ind w:firstLine="2"/>
              <w:jc w:val="both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3B94D070" w14:textId="77777777" w:rsidR="002B78AB" w:rsidRPr="002B78AB" w:rsidRDefault="002B78AB" w:rsidP="002B78AB">
            <w:pPr>
              <w:shd w:val="clear" w:color="auto" w:fill="FFFFFF"/>
              <w:spacing w:after="120"/>
              <w:jc w:val="both"/>
              <w:rPr>
                <w:rFonts w:ascii="Times New Roman" w:hAnsi="Times New Roman" w:cs="Times New Roman"/>
                <w:noProof/>
              </w:rPr>
            </w:pPr>
            <w:r w:rsidRPr="002B78AB">
              <w:rPr>
                <w:rFonts w:ascii="Times New Roman" w:hAnsi="Times New Roman" w:cs="Times New Roman"/>
                <w:noProof/>
              </w:rPr>
              <w:t>Các bài thơ được xếp thứ tự</w:t>
            </w:r>
            <w:r w:rsidR="00D10FC7">
              <w:rPr>
                <w:rFonts w:ascii="Times New Roman" w:hAnsi="Times New Roman" w:cs="Times New Roman"/>
                <w:noProof/>
              </w:rPr>
              <w:t xml:space="preserve"> c</w:t>
            </w:r>
            <w:r w:rsidR="00D10FC7" w:rsidRPr="00D10FC7">
              <w:rPr>
                <w:rFonts w:ascii="Times New Roman" w:hAnsi="Times New Roman" w:cs="Times New Roman"/>
                <w:noProof/>
              </w:rPr>
              <w:t>ủ</w:t>
            </w:r>
            <w:r w:rsidR="00D10FC7">
              <w:rPr>
                <w:rFonts w:ascii="Times New Roman" w:hAnsi="Times New Roman" w:cs="Times New Roman"/>
                <w:noProof/>
              </w:rPr>
              <w:t>a</w:t>
            </w:r>
            <w:r w:rsidRPr="002B78AB">
              <w:rPr>
                <w:rFonts w:ascii="Times New Roman" w:hAnsi="Times New Roman" w:cs="Times New Roman"/>
                <w:noProof/>
              </w:rPr>
              <w:t xml:space="preserve"> tựa và nằm </w:t>
            </w:r>
            <w:r w:rsidR="00D10FC7">
              <w:rPr>
                <w:rFonts w:ascii="Times New Roman" w:hAnsi="Times New Roman" w:cs="Times New Roman"/>
                <w:noProof/>
              </w:rPr>
              <w:t>b</w:t>
            </w:r>
            <w:r w:rsidR="00D10FC7" w:rsidRPr="00D10FC7">
              <w:rPr>
                <w:rFonts w:ascii="Times New Roman" w:hAnsi="Times New Roman" w:cs="Times New Roman"/>
                <w:noProof/>
              </w:rPr>
              <w:t>ê</w:t>
            </w:r>
            <w:r w:rsidR="00D10FC7">
              <w:rPr>
                <w:rFonts w:ascii="Times New Roman" w:hAnsi="Times New Roman" w:cs="Times New Roman"/>
                <w:noProof/>
              </w:rPr>
              <w:t xml:space="preserve">n </w:t>
            </w:r>
            <w:r w:rsidRPr="002B78AB">
              <w:rPr>
                <w:rFonts w:ascii="Times New Roman" w:hAnsi="Times New Roman" w:cs="Times New Roman"/>
                <w:noProof/>
              </w:rPr>
              <w:t xml:space="preserve">dưới tên thi nhân. Mỗi bài thơ gồm nhiều phần sau đây: </w:t>
            </w:r>
          </w:p>
          <w:p w14:paraId="570D1AB3" w14:textId="77777777" w:rsidR="002B78AB" w:rsidRPr="002B78AB" w:rsidRDefault="002B78AB" w:rsidP="002B78AB">
            <w:pPr>
              <w:numPr>
                <w:ilvl w:val="0"/>
                <w:numId w:val="27"/>
              </w:numPr>
              <w:shd w:val="clear" w:color="auto" w:fill="FFFFFF"/>
              <w:ind w:left="696"/>
              <w:contextualSpacing/>
              <w:jc w:val="both"/>
              <w:rPr>
                <w:rFonts w:ascii="Times New Roman" w:hAnsi="Times New Roman" w:cs="Times New Roman"/>
                <w:noProof/>
              </w:rPr>
            </w:pPr>
            <w:r w:rsidRPr="002B78AB">
              <w:rPr>
                <w:rFonts w:ascii="Times New Roman" w:hAnsi="Times New Roman" w:cs="Times New Roman"/>
                <w:noProof/>
              </w:rPr>
              <w:t>nguyên bản chử Hán, dị bản và mộc bản trong các sách</w:t>
            </w:r>
          </w:p>
          <w:p w14:paraId="2CC61FD8" w14:textId="77777777" w:rsidR="002B78AB" w:rsidRPr="002B78AB" w:rsidRDefault="002B78AB" w:rsidP="002B78AB">
            <w:pPr>
              <w:numPr>
                <w:ilvl w:val="0"/>
                <w:numId w:val="27"/>
              </w:numPr>
              <w:shd w:val="clear" w:color="auto" w:fill="FFFFFF"/>
              <w:ind w:left="696"/>
              <w:contextualSpacing/>
              <w:jc w:val="both"/>
              <w:rPr>
                <w:rFonts w:ascii="Times New Roman" w:hAnsi="Times New Roman" w:cs="Times New Roman"/>
                <w:noProof/>
              </w:rPr>
            </w:pPr>
            <w:r w:rsidRPr="002B78AB">
              <w:rPr>
                <w:rFonts w:ascii="Times New Roman" w:hAnsi="Times New Roman" w:cs="Times New Roman"/>
                <w:noProof/>
              </w:rPr>
              <w:t>bản phiên âm Hán Việt, theo Thiều Chửu Hán Việt Tự Điển</w:t>
            </w:r>
          </w:p>
          <w:p w14:paraId="47C05AA4" w14:textId="77777777" w:rsidR="002B78AB" w:rsidRPr="002B78AB" w:rsidRDefault="002B78AB" w:rsidP="002B78AB">
            <w:pPr>
              <w:numPr>
                <w:ilvl w:val="0"/>
                <w:numId w:val="27"/>
              </w:numPr>
              <w:shd w:val="clear" w:color="auto" w:fill="FFFFFF"/>
              <w:ind w:left="696"/>
              <w:contextualSpacing/>
              <w:jc w:val="both"/>
              <w:rPr>
                <w:rFonts w:ascii="Times New Roman" w:hAnsi="Times New Roman" w:cs="Times New Roman"/>
                <w:noProof/>
              </w:rPr>
            </w:pPr>
            <w:r w:rsidRPr="002B78AB">
              <w:rPr>
                <w:rFonts w:ascii="Times New Roman" w:hAnsi="Times New Roman" w:cs="Times New Roman"/>
                <w:noProof/>
              </w:rPr>
              <w:t>ghi chú định nghĩa, giải thích các từ ngữ khó hiểu</w:t>
            </w:r>
            <w:r w:rsidR="004A5B96">
              <w:rPr>
                <w:rFonts w:ascii="Times New Roman" w:hAnsi="Times New Roman" w:cs="Times New Roman"/>
                <w:noProof/>
              </w:rPr>
              <w:t xml:space="preserve">, </w:t>
            </w:r>
            <w:r w:rsidR="004A5B96" w:rsidRPr="004A5B96">
              <w:rPr>
                <w:rFonts w:ascii="Times New Roman" w:hAnsi="Times New Roman" w:cs="Times New Roman"/>
                <w:noProof/>
              </w:rPr>
              <w:t>ẩ</w:t>
            </w:r>
            <w:r w:rsidR="004A5B96">
              <w:rPr>
                <w:rFonts w:ascii="Times New Roman" w:hAnsi="Times New Roman" w:cs="Times New Roman"/>
                <w:noProof/>
              </w:rPr>
              <w:t>n d</w:t>
            </w:r>
            <w:r w:rsidR="004A5B96" w:rsidRPr="004A5B96">
              <w:rPr>
                <w:rFonts w:ascii="Times New Roman" w:hAnsi="Times New Roman" w:cs="Times New Roman"/>
                <w:noProof/>
              </w:rPr>
              <w:t>ụ</w:t>
            </w:r>
            <w:r w:rsidR="004A5B96">
              <w:rPr>
                <w:rFonts w:ascii="Times New Roman" w:hAnsi="Times New Roman" w:cs="Times New Roman"/>
                <w:noProof/>
              </w:rPr>
              <w:t xml:space="preserve">, </w:t>
            </w:r>
            <w:r w:rsidR="004A5B96" w:rsidRPr="004A5B96">
              <w:rPr>
                <w:rFonts w:ascii="Times New Roman" w:hAnsi="Times New Roman" w:cs="Times New Roman"/>
                <w:noProof/>
              </w:rPr>
              <w:t>đ</w:t>
            </w:r>
            <w:r w:rsidR="004A5B96">
              <w:rPr>
                <w:rFonts w:ascii="Times New Roman" w:hAnsi="Times New Roman" w:cs="Times New Roman"/>
                <w:noProof/>
              </w:rPr>
              <w:t>i</w:t>
            </w:r>
            <w:r w:rsidR="004A5B96" w:rsidRPr="004A5B96">
              <w:rPr>
                <w:rFonts w:ascii="Times New Roman" w:hAnsi="Times New Roman" w:cs="Times New Roman"/>
                <w:noProof/>
              </w:rPr>
              <w:t>ể</w:t>
            </w:r>
            <w:r w:rsidR="004A5B96">
              <w:rPr>
                <w:rFonts w:ascii="Times New Roman" w:hAnsi="Times New Roman" w:cs="Times New Roman"/>
                <w:noProof/>
              </w:rPr>
              <w:t>n c</w:t>
            </w:r>
            <w:r w:rsidR="004A5B96" w:rsidRPr="004A5B96">
              <w:rPr>
                <w:rFonts w:ascii="Times New Roman" w:hAnsi="Times New Roman" w:cs="Times New Roman"/>
                <w:noProof/>
              </w:rPr>
              <w:t>ố</w:t>
            </w:r>
          </w:p>
          <w:p w14:paraId="39620FC2" w14:textId="77777777" w:rsidR="002B78AB" w:rsidRPr="002B78AB" w:rsidRDefault="002B78AB" w:rsidP="002B78AB">
            <w:pPr>
              <w:numPr>
                <w:ilvl w:val="0"/>
                <w:numId w:val="27"/>
              </w:numPr>
              <w:shd w:val="clear" w:color="auto" w:fill="FFFFFF"/>
              <w:ind w:left="696"/>
              <w:contextualSpacing/>
              <w:jc w:val="both"/>
              <w:rPr>
                <w:rFonts w:ascii="Times New Roman" w:hAnsi="Times New Roman" w:cs="Times New Roman"/>
                <w:noProof/>
              </w:rPr>
            </w:pPr>
            <w:r w:rsidRPr="002B78AB">
              <w:rPr>
                <w:rFonts w:ascii="Times New Roman" w:hAnsi="Times New Roman" w:cs="Times New Roman"/>
                <w:noProof/>
              </w:rPr>
              <w:t>dịch nghĩa, theo từ ngữ và ý thơ</w:t>
            </w:r>
          </w:p>
          <w:p w14:paraId="02035893" w14:textId="77777777" w:rsidR="002B78AB" w:rsidRPr="002B78AB" w:rsidRDefault="002B78AB" w:rsidP="002B78AB">
            <w:pPr>
              <w:numPr>
                <w:ilvl w:val="0"/>
                <w:numId w:val="27"/>
              </w:numPr>
              <w:shd w:val="clear" w:color="auto" w:fill="FFFFFF"/>
              <w:ind w:left="696"/>
              <w:contextualSpacing/>
              <w:jc w:val="both"/>
              <w:rPr>
                <w:rFonts w:ascii="Times New Roman" w:hAnsi="Times New Roman" w:cs="Times New Roman"/>
                <w:noProof/>
              </w:rPr>
            </w:pPr>
            <w:r w:rsidRPr="002B78AB">
              <w:rPr>
                <w:rFonts w:ascii="Times New Roman" w:hAnsi="Times New Roman" w:cs="Times New Roman"/>
                <w:noProof/>
              </w:rPr>
              <w:t>dịch thơ, theo thể nguyên thủy của bài thơ, hoặc thể thơ Đường (cổ phong hoặc luật thi), hoặc thể thơ Việt Nam (lục bát hoặc song th</w:t>
            </w:r>
            <w:r w:rsidR="008B1228" w:rsidRPr="008B1228">
              <w:rPr>
                <w:rFonts w:ascii="Times New Roman" w:hAnsi="Times New Roman" w:cs="Times New Roman"/>
                <w:noProof/>
              </w:rPr>
              <w:t>ấ</w:t>
            </w:r>
            <w:r w:rsidRPr="002B78AB">
              <w:rPr>
                <w:rFonts w:ascii="Times New Roman" w:hAnsi="Times New Roman" w:cs="Times New Roman"/>
                <w:noProof/>
              </w:rPr>
              <w:t>t lục bát)</w:t>
            </w:r>
          </w:p>
          <w:p w14:paraId="5569C3BC" w14:textId="77777777" w:rsidR="002B78AB" w:rsidRPr="002B78AB" w:rsidRDefault="002B78AB" w:rsidP="002B78AB">
            <w:pPr>
              <w:numPr>
                <w:ilvl w:val="0"/>
                <w:numId w:val="27"/>
              </w:numPr>
              <w:shd w:val="clear" w:color="auto" w:fill="FFFFFF"/>
              <w:ind w:left="696"/>
              <w:contextualSpacing/>
              <w:jc w:val="both"/>
              <w:rPr>
                <w:rFonts w:ascii="Times New Roman" w:hAnsi="Times New Roman" w:cs="Times New Roman"/>
                <w:noProof/>
              </w:rPr>
            </w:pPr>
            <w:r w:rsidRPr="002B78AB">
              <w:rPr>
                <w:rFonts w:ascii="Times New Roman" w:hAnsi="Times New Roman" w:cs="Times New Roman"/>
                <w:noProof/>
              </w:rPr>
              <w:t xml:space="preserve">bình luận về </w:t>
            </w:r>
            <w:r w:rsidR="004A5B96">
              <w:rPr>
                <w:rFonts w:ascii="Times New Roman" w:hAnsi="Times New Roman" w:cs="Times New Roman"/>
                <w:noProof/>
              </w:rPr>
              <w:t>ni</w:t>
            </w:r>
            <w:r w:rsidR="004A5B96" w:rsidRPr="004A5B96">
              <w:rPr>
                <w:rFonts w:ascii="Times New Roman" w:hAnsi="Times New Roman" w:cs="Times New Roman"/>
                <w:noProof/>
              </w:rPr>
              <w:t>ê</w:t>
            </w:r>
            <w:r w:rsidR="004A5B96">
              <w:rPr>
                <w:rFonts w:ascii="Times New Roman" w:hAnsi="Times New Roman" w:cs="Times New Roman"/>
                <w:noProof/>
              </w:rPr>
              <w:t>m v</w:t>
            </w:r>
            <w:r w:rsidR="004A5B96" w:rsidRPr="004A5B96">
              <w:rPr>
                <w:rFonts w:ascii="Times New Roman" w:hAnsi="Times New Roman" w:cs="Times New Roman"/>
                <w:noProof/>
              </w:rPr>
              <w:t>ậ</w:t>
            </w:r>
            <w:r w:rsidR="004A5B96">
              <w:rPr>
                <w:rFonts w:ascii="Times New Roman" w:hAnsi="Times New Roman" w:cs="Times New Roman"/>
                <w:noProof/>
              </w:rPr>
              <w:t>n, đ</w:t>
            </w:r>
            <w:r w:rsidR="004A5B96" w:rsidRPr="004A5B96">
              <w:rPr>
                <w:rFonts w:ascii="Times New Roman" w:hAnsi="Times New Roman" w:cs="Times New Roman"/>
                <w:noProof/>
              </w:rPr>
              <w:t>ố</w:t>
            </w:r>
            <w:r w:rsidR="004A5B96">
              <w:rPr>
                <w:rFonts w:ascii="Times New Roman" w:hAnsi="Times New Roman" w:cs="Times New Roman"/>
                <w:noProof/>
              </w:rPr>
              <w:t>i x</w:t>
            </w:r>
            <w:r w:rsidR="004A5B96" w:rsidRPr="004A5B96">
              <w:rPr>
                <w:rFonts w:ascii="Times New Roman" w:hAnsi="Times New Roman" w:cs="Times New Roman"/>
                <w:noProof/>
              </w:rPr>
              <w:t>ứ</w:t>
            </w:r>
            <w:r w:rsidR="004A5B96">
              <w:rPr>
                <w:rFonts w:ascii="Times New Roman" w:hAnsi="Times New Roman" w:cs="Times New Roman"/>
                <w:noProof/>
              </w:rPr>
              <w:t xml:space="preserve">ng, </w:t>
            </w:r>
            <w:r w:rsidRPr="002B78AB">
              <w:rPr>
                <w:rFonts w:ascii="Times New Roman" w:hAnsi="Times New Roman" w:cs="Times New Roman"/>
                <w:noProof/>
              </w:rPr>
              <w:t>cấu trúc, hoàn cảnh, thời điểm…của bài thơ</w:t>
            </w:r>
          </w:p>
          <w:p w14:paraId="5586F650" w14:textId="77777777" w:rsidR="002B78AB" w:rsidRPr="002B78AB" w:rsidRDefault="002B78AB" w:rsidP="002B78AB">
            <w:pPr>
              <w:pStyle w:val="ListParagraph"/>
              <w:numPr>
                <w:ilvl w:val="0"/>
                <w:numId w:val="27"/>
              </w:numPr>
              <w:shd w:val="clear" w:color="auto" w:fill="FFFFFF" w:themeFill="background1"/>
              <w:ind w:left="696"/>
              <w:jc w:val="both"/>
              <w:rPr>
                <w:rFonts w:ascii="Times New Roman" w:hAnsi="Times New Roman" w:cs="Times New Roman"/>
                <w:noProof/>
              </w:rPr>
            </w:pPr>
            <w:r w:rsidRPr="002B78AB">
              <w:rPr>
                <w:rFonts w:ascii="Times New Roman" w:hAnsi="Times New Roman" w:cs="Times New Roman"/>
                <w:noProof/>
              </w:rPr>
              <w:t>các bản dịch Anh ngữ để biết thêm cách hiểu bài thơ</w:t>
            </w:r>
          </w:p>
          <w:p w14:paraId="35A444F0" w14:textId="77777777" w:rsidR="002B78AB" w:rsidRPr="000E1A39" w:rsidRDefault="002B78AB" w:rsidP="002B78AB">
            <w:pPr>
              <w:shd w:val="clear" w:color="auto" w:fill="FFFFFF" w:themeFill="background1"/>
              <w:ind w:firstLine="2"/>
              <w:jc w:val="both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590625D8" w14:textId="310558F9" w:rsidR="00E842F0" w:rsidRDefault="001550DA" w:rsidP="001550DA">
            <w:pPr>
              <w:shd w:val="clear" w:color="auto" w:fill="FFFFFF" w:themeFill="background1"/>
              <w:ind w:firstLine="2"/>
              <w:jc w:val="both"/>
              <w:rPr>
                <w:rFonts w:ascii="Times New Roman" w:eastAsia="Times New Roman" w:hAnsi="Times New Roman" w:cs="Times New Roman"/>
                <w:lang w:eastAsia="fr-CA"/>
              </w:rPr>
            </w:pPr>
            <w:r>
              <w:rPr>
                <w:rFonts w:ascii="Times New Roman" w:eastAsia="Times New Roman" w:hAnsi="Times New Roman" w:cs="Times New Roman"/>
                <w:lang w:eastAsia="fr-CA"/>
              </w:rPr>
              <w:t>N</w:t>
            </w: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>h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</w:t>
            </w:r>
            <w:r w:rsidRPr="00D76C38">
              <w:rPr>
                <w:rFonts w:ascii="Times New Roman" w:eastAsia="Times New Roman" w:hAnsi="Times New Roman" w:cs="Times New Roman"/>
                <w:lang w:eastAsia="fr-CA"/>
              </w:rPr>
              <w:t>ề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u</w:t>
            </w: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 xml:space="preserve"> bài thơ trong danh sách này được lấy từ </w:t>
            </w:r>
            <w:hyperlink r:id="rId12" w:history="1">
              <w:r w:rsidRPr="00D57AF5">
                <w:rPr>
                  <w:rStyle w:val="Hyperlink"/>
                  <w:rFonts w:ascii="Times New Roman" w:hAnsi="Times New Roman" w:cs="Times New Roman"/>
                  <w:b/>
                  <w:i/>
                  <w:color w:val="0000CC"/>
                  <w:shd w:val="clear" w:color="auto" w:fill="FFFFFF"/>
                </w:rPr>
                <w:t>LTCD21Onedrive</w:t>
              </w:r>
            </w:hyperlink>
            <w:r w:rsidRPr="00D57AF5">
              <w:rPr>
                <w:rFonts w:ascii="Times New Roman" w:eastAsia="Times New Roman" w:hAnsi="Times New Roman" w:cs="Times New Roman"/>
                <w:color w:val="0000CC"/>
                <w:lang w:eastAsia="fr-CA"/>
              </w:rPr>
              <w:t xml:space="preserve"> </w:t>
            </w: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>của Nhóm Liêu Trai Chí Dị Thế kỷ 21, mà tác gi</w:t>
            </w:r>
            <w:r w:rsidRPr="00CE37FF">
              <w:rPr>
                <w:rFonts w:ascii="Times New Roman" w:eastAsia="Times New Roman" w:hAnsi="Times New Roman" w:cs="Times New Roman"/>
                <w:lang w:eastAsia="fr-CA"/>
              </w:rPr>
              <w:t>ả</w:t>
            </w:r>
            <w:r w:rsidRPr="000E1A39">
              <w:rPr>
                <w:rFonts w:ascii="Times New Roman" w:eastAsia="Times New Roman" w:hAnsi="Times New Roman" w:cs="Times New Roman"/>
                <w:lang w:eastAsia="fr-CA"/>
              </w:rPr>
              <w:t xml:space="preserve"> là một thành viên tích cực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v</w:t>
            </w:r>
            <w:r w:rsidRPr="00CE37FF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c</w:t>
            </w:r>
            <w:r w:rsidRPr="00CE37FF">
              <w:rPr>
                <w:rFonts w:ascii="Times New Roman" w:eastAsia="Times New Roman" w:hAnsi="Times New Roman" w:cs="Times New Roman"/>
                <w:lang w:eastAsia="fr-CA"/>
              </w:rPr>
              <w:t>ó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g</w:t>
            </w:r>
            <w:r w:rsidRPr="00CE37FF">
              <w:rPr>
                <w:rFonts w:ascii="Times New Roman" w:eastAsia="Times New Roman" w:hAnsi="Times New Roman" w:cs="Times New Roman"/>
                <w:lang w:eastAsia="fr-CA"/>
              </w:rPr>
              <w:t>ó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p </w:t>
            </w:r>
            <w:r w:rsidRPr="00CE37FF">
              <w:rPr>
                <w:rFonts w:ascii="Times New Roman" w:eastAsia="Times New Roman" w:hAnsi="Times New Roman" w:cs="Times New Roman"/>
                <w:lang w:eastAsia="fr-CA"/>
              </w:rPr>
              <w:t>ý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. Nh</w:t>
            </w:r>
            <w:r w:rsidRPr="00190CAB">
              <w:rPr>
                <w:rFonts w:ascii="Times New Roman" w:eastAsia="Times New Roman" w:hAnsi="Times New Roman" w:cs="Times New Roman"/>
                <w:lang w:eastAsia="fr-CA"/>
              </w:rPr>
              <w:t>ữ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g b</w:t>
            </w:r>
            <w:r w:rsidRPr="00190CAB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 kh</w:t>
            </w:r>
            <w:r w:rsidRPr="00190CAB">
              <w:rPr>
                <w:rFonts w:ascii="Times New Roman" w:eastAsia="Times New Roman" w:hAnsi="Times New Roman" w:cs="Times New Roman"/>
                <w:lang w:eastAsia="fr-CA"/>
              </w:rPr>
              <w:t>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c đư</w:t>
            </w:r>
            <w:r w:rsidRPr="00190CAB">
              <w:rPr>
                <w:rFonts w:ascii="Times New Roman" w:eastAsia="Times New Roman" w:hAnsi="Times New Roman" w:cs="Times New Roman"/>
                <w:lang w:eastAsia="fr-CA"/>
              </w:rPr>
              <w:t>ợ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c l</w:t>
            </w:r>
            <w:r w:rsidRPr="00190CAB">
              <w:rPr>
                <w:rFonts w:ascii="Times New Roman" w:eastAsia="Times New Roman" w:hAnsi="Times New Roman" w:cs="Times New Roman"/>
                <w:lang w:eastAsia="fr-CA"/>
              </w:rPr>
              <w:t>ấ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y xu</w:t>
            </w:r>
            <w:r w:rsidRPr="00190CAB">
              <w:rPr>
                <w:rFonts w:ascii="Times New Roman" w:eastAsia="Times New Roman" w:hAnsi="Times New Roman" w:cs="Times New Roman"/>
                <w:lang w:eastAsia="fr-CA"/>
              </w:rPr>
              <w:t>ố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g t</w:t>
            </w:r>
            <w:r w:rsidRPr="00190CAB">
              <w:rPr>
                <w:rFonts w:ascii="Times New Roman" w:eastAsia="Times New Roman" w:hAnsi="Times New Roman" w:cs="Times New Roman"/>
                <w:lang w:eastAsia="fr-CA"/>
              </w:rPr>
              <w:t>ừ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</w:t>
            </w:r>
            <w:hyperlink r:id="rId13" w:history="1">
              <w:r w:rsidRPr="00D57AF5">
                <w:rPr>
                  <w:rStyle w:val="Hyperlink"/>
                  <w:rFonts w:ascii="Times New Roman" w:eastAsia="Times New Roman" w:hAnsi="Times New Roman" w:cs="Times New Roman"/>
                  <w:b/>
                  <w:i/>
                  <w:color w:val="0000CC"/>
                  <w:lang w:eastAsia="fr-CA"/>
                </w:rPr>
                <w:t>PMTOnedrive</w:t>
              </w:r>
            </w:hyperlink>
            <w:r w:rsidRPr="00CC1EA3">
              <w:rPr>
                <w:rFonts w:ascii="Times New Roman" w:eastAsia="Times New Roman" w:hAnsi="Times New Roman" w:cs="Times New Roman"/>
                <w:color w:val="0070C0"/>
                <w:lang w:eastAsia="fr-C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c</w:t>
            </w:r>
            <w:r w:rsidRPr="00190CAB">
              <w:rPr>
                <w:rFonts w:ascii="Times New Roman" w:eastAsia="Times New Roman" w:hAnsi="Times New Roman" w:cs="Times New Roman"/>
                <w:lang w:eastAsia="fr-CA"/>
              </w:rPr>
              <w:t>ủ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a t</w:t>
            </w:r>
            <w:r w:rsidRPr="00190CAB">
              <w:rPr>
                <w:rFonts w:ascii="Times New Roman" w:eastAsia="Times New Roman" w:hAnsi="Times New Roman" w:cs="Times New Roman"/>
                <w:lang w:eastAsia="fr-CA"/>
              </w:rPr>
              <w:t>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c gi</w:t>
            </w:r>
            <w:r w:rsidRPr="00190CAB">
              <w:rPr>
                <w:rFonts w:ascii="Times New Roman" w:eastAsia="Times New Roman" w:hAnsi="Times New Roman" w:cs="Times New Roman"/>
                <w:lang w:eastAsia="fr-CA"/>
              </w:rPr>
              <w:t>ả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. T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c gi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ả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s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ẽ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ti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ế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p t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ụ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c c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ậ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p </w:t>
            </w:r>
            <w:r w:rsidRPr="00B23B2C">
              <w:rPr>
                <w:rFonts w:ascii="Times New Roman" w:eastAsia="Times New Roman" w:hAnsi="Times New Roman" w:cs="Times New Roman"/>
                <w:lang w:eastAsia="fr-CA"/>
              </w:rPr>
              <w:t xml:space="preserve">nhật </w:t>
            </w:r>
            <w:r w:rsidRPr="00B23B2C">
              <w:rPr>
                <w:rFonts w:ascii="Times New Roman" w:hAnsi="Times New Roman" w:cs="Times New Roman"/>
                <w:shd w:val="clear" w:color="auto" w:fill="FFFFFF"/>
              </w:rPr>
              <w:t>LTCD21Onedrive</w:t>
            </w:r>
            <w:r w:rsidRPr="00B23B2C">
              <w:t xml:space="preserve"> </w:t>
            </w:r>
            <w:r w:rsidRPr="00B23B2C">
              <w:rPr>
                <w:rFonts w:ascii="Times New Roman" w:hAnsi="Times New Roman" w:cs="Times New Roman"/>
              </w:rPr>
              <w:t>và</w:t>
            </w:r>
            <w:r w:rsidRPr="00B23B2C">
              <w:t xml:space="preserve"> </w:t>
            </w:r>
            <w:r w:rsidRPr="00B23B2C">
              <w:rPr>
                <w:rFonts w:ascii="Times New Roman" w:eastAsia="Times New Roman" w:hAnsi="Times New Roman" w:cs="Times New Roman"/>
                <w:lang w:eastAsia="fr-CA"/>
              </w:rPr>
              <w:t>PMTOnedrive</w:t>
            </w:r>
            <w:r w:rsidRPr="00AB0FEE">
              <w:rPr>
                <w:rFonts w:ascii="Times New Roman" w:eastAsia="Times New Roman" w:hAnsi="Times New Roman" w:cs="Times New Roman"/>
                <w:color w:val="0070C0"/>
                <w:lang w:eastAsia="fr-CA"/>
              </w:rPr>
              <w:t xml:space="preserve"> </w:t>
            </w:r>
            <w:r w:rsidRPr="00AB0FEE">
              <w:rPr>
                <w:rFonts w:ascii="Times New Roman" w:hAnsi="Times New Roman" w:cs="Times New Roman"/>
              </w:rPr>
              <w:t>cho đến</w:t>
            </w:r>
            <w:r w:rsidRPr="002B31AB">
              <w:rPr>
                <w:rFonts w:ascii="Times New Roman" w:hAnsi="Times New Roman" w:cs="Times New Roman"/>
              </w:rPr>
              <w:t xml:space="preserve"> khi không còn </w:t>
            </w:r>
            <w:r>
              <w:rPr>
                <w:rFonts w:ascii="Times New Roman" w:hAnsi="Times New Roman" w:cs="Times New Roman"/>
              </w:rPr>
              <w:t>kh</w:t>
            </w:r>
            <w:r w:rsidRPr="00AB0FEE">
              <w:rPr>
                <w:rFonts w:ascii="Times New Roman" w:hAnsi="Times New Roman" w:cs="Times New Roman"/>
              </w:rPr>
              <w:t>ả</w:t>
            </w:r>
            <w:r>
              <w:rPr>
                <w:rFonts w:ascii="Times New Roman" w:hAnsi="Times New Roman" w:cs="Times New Roman"/>
              </w:rPr>
              <w:t xml:space="preserve"> n</w:t>
            </w:r>
            <w:r w:rsidRPr="00AB0FEE">
              <w:rPr>
                <w:rFonts w:ascii="Times New Roman" w:hAnsi="Times New Roman" w:cs="Times New Roman"/>
              </w:rPr>
              <w:t>ă</w:t>
            </w:r>
            <w:r>
              <w:rPr>
                <w:rFonts w:ascii="Times New Roman" w:hAnsi="Times New Roman" w:cs="Times New Roman"/>
              </w:rPr>
              <w:t xml:space="preserve">ng </w:t>
            </w:r>
            <w:r w:rsidRPr="002B31AB">
              <w:rPr>
                <w:rFonts w:ascii="Times New Roman" w:hAnsi="Times New Roman" w:cs="Times New Roman"/>
              </w:rPr>
              <w:t xml:space="preserve">làm được nữa. 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Đ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ể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đọ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c b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 v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l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ấ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y b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 v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ề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m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y nh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, xin k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ế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t n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ố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 v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o m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g, đ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ặ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t chu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ộ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t tr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ê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 t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ự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a b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 v</w:t>
            </w:r>
            <w:r w:rsidRPr="00925169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Control + Click. Sau khi b</w:t>
            </w:r>
            <w:r w:rsidRPr="00984893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i </w:t>
            </w:r>
            <w:r w:rsidRPr="00984893">
              <w:rPr>
                <w:rFonts w:ascii="Times New Roman" w:eastAsia="Times New Roman" w:hAnsi="Times New Roman" w:cs="Times New Roman"/>
                <w:lang w:eastAsia="fr-CA"/>
              </w:rPr>
              <w:t>đã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hi</w:t>
            </w:r>
            <w:r w:rsidRPr="00984893">
              <w:rPr>
                <w:rFonts w:ascii="Times New Roman" w:eastAsia="Times New Roman" w:hAnsi="Times New Roman" w:cs="Times New Roman"/>
                <w:lang w:eastAsia="fr-CA"/>
              </w:rPr>
              <w:t>ệ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 ra tr</w:t>
            </w:r>
            <w:r w:rsidRPr="00984893">
              <w:rPr>
                <w:rFonts w:ascii="Times New Roman" w:eastAsia="Times New Roman" w:hAnsi="Times New Roman" w:cs="Times New Roman"/>
                <w:lang w:eastAsia="fr-CA"/>
              </w:rPr>
              <w:t>ê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 m</w:t>
            </w:r>
            <w:r w:rsidRPr="00503C25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 h</w:t>
            </w:r>
            <w:r w:rsidRPr="00503C25">
              <w:rPr>
                <w:rFonts w:ascii="Times New Roman" w:eastAsia="Times New Roman" w:hAnsi="Times New Roman" w:cs="Times New Roman"/>
                <w:lang w:eastAsia="fr-CA"/>
              </w:rPr>
              <w:t>ì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h m</w:t>
            </w:r>
            <w:r w:rsidRPr="00984893">
              <w:rPr>
                <w:rFonts w:ascii="Times New Roman" w:eastAsia="Times New Roman" w:hAnsi="Times New Roman" w:cs="Times New Roman"/>
                <w:lang w:eastAsia="fr-CA"/>
              </w:rPr>
              <w:t>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y, c</w:t>
            </w:r>
            <w:r w:rsidRPr="00984893">
              <w:rPr>
                <w:rFonts w:ascii="Times New Roman" w:eastAsia="Times New Roman" w:hAnsi="Times New Roman" w:cs="Times New Roman"/>
                <w:lang w:eastAsia="fr-CA"/>
              </w:rPr>
              <w:t>ấ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t gi</w:t>
            </w:r>
            <w:r w:rsidRPr="00984893">
              <w:rPr>
                <w:rFonts w:ascii="Times New Roman" w:eastAsia="Times New Roman" w:hAnsi="Times New Roman" w:cs="Times New Roman"/>
                <w:lang w:eastAsia="fr-CA"/>
              </w:rPr>
              <w:t>ữ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b</w:t>
            </w:r>
            <w:r w:rsidRPr="00984893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i </w:t>
            </w:r>
            <w:r w:rsidR="00CC7D89">
              <w:rPr>
                <w:rFonts w:ascii="Times New Roman" w:eastAsia="Times New Roman" w:hAnsi="Times New Roman" w:cs="Times New Roman"/>
                <w:lang w:eastAsia="fr-CA"/>
              </w:rPr>
              <w:t>v</w:t>
            </w:r>
            <w:r w:rsidR="00CC7D89" w:rsidRPr="00CC7D89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 w:rsidR="00CC7D89">
              <w:rPr>
                <w:rFonts w:ascii="Times New Roman" w:eastAsia="Times New Roman" w:hAnsi="Times New Roman" w:cs="Times New Roman"/>
                <w:lang w:eastAsia="fr-CA"/>
              </w:rPr>
              <w:t>o m</w:t>
            </w:r>
            <w:r w:rsidR="00CC7D89" w:rsidRPr="00CC7D89">
              <w:rPr>
                <w:rFonts w:ascii="Times New Roman" w:eastAsia="Times New Roman" w:hAnsi="Times New Roman" w:cs="Times New Roman"/>
                <w:lang w:eastAsia="fr-CA"/>
              </w:rPr>
              <w:t>á</w:t>
            </w:r>
            <w:r w:rsidR="00CC7D89">
              <w:rPr>
                <w:rFonts w:ascii="Times New Roman" w:eastAsia="Times New Roman" w:hAnsi="Times New Roman" w:cs="Times New Roman"/>
                <w:lang w:eastAsia="fr-CA"/>
              </w:rPr>
              <w:t>y nh</w:t>
            </w:r>
            <w:r w:rsidR="00CC7D89" w:rsidRPr="00CC7D89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 w:rsidR="00CC7D89">
              <w:rPr>
                <w:rFonts w:ascii="Times New Roman" w:eastAsia="Times New Roman" w:hAnsi="Times New Roman" w:cs="Times New Roman"/>
                <w:lang w:eastAsia="fr-C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dư</w:t>
            </w:r>
            <w:r w:rsidRPr="00984893">
              <w:rPr>
                <w:rFonts w:ascii="Times New Roman" w:eastAsia="Times New Roman" w:hAnsi="Times New Roman" w:cs="Times New Roman"/>
                <w:lang w:eastAsia="fr-CA"/>
              </w:rPr>
              <w:t>ớ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 d</w:t>
            </w:r>
            <w:r w:rsidRPr="00984893">
              <w:rPr>
                <w:rFonts w:ascii="Times New Roman" w:eastAsia="Times New Roman" w:hAnsi="Times New Roman" w:cs="Times New Roman"/>
                <w:lang w:eastAsia="fr-CA"/>
              </w:rPr>
              <w:t>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ng </w:t>
            </w:r>
            <w:r w:rsidRPr="00984893">
              <w:rPr>
                <w:rFonts w:ascii="Times New Roman" w:eastAsia="Times New Roman" w:hAnsi="Times New Roman" w:cs="Times New Roman"/>
                <w:b/>
                <w:i/>
                <w:lang w:eastAsia="fr-CA"/>
              </w:rPr>
              <w:t>docx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. </w:t>
            </w:r>
          </w:p>
          <w:p w14:paraId="178CEF78" w14:textId="77777777" w:rsidR="00BB08FF" w:rsidRDefault="00BB08FF" w:rsidP="001550DA">
            <w:pPr>
              <w:shd w:val="clear" w:color="auto" w:fill="FFFFFF" w:themeFill="background1"/>
              <w:ind w:firstLine="2"/>
              <w:jc w:val="both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5BE6C794" w14:textId="5F4C9214" w:rsidR="001550DA" w:rsidRDefault="001550DA" w:rsidP="001550DA">
            <w:pPr>
              <w:shd w:val="clear" w:color="auto" w:fill="FFFFFF" w:themeFill="background1"/>
              <w:ind w:firstLine="2"/>
              <w:jc w:val="both"/>
              <w:rPr>
                <w:rFonts w:ascii="Times New Roman" w:eastAsia="Times New Roman" w:hAnsi="Times New Roman" w:cs="Times New Roman"/>
                <w:lang w:eastAsia="fr-CA"/>
              </w:rPr>
            </w:pPr>
            <w:r w:rsidRPr="00EA227B">
              <w:rPr>
                <w:rFonts w:ascii="Times New Roman" w:eastAsia="Times New Roman" w:hAnsi="Times New Roman" w:cs="Times New Roman"/>
                <w:lang w:eastAsia="fr-CA"/>
              </w:rPr>
              <w:t>Tác giả cố gắng cung cấp nguồn gốc tài liệu tham khảo hoặc trích dẫn. Nếu có sai lầm là do sơ sót của tác giả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. T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c gi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ả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kh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ô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g gi</w:t>
            </w:r>
            <w:r w:rsidRPr="00472C24">
              <w:rPr>
                <w:rFonts w:ascii="Times New Roman" w:eastAsia="Times New Roman" w:hAnsi="Times New Roman" w:cs="Times New Roman"/>
                <w:lang w:eastAsia="fr-CA"/>
              </w:rPr>
              <w:t>ữ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b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ả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 quy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ề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. Qu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ý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anh ch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ị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t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ù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y nghi s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ử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d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ụ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g, sao ch</w:t>
            </w:r>
            <w:r w:rsidRPr="00CA3B14">
              <w:rPr>
                <w:rFonts w:ascii="Times New Roman" w:eastAsia="Times New Roman" w:hAnsi="Times New Roman" w:cs="Times New Roman"/>
                <w:lang w:eastAsia="fr-CA"/>
              </w:rPr>
              <w:t>é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p, ch</w:t>
            </w:r>
            <w:r w:rsidRPr="00CA3B14">
              <w:rPr>
                <w:rFonts w:ascii="Times New Roman" w:eastAsia="Times New Roman" w:hAnsi="Times New Roman" w:cs="Times New Roman"/>
                <w:lang w:eastAsia="fr-CA"/>
              </w:rPr>
              <w:t>ỉ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h s</w:t>
            </w:r>
            <w:r w:rsidRPr="00CA3B14">
              <w:rPr>
                <w:rFonts w:ascii="Times New Roman" w:eastAsia="Times New Roman" w:hAnsi="Times New Roman" w:cs="Times New Roman"/>
                <w:lang w:eastAsia="fr-CA"/>
              </w:rPr>
              <w:t>ử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a, ph</w:t>
            </w:r>
            <w:r w:rsidRPr="00CA3B14">
              <w:rPr>
                <w:rFonts w:ascii="Times New Roman" w:eastAsia="Times New Roman" w:hAnsi="Times New Roman" w:cs="Times New Roman"/>
                <w:lang w:eastAsia="fr-CA"/>
              </w:rPr>
              <w:t>ổ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bi</w:t>
            </w:r>
            <w:r w:rsidRPr="00CA3B14">
              <w:rPr>
                <w:rFonts w:ascii="Times New Roman" w:eastAsia="Times New Roman" w:hAnsi="Times New Roman" w:cs="Times New Roman"/>
                <w:lang w:eastAsia="fr-CA"/>
              </w:rPr>
              <w:t>ế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… t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i li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ệ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u đư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ợ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c cung c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ấ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p. N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ế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u anh ch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ị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ghi nh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ậ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 ngu</w:t>
            </w:r>
            <w:r w:rsidRPr="002B31AB">
              <w:rPr>
                <w:rFonts w:ascii="Times New Roman" w:eastAsia="Times New Roman" w:hAnsi="Times New Roman" w:cs="Times New Roman"/>
                <w:lang w:eastAsia="fr-CA"/>
              </w:rPr>
              <w:t>ồ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 g</w:t>
            </w:r>
            <w:r w:rsidRPr="00472C24">
              <w:rPr>
                <w:rFonts w:ascii="Times New Roman" w:eastAsia="Times New Roman" w:hAnsi="Times New Roman" w:cs="Times New Roman"/>
                <w:lang w:eastAsia="fr-CA"/>
              </w:rPr>
              <w:t>ố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c, t</w:t>
            </w:r>
            <w:r w:rsidRPr="00472C24">
              <w:rPr>
                <w:rFonts w:ascii="Times New Roman" w:eastAsia="Times New Roman" w:hAnsi="Times New Roman" w:cs="Times New Roman"/>
                <w:lang w:eastAsia="fr-CA"/>
              </w:rPr>
              <w:t>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c gi</w:t>
            </w:r>
            <w:r w:rsidRPr="00472C24">
              <w:rPr>
                <w:rFonts w:ascii="Times New Roman" w:eastAsia="Times New Roman" w:hAnsi="Times New Roman" w:cs="Times New Roman"/>
                <w:lang w:eastAsia="fr-CA"/>
              </w:rPr>
              <w:t>ả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 ch</w:t>
            </w:r>
            <w:r w:rsidRPr="00472C24">
              <w:rPr>
                <w:rFonts w:ascii="Times New Roman" w:eastAsia="Times New Roman" w:hAnsi="Times New Roman" w:cs="Times New Roman"/>
                <w:lang w:eastAsia="fr-CA"/>
              </w:rPr>
              <w:t>â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 th</w:t>
            </w:r>
            <w:r w:rsidRPr="00472C24">
              <w:rPr>
                <w:rFonts w:ascii="Times New Roman" w:eastAsia="Times New Roman" w:hAnsi="Times New Roman" w:cs="Times New Roman"/>
                <w:lang w:eastAsia="fr-CA"/>
              </w:rPr>
              <w:t>à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h c</w:t>
            </w:r>
            <w:r w:rsidRPr="00472C24">
              <w:rPr>
                <w:rFonts w:ascii="Times New Roman" w:eastAsia="Times New Roman" w:hAnsi="Times New Roman" w:cs="Times New Roman"/>
                <w:lang w:eastAsia="fr-CA"/>
              </w:rPr>
              <w:t>ả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 xml:space="preserve">m </w:t>
            </w:r>
            <w:r w:rsidRPr="00472C24">
              <w:rPr>
                <w:rFonts w:ascii="Times New Roman" w:eastAsia="Times New Roman" w:hAnsi="Times New Roman" w:cs="Times New Roman"/>
                <w:lang w:eastAsia="fr-CA"/>
              </w:rPr>
              <w:t>ơ</w:t>
            </w:r>
            <w:r>
              <w:rPr>
                <w:rFonts w:ascii="Times New Roman" w:eastAsia="Times New Roman" w:hAnsi="Times New Roman" w:cs="Times New Roman"/>
                <w:lang w:eastAsia="fr-CA"/>
              </w:rPr>
              <w:t>n.</w:t>
            </w:r>
          </w:p>
          <w:p w14:paraId="3F835920" w14:textId="77777777" w:rsidR="004A5B96" w:rsidRDefault="004A5B96" w:rsidP="001550DA">
            <w:pPr>
              <w:shd w:val="clear" w:color="auto" w:fill="FFFFFF" w:themeFill="background1"/>
              <w:ind w:firstLine="2"/>
              <w:jc w:val="right"/>
              <w:rPr>
                <w:rFonts w:ascii="Times New Roman" w:eastAsia="Times New Roman" w:hAnsi="Times New Roman" w:cs="Times New Roman"/>
                <w:b/>
                <w:i/>
                <w:lang w:eastAsia="fr-CA"/>
              </w:rPr>
            </w:pPr>
          </w:p>
          <w:p w14:paraId="2CFEEABB" w14:textId="7E6F6252" w:rsidR="002B78AB" w:rsidRDefault="001550DA" w:rsidP="004A5B96">
            <w:pPr>
              <w:shd w:val="clear" w:color="auto" w:fill="FFFFFF" w:themeFill="background1"/>
              <w:ind w:firstLine="2"/>
              <w:jc w:val="right"/>
              <w:rPr>
                <w:rFonts w:ascii="Times New Roman" w:eastAsia="Times New Roman" w:hAnsi="Times New Roman" w:cs="Times New Roman"/>
                <w:bCs/>
                <w:i/>
                <w:lang w:eastAsia="fr-CA"/>
              </w:rPr>
            </w:pPr>
            <w:r w:rsidRPr="00D76C38">
              <w:rPr>
                <w:rFonts w:ascii="Times New Roman" w:eastAsia="Times New Roman" w:hAnsi="Times New Roman" w:cs="Times New Roman"/>
                <w:b/>
                <w:i/>
                <w:lang w:eastAsia="fr-CA"/>
              </w:rPr>
              <w:t>Phí Minh Tâm</w:t>
            </w:r>
            <w:r>
              <w:rPr>
                <w:rFonts w:ascii="Times New Roman" w:eastAsia="Times New Roman" w:hAnsi="Times New Roman" w:cs="Times New Roman"/>
                <w:b/>
                <w:i/>
                <w:lang w:eastAsia="fr-CA"/>
              </w:rPr>
              <w:t xml:space="preserve"> </w:t>
            </w:r>
            <w:r w:rsidR="00062392">
              <w:rPr>
                <w:rFonts w:ascii="Times New Roman" w:eastAsia="Times New Roman" w:hAnsi="Times New Roman" w:cs="Times New Roman"/>
                <w:b/>
                <w:i/>
                <w:lang w:eastAsia="fr-CA"/>
              </w:rPr>
              <w:t xml:space="preserve"> </w:t>
            </w:r>
            <w:r w:rsidR="00CC7D89">
              <w:rPr>
                <w:rFonts w:ascii="Times New Roman" w:eastAsia="Times New Roman" w:hAnsi="Times New Roman" w:cs="Times New Roman"/>
                <w:bCs/>
                <w:i/>
                <w:lang w:eastAsia="fr-CA"/>
              </w:rPr>
              <w:t>14</w:t>
            </w:r>
            <w:r>
              <w:rPr>
                <w:rFonts w:ascii="Times New Roman" w:eastAsia="Times New Roman" w:hAnsi="Times New Roman" w:cs="Times New Roman"/>
                <w:bCs/>
                <w:i/>
                <w:lang w:eastAsia="fr-CA"/>
              </w:rPr>
              <w:t>-</w:t>
            </w:r>
            <w:r w:rsidR="00252697">
              <w:rPr>
                <w:rFonts w:ascii="Times New Roman" w:eastAsia="Times New Roman" w:hAnsi="Times New Roman" w:cs="Times New Roman"/>
                <w:bCs/>
                <w:i/>
                <w:lang w:eastAsia="fr-CA"/>
              </w:rPr>
              <w:t>1</w:t>
            </w:r>
            <w:r w:rsidR="00CC7D89">
              <w:rPr>
                <w:rFonts w:ascii="Times New Roman" w:eastAsia="Times New Roman" w:hAnsi="Times New Roman" w:cs="Times New Roman"/>
                <w:bCs/>
                <w:i/>
                <w:lang w:eastAsia="fr-CA"/>
              </w:rPr>
              <w:t>2</w:t>
            </w:r>
            <w:r w:rsidRPr="00D812CA">
              <w:rPr>
                <w:rFonts w:ascii="Times New Roman" w:eastAsia="Times New Roman" w:hAnsi="Times New Roman" w:cs="Times New Roman"/>
                <w:bCs/>
                <w:i/>
                <w:lang w:eastAsia="fr-CA"/>
              </w:rPr>
              <w:t>-2023</w:t>
            </w:r>
          </w:p>
          <w:p w14:paraId="4A7FD40F" w14:textId="77777777" w:rsidR="004A5B96" w:rsidRPr="004324C5" w:rsidRDefault="004A5B96" w:rsidP="004A5B96">
            <w:pPr>
              <w:shd w:val="clear" w:color="auto" w:fill="FFFFFF" w:themeFill="background1"/>
              <w:ind w:firstLine="2"/>
              <w:jc w:val="right"/>
              <w:rPr>
                <w:rFonts w:ascii="Times New Roman" w:hAnsi="Times New Roman" w:cs="Times New Roman"/>
                <w:b/>
                <w:i/>
              </w:rPr>
            </w:pPr>
          </w:p>
        </w:tc>
      </w:tr>
      <w:tr w:rsidR="002B3012" w:rsidRPr="004324C5" w14:paraId="555856D2" w14:textId="77777777" w:rsidTr="00D33791">
        <w:trPr>
          <w:trHeight w:val="432"/>
          <w:jc w:val="center"/>
        </w:trPr>
        <w:tc>
          <w:tcPr>
            <w:tcW w:w="3022" w:type="dxa"/>
            <w:tcBorders>
              <w:top w:val="single" w:sz="4" w:space="0" w:color="auto"/>
            </w:tcBorders>
          </w:tcPr>
          <w:p w14:paraId="3A504D5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4324C5">
              <w:rPr>
                <w:rFonts w:ascii="Times New Roman" w:hAnsi="Times New Roman" w:cs="Times New Roman"/>
                <w:b/>
                <w:i/>
              </w:rPr>
              <w:lastRenderedPageBreak/>
              <w:t>Thi Nhân</w:t>
            </w:r>
          </w:p>
        </w:tc>
        <w:tc>
          <w:tcPr>
            <w:tcW w:w="5702" w:type="dxa"/>
            <w:tcBorders>
              <w:top w:val="single" w:sz="4" w:space="0" w:color="auto"/>
            </w:tcBorders>
          </w:tcPr>
          <w:p w14:paraId="35B3FF5D" w14:textId="77777777" w:rsidR="002B3012" w:rsidRPr="004324C5" w:rsidRDefault="002B3012" w:rsidP="00D812CA">
            <w:pPr>
              <w:jc w:val="center"/>
              <w:rPr>
                <w:rFonts w:ascii="Times New Roman" w:hAnsi="Times New Roman" w:cs="Times New Roman"/>
                <w:b/>
                <w:i/>
              </w:rPr>
            </w:pPr>
            <w:bookmarkStart w:id="1" w:name="ds"/>
            <w:bookmarkStart w:id="2" w:name="danhsach"/>
            <w:bookmarkEnd w:id="1"/>
            <w:bookmarkEnd w:id="2"/>
            <w:r w:rsidRPr="004324C5">
              <w:rPr>
                <w:rFonts w:ascii="Times New Roman" w:hAnsi="Times New Roman" w:cs="Times New Roman"/>
                <w:b/>
                <w:i/>
              </w:rPr>
              <w:t>Tựa Bài Thơ</w:t>
            </w:r>
          </w:p>
        </w:tc>
      </w:tr>
      <w:tr w:rsidR="002B3012" w:rsidRPr="004324C5" w14:paraId="328AA99A" w14:textId="77777777" w:rsidTr="00D33791">
        <w:trPr>
          <w:trHeight w:val="710"/>
          <w:jc w:val="center"/>
        </w:trPr>
        <w:tc>
          <w:tcPr>
            <w:tcW w:w="3022" w:type="dxa"/>
          </w:tcPr>
          <w:p w14:paraId="39078D6E" w14:textId="77777777" w:rsidR="006567BE" w:rsidRDefault="006567BE" w:rsidP="00B12F68">
            <w:pPr>
              <w:jc w:val="center"/>
            </w:pPr>
          </w:p>
          <w:p w14:paraId="71C99850" w14:textId="77777777" w:rsidR="006567BE" w:rsidRDefault="006567BE" w:rsidP="00B12F68">
            <w:pPr>
              <w:jc w:val="center"/>
            </w:pPr>
          </w:p>
          <w:p w14:paraId="5DE52FB8" w14:textId="77777777" w:rsidR="00B95DF7" w:rsidRPr="004324C5" w:rsidRDefault="0035047B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  <w:hyperlink r:id="rId14" w:history="1">
              <w:r w:rsidR="00B95DF7" w:rsidRPr="00010ECD">
                <w:rPr>
                  <w:rStyle w:val="Hyperlink"/>
                  <w:rFonts w:ascii="Times New Roman" w:eastAsia="TSC UKai M TT" w:hAnsi="Times New Roman" w:cs="Times New Roman"/>
                  <w:b/>
                </w:rPr>
                <w:t>Âu Dương Tu</w:t>
              </w:r>
            </w:hyperlink>
          </w:p>
          <w:p w14:paraId="3C648D05" w14:textId="77777777" w:rsidR="00B95DF7" w:rsidRPr="004324C5" w:rsidRDefault="00A87607" w:rsidP="00A8760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t>(Tống)</w:t>
            </w:r>
          </w:p>
          <w:p w14:paraId="7882D739" w14:textId="77777777" w:rsidR="00FB5802" w:rsidRPr="004324C5" w:rsidRDefault="00FB5802" w:rsidP="00A8760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4E87A0D0" w14:textId="77777777" w:rsidR="00380D87" w:rsidRPr="004324C5" w:rsidRDefault="00380D87" w:rsidP="00A8760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4431362F" w14:textId="77777777" w:rsidR="00E802FE" w:rsidRDefault="00E802FE" w:rsidP="00A8760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2EF8951F" w14:textId="77777777" w:rsidR="00C71D59" w:rsidRDefault="00C71D59" w:rsidP="00A8760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07ED180C" w14:textId="77777777" w:rsidR="00BF5AB4" w:rsidRDefault="00BF5AB4" w:rsidP="00A8760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3FA13BA4" w14:textId="77777777" w:rsidR="00BF5AB4" w:rsidRPr="004324C5" w:rsidRDefault="00BF5AB4" w:rsidP="00A8760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117D9D42" w14:textId="77777777" w:rsidR="00C402D5" w:rsidRDefault="00C402D5" w:rsidP="00A8760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0329D2BC" w14:textId="77777777" w:rsidR="006C0A77" w:rsidRDefault="006C0A77" w:rsidP="00A8760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1DC955D2" w14:textId="77777777" w:rsidR="003C06FB" w:rsidRDefault="003C06FB" w:rsidP="00A8760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1B069C09" w14:textId="77777777" w:rsidR="00335813" w:rsidRPr="004324C5" w:rsidRDefault="00335813" w:rsidP="00A8760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679CBB71" w14:textId="77777777" w:rsidR="002B3012" w:rsidRPr="004324C5" w:rsidRDefault="0035047B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  <w:hyperlink r:id="rId15" w:history="1">
              <w:r w:rsidR="002B3012" w:rsidRPr="00010ECD">
                <w:rPr>
                  <w:rStyle w:val="Hyperlink"/>
                  <w:rFonts w:ascii="Times New Roman" w:eastAsia="Times New Roman" w:hAnsi="Times New Roman" w:cs="Times New Roman"/>
                  <w:b/>
                  <w:lang w:eastAsia="fr-CA"/>
                </w:rPr>
                <w:t>Bạch Cư Dị</w:t>
              </w:r>
            </w:hyperlink>
          </w:p>
          <w:p w14:paraId="02CFC468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77AE81E6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7CBA56A1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139A5BFF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23C802B5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4B1C8EA7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21997FA7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18C2DB20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065D099C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3A4654E1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3732FFD9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3A8E05F1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7586CDC8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4F916CB0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19037FAB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364593E5" w14:textId="77777777" w:rsidR="00954913" w:rsidRPr="004324C5" w:rsidRDefault="00954913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26478AB0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21A05B41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1FD993DF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790AA1E2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27F14D12" w14:textId="77777777" w:rsidR="00477872" w:rsidRPr="004324C5" w:rsidRDefault="0047787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6F2669A7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2FB01BC3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1225D77E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50C8B378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3E99F35C" w14:textId="77777777" w:rsidR="002B3012" w:rsidRPr="004324C5" w:rsidRDefault="002B3012" w:rsidP="00942DE4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3319F86C" w14:textId="77777777" w:rsidR="00373BD6" w:rsidRPr="004324C5" w:rsidRDefault="00373BD6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065C2593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181A1FD1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3D435D3B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5C5C8523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646C6E59" w14:textId="77777777" w:rsidR="003946D9" w:rsidRPr="004324C5" w:rsidRDefault="003946D9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2ED235FB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516DBC5E" w14:textId="77777777" w:rsidR="00942DE4" w:rsidRPr="004324C5" w:rsidRDefault="00942DE4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79E04859" w14:textId="77777777" w:rsidR="00B20317" w:rsidRPr="004324C5" w:rsidRDefault="00B20317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2C44753F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5952AF8D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5425A0DE" w14:textId="77777777" w:rsidR="005E766B" w:rsidRPr="004324C5" w:rsidRDefault="005E766B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42994D06" w14:textId="77777777" w:rsidR="005E766B" w:rsidRPr="004324C5" w:rsidRDefault="005E766B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0E2CB9FF" w14:textId="77777777" w:rsidR="00332DCF" w:rsidRPr="004324C5" w:rsidRDefault="00332DCF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64E824CE" w14:textId="77777777" w:rsidR="00291CFD" w:rsidRPr="004324C5" w:rsidRDefault="00291CFD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38D8E361" w14:textId="77777777" w:rsidR="00C402D5" w:rsidRPr="004324C5" w:rsidRDefault="00C402D5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7397D355" w14:textId="77777777" w:rsidR="00C402D5" w:rsidRDefault="00C402D5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22934E94" w14:textId="77777777" w:rsidR="008439FD" w:rsidRDefault="008439FD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083A506C" w14:textId="77777777" w:rsidR="00B52EDA" w:rsidRDefault="00B52EDA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402BEBBE" w14:textId="77777777" w:rsidR="00B52EDA" w:rsidRDefault="00B52EDA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6FFFADD0" w14:textId="77777777" w:rsidR="00131A75" w:rsidRDefault="00131A75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3EBC03F1" w14:textId="77777777" w:rsidR="00F56E6B" w:rsidRPr="004324C5" w:rsidRDefault="00F56E6B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4DF0064C" w14:textId="77777777" w:rsidR="00C402D5" w:rsidRPr="004324C5" w:rsidRDefault="00C402D5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0C2E71F8" w14:textId="77777777" w:rsidR="00C402D5" w:rsidRDefault="0035047B" w:rsidP="00B12F68">
            <w:pPr>
              <w:jc w:val="center"/>
              <w:rPr>
                <w:rFonts w:ascii="Times New Roman" w:eastAsia="SimSun" w:hAnsi="Times New Roman" w:cs="Times New Roman"/>
                <w:color w:val="373737"/>
              </w:rPr>
            </w:pPr>
            <w:hyperlink r:id="rId16" w:history="1">
              <w:r w:rsidR="00F56E6B" w:rsidRPr="000B4427">
                <w:rPr>
                  <w:rStyle w:val="Hyperlink"/>
                  <w:rFonts w:ascii="Times New Roman" w:eastAsia="SimSun" w:hAnsi="Times New Roman" w:cs="Times New Roman"/>
                  <w:b/>
                </w:rPr>
                <w:t>Bố Đại Hòa Thượng</w:t>
              </w:r>
            </w:hyperlink>
            <w:r w:rsidR="00F56E6B" w:rsidRPr="00365157">
              <w:rPr>
                <w:rFonts w:ascii="Times New Roman" w:eastAsia="SimSun" w:hAnsi="Times New Roman" w:cs="Times New Roman"/>
                <w:color w:val="373737"/>
              </w:rPr>
              <w:t xml:space="preserve"> </w:t>
            </w:r>
          </w:p>
          <w:p w14:paraId="6CD70132" w14:textId="77777777" w:rsidR="00F56E6B" w:rsidRDefault="00F56E6B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  <w:r>
              <w:rPr>
                <w:rFonts w:ascii="Times New Roman" w:eastAsia="Times New Roman" w:hAnsi="Times New Roman" w:cs="Times New Roman"/>
                <w:b/>
                <w:lang w:eastAsia="fr-CA"/>
              </w:rPr>
              <w:t>(Kh</w:t>
            </w:r>
            <w:r w:rsidRPr="00F56E6B">
              <w:rPr>
                <w:rFonts w:ascii="Times New Roman" w:eastAsia="Times New Roman" w:hAnsi="Times New Roman" w:cs="Times New Roman"/>
                <w:b/>
                <w:lang w:eastAsia="fr-CA"/>
              </w:rPr>
              <w:t>ế</w:t>
            </w:r>
            <w:r>
              <w:rPr>
                <w:rFonts w:ascii="Times New Roman" w:eastAsia="Times New Roman" w:hAnsi="Times New Roman" w:cs="Times New Roman"/>
                <w:b/>
                <w:lang w:eastAsia="fr-CA"/>
              </w:rPr>
              <w:t xml:space="preserve"> Th</w:t>
            </w:r>
            <w:r w:rsidRPr="00F56E6B">
              <w:rPr>
                <w:rFonts w:ascii="Times New Roman" w:eastAsia="Times New Roman" w:hAnsi="Times New Roman" w:cs="Times New Roman"/>
                <w:b/>
                <w:lang w:eastAsia="fr-CA"/>
              </w:rPr>
              <w:t>ử</w:t>
            </w:r>
            <w:r>
              <w:rPr>
                <w:rFonts w:ascii="Times New Roman" w:eastAsia="Times New Roman" w:hAnsi="Times New Roman" w:cs="Times New Roman"/>
                <w:b/>
                <w:lang w:eastAsia="fr-CA"/>
              </w:rPr>
              <w:t>)</w:t>
            </w:r>
          </w:p>
          <w:p w14:paraId="0F55CDA8" w14:textId="77777777" w:rsidR="00F56E6B" w:rsidRDefault="00F56E6B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69BF6E7C" w14:textId="77777777" w:rsidR="00F56E6B" w:rsidRDefault="00F56E6B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6FFE7DAF" w14:textId="77777777" w:rsidR="00F56E6B" w:rsidRPr="004324C5" w:rsidRDefault="00F56E6B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11289F55" w14:textId="77777777" w:rsidR="007D65A6" w:rsidRDefault="0035047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hyperlink r:id="rId17" w:history="1">
              <w:r w:rsidR="00222EC6" w:rsidRPr="000D17E2">
                <w:rPr>
                  <w:rStyle w:val="Hyperlink"/>
                  <w:rFonts w:ascii="Times New Roman" w:hAnsi="Times New Roman" w:cs="Times New Roman"/>
                  <w:b/>
                </w:rPr>
                <w:t>Bùi Địch</w:t>
              </w:r>
            </w:hyperlink>
          </w:p>
          <w:p w14:paraId="5E7543FD" w14:textId="77777777" w:rsidR="00222EC6" w:rsidRPr="004324C5" w:rsidRDefault="00222EC6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53BE1F05" w14:textId="77777777" w:rsidR="002B3012" w:rsidRPr="004324C5" w:rsidRDefault="0035047B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  <w:hyperlink r:id="rId18" w:history="1">
              <w:r w:rsidR="00332DCF" w:rsidRPr="000D17E2">
                <w:rPr>
                  <w:rStyle w:val="Hyperlink"/>
                  <w:rFonts w:ascii="Times New Roman" w:hAnsi="Times New Roman" w:cs="Times New Roman"/>
                  <w:b/>
                  <w:shd w:val="clear" w:color="auto" w:fill="FFFFFF"/>
                </w:rPr>
                <w:t>C</w:t>
              </w:r>
              <w:r w:rsidR="00332DCF" w:rsidRPr="000D17E2">
                <w:rPr>
                  <w:rStyle w:val="Hyperlink"/>
                  <w:rFonts w:ascii="Times New Roman" w:hAnsi="Times New Roman" w:cs="Times New Roman"/>
                  <w:b/>
                </w:rPr>
                <w:t>ao Thích</w:t>
              </w:r>
            </w:hyperlink>
          </w:p>
          <w:p w14:paraId="3FB8E20D" w14:textId="77777777" w:rsidR="00832B2C" w:rsidRDefault="00832B2C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32C4E165" w14:textId="77777777" w:rsidR="00C1288E" w:rsidRPr="004324C5" w:rsidRDefault="00C1288E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  <w:p w14:paraId="46079CE8" w14:textId="77777777" w:rsidR="002B3012" w:rsidRPr="004324C5" w:rsidRDefault="0035047B" w:rsidP="00B12F68">
            <w:pPr>
              <w:jc w:val="center"/>
              <w:rPr>
                <w:rStyle w:val="Hyperlink"/>
                <w:rFonts w:ascii="Times New Roman" w:hAnsi="Times New Roman" w:cs="Times New Roman"/>
                <w:b/>
                <w:color w:val="auto"/>
              </w:rPr>
            </w:pPr>
            <w:hyperlink r:id="rId19" w:history="1">
              <w:r w:rsidR="002B3012" w:rsidRPr="004F4C49">
                <w:rPr>
                  <w:rStyle w:val="Hyperlink"/>
                  <w:rFonts w:ascii="Times New Roman" w:hAnsi="Times New Roman" w:cs="Times New Roman"/>
                  <w:b/>
                </w:rPr>
                <w:t>Công Thừa Ức</w:t>
              </w:r>
            </w:hyperlink>
          </w:p>
          <w:p w14:paraId="2D1B597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D449E6D" w14:textId="77777777" w:rsidR="00C90358" w:rsidRPr="004324C5" w:rsidRDefault="00C90358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 xml:space="preserve">Chu Hy </w:t>
            </w:r>
          </w:p>
          <w:p w14:paraId="1C7E6DCD" w14:textId="77777777" w:rsidR="002B3012" w:rsidRPr="004324C5" w:rsidRDefault="00C9035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Cs/>
              </w:rPr>
              <w:t>(Tống)</w:t>
            </w:r>
          </w:p>
          <w:p w14:paraId="39471FC6" w14:textId="77777777" w:rsidR="00EA21FC" w:rsidRPr="004324C5" w:rsidRDefault="00EA21F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89AC1A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Chu Khánh Dư</w:t>
            </w:r>
          </w:p>
          <w:p w14:paraId="6403EB8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56F5504" w14:textId="77777777" w:rsidR="00F17C28" w:rsidRPr="004324C5" w:rsidRDefault="00F17C2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B1D2C0F" w14:textId="77777777" w:rsidR="00E856C7" w:rsidRPr="004324C5" w:rsidRDefault="00E856C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Diệp Thiệu Ông</w:t>
            </w:r>
          </w:p>
          <w:p w14:paraId="492FF85E" w14:textId="77777777" w:rsidR="00E856C7" w:rsidRPr="004324C5" w:rsidRDefault="00E856C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057FB79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  <w:r w:rsidRPr="004324C5">
              <w:rPr>
                <w:rFonts w:ascii="Times New Roman" w:hAnsi="Times New Roman" w:cs="Times New Roman"/>
                <w:b/>
              </w:rPr>
              <w:t>Dương Cự Nguyên</w:t>
            </w:r>
          </w:p>
          <w:p w14:paraId="5A573C2E" w14:textId="77777777" w:rsidR="00382837" w:rsidRDefault="00382837" w:rsidP="00B12F68">
            <w:pPr>
              <w:jc w:val="center"/>
              <w:rPr>
                <w:rFonts w:ascii="Times New Roman" w:eastAsia="TSC UKai M TT" w:hAnsi="Times New Roman" w:cs="Times New Roman"/>
              </w:rPr>
            </w:pPr>
          </w:p>
          <w:p w14:paraId="5FAC87C7" w14:textId="77777777" w:rsidR="00F532C3" w:rsidRPr="004324C5" w:rsidRDefault="00F532C3" w:rsidP="00B12F68">
            <w:pPr>
              <w:jc w:val="center"/>
              <w:rPr>
                <w:rFonts w:ascii="Times New Roman" w:eastAsia="TSC UKai M TT" w:hAnsi="Times New Roman" w:cs="Times New Roman"/>
              </w:rPr>
            </w:pPr>
          </w:p>
          <w:p w14:paraId="78E1B9AD" w14:textId="77777777" w:rsidR="00382837" w:rsidRPr="004324C5" w:rsidRDefault="00382837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  <w:r w:rsidRPr="004324C5">
              <w:rPr>
                <w:rFonts w:ascii="Times New Roman" w:eastAsia="TSC UKai M TT" w:hAnsi="Times New Roman" w:cs="Times New Roman"/>
                <w:b/>
              </w:rPr>
              <w:t>Dương Ức</w:t>
            </w:r>
          </w:p>
          <w:p w14:paraId="069D20A1" w14:textId="77777777" w:rsidR="002B3012" w:rsidRPr="004324C5" w:rsidRDefault="0038283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eastAsia="TSC UKai M TT" w:hAnsi="Times New Roman" w:cs="Times New Roman"/>
              </w:rPr>
              <w:t xml:space="preserve">(Tống) </w:t>
            </w:r>
          </w:p>
          <w:p w14:paraId="54F980DA" w14:textId="77777777" w:rsidR="00382837" w:rsidRPr="004324C5" w:rsidRDefault="00382837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</w:p>
          <w:p w14:paraId="02D1062A" w14:textId="77777777" w:rsidR="00736354" w:rsidRPr="004324C5" w:rsidRDefault="0073635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eastAsia="TSC UKai M TT" w:hAnsi="Times New Roman" w:cs="Times New Roman"/>
                <w:b/>
              </w:rPr>
              <w:t>Dương Vạn Lý</w:t>
            </w:r>
          </w:p>
          <w:p w14:paraId="27E61A01" w14:textId="77777777" w:rsidR="00736354" w:rsidRPr="004324C5" w:rsidRDefault="00990573" w:rsidP="00B12F68">
            <w:pPr>
              <w:jc w:val="center"/>
              <w:rPr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</w:rPr>
              <w:t>(Tống)</w:t>
            </w:r>
          </w:p>
          <w:p w14:paraId="41805A4E" w14:textId="77777777" w:rsidR="006E3BBD" w:rsidRPr="004324C5" w:rsidRDefault="006E3BBD" w:rsidP="00B12F68">
            <w:pPr>
              <w:jc w:val="center"/>
              <w:rPr>
                <w:rFonts w:ascii="Times New Roman" w:hAnsi="Times New Roman" w:cs="Times New Roman"/>
              </w:rPr>
            </w:pPr>
          </w:p>
          <w:p w14:paraId="741526D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Đỗ Mục</w:t>
            </w:r>
          </w:p>
          <w:p w14:paraId="6A7F20E0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A1D227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ABF2690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237302A" w14:textId="77777777" w:rsidR="00C838EA" w:rsidRPr="004324C5" w:rsidRDefault="00C838E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A3F8A8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2B263F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0B2BFE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4798080" w14:textId="77777777" w:rsidR="008A6F49" w:rsidRPr="004324C5" w:rsidRDefault="008A6F4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4437828" w14:textId="77777777" w:rsidR="00F959FF" w:rsidRPr="004324C5" w:rsidRDefault="00F959F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B655F35" w14:textId="77777777" w:rsidR="003217BD" w:rsidRDefault="003217B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B027BCC" w14:textId="77777777" w:rsidR="00C1288E" w:rsidRDefault="00C1288E" w:rsidP="00BB58FF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9543194" w14:textId="77777777" w:rsidR="00657A3C" w:rsidRDefault="00657A3C" w:rsidP="00BB58FF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DFEC6F8" w14:textId="77777777" w:rsidR="00657A3C" w:rsidRDefault="00657A3C" w:rsidP="00BB58FF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223E784" w14:textId="77777777" w:rsidR="00657A3C" w:rsidRDefault="00657A3C" w:rsidP="00BB58FF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675A179" w14:textId="77777777" w:rsidR="00C1288E" w:rsidRDefault="00C1288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58632CB" w14:textId="77777777" w:rsidR="00240D4B" w:rsidRPr="004324C5" w:rsidRDefault="00240D4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7712115" w14:textId="77777777" w:rsidR="00B52EDA" w:rsidRDefault="00B52ED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A0F0B88" w14:textId="77777777" w:rsidR="00C1288E" w:rsidRPr="004324C5" w:rsidRDefault="00C1288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E3A1F4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Đỗ Phủ</w:t>
            </w:r>
          </w:p>
          <w:p w14:paraId="36CE831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B88E2B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D6DCDD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87E584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20E0F0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062B0CB" w14:textId="77777777" w:rsidR="00373BD6" w:rsidRPr="004324C5" w:rsidRDefault="00373BD6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5253941" w14:textId="77777777" w:rsidR="00F959FF" w:rsidRPr="004324C5" w:rsidRDefault="00F959F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01266D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CFFA25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604B15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D140B20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4FBD77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C86C2D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8ED38D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FAAC40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52E5F2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F04967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E0CF10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18864C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88FE796" w14:textId="77777777" w:rsidR="009F0402" w:rsidRPr="004324C5" w:rsidRDefault="009F040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3B43A89" w14:textId="77777777" w:rsidR="001D4322" w:rsidRPr="004324C5" w:rsidRDefault="001D432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43679D4" w14:textId="77777777" w:rsidR="009F0402" w:rsidRPr="004324C5" w:rsidRDefault="009F040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8EC8E9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627D349" w14:textId="77777777" w:rsidR="0056088E" w:rsidRPr="004324C5" w:rsidRDefault="0056088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0E15E7A" w14:textId="77777777" w:rsidR="0056088E" w:rsidRPr="004324C5" w:rsidRDefault="0056088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0F248AF" w14:textId="77777777" w:rsidR="00F85446" w:rsidRDefault="00F85446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9DB3DAA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AD95F4C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029DDD2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12F9AC1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A50B34E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4FBA554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5027A3C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B1806CB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3C98007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4413DC6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5EB955E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9CE1914" w14:textId="77777777" w:rsidR="00C46BC9" w:rsidRPr="004324C5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2A4FD9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EA258D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eastAsia="Times New Roman" w:hAnsi="Times New Roman" w:cs="Times New Roman"/>
                <w:b/>
                <w:lang w:eastAsia="fr-CA"/>
              </w:rPr>
              <w:t>Đỗ Thu Nương</w:t>
            </w:r>
          </w:p>
          <w:p w14:paraId="7537CE4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8F087C0" w14:textId="77777777" w:rsidR="00736354" w:rsidRPr="004324C5" w:rsidRDefault="0073635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>Đỗ Tuân Hạc</w:t>
            </w:r>
          </w:p>
          <w:p w14:paraId="3E94BF92" w14:textId="77777777" w:rsidR="00736354" w:rsidRPr="004324C5" w:rsidRDefault="0073635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B86106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Đới Thúc Luân</w:t>
            </w:r>
          </w:p>
          <w:p w14:paraId="112FA9B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C8DAB5D" w14:textId="77777777" w:rsidR="00F85446" w:rsidRDefault="00F85446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A091FB2" w14:textId="77777777" w:rsidR="00556B6A" w:rsidRDefault="00556B6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6ED9FE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51C2F4A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Giả Đảo</w:t>
            </w:r>
          </w:p>
          <w:p w14:paraId="554F29E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9089FF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AEEE23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96A078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3AF261F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1566514" w14:textId="77777777" w:rsidR="00231014" w:rsidRPr="004324C5" w:rsidRDefault="0023101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A7086D0" w14:textId="77777777" w:rsidR="002B3012" w:rsidRPr="004324C5" w:rsidRDefault="002B3012" w:rsidP="00B12F68">
            <w:pPr>
              <w:tabs>
                <w:tab w:val="left" w:pos="2418"/>
              </w:tabs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Hạ Tri Chương</w:t>
            </w:r>
          </w:p>
          <w:p w14:paraId="19F0852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B31B7E2" w14:textId="77777777" w:rsidR="00507853" w:rsidRDefault="0050785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D683D34" w14:textId="77777777" w:rsidR="003D0E2D" w:rsidRPr="004324C5" w:rsidRDefault="003D0E2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300E78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Hàn Dũ</w:t>
            </w:r>
          </w:p>
          <w:p w14:paraId="74BE2430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D7F4DF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7DE880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F15F83F" w14:textId="77777777" w:rsidR="004D1F0D" w:rsidRPr="004324C5" w:rsidRDefault="004D1F0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8E15217" w14:textId="77777777" w:rsidR="00756B63" w:rsidRPr="004324C5" w:rsidRDefault="00756B6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71727F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 xml:space="preserve">Hàn </w:t>
            </w:r>
            <w:r w:rsidR="007A6404" w:rsidRPr="004324C5">
              <w:rPr>
                <w:rFonts w:ascii="Times New Roman" w:hAnsi="Times New Roman" w:cs="Times New Roman"/>
                <w:b/>
              </w:rPr>
              <w:t>Ác/</w:t>
            </w:r>
            <w:r w:rsidRPr="004324C5">
              <w:rPr>
                <w:rFonts w:ascii="Times New Roman" w:hAnsi="Times New Roman" w:cs="Times New Roman"/>
                <w:b/>
              </w:rPr>
              <w:t>Ốc</w:t>
            </w:r>
          </w:p>
          <w:p w14:paraId="2E648F30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2D5EC3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3D3FAA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642EDF9" w14:textId="77777777" w:rsidR="00507853" w:rsidRPr="004324C5" w:rsidRDefault="0050785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0B02A1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14CB7BC" w14:textId="77777777" w:rsidR="00B35925" w:rsidRPr="004324C5" w:rsidRDefault="00B3592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7318449" w14:textId="77777777" w:rsidR="00B35925" w:rsidRPr="004324C5" w:rsidRDefault="00B3592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1ACA7F6" w14:textId="77777777" w:rsidR="00B0645F" w:rsidRPr="004324C5" w:rsidRDefault="00B0645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7B427C3" w14:textId="77777777" w:rsidR="00B82BAD" w:rsidRDefault="00B82BA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56641CE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EF73DC6" w14:textId="77777777" w:rsidR="00C46BC9" w:rsidRPr="004324C5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E09A8C6" w14:textId="77777777" w:rsidR="00B0645F" w:rsidRPr="004324C5" w:rsidRDefault="00B0645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39C9796" w14:textId="77777777" w:rsidR="00B0645F" w:rsidRPr="004324C5" w:rsidRDefault="00B0645F" w:rsidP="00B12F68">
            <w:pPr>
              <w:jc w:val="center"/>
              <w:rPr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  <w:b/>
              </w:rPr>
              <w:t xml:space="preserve">Hoàng Đình Kiên </w:t>
            </w:r>
          </w:p>
          <w:p w14:paraId="19701F4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D6D7D39" w14:textId="77777777" w:rsidR="002B3012" w:rsidRPr="004324C5" w:rsidRDefault="002B3012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  <w:r w:rsidRPr="004324C5">
              <w:rPr>
                <w:rFonts w:ascii="Times New Roman" w:eastAsia="TSC UKai M TT" w:hAnsi="Times New Roman" w:cs="Times New Roman"/>
                <w:b/>
              </w:rPr>
              <w:t>Hoàng Sào</w:t>
            </w:r>
          </w:p>
          <w:p w14:paraId="6C69F302" w14:textId="77777777" w:rsidR="002B3012" w:rsidRPr="004324C5" w:rsidRDefault="002B3012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</w:p>
          <w:p w14:paraId="379C84F2" w14:textId="77777777" w:rsidR="00561239" w:rsidRPr="004324C5" w:rsidRDefault="00561239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  <w:r w:rsidRPr="004324C5">
              <w:rPr>
                <w:rFonts w:ascii="Times New Roman" w:eastAsia="TSC UKai M TT" w:hAnsi="Times New Roman" w:cs="Times New Roman"/>
                <w:b/>
              </w:rPr>
              <w:t>Hứa Hồn</w:t>
            </w:r>
          </w:p>
          <w:p w14:paraId="0AA4FD14" w14:textId="77777777" w:rsidR="00561239" w:rsidRPr="004324C5" w:rsidRDefault="00561239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</w:p>
          <w:p w14:paraId="768D8E7A" w14:textId="77777777" w:rsidR="002B3012" w:rsidRPr="004324C5" w:rsidRDefault="002B3012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  <w:r w:rsidRPr="004324C5">
              <w:rPr>
                <w:rFonts w:ascii="Times New Roman" w:eastAsia="TSC UKai M TT" w:hAnsi="Times New Roman" w:cs="Times New Roman"/>
                <w:b/>
              </w:rPr>
              <w:t>Khuyết Danh</w:t>
            </w:r>
          </w:p>
          <w:p w14:paraId="2F9FD096" w14:textId="77777777" w:rsidR="002B3012" w:rsidRPr="004324C5" w:rsidRDefault="002B3012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</w:p>
          <w:p w14:paraId="2111E47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Sư Kiểu Nhiên</w:t>
            </w:r>
          </w:p>
          <w:p w14:paraId="4677224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36B686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Kim Xương Tự</w:t>
            </w:r>
          </w:p>
          <w:p w14:paraId="2A90B9A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37D7D4C" w14:textId="77777777" w:rsidR="004F4C49" w:rsidRPr="004324C5" w:rsidRDefault="004F4C49" w:rsidP="004F4C4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Kỳ Vô Tiềm</w:t>
            </w:r>
          </w:p>
          <w:p w14:paraId="303CC159" w14:textId="77777777" w:rsidR="00050AD5" w:rsidRDefault="00050AD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5D24D2C" w14:textId="77777777" w:rsidR="008439FD" w:rsidRDefault="008439F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La </w:t>
            </w:r>
            <w:r w:rsidRPr="008439FD">
              <w:rPr>
                <w:rFonts w:ascii="Times New Roman" w:hAnsi="Times New Roman" w:cs="Times New Roman"/>
                <w:b/>
              </w:rPr>
              <w:t>Ẩ</w:t>
            </w:r>
            <w:r>
              <w:rPr>
                <w:rFonts w:ascii="Times New Roman" w:hAnsi="Times New Roman" w:cs="Times New Roman"/>
                <w:b/>
              </w:rPr>
              <w:t>n</w:t>
            </w:r>
          </w:p>
          <w:p w14:paraId="0FE762A9" w14:textId="77777777" w:rsidR="008439FD" w:rsidRDefault="008439F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AC0A06C" w14:textId="77777777" w:rsidR="00C46BC9" w:rsidRPr="004324C5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AD71D7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>Lạc Tân Vương</w:t>
            </w:r>
          </w:p>
          <w:p w14:paraId="7992039E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1A1B6BC" w14:textId="77777777" w:rsidR="00C46BC9" w:rsidRDefault="00C46BC9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3EC51B1" w14:textId="77777777" w:rsidR="00D23B94" w:rsidRPr="004324C5" w:rsidRDefault="00D23B94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C06D5D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</w:rPr>
              <w:t>Liễu Tông Nguyên</w:t>
            </w:r>
          </w:p>
          <w:p w14:paraId="2D4620C0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6632D9A" w14:textId="77777777" w:rsidR="00C46BC9" w:rsidRPr="004324C5" w:rsidRDefault="00C46BC9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5D97491" w14:textId="77777777" w:rsidR="00231014" w:rsidRDefault="00231014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31014">
              <w:rPr>
                <w:rFonts w:ascii="Times New Roman" w:hAnsi="Times New Roman" w:cs="Times New Roman"/>
                <w:b/>
                <w:bCs/>
              </w:rPr>
              <w:t>Liễu Trung Dung</w:t>
            </w:r>
          </w:p>
          <w:p w14:paraId="1259AFD4" w14:textId="77777777" w:rsidR="002B3012" w:rsidRPr="004324C5" w:rsidRDefault="00231014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31014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15BB00A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</w:rPr>
              <w:t>Lô Đồng</w:t>
            </w:r>
          </w:p>
          <w:p w14:paraId="4213E53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04C9EA9" w14:textId="77777777" w:rsidR="00E047CF" w:rsidRPr="004324C5" w:rsidRDefault="00E047CF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eastAsia="TSC UKai M TT" w:hAnsi="Times New Roman" w:cs="Times New Roman"/>
                <w:b/>
              </w:rPr>
              <w:t>Lục Du</w:t>
            </w:r>
            <w:r w:rsidRPr="004324C5">
              <w:rPr>
                <w:rFonts w:ascii="Times New Roman" w:eastAsia="TSC UKai M TT" w:hAnsi="Times New Roman" w:cs="Times New Roman"/>
              </w:rPr>
              <w:t xml:space="preserve"> </w:t>
            </w:r>
          </w:p>
          <w:p w14:paraId="666F77A8" w14:textId="77777777" w:rsidR="00E047CF" w:rsidRPr="004324C5" w:rsidRDefault="00964064" w:rsidP="00B12F68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4324C5">
              <w:rPr>
                <w:rFonts w:ascii="Times New Roman" w:hAnsi="Times New Roman" w:cs="Times New Roman"/>
                <w:bCs/>
              </w:rPr>
              <w:t>(Tống)</w:t>
            </w:r>
          </w:p>
          <w:p w14:paraId="5D4E660F" w14:textId="77777777" w:rsidR="00964064" w:rsidRPr="004324C5" w:rsidRDefault="0096406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3AE3B39" w14:textId="77777777" w:rsidR="006E4E87" w:rsidRPr="004324C5" w:rsidRDefault="006E4E8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ục Phủ Hoàng</w:t>
            </w:r>
          </w:p>
          <w:p w14:paraId="6E22B127" w14:textId="77777777" w:rsidR="006E4E87" w:rsidRDefault="006E4E8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3F30EE4" w14:textId="77777777" w:rsidR="00A92EBF" w:rsidRPr="00A92EBF" w:rsidRDefault="0035047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hyperlink r:id="rId20" w:history="1">
              <w:r w:rsidR="00A92EBF" w:rsidRPr="00A92EBF">
                <w:rPr>
                  <w:rFonts w:ascii="Times New Roman" w:eastAsia="TSC UKai M TT" w:hAnsi="Times New Roman" w:cs="Times New Roman"/>
                  <w:b/>
                </w:rPr>
                <w:t>Lục Quy Mông</w:t>
              </w:r>
            </w:hyperlink>
          </w:p>
          <w:p w14:paraId="5E8F260E" w14:textId="77777777" w:rsidR="00A92EBF" w:rsidRDefault="00A92EB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80986F5" w14:textId="77777777" w:rsidR="00F45F98" w:rsidRDefault="00F45F9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4B3D023" w14:textId="77777777" w:rsidR="00A51DFE" w:rsidRDefault="00A51DF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943C165" w14:textId="76661ABB" w:rsidR="00C46BC9" w:rsidRDefault="00F45F98" w:rsidP="00B12F68">
            <w:pPr>
              <w:jc w:val="center"/>
              <w:rPr>
                <w:rStyle w:val="normaltextrun"/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F45F98">
              <w:rPr>
                <w:rStyle w:val="normaltextrun"/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Lư Duyên Nhượ</w:t>
            </w:r>
            <w:r>
              <w:rPr>
                <w:rStyle w:val="normaltextrun"/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ng</w:t>
            </w:r>
          </w:p>
          <w:p w14:paraId="4A45AA66" w14:textId="77777777" w:rsidR="00F45F98" w:rsidRPr="00F45F98" w:rsidRDefault="00F45F9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75EF32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</w:rPr>
              <w:t>Lư Luân</w:t>
            </w:r>
          </w:p>
          <w:p w14:paraId="60A38A4B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FA28929" w14:textId="77777777" w:rsidR="00D41831" w:rsidRDefault="00D41831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EC3F07D" w14:textId="77777777" w:rsidR="005F49DE" w:rsidRDefault="005F49DE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4D46EED5" w14:textId="77777777" w:rsidR="00D41831" w:rsidRPr="004324C5" w:rsidRDefault="00D41831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CFD38A2" w14:textId="3F4EE48C" w:rsidR="002B3012" w:rsidRDefault="00D41831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46BC9">
              <w:rPr>
                <w:rFonts w:ascii="Times New Roman" w:hAnsi="Times New Roman" w:cs="Times New Roman"/>
                <w:b/>
              </w:rPr>
              <w:t>Lư Mai Pha</w:t>
            </w:r>
          </w:p>
          <w:p w14:paraId="19729371" w14:textId="77777777" w:rsidR="002E1979" w:rsidRPr="004324C5" w:rsidRDefault="002E1979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B8F21CD" w14:textId="77777777" w:rsidR="00786838" w:rsidRPr="004324C5" w:rsidRDefault="00786838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>Lữ Bổn Trung</w:t>
            </w:r>
          </w:p>
          <w:p w14:paraId="1D10A7D1" w14:textId="77777777" w:rsidR="00786838" w:rsidRPr="004324C5" w:rsidRDefault="00786838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302B77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</w:rPr>
              <w:t>Lương Ý Nương</w:t>
            </w:r>
          </w:p>
          <w:p w14:paraId="3A4464EF" w14:textId="77777777" w:rsidR="002B3012" w:rsidRDefault="00B97E23" w:rsidP="00B12F68">
            <w:pPr>
              <w:jc w:val="center"/>
              <w:rPr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</w:rPr>
              <w:t>(Tống)</w:t>
            </w:r>
          </w:p>
          <w:p w14:paraId="6CE0FA77" w14:textId="77777777" w:rsidR="00C46BC9" w:rsidRPr="004324C5" w:rsidRDefault="00C46BC9" w:rsidP="00B12F68">
            <w:pPr>
              <w:jc w:val="center"/>
              <w:rPr>
                <w:rFonts w:ascii="Times New Roman" w:hAnsi="Times New Roman" w:cs="Times New Roman"/>
              </w:rPr>
            </w:pPr>
          </w:p>
          <w:p w14:paraId="0DF598AD" w14:textId="77777777" w:rsidR="00964064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46BC9">
              <w:rPr>
                <w:rFonts w:ascii="Times New Roman" w:hAnsi="Times New Roman" w:cs="Times New Roman"/>
                <w:b/>
              </w:rPr>
              <w:t>Lương Hoàng</w:t>
            </w:r>
          </w:p>
          <w:p w14:paraId="21EED8A0" w14:textId="77777777" w:rsidR="00C46BC9" w:rsidRPr="00C46BC9" w:rsidRDefault="00C46BC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2F9394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ưu Phương Bình</w:t>
            </w:r>
          </w:p>
          <w:p w14:paraId="0E18549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6728E0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3BFACF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B5A397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F5B98F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8083CFB" w14:textId="77777777" w:rsidR="002B3012" w:rsidRPr="004324C5" w:rsidRDefault="002B3012" w:rsidP="00B12F68">
            <w:pPr>
              <w:ind w:left="-123" w:right="-159"/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ưu Trường Khanh</w:t>
            </w:r>
          </w:p>
          <w:p w14:paraId="6F184FC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2B8B8F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39BCBF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AEBC6F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23C2F6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9F3FF3A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093285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8805EE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FC501E8" w14:textId="77777777" w:rsidR="009F0402" w:rsidRPr="004324C5" w:rsidRDefault="009F040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3E6FA26" w14:textId="77777777" w:rsidR="003078C4" w:rsidRDefault="003078C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F17479D" w14:textId="77777777" w:rsidR="00DD6C8C" w:rsidRPr="004324C5" w:rsidRDefault="00DD6C8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B233AA2" w14:textId="77777777" w:rsidR="00101F75" w:rsidRPr="004324C5" w:rsidRDefault="00101F7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18D4892" w14:textId="77777777" w:rsidR="003078C4" w:rsidRPr="004324C5" w:rsidRDefault="003078C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425DC36" w14:textId="77777777" w:rsidR="009F0402" w:rsidRPr="004324C5" w:rsidRDefault="009F040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B7DCEEB" w14:textId="77777777" w:rsidR="00424B8A" w:rsidRPr="004324C5" w:rsidRDefault="00424B8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477FC4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>Lưu Vũ Tích</w:t>
            </w:r>
          </w:p>
          <w:p w14:paraId="2A158FF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8402F8D" w14:textId="77777777" w:rsidR="002B3012" w:rsidRPr="004324C5" w:rsidRDefault="002B3012" w:rsidP="00B12F68">
            <w:pPr>
              <w:tabs>
                <w:tab w:val="left" w:pos="1860"/>
              </w:tabs>
              <w:jc w:val="center"/>
              <w:rPr>
                <w:rFonts w:ascii="Times New Roman" w:hAnsi="Times New Roman" w:cs="Times New Roman"/>
                <w:b/>
              </w:rPr>
            </w:pPr>
          </w:p>
          <w:p w14:paraId="716CF8A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C8B327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31C1AB6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83967FF" w14:textId="77777777" w:rsidR="008B7D3F" w:rsidRPr="004324C5" w:rsidRDefault="008B7D3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D577E1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08D7B7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EC6842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0C7E883" w14:textId="77777777" w:rsidR="00153EEE" w:rsidRDefault="00153EE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02FD39E" w14:textId="77777777" w:rsidR="00105684" w:rsidRDefault="0010568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5D608B2" w14:textId="77777777" w:rsidR="00D069D3" w:rsidRDefault="00D069D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F188C9F" w14:textId="77777777" w:rsidR="00D069D3" w:rsidRDefault="00D069D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BD7A88C" w14:textId="77777777" w:rsidR="00895EDB" w:rsidRDefault="00895ED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B69D535" w14:textId="77777777" w:rsidR="00C97CFB" w:rsidRDefault="00C97CF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6251DA2" w14:textId="77777777" w:rsidR="00C97CFB" w:rsidRDefault="00C97CF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8EE9F5A" w14:textId="77777777" w:rsidR="00C97CFB" w:rsidRDefault="00C97CF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5640ED1" w14:textId="77777777" w:rsidR="00C97CFB" w:rsidRPr="004324C5" w:rsidRDefault="00C97CF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A9960EF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5093796" w14:textId="77777777" w:rsidR="00150C5C" w:rsidRDefault="00150C5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E3B1155" w14:textId="77777777" w:rsidR="00DD43CE" w:rsidRDefault="00DD43C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785E0B3" w14:textId="77777777" w:rsidR="0053222A" w:rsidRDefault="0053222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CF9C0B7" w14:textId="77777777" w:rsidR="001F6CC2" w:rsidRDefault="001F6CC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BECC331" w14:textId="77777777" w:rsidR="0053222A" w:rsidRDefault="0053222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819F75B" w14:textId="77777777" w:rsidR="00556B6A" w:rsidRPr="004324C5" w:rsidRDefault="00556B6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928981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ý Bạch</w:t>
            </w:r>
          </w:p>
          <w:p w14:paraId="255EF64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71AF8D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0C9B51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534EA6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A1244E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9EAC5B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EB0996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7F9278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C6D771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E7DED5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008045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E9B6B9A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B7BBF4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566A3F9" w14:textId="77777777" w:rsidR="00FB6830" w:rsidRPr="004324C5" w:rsidRDefault="00FB6830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DAD478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B9D9EC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8E0C329" w14:textId="77777777" w:rsidR="00561239" w:rsidRPr="004324C5" w:rsidRDefault="0056123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1ABBC5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464EAC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E90F08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969138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F1F3F1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CC44AC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175333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83BBCE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6CA824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1F46C2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8E6F5C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F6ECD2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8C1FC9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503B3AD" w14:textId="77777777" w:rsidR="009F0402" w:rsidRPr="004324C5" w:rsidRDefault="009F040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A10BBA1" w14:textId="77777777" w:rsidR="00554DAE" w:rsidRPr="004324C5" w:rsidRDefault="00554DA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EFAE9C6" w14:textId="77777777" w:rsidR="00225887" w:rsidRPr="004324C5" w:rsidRDefault="0022588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AE74C69" w14:textId="77777777" w:rsidR="00554DAE" w:rsidRPr="004324C5" w:rsidRDefault="00554DA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66B3F2C" w14:textId="77777777" w:rsidR="002B4995" w:rsidRPr="004324C5" w:rsidRDefault="002B499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B634B89" w14:textId="77777777" w:rsidR="00FA5A87" w:rsidRPr="004324C5" w:rsidRDefault="00FA5A8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B55845D" w14:textId="77777777" w:rsidR="0059360A" w:rsidRPr="004324C5" w:rsidRDefault="0059360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AC3A31A" w14:textId="77777777" w:rsidR="0059360A" w:rsidRPr="004324C5" w:rsidRDefault="0059360A" w:rsidP="007E6A55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E54E293" w14:textId="77777777" w:rsidR="00693C69" w:rsidRPr="004324C5" w:rsidRDefault="00693C69" w:rsidP="007E6A55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9852235" w14:textId="77777777" w:rsidR="002B4995" w:rsidRPr="004324C5" w:rsidRDefault="002B499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37E0806" w14:textId="77777777" w:rsidR="002B4995" w:rsidRPr="004324C5" w:rsidRDefault="002B499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5068D92" w14:textId="77777777" w:rsidR="000E7554" w:rsidRDefault="000E755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771E724" w14:textId="77777777" w:rsidR="00320AD3" w:rsidRPr="004324C5" w:rsidRDefault="00320AD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7BD2665" w14:textId="77777777" w:rsidR="00AE609F" w:rsidRDefault="00AE609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E76D41F" w14:textId="77777777" w:rsidR="009030BC" w:rsidRDefault="009030B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FB48486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B4CEBA8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0F98A49" w14:textId="77777777" w:rsidR="00D81DF3" w:rsidRDefault="00D81DF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03AEEE9" w14:textId="77777777" w:rsidR="00D81DF3" w:rsidRDefault="00D81DF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FEC12B2" w14:textId="77777777" w:rsidR="00D81DF3" w:rsidRDefault="00D81DF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E961D64" w14:textId="77777777" w:rsidR="00D81DF3" w:rsidRDefault="00D81DF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FF2604B" w14:textId="77777777" w:rsidR="00D81DF3" w:rsidRDefault="00D81DF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064E45A" w14:textId="77777777" w:rsidR="00D81DF3" w:rsidRDefault="00D81DF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99938FF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F558DFB" w14:textId="77777777" w:rsidR="005C05A3" w:rsidRDefault="005C05A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62C627C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FCAEC57" w14:textId="77777777" w:rsidR="00E96578" w:rsidRPr="004324C5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66412">
              <w:rPr>
                <w:rFonts w:ascii="Times New Roman" w:hAnsi="Times New Roman" w:cs="Times New Roman"/>
                <w:b/>
              </w:rPr>
              <w:t>Lý Cao</w:t>
            </w:r>
          </w:p>
          <w:p w14:paraId="66D98F68" w14:textId="77777777" w:rsidR="00392E91" w:rsidRPr="004324C5" w:rsidRDefault="00392E91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35F85C3" w14:textId="77777777" w:rsidR="008A6F49" w:rsidRPr="004324C5" w:rsidRDefault="00392E91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eastAsia="Times New Roman" w:hAnsi="Times New Roman" w:cs="Times New Roman"/>
                <w:b/>
                <w:lang w:eastAsia="fr-CA"/>
              </w:rPr>
              <w:t xml:space="preserve">Lý Chi Nghi </w:t>
            </w:r>
          </w:p>
          <w:p w14:paraId="429B62C8" w14:textId="77777777" w:rsidR="00442965" w:rsidRPr="004324C5" w:rsidRDefault="00392E91" w:rsidP="00B12F68">
            <w:pPr>
              <w:jc w:val="center"/>
              <w:rPr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</w:rPr>
              <w:t>(Tống)</w:t>
            </w:r>
          </w:p>
          <w:p w14:paraId="5E295D6F" w14:textId="77777777" w:rsidR="00380D87" w:rsidRPr="004324C5" w:rsidRDefault="00380D8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3F24FCD" w14:textId="77777777" w:rsidR="00442965" w:rsidRPr="004324C5" w:rsidRDefault="0044296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ý Dục</w:t>
            </w:r>
          </w:p>
          <w:p w14:paraId="31EC5B91" w14:textId="77777777" w:rsidR="009F0402" w:rsidRPr="00174496" w:rsidRDefault="00174496" w:rsidP="00B12F68">
            <w:pPr>
              <w:jc w:val="center"/>
              <w:rPr>
                <w:rFonts w:ascii="Times New Roman" w:hAnsi="Times New Roman" w:cs="Times New Roman"/>
              </w:rPr>
            </w:pPr>
            <w:r w:rsidRPr="00174496">
              <w:rPr>
                <w:rFonts w:ascii="Times New Roman" w:hAnsi="Times New Roman" w:cs="Times New Roman"/>
              </w:rPr>
              <w:t>(Nam Đường)</w:t>
            </w:r>
          </w:p>
          <w:p w14:paraId="53819953" w14:textId="77777777" w:rsidR="00174496" w:rsidRDefault="00174496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DE3E237" w14:textId="77777777" w:rsidR="00DF2251" w:rsidRDefault="00DF2251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4D56EBC" w14:textId="77777777" w:rsidR="00E4424B" w:rsidRPr="004324C5" w:rsidRDefault="00E4424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A6A226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ý Đoan</w:t>
            </w:r>
          </w:p>
          <w:p w14:paraId="74B5F19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3027F4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1D9BB0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ý Gia Hựu</w:t>
            </w:r>
          </w:p>
          <w:p w14:paraId="68E80B00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8FAF696" w14:textId="77777777" w:rsidR="008A4208" w:rsidRPr="004324C5" w:rsidRDefault="008A420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ED2AE6F" w14:textId="77777777" w:rsidR="001560DE" w:rsidRPr="004324C5" w:rsidRDefault="001560D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ý Hạ</w:t>
            </w:r>
          </w:p>
          <w:p w14:paraId="337ABF47" w14:textId="77777777" w:rsidR="001560DE" w:rsidRPr="004324C5" w:rsidRDefault="001560D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708D04D" w14:textId="77777777" w:rsidR="001560DE" w:rsidRPr="004324C5" w:rsidRDefault="001560D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ý Ích</w:t>
            </w:r>
          </w:p>
          <w:p w14:paraId="782BD4B7" w14:textId="77777777" w:rsidR="001560DE" w:rsidRPr="004324C5" w:rsidRDefault="001560D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48C59E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ý Kỳ</w:t>
            </w:r>
          </w:p>
          <w:p w14:paraId="5761E2A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1405A6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CD8534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1FF469A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9442ED5" w14:textId="77777777" w:rsidR="00366412" w:rsidRPr="004324C5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7C54D4A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ý Quần Ngọc</w:t>
            </w:r>
          </w:p>
          <w:p w14:paraId="0732D44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40714D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EB85766" w14:textId="77777777" w:rsidR="006114C8" w:rsidRPr="004324C5" w:rsidRDefault="006114C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0FDBA38" w14:textId="77777777" w:rsidR="006114C8" w:rsidRPr="004324C5" w:rsidRDefault="006114C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0DDF234" w14:textId="77777777" w:rsidR="00B0645F" w:rsidRPr="004324C5" w:rsidRDefault="00B0645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DA17208" w14:textId="77777777" w:rsidR="002B3012" w:rsidRPr="004324C5" w:rsidRDefault="006114C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ý Sơn Phủ</w:t>
            </w:r>
          </w:p>
          <w:p w14:paraId="15A07F2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93A4C0A" w14:textId="77777777" w:rsidR="006114C8" w:rsidRPr="004324C5" w:rsidRDefault="006114C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C83EBCE" w14:textId="77777777" w:rsidR="00F01D71" w:rsidRPr="004324C5" w:rsidRDefault="00F01D71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ý Thanh Chiếu</w:t>
            </w:r>
          </w:p>
          <w:p w14:paraId="567641FB" w14:textId="77777777" w:rsidR="00C913D3" w:rsidRPr="004324C5" w:rsidRDefault="00C913D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1CE24C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Lý Thân</w:t>
            </w:r>
          </w:p>
          <w:p w14:paraId="01815B19" w14:textId="77777777" w:rsidR="00D33735" w:rsidRPr="004324C5" w:rsidRDefault="00D3373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A907D2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>Lý Thương Ẩn</w:t>
            </w:r>
          </w:p>
          <w:p w14:paraId="741D8440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B677D1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C35CBB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6D523D0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9CBD7D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4C239DD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0D6AC89A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49E75B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E16C90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B2B837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F6019B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4C864D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6D2602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FBEB6C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27662E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2BC3E50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AAF3E1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FEE70B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968082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470EC0C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C0653A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9C33050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0214B5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85375F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4E12AC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D33921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E77C50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43CFA85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079EDE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0A921D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38339C6" w14:textId="77777777" w:rsidR="00554DAE" w:rsidRPr="004324C5" w:rsidRDefault="00554DAE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C4C3B85" w14:textId="77777777" w:rsidR="00554DAE" w:rsidRPr="004324C5" w:rsidRDefault="00554DAE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39427F2" w14:textId="77777777" w:rsidR="00554DAE" w:rsidRPr="004324C5" w:rsidRDefault="00554DAE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5CD4574" w14:textId="77777777" w:rsidR="00FA5A87" w:rsidRPr="004324C5" w:rsidRDefault="00FA5A87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EEE6B79" w14:textId="77777777" w:rsidR="00554DAE" w:rsidRPr="004324C5" w:rsidRDefault="00554DAE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B9DF65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6016630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EBA2AF6" w14:textId="77777777" w:rsidR="000F2FE9" w:rsidRDefault="000F2FE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70EEC05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2814EB0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5B48BBB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1F2360F" w14:textId="77777777" w:rsidR="00D60C52" w:rsidRPr="004324C5" w:rsidRDefault="00D60C5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A615DF3" w14:textId="77777777" w:rsidR="001D4322" w:rsidRDefault="001D432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45E0506" w14:textId="77777777" w:rsidR="00577105" w:rsidRDefault="0057710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5F39789" w14:textId="77777777" w:rsidR="00AB5B44" w:rsidRPr="004324C5" w:rsidRDefault="00AB5B4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D09533D" w14:textId="77777777" w:rsidR="00E62E96" w:rsidRPr="004324C5" w:rsidRDefault="00E62E96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9CB174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F493A56" w14:textId="77777777" w:rsidR="00D6494A" w:rsidRPr="004324C5" w:rsidRDefault="00D6494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Mai Hoa Ni</w:t>
            </w:r>
          </w:p>
          <w:p w14:paraId="374FE7F5" w14:textId="77777777" w:rsidR="00D6494A" w:rsidRPr="004324C5" w:rsidRDefault="00C90358" w:rsidP="00B12F68">
            <w:pPr>
              <w:jc w:val="center"/>
              <w:rPr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</w:rPr>
              <w:t>(Nguyên)</w:t>
            </w:r>
          </w:p>
          <w:p w14:paraId="0F827F71" w14:textId="77777777" w:rsidR="00554DAE" w:rsidRPr="004324C5" w:rsidRDefault="00554DA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C5FD8E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Mạnh Giao</w:t>
            </w:r>
          </w:p>
          <w:p w14:paraId="24121C3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5D1708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ED7B3C1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417C77C" w14:textId="77777777" w:rsidR="00366412" w:rsidRPr="004324C5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F4CA7C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ACC6A6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Mạnh Hạo Nhiên</w:t>
            </w:r>
          </w:p>
          <w:p w14:paraId="0F1BFD9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FDB640A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E99AE9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8CBEAB0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1F74A3D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6E7DA02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7A33C04" w14:textId="77777777" w:rsidR="00366412" w:rsidRPr="004324C5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C42559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7DB8B6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>Ngô Dung</w:t>
            </w:r>
          </w:p>
          <w:p w14:paraId="0C7EE12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A916C7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Nguyên Chẩn</w:t>
            </w:r>
          </w:p>
          <w:p w14:paraId="37FBDBE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DD9B47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3ED3888" w14:textId="77777777" w:rsidR="006E4E87" w:rsidRPr="004324C5" w:rsidRDefault="006E4E8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E9EAA8D" w14:textId="77777777" w:rsidR="006E4E87" w:rsidRPr="004324C5" w:rsidRDefault="006E4E8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801A157" w14:textId="77777777" w:rsidR="00212673" w:rsidRDefault="0021267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1975057" w14:textId="77777777" w:rsidR="00011650" w:rsidRPr="004324C5" w:rsidRDefault="00011650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4F1C2E5" w14:textId="77777777" w:rsidR="00E62E96" w:rsidRPr="004324C5" w:rsidRDefault="00E62E96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9CE81E3" w14:textId="77777777" w:rsidR="002B3012" w:rsidRPr="004324C5" w:rsidRDefault="0035047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hyperlink r:id="rId21" w:history="1">
              <w:r w:rsidR="006E4E87" w:rsidRPr="004324C5">
                <w:rPr>
                  <w:rFonts w:ascii="Times New Roman" w:eastAsia="TSC UKai M TT" w:hAnsi="Times New Roman" w:cs="Times New Roman"/>
                  <w:b/>
                </w:rPr>
                <w:t>Nguyện Vân</w:t>
              </w:r>
            </w:hyperlink>
            <w:r w:rsidR="006E4E87" w:rsidRPr="004324C5">
              <w:rPr>
                <w:rFonts w:ascii="Times New Roman" w:eastAsia="TSC UKai M TT" w:hAnsi="Times New Roman" w:cs="Times New Roman"/>
                <w:b/>
              </w:rPr>
              <w:t xml:space="preserve"> Thiền Sư </w:t>
            </w:r>
          </w:p>
          <w:p w14:paraId="3259DDBC" w14:textId="77777777" w:rsidR="00554DAE" w:rsidRPr="00B341A1" w:rsidRDefault="00B341A1" w:rsidP="005D2110">
            <w:pPr>
              <w:ind w:left="720" w:hanging="720"/>
              <w:jc w:val="center"/>
              <w:rPr>
                <w:rFonts w:ascii="Times New Roman" w:hAnsi="Times New Roman" w:cs="Times New Roman"/>
              </w:rPr>
            </w:pPr>
            <w:r w:rsidRPr="00B341A1">
              <w:rPr>
                <w:rFonts w:ascii="Times New Roman" w:hAnsi="Times New Roman" w:cs="Times New Roman"/>
              </w:rPr>
              <w:t>(</w:t>
            </w:r>
            <w:r w:rsidR="005D2110">
              <w:rPr>
                <w:rFonts w:ascii="Times New Roman" w:hAnsi="Times New Roman" w:cs="Times New Roman"/>
              </w:rPr>
              <w:t>T</w:t>
            </w:r>
            <w:r w:rsidR="005D2110" w:rsidRPr="005D2110">
              <w:rPr>
                <w:rFonts w:ascii="Times New Roman" w:hAnsi="Times New Roman" w:cs="Times New Roman"/>
              </w:rPr>
              <w:t>ố</w:t>
            </w:r>
            <w:r w:rsidR="005D2110">
              <w:rPr>
                <w:rFonts w:ascii="Times New Roman" w:hAnsi="Times New Roman" w:cs="Times New Roman"/>
              </w:rPr>
              <w:t>ng</w:t>
            </w:r>
            <w:r w:rsidRPr="00B341A1">
              <w:rPr>
                <w:rFonts w:ascii="Times New Roman" w:hAnsi="Times New Roman" w:cs="Times New Roman"/>
              </w:rPr>
              <w:t>)</w:t>
            </w:r>
          </w:p>
          <w:p w14:paraId="3C9C459F" w14:textId="77777777" w:rsidR="00B341A1" w:rsidRDefault="00B341A1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227B3CF" w14:textId="77777777" w:rsidR="0047128F" w:rsidRDefault="0047128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guy</w:t>
            </w:r>
            <w:r w:rsidRPr="0047128F">
              <w:rPr>
                <w:rFonts w:ascii="Times New Roman" w:hAnsi="Times New Roman" w:cs="Times New Roman"/>
                <w:b/>
              </w:rPr>
              <w:t>ễ</w:t>
            </w:r>
            <w:r>
              <w:rPr>
                <w:rFonts w:ascii="Times New Roman" w:hAnsi="Times New Roman" w:cs="Times New Roman"/>
                <w:b/>
              </w:rPr>
              <w:t>n Du</w:t>
            </w:r>
          </w:p>
          <w:p w14:paraId="5829FE3D" w14:textId="77777777" w:rsidR="0047128F" w:rsidRPr="0047128F" w:rsidRDefault="0047128F" w:rsidP="00B12F68">
            <w:pPr>
              <w:jc w:val="center"/>
              <w:rPr>
                <w:rFonts w:ascii="Times New Roman" w:hAnsi="Times New Roman" w:cs="Times New Roman"/>
              </w:rPr>
            </w:pPr>
            <w:r w:rsidRPr="0047128F">
              <w:rPr>
                <w:rFonts w:ascii="Times New Roman" w:hAnsi="Times New Roman" w:cs="Times New Roman"/>
              </w:rPr>
              <w:t xml:space="preserve"> ( </w:t>
            </w:r>
            <w:r w:rsidR="00331B17">
              <w:rPr>
                <w:rFonts w:ascii="Times New Roman" w:hAnsi="Times New Roman" w:cs="Times New Roman"/>
              </w:rPr>
              <w:t>1766-1820</w:t>
            </w:r>
            <w:r w:rsidRPr="0047128F">
              <w:rPr>
                <w:rFonts w:ascii="Times New Roman" w:hAnsi="Times New Roman" w:cs="Times New Roman"/>
              </w:rPr>
              <w:t xml:space="preserve"> )</w:t>
            </w:r>
          </w:p>
          <w:p w14:paraId="5E0B5588" w14:textId="77777777" w:rsidR="0047128F" w:rsidRDefault="0047128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3DD2768" w14:textId="77777777" w:rsidR="00F011B7" w:rsidRPr="004324C5" w:rsidRDefault="00F011B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Nghiêm Uẩn</w:t>
            </w:r>
          </w:p>
          <w:p w14:paraId="063DBB4B" w14:textId="77777777" w:rsidR="00F011B7" w:rsidRDefault="00F011B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946DF20" w14:textId="77777777" w:rsidR="00B341A1" w:rsidRPr="004324C5" w:rsidRDefault="00B341A1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EEA8EE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Ôn Đình Quân</w:t>
            </w:r>
          </w:p>
          <w:p w14:paraId="07797B0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A70A0AA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DD088A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41741EA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B48804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76E0E91" w14:textId="77777777" w:rsidR="006D177F" w:rsidRPr="004324C5" w:rsidRDefault="006D177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431A45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F7BA63B" w14:textId="77777777" w:rsidR="00B21F43" w:rsidRDefault="00B21F4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5A4F77C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4B6FF8E" w14:textId="77777777" w:rsidR="0013414F" w:rsidRPr="004324C5" w:rsidRDefault="0013414F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B76A435" w14:textId="77777777" w:rsidR="006E4E87" w:rsidRPr="004324C5" w:rsidRDefault="006E4E8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18652E1" w14:textId="77777777" w:rsidR="006E4E87" w:rsidRPr="004324C5" w:rsidRDefault="006E4E8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9266279" w14:textId="77777777" w:rsidR="00E62E96" w:rsidRPr="004324C5" w:rsidRDefault="00E62E96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09C828B" w14:textId="77777777" w:rsidR="00C27B85" w:rsidRPr="004324C5" w:rsidRDefault="00C27B8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F48C605" w14:textId="77777777" w:rsidR="00B12F68" w:rsidRPr="004324C5" w:rsidRDefault="006E4E87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  <w:r w:rsidRPr="004324C5">
              <w:rPr>
                <w:rFonts w:ascii="Times New Roman" w:eastAsia="TSC UKai M TT" w:hAnsi="Times New Roman" w:cs="Times New Roman"/>
                <w:b/>
              </w:rPr>
              <w:t>Phạm Thành Đại</w:t>
            </w:r>
          </w:p>
          <w:p w14:paraId="15E17826" w14:textId="77777777" w:rsidR="006E4E87" w:rsidRDefault="006E4E87" w:rsidP="00B12F68">
            <w:pPr>
              <w:jc w:val="center"/>
              <w:rPr>
                <w:rFonts w:ascii="Times New Roman" w:eastAsia="TSC UKai M TT" w:hAnsi="Times New Roman" w:cs="Times New Roman"/>
              </w:rPr>
            </w:pPr>
            <w:r w:rsidRPr="004324C5">
              <w:rPr>
                <w:rFonts w:ascii="Times New Roman" w:eastAsia="TSC UKai M TT" w:hAnsi="Times New Roman" w:cs="Times New Roman"/>
              </w:rPr>
              <w:t>(Nam Tống)</w:t>
            </w:r>
          </w:p>
          <w:p w14:paraId="6ADDF6E8" w14:textId="77777777" w:rsidR="0062424C" w:rsidRPr="004324C5" w:rsidRDefault="0062424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AAC789D" w14:textId="390EF6D1" w:rsidR="005A2279" w:rsidRDefault="0062424C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2424C">
              <w:rPr>
                <w:rFonts w:ascii="Times New Roman" w:hAnsi="Times New Roman" w:cs="Times New Roman"/>
                <w:b/>
                <w:bCs/>
              </w:rPr>
              <w:t>Phương Can</w:t>
            </w:r>
          </w:p>
          <w:p w14:paraId="62958AE1" w14:textId="77777777" w:rsidR="0062424C" w:rsidRPr="0062424C" w:rsidRDefault="0062424C" w:rsidP="00B12F68">
            <w:pPr>
              <w:jc w:val="center"/>
              <w:rPr>
                <w:b/>
                <w:bCs/>
              </w:rPr>
            </w:pPr>
          </w:p>
          <w:p w14:paraId="5877786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Quyền Đức Dư</w:t>
            </w:r>
          </w:p>
          <w:p w14:paraId="7A5347E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7FA817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045D1E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19267A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>Sầm Tham</w:t>
            </w:r>
          </w:p>
          <w:p w14:paraId="48A0531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9A104E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4146FB4C" w14:textId="77777777" w:rsidR="00291717" w:rsidRPr="004324C5" w:rsidRDefault="00291717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B236E7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951E5F4" w14:textId="77777777" w:rsidR="000A6EE1" w:rsidRPr="004324C5" w:rsidRDefault="000A6EE1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5EFC53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</w:rPr>
              <w:t>Tào Nghiệp</w:t>
            </w:r>
          </w:p>
          <w:p w14:paraId="6A6DA75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0BB8D48D" w14:textId="77777777" w:rsidR="00D812CA" w:rsidRPr="004324C5" w:rsidRDefault="002B3012" w:rsidP="00BB58FF">
            <w:pPr>
              <w:ind w:left="-72" w:right="-115"/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ào Thực</w:t>
            </w:r>
          </w:p>
          <w:p w14:paraId="4CBEDDF1" w14:textId="77777777" w:rsidR="002B3012" w:rsidRPr="004324C5" w:rsidRDefault="002B3012" w:rsidP="00BB58FF">
            <w:pPr>
              <w:ind w:left="-72" w:right="-115"/>
              <w:jc w:val="center"/>
              <w:rPr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</w:rPr>
              <w:t>(Tam Quốc)</w:t>
            </w:r>
          </w:p>
          <w:p w14:paraId="515553A5" w14:textId="77777777" w:rsidR="00E64296" w:rsidRDefault="00E64296" w:rsidP="00BB58FF">
            <w:pPr>
              <w:ind w:left="-72" w:right="-115"/>
              <w:jc w:val="center"/>
              <w:rPr>
                <w:rFonts w:ascii="Times New Roman" w:hAnsi="Times New Roman" w:cs="Times New Roman"/>
                <w:bCs/>
              </w:rPr>
            </w:pPr>
          </w:p>
          <w:p w14:paraId="5176CCC3" w14:textId="77777777" w:rsidR="00A8236E" w:rsidRPr="00A8236E" w:rsidRDefault="00A8236E" w:rsidP="00BB58FF">
            <w:pPr>
              <w:ind w:left="-72" w:right="-115"/>
              <w:jc w:val="center"/>
              <w:rPr>
                <w:rFonts w:ascii="Times New Roman" w:eastAsia="Times New Roman" w:hAnsi="Times New Roman" w:cs="Times New Roman"/>
                <w:b/>
                <w:bCs/>
                <w:color w:val="1D2228"/>
                <w:lang w:val="fr-CA" w:eastAsia="fr-CA"/>
              </w:rPr>
            </w:pPr>
            <w:r w:rsidRPr="00A8236E">
              <w:rPr>
                <w:rFonts w:ascii="Times New Roman" w:eastAsia="Times New Roman" w:hAnsi="Times New Roman" w:cs="Times New Roman"/>
                <w:b/>
                <w:bCs/>
                <w:color w:val="1D2228"/>
                <w:lang w:val="fr-CA" w:eastAsia="fr-CA"/>
              </w:rPr>
              <w:t>Tăng Củng</w:t>
            </w:r>
          </w:p>
          <w:p w14:paraId="559A3D4A" w14:textId="77777777" w:rsidR="00A8236E" w:rsidRDefault="00A8236E" w:rsidP="00BB58FF">
            <w:pPr>
              <w:ind w:left="720" w:right="-115" w:hanging="72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(T</w:t>
            </w:r>
            <w:r w:rsidRPr="00A8236E">
              <w:rPr>
                <w:rFonts w:ascii="Times New Roman" w:hAnsi="Times New Roman" w:cs="Times New Roman"/>
                <w:bCs/>
              </w:rPr>
              <w:t>ố</w:t>
            </w:r>
            <w:r>
              <w:rPr>
                <w:rFonts w:ascii="Times New Roman" w:hAnsi="Times New Roman" w:cs="Times New Roman"/>
                <w:bCs/>
              </w:rPr>
              <w:t>ng)</w:t>
            </w:r>
          </w:p>
          <w:p w14:paraId="192E21AB" w14:textId="77777777" w:rsidR="00A8236E" w:rsidRDefault="00A8236E" w:rsidP="00BB58FF">
            <w:pPr>
              <w:ind w:left="-72" w:right="-115"/>
              <w:jc w:val="center"/>
              <w:rPr>
                <w:rFonts w:ascii="Times New Roman" w:hAnsi="Times New Roman" w:cs="Times New Roman"/>
                <w:bCs/>
              </w:rPr>
            </w:pPr>
          </w:p>
          <w:p w14:paraId="29E40BF8" w14:textId="77777777" w:rsidR="005B0B80" w:rsidRDefault="005B0B80" w:rsidP="00BB58FF">
            <w:pPr>
              <w:ind w:left="-72" w:right="-115"/>
              <w:jc w:val="center"/>
              <w:rPr>
                <w:rFonts w:ascii="Times New Roman" w:hAnsi="Times New Roman" w:cs="Times New Roman"/>
                <w:bCs/>
              </w:rPr>
            </w:pPr>
          </w:p>
          <w:p w14:paraId="5C97CC67" w14:textId="77777777" w:rsidR="005B0B80" w:rsidRPr="004324C5" w:rsidRDefault="005B0B80" w:rsidP="00BB58FF">
            <w:pPr>
              <w:ind w:left="-72" w:right="-115"/>
              <w:jc w:val="center"/>
              <w:rPr>
                <w:rFonts w:ascii="Times New Roman" w:hAnsi="Times New Roman" w:cs="Times New Roman"/>
                <w:bCs/>
              </w:rPr>
            </w:pPr>
          </w:p>
          <w:p w14:paraId="19CE522C" w14:textId="77777777" w:rsidR="002B3012" w:rsidRPr="004324C5" w:rsidRDefault="00E64296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ần Thao Ngọc</w:t>
            </w:r>
          </w:p>
          <w:p w14:paraId="1B332C8A" w14:textId="77777777" w:rsidR="00E64296" w:rsidRDefault="00E64296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703555B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66412">
              <w:rPr>
                <w:rFonts w:ascii="Times New Roman" w:hAnsi="Times New Roman" w:cs="Times New Roman"/>
                <w:b/>
                <w:bCs/>
              </w:rPr>
              <w:t>Tề Kỷ</w:t>
            </w:r>
          </w:p>
          <w:p w14:paraId="55EE6BAF" w14:textId="77777777" w:rsidR="00366412" w:rsidRDefault="003664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6A5FA82" w14:textId="77777777" w:rsidR="00F73A2A" w:rsidRPr="004324C5" w:rsidRDefault="00F73A2A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8881037" w14:textId="77777777" w:rsidR="005D3C51" w:rsidRPr="004324C5" w:rsidRDefault="005D3C51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lastRenderedPageBreak/>
              <w:t>Thái Thượng Ẩn Giả</w:t>
            </w:r>
          </w:p>
          <w:p w14:paraId="36E2D04B" w14:textId="77777777" w:rsidR="004C1CE9" w:rsidRPr="004324C5" w:rsidRDefault="005D3C51" w:rsidP="00B12F68">
            <w:pPr>
              <w:jc w:val="center"/>
              <w:rPr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</w:rPr>
              <w:t xml:space="preserve"> </w:t>
            </w:r>
            <w:r w:rsidR="002C55D6" w:rsidRPr="004324C5">
              <w:rPr>
                <w:rFonts w:ascii="Times New Roman" w:hAnsi="Times New Roman" w:cs="Times New Roman"/>
              </w:rPr>
              <w:t>Đường/Tống?</w:t>
            </w:r>
          </w:p>
          <w:p w14:paraId="365D9D92" w14:textId="77777777" w:rsidR="002C55D6" w:rsidRPr="004324C5" w:rsidRDefault="002C55D6" w:rsidP="00B12F68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4072B91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</w:rPr>
              <w:t>Thẩm Thuyên Kỳ</w:t>
            </w:r>
          </w:p>
          <w:p w14:paraId="0C33730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4F8B9CB" w14:textId="77777777" w:rsidR="0019739A" w:rsidRDefault="0019739A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4FC9B41" w14:textId="77777777" w:rsidR="00F532C3" w:rsidRDefault="00F532C3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9DCE5C7" w14:textId="77777777" w:rsidR="0019739A" w:rsidRDefault="00F532C3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h</w:t>
            </w:r>
            <w:r w:rsidRPr="00F532C3">
              <w:rPr>
                <w:rFonts w:ascii="Times New Roman" w:hAnsi="Times New Roman" w:cs="Times New Roman"/>
                <w:b/>
                <w:bCs/>
              </w:rPr>
              <w:t>ẩ</w:t>
            </w:r>
            <w:r>
              <w:rPr>
                <w:rFonts w:ascii="Times New Roman" w:hAnsi="Times New Roman" w:cs="Times New Roman"/>
                <w:b/>
                <w:bCs/>
              </w:rPr>
              <w:t>m V</w:t>
            </w:r>
            <w:r w:rsidRPr="00F532C3">
              <w:rPr>
                <w:rFonts w:ascii="Times New Roman" w:hAnsi="Times New Roman" w:cs="Times New Roman"/>
                <w:b/>
                <w:bCs/>
              </w:rPr>
              <w:t>ũ</w:t>
            </w:r>
          </w:p>
          <w:p w14:paraId="0A67E2FB" w14:textId="77777777" w:rsidR="00F532C3" w:rsidRDefault="00F532C3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454EE49D" w14:textId="4BF715E4" w:rsidR="00887E39" w:rsidRDefault="00887E39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87E39">
              <w:rPr>
                <w:rFonts w:ascii="Times New Roman" w:hAnsi="Times New Roman" w:cs="Times New Roman"/>
                <w:b/>
                <w:bCs/>
              </w:rPr>
              <w:t xml:space="preserve">Thích Ngạn Sầm </w:t>
            </w:r>
          </w:p>
          <w:p w14:paraId="6BA4B4E8" w14:textId="3069BB55" w:rsidR="001C63ED" w:rsidRPr="001C63ED" w:rsidRDefault="001C63ED" w:rsidP="00B12F68">
            <w:pPr>
              <w:jc w:val="center"/>
              <w:rPr>
                <w:rFonts w:ascii="Times New Roman" w:hAnsi="Times New Roman" w:cs="Times New Roman"/>
              </w:rPr>
            </w:pPr>
            <w:r w:rsidRPr="001C63ED">
              <w:rPr>
                <w:rFonts w:ascii="Times New Roman" w:hAnsi="Times New Roman" w:cs="Times New Roman"/>
              </w:rPr>
              <w:t>(Tống)</w:t>
            </w:r>
          </w:p>
          <w:p w14:paraId="219FB5EC" w14:textId="77777777" w:rsidR="00887E39" w:rsidRPr="004324C5" w:rsidRDefault="00887E39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4E7B68E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 xml:space="preserve">Thôi Đồ </w:t>
            </w:r>
          </w:p>
          <w:p w14:paraId="6F758A0A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B3D8D1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</w:rPr>
              <w:t>Thôi Hiệu</w:t>
            </w:r>
          </w:p>
          <w:p w14:paraId="535A246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4432C7ED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B2CA064" w14:textId="77777777" w:rsidR="008723FB" w:rsidRDefault="008723F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723FB">
              <w:rPr>
                <w:rFonts w:ascii="Times New Roman" w:hAnsi="Times New Roman" w:cs="Times New Roman"/>
                <w:b/>
              </w:rPr>
              <w:t xml:space="preserve">Thôi Quốc Phụ </w:t>
            </w:r>
          </w:p>
          <w:p w14:paraId="2A121F9B" w14:textId="77777777" w:rsidR="008723FB" w:rsidRPr="004324C5" w:rsidRDefault="008723F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45339C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hường Kiến</w:t>
            </w:r>
          </w:p>
          <w:p w14:paraId="57DC512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A22E29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hượng Quan Nghi</w:t>
            </w:r>
          </w:p>
          <w:p w14:paraId="675ACFD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1E4F61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eastAsia="Times New Roman" w:hAnsi="Times New Roman" w:cs="Times New Roman"/>
                <w:b/>
                <w:bCs/>
                <w:lang w:eastAsia="fr-CA"/>
              </w:rPr>
              <w:t>Tiền Khởi</w:t>
            </w:r>
          </w:p>
          <w:p w14:paraId="67C117D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5BD2E6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FF2C29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F1F57F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07DB0E3" w14:textId="77777777" w:rsidR="00E64296" w:rsidRPr="004324C5" w:rsidRDefault="00E64296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</w:p>
          <w:p w14:paraId="60F7C35D" w14:textId="77777777" w:rsidR="00E466E3" w:rsidRDefault="00E466E3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</w:p>
          <w:p w14:paraId="1C0EAAE4" w14:textId="77777777" w:rsidR="0019739A" w:rsidRPr="004324C5" w:rsidRDefault="0019739A" w:rsidP="00B12F68">
            <w:pPr>
              <w:jc w:val="center"/>
              <w:rPr>
                <w:rFonts w:ascii="Times New Roman" w:eastAsia="TSC UKai M TT" w:hAnsi="Times New Roman" w:cs="Times New Roman"/>
                <w:b/>
              </w:rPr>
            </w:pPr>
          </w:p>
          <w:p w14:paraId="79BEBA13" w14:textId="77777777" w:rsidR="000E6DB7" w:rsidRPr="004324C5" w:rsidRDefault="00E64296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eastAsia="TSC UKai M TT" w:hAnsi="Times New Roman" w:cs="Times New Roman"/>
                <w:b/>
              </w:rPr>
              <w:t xml:space="preserve">Tiết </w:t>
            </w:r>
            <w:r w:rsidRPr="004324C5">
              <w:rPr>
                <w:rFonts w:ascii="Times New Roman" w:eastAsia="MS Mincho" w:hAnsi="Times New Roman" w:cs="Times New Roman"/>
                <w:b/>
              </w:rPr>
              <w:t>Đ</w:t>
            </w:r>
            <w:r w:rsidRPr="004324C5">
              <w:rPr>
                <w:rFonts w:ascii="Times New Roman" w:eastAsia="TSC UKai M TT" w:hAnsi="Times New Roman" w:cs="Times New Roman"/>
                <w:b/>
              </w:rPr>
              <w:t>ào</w:t>
            </w:r>
          </w:p>
          <w:p w14:paraId="24F57586" w14:textId="77777777" w:rsidR="00E64296" w:rsidRDefault="00E64296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7AA4AA7" w14:textId="77777777" w:rsidR="0019739A" w:rsidRPr="004324C5" w:rsidRDefault="0019739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AFED29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</w:rPr>
              <w:t>Tiết Tắc</w:t>
            </w:r>
          </w:p>
          <w:p w14:paraId="7CE2CB3D" w14:textId="77777777" w:rsidR="00AA0FE1" w:rsidRPr="004324C5" w:rsidRDefault="00AA0FE1" w:rsidP="00B12F68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239BED2E" w14:textId="77777777" w:rsidR="00805271" w:rsidRPr="004324C5" w:rsidRDefault="00805271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eastAsia="Times New Roman" w:hAnsi="Times New Roman" w:cs="Times New Roman"/>
                <w:b/>
                <w:bCs/>
                <w:lang w:eastAsia="fr-CA"/>
              </w:rPr>
              <w:t>Tô Thức</w:t>
            </w:r>
            <w:r w:rsidR="00AA0FE1" w:rsidRPr="004324C5">
              <w:rPr>
                <w:rFonts w:ascii="Times New Roman" w:eastAsia="Times New Roman" w:hAnsi="Times New Roman" w:cs="Times New Roman"/>
                <w:b/>
                <w:bCs/>
                <w:lang w:eastAsia="fr-CA"/>
              </w:rPr>
              <w:t>/</w:t>
            </w:r>
            <w:r w:rsidR="00AA0FE1" w:rsidRPr="004324C5">
              <w:rPr>
                <w:rFonts w:ascii="Times New Roman" w:hAnsi="Times New Roman" w:cs="Times New Roman"/>
                <w:b/>
                <w:bCs/>
              </w:rPr>
              <w:t xml:space="preserve">Tô Đông Pha </w:t>
            </w:r>
          </w:p>
          <w:p w14:paraId="2FE6C7AB" w14:textId="77777777" w:rsidR="00805271" w:rsidRPr="004324C5" w:rsidRDefault="00917521" w:rsidP="00B12F68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4324C5">
              <w:rPr>
                <w:rFonts w:ascii="Times New Roman" w:hAnsi="Times New Roman" w:cs="Times New Roman"/>
                <w:bCs/>
              </w:rPr>
              <w:t>(Tống)</w:t>
            </w:r>
          </w:p>
          <w:p w14:paraId="4386A950" w14:textId="77777777" w:rsidR="00380D87" w:rsidRPr="004324C5" w:rsidRDefault="00380D87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01A32C3" w14:textId="77777777" w:rsidR="00AA0FE1" w:rsidRDefault="00AA0FE1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81A2E5F" w14:textId="77777777" w:rsidR="00A92EBF" w:rsidRDefault="00A92EBF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0F71A996" w14:textId="77777777" w:rsidR="006D3A5C" w:rsidRDefault="006D3A5C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683A661" w14:textId="77777777" w:rsidR="00E86302" w:rsidRDefault="00E8630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C9632C8" w14:textId="77777777" w:rsidR="00755673" w:rsidRDefault="00755673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3928445" w14:textId="77777777" w:rsidR="00105684" w:rsidRDefault="00105684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17A7BCC" w14:textId="77777777" w:rsidR="00240D4B" w:rsidRDefault="00240D4B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6E92B46" w14:textId="77777777" w:rsidR="00611E26" w:rsidRDefault="00611E26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2A2DFEF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>Tố Vịnh</w:t>
            </w:r>
          </w:p>
          <w:p w14:paraId="419AF7B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11ED55D" w14:textId="77777777" w:rsidR="00291717" w:rsidRPr="004324C5" w:rsidRDefault="00291717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46EC4A7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</w:rPr>
              <w:t>Trần Đào</w:t>
            </w:r>
          </w:p>
          <w:p w14:paraId="71F1B6D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0FFF00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rần Ngọc Lan</w:t>
            </w:r>
          </w:p>
          <w:p w14:paraId="55A8370D" w14:textId="77777777" w:rsidR="00AA1B15" w:rsidRPr="004324C5" w:rsidRDefault="00AA1B1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154C6E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rần Tử Ngang</w:t>
            </w:r>
          </w:p>
          <w:p w14:paraId="1C5ED227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CB0D3EB" w14:textId="77777777" w:rsidR="0019739A" w:rsidRPr="004324C5" w:rsidRDefault="0019739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6BECF97" w14:textId="77777777" w:rsidR="00756B63" w:rsidRDefault="0019739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739A">
              <w:rPr>
                <w:rFonts w:ascii="Times New Roman" w:hAnsi="Times New Roman" w:cs="Times New Roman"/>
                <w:b/>
              </w:rPr>
              <w:t xml:space="preserve">Triệu Hỗ </w:t>
            </w:r>
          </w:p>
          <w:p w14:paraId="012E9905" w14:textId="77777777" w:rsidR="0019739A" w:rsidRPr="004324C5" w:rsidRDefault="0019739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3B0FB07" w14:textId="77777777" w:rsidR="001E1907" w:rsidRPr="004324C5" w:rsidRDefault="001E190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riệu Sư Tú</w:t>
            </w:r>
          </w:p>
          <w:p w14:paraId="679B2DCF" w14:textId="77777777" w:rsidR="00E62E96" w:rsidRDefault="00E62E96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73943BA" w14:textId="77777777" w:rsidR="0025643A" w:rsidRDefault="0025643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r</w:t>
            </w:r>
            <w:r w:rsidRPr="0025643A">
              <w:rPr>
                <w:rFonts w:ascii="Times New Roman" w:hAnsi="Times New Roman" w:cs="Times New Roman"/>
                <w:b/>
              </w:rPr>
              <w:t>ì</w:t>
            </w:r>
            <w:r>
              <w:rPr>
                <w:rFonts w:ascii="Times New Roman" w:hAnsi="Times New Roman" w:cs="Times New Roman"/>
                <w:b/>
              </w:rPr>
              <w:t>nh H</w:t>
            </w:r>
            <w:r w:rsidRPr="0025643A">
              <w:rPr>
                <w:rFonts w:ascii="Times New Roman" w:hAnsi="Times New Roman" w:cs="Times New Roman"/>
                <w:b/>
              </w:rPr>
              <w:t>ạ</w:t>
            </w:r>
            <w:r>
              <w:rPr>
                <w:rFonts w:ascii="Times New Roman" w:hAnsi="Times New Roman" w:cs="Times New Roman"/>
                <w:b/>
              </w:rPr>
              <w:t>o</w:t>
            </w:r>
          </w:p>
          <w:p w14:paraId="7AE81520" w14:textId="77777777" w:rsidR="0025643A" w:rsidRPr="00174CD2" w:rsidRDefault="00174CD2" w:rsidP="00B12F68">
            <w:pPr>
              <w:jc w:val="center"/>
              <w:rPr>
                <w:rFonts w:ascii="Times New Roman" w:hAnsi="Times New Roman" w:cs="Times New Roman"/>
              </w:rPr>
            </w:pPr>
            <w:r w:rsidRPr="00174CD2">
              <w:rPr>
                <w:rFonts w:ascii="Times New Roman" w:hAnsi="Times New Roman" w:cs="Times New Roman"/>
              </w:rPr>
              <w:t>(Tống)</w:t>
            </w:r>
          </w:p>
          <w:p w14:paraId="347F75AB" w14:textId="77777777" w:rsidR="009030BC" w:rsidRDefault="009030B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8D20381" w14:textId="77777777" w:rsidR="00D23B94" w:rsidRDefault="00D23B9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r</w:t>
            </w:r>
            <w:r w:rsidRPr="00D23B94">
              <w:rPr>
                <w:rFonts w:ascii="Times New Roman" w:hAnsi="Times New Roman" w:cs="Times New Roman"/>
                <w:b/>
              </w:rPr>
              <w:t>ị</w:t>
            </w:r>
            <w:r>
              <w:rPr>
                <w:rFonts w:ascii="Times New Roman" w:hAnsi="Times New Roman" w:cs="Times New Roman"/>
                <w:b/>
              </w:rPr>
              <w:t>nh C</w:t>
            </w:r>
            <w:r w:rsidRPr="00D23B94">
              <w:rPr>
                <w:rFonts w:ascii="Times New Roman" w:hAnsi="Times New Roman" w:cs="Times New Roman"/>
                <w:b/>
              </w:rPr>
              <w:t>ố</w:t>
            </w:r>
            <w:r>
              <w:rPr>
                <w:rFonts w:ascii="Times New Roman" w:hAnsi="Times New Roman" w:cs="Times New Roman"/>
                <w:b/>
              </w:rPr>
              <w:t>c</w:t>
            </w:r>
          </w:p>
          <w:p w14:paraId="4BDD324C" w14:textId="77777777" w:rsidR="00D23B94" w:rsidRPr="004324C5" w:rsidRDefault="00D23B9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FDF5D8E" w14:textId="77777777" w:rsidR="00756B63" w:rsidRPr="004324C5" w:rsidRDefault="00756B6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rịnh Điền</w:t>
            </w:r>
          </w:p>
          <w:p w14:paraId="37150985" w14:textId="77777777" w:rsidR="002B3012" w:rsidRPr="004324C5" w:rsidRDefault="00756B63" w:rsidP="00B12F68">
            <w:pPr>
              <w:jc w:val="center"/>
              <w:rPr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3D1B13C0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rương Bí</w:t>
            </w:r>
          </w:p>
          <w:p w14:paraId="52D17DD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9D4CFA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rương Cửu Linh</w:t>
            </w:r>
          </w:p>
          <w:p w14:paraId="042F4F3B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5FF2CD4" w14:textId="77777777" w:rsidR="0019739A" w:rsidRPr="004324C5" w:rsidRDefault="0019739A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96782C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rương Hỗ</w:t>
            </w:r>
          </w:p>
          <w:p w14:paraId="2311DEBF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F9B0AEB" w14:textId="77777777" w:rsidR="00D23B94" w:rsidRDefault="00D23B9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56C4453" w14:textId="77777777" w:rsidR="00890B30" w:rsidRPr="004324C5" w:rsidRDefault="00890B30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9FEC8C9" w14:textId="77777777" w:rsidR="002B3012" w:rsidRPr="004324C5" w:rsidRDefault="002B3012" w:rsidP="00B12F68">
            <w:pPr>
              <w:jc w:val="center"/>
              <w:rPr>
                <w:rStyle w:val="Hyperlink"/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rương Húc</w:t>
            </w:r>
          </w:p>
          <w:p w14:paraId="3E69CB1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BA220BA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5CE6FD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D48830F" w14:textId="77777777" w:rsidR="00206ED0" w:rsidRPr="004324C5" w:rsidRDefault="00206ED0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1D8B827" w14:textId="77777777" w:rsidR="002B3012" w:rsidRDefault="002B3012" w:rsidP="00B12F68">
            <w:pPr>
              <w:ind w:left="720" w:hanging="720"/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rương Nhược Hư</w:t>
            </w:r>
          </w:p>
          <w:p w14:paraId="221DAAFA" w14:textId="77777777" w:rsidR="0019739A" w:rsidRDefault="0019739A" w:rsidP="00B12F68">
            <w:pPr>
              <w:ind w:left="720" w:hanging="720"/>
              <w:jc w:val="center"/>
              <w:rPr>
                <w:rFonts w:ascii="Times New Roman" w:hAnsi="Times New Roman" w:cs="Times New Roman"/>
                <w:b/>
              </w:rPr>
            </w:pPr>
          </w:p>
          <w:p w14:paraId="67350791" w14:textId="77777777" w:rsidR="00C312A1" w:rsidRDefault="00C312A1" w:rsidP="00B12F68">
            <w:pPr>
              <w:ind w:left="720" w:hanging="7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r</w:t>
            </w:r>
            <w:r w:rsidRPr="00C312A1">
              <w:rPr>
                <w:rFonts w:ascii="Times New Roman" w:hAnsi="Times New Roman" w:cs="Times New Roman"/>
                <w:b/>
              </w:rPr>
              <w:t>ươ</w:t>
            </w:r>
            <w:r>
              <w:rPr>
                <w:rFonts w:ascii="Times New Roman" w:hAnsi="Times New Roman" w:cs="Times New Roman"/>
                <w:b/>
              </w:rPr>
              <w:t>ng K</w:t>
            </w:r>
            <w:r w:rsidRPr="00C312A1">
              <w:rPr>
                <w:rFonts w:ascii="Times New Roman" w:hAnsi="Times New Roman" w:cs="Times New Roman"/>
                <w:b/>
              </w:rPr>
              <w:t>ế</w:t>
            </w:r>
          </w:p>
          <w:p w14:paraId="78704234" w14:textId="77777777" w:rsidR="00C312A1" w:rsidRPr="004324C5" w:rsidRDefault="00C312A1" w:rsidP="00B12F68">
            <w:pPr>
              <w:ind w:left="720" w:hanging="720"/>
              <w:jc w:val="center"/>
              <w:rPr>
                <w:rFonts w:ascii="Times New Roman" w:hAnsi="Times New Roman" w:cs="Times New Roman"/>
                <w:b/>
              </w:rPr>
            </w:pPr>
          </w:p>
          <w:p w14:paraId="05A8C0C0" w14:textId="77777777" w:rsidR="00AB102C" w:rsidRDefault="0019739A" w:rsidP="0019739A">
            <w:pPr>
              <w:jc w:val="center"/>
              <w:rPr>
                <w:rFonts w:ascii="Times New Roman" w:hAnsi="Times New Roman" w:cs="Times New Roman"/>
              </w:rPr>
            </w:pPr>
            <w:r w:rsidRPr="00AB102C">
              <w:rPr>
                <w:rFonts w:ascii="Times New Roman" w:hAnsi="Times New Roman" w:cs="Times New Roman"/>
                <w:b/>
              </w:rPr>
              <w:t>Trương Thuyết</w:t>
            </w:r>
            <w:r w:rsidRPr="0019739A">
              <w:rPr>
                <w:rFonts w:ascii="Times New Roman" w:hAnsi="Times New Roman" w:cs="Times New Roman"/>
              </w:rPr>
              <w:t xml:space="preserve"> </w:t>
            </w:r>
          </w:p>
          <w:p w14:paraId="35F742F8" w14:textId="77777777" w:rsidR="003B1B7D" w:rsidRPr="0019739A" w:rsidRDefault="0019739A" w:rsidP="0019739A">
            <w:pPr>
              <w:jc w:val="center"/>
              <w:rPr>
                <w:rFonts w:ascii="Times New Roman" w:hAnsi="Times New Roman" w:cs="Times New Roman"/>
              </w:rPr>
            </w:pPr>
            <w:r w:rsidRPr="0019739A">
              <w:rPr>
                <w:rFonts w:ascii="Times New Roman" w:hAnsi="Times New Roman" w:cs="Times New Roman"/>
              </w:rPr>
              <w:t xml:space="preserve"> </w:t>
            </w:r>
          </w:p>
          <w:p w14:paraId="69D0E6E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rương Tịch</w:t>
            </w:r>
          </w:p>
          <w:p w14:paraId="0E38133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845641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91DBB0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49C818A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32252FD" w14:textId="77777777" w:rsidR="00761965" w:rsidRDefault="0076196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6D6952B" w14:textId="77777777" w:rsidR="00761965" w:rsidRPr="00761965" w:rsidRDefault="00761965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61965">
              <w:rPr>
                <w:rFonts w:ascii="Times New Roman" w:eastAsia="Times New Roman" w:hAnsi="Times New Roman" w:cs="Times New Roman"/>
                <w:b/>
              </w:rPr>
              <w:t>Trương Tiên</w:t>
            </w:r>
          </w:p>
          <w:p w14:paraId="4125639E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26B8BCC" w14:textId="77777777" w:rsidR="00657A3C" w:rsidRDefault="00657A3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r</w:t>
            </w:r>
            <w:r w:rsidRPr="00657A3C">
              <w:rPr>
                <w:rFonts w:ascii="Times New Roman" w:hAnsi="Times New Roman" w:cs="Times New Roman"/>
                <w:b/>
              </w:rPr>
              <w:t>ươ</w:t>
            </w:r>
            <w:r>
              <w:rPr>
                <w:rFonts w:ascii="Times New Roman" w:hAnsi="Times New Roman" w:cs="Times New Roman"/>
                <w:b/>
              </w:rPr>
              <w:t>ng Tr</w:t>
            </w:r>
            <w:r w:rsidRPr="00657A3C">
              <w:rPr>
                <w:rFonts w:ascii="Times New Roman" w:hAnsi="Times New Roman" w:cs="Times New Roman"/>
                <w:b/>
              </w:rPr>
              <w:t>ọ</w:t>
            </w:r>
            <w:r>
              <w:rPr>
                <w:rFonts w:ascii="Times New Roman" w:hAnsi="Times New Roman" w:cs="Times New Roman"/>
                <w:b/>
              </w:rPr>
              <w:t>ng T</w:t>
            </w:r>
            <w:r w:rsidRPr="00657A3C">
              <w:rPr>
                <w:rFonts w:ascii="Times New Roman" w:hAnsi="Times New Roman" w:cs="Times New Roman"/>
                <w:b/>
              </w:rPr>
              <w:t>ố</w:t>
            </w:r>
          </w:p>
          <w:p w14:paraId="02DF046E" w14:textId="77777777" w:rsidR="00657A3C" w:rsidRPr="004324C5" w:rsidRDefault="00657A3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0B991F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rương Tuần Chi</w:t>
            </w:r>
          </w:p>
          <w:p w14:paraId="2A220F7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7B9464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ư Không Thự</w:t>
            </w:r>
          </w:p>
          <w:p w14:paraId="19CA65D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4B1C4BF" w14:textId="77777777" w:rsidR="002A0B94" w:rsidRPr="004324C5" w:rsidRDefault="002A0B9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2D58C7C" w14:textId="77777777" w:rsidR="00094B28" w:rsidRPr="004324C5" w:rsidRDefault="00094B2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Tư Mã Quang</w:t>
            </w:r>
          </w:p>
          <w:p w14:paraId="457B344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2909F32" w14:textId="77777777" w:rsidR="002B3012" w:rsidRPr="004324C5" w:rsidRDefault="002B3012" w:rsidP="00B12F68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uto"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>Từ An Trinh</w:t>
            </w:r>
          </w:p>
          <w:p w14:paraId="21380520" w14:textId="77777777" w:rsidR="002B3012" w:rsidRPr="004324C5" w:rsidRDefault="002B3012" w:rsidP="00B12F68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uto"/>
              </w:rPr>
            </w:pPr>
          </w:p>
          <w:p w14:paraId="7D296CCB" w14:textId="77777777" w:rsidR="00890C07" w:rsidRPr="004324C5" w:rsidRDefault="00890C07" w:rsidP="00B12F68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uto"/>
                <w:u w:val="none"/>
              </w:rPr>
            </w:pPr>
            <w:r w:rsidRPr="004324C5">
              <w:rPr>
                <w:rStyle w:val="Hyperlink"/>
                <w:rFonts w:ascii="Times New Roman" w:hAnsi="Times New Roman" w:cs="Times New Roman"/>
                <w:b/>
                <w:bCs/>
                <w:color w:val="auto"/>
                <w:u w:val="none"/>
              </w:rPr>
              <w:t>Vi Thừa Khánh</w:t>
            </w:r>
          </w:p>
          <w:p w14:paraId="393FB596" w14:textId="77777777" w:rsidR="00890C07" w:rsidRPr="004324C5" w:rsidRDefault="00890C07" w:rsidP="00B12F68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uto"/>
              </w:rPr>
            </w:pPr>
          </w:p>
          <w:p w14:paraId="5C260F7C" w14:textId="77777777" w:rsidR="00890C07" w:rsidRPr="004324C5" w:rsidRDefault="00890C07" w:rsidP="00B12F68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uto"/>
              </w:rPr>
            </w:pPr>
            <w:r w:rsidRPr="004324C5">
              <w:rPr>
                <w:rFonts w:ascii="Times New Roman" w:hAnsi="Times New Roman" w:cs="Times New Roman"/>
                <w:b/>
              </w:rPr>
              <w:t>Vi Trang</w:t>
            </w:r>
          </w:p>
          <w:p w14:paraId="3B2CF9A4" w14:textId="77777777" w:rsidR="00890C07" w:rsidRDefault="00890C07" w:rsidP="00B12F68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uto"/>
              </w:rPr>
            </w:pPr>
          </w:p>
          <w:p w14:paraId="4771CA24" w14:textId="77777777" w:rsidR="0059229F" w:rsidRDefault="0059229F" w:rsidP="00B12F68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uto"/>
              </w:rPr>
            </w:pPr>
          </w:p>
          <w:p w14:paraId="73649E71" w14:textId="77777777" w:rsidR="00D33791" w:rsidRPr="004324C5" w:rsidRDefault="00D33791" w:rsidP="00B12F68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uto"/>
              </w:rPr>
            </w:pPr>
          </w:p>
          <w:p w14:paraId="761F4D4F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>Vi Ứng Vật</w:t>
            </w:r>
          </w:p>
          <w:p w14:paraId="29E5BE1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6DB9817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00A7C224" w14:textId="77777777" w:rsidR="00693C69" w:rsidRDefault="00693C69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ECF9CBF" w14:textId="77777777" w:rsidR="00D23B94" w:rsidRPr="004324C5" w:rsidRDefault="00D23B94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DBD11AC" w14:textId="77777777" w:rsidR="00F836BE" w:rsidRPr="004324C5" w:rsidRDefault="00F836BE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95BC0F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Vô Danh Thị</w:t>
            </w:r>
          </w:p>
          <w:p w14:paraId="70067029" w14:textId="77777777" w:rsidR="002B3012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209CA15" w14:textId="77777777" w:rsidR="00D23B94" w:rsidRDefault="00D23B9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F4DACDD" w14:textId="77777777" w:rsidR="003A0989" w:rsidRPr="004324C5" w:rsidRDefault="003A098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C9A64C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</w:rPr>
              <w:t>Vô Muộn</w:t>
            </w:r>
          </w:p>
          <w:p w14:paraId="1A18849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9A2DF48" w14:textId="77777777" w:rsidR="008A5F15" w:rsidRPr="004324C5" w:rsidRDefault="008A5F15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  <w:bCs/>
              </w:rPr>
              <w:t>Vương An Thạch</w:t>
            </w:r>
          </w:p>
          <w:p w14:paraId="385CABDE" w14:textId="77777777" w:rsidR="002A0B94" w:rsidRPr="004324C5" w:rsidRDefault="00F17C28" w:rsidP="00B12F68">
            <w:pPr>
              <w:jc w:val="center"/>
              <w:rPr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</w:rPr>
              <w:t>(Tống)</w:t>
            </w:r>
          </w:p>
          <w:p w14:paraId="563A2DE7" w14:textId="77777777" w:rsidR="00380D87" w:rsidRDefault="00380D87" w:rsidP="00B12F68">
            <w:pPr>
              <w:jc w:val="center"/>
              <w:rPr>
                <w:rFonts w:ascii="Times New Roman" w:hAnsi="Times New Roman" w:cs="Times New Roman"/>
              </w:rPr>
            </w:pPr>
          </w:p>
          <w:p w14:paraId="10FFD0FC" w14:textId="77777777" w:rsidR="00912D8E" w:rsidRDefault="00912D8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12D8E">
              <w:rPr>
                <w:rFonts w:ascii="Times New Roman" w:hAnsi="Times New Roman" w:cs="Times New Roman"/>
                <w:b/>
              </w:rPr>
              <w:t>Vương Bột</w:t>
            </w:r>
          </w:p>
          <w:p w14:paraId="410113C3" w14:textId="77777777" w:rsidR="00912D8E" w:rsidRDefault="00912D8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15FECDD" w14:textId="77777777" w:rsidR="004154C8" w:rsidRDefault="004154C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80ED000" w14:textId="77777777" w:rsidR="004154C8" w:rsidRDefault="004154C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B4E5130" w14:textId="77777777" w:rsidR="004154C8" w:rsidRDefault="004154C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68D7953" w14:textId="77777777" w:rsidR="004154C8" w:rsidRDefault="004154C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C744BA8" w14:textId="77777777" w:rsidR="004154C8" w:rsidRPr="00912D8E" w:rsidRDefault="004154C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487321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Vương Chi Hoán</w:t>
            </w:r>
          </w:p>
          <w:p w14:paraId="51996FD3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663D8D5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F821B6D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24C5">
              <w:rPr>
                <w:rFonts w:ascii="Times New Roman" w:hAnsi="Times New Roman" w:cs="Times New Roman"/>
                <w:b/>
              </w:rPr>
              <w:t>Vương Duy</w:t>
            </w:r>
          </w:p>
          <w:p w14:paraId="7D62F95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9046927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942E26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5F425B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258B6D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06A9D76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527856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83633A2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267BEEB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1141AF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B5AFDD3" w14:textId="77777777" w:rsidR="00A3266D" w:rsidRPr="004324C5" w:rsidRDefault="00A3266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CC852CE" w14:textId="77777777" w:rsidR="00825BB3" w:rsidRDefault="00825BB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C1D89CC" w14:textId="77777777" w:rsidR="00AB102C" w:rsidRDefault="00AB102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43C0C3B" w14:textId="77777777" w:rsidR="00AB102C" w:rsidRDefault="00AB102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EAE2B51" w14:textId="77777777" w:rsidR="00AB102C" w:rsidRDefault="00AB102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AC0B43E" w14:textId="77777777" w:rsidR="008A4208" w:rsidRDefault="008A420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DCF8511" w14:textId="77777777" w:rsidR="008A4208" w:rsidRDefault="008A420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D30AF25" w14:textId="77777777" w:rsidR="008A4208" w:rsidRDefault="008A420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FBC13B5" w14:textId="77777777" w:rsidR="008A4208" w:rsidRDefault="008A420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D4CC47E" w14:textId="77777777" w:rsidR="008A4208" w:rsidRDefault="008A4208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51B0963" w14:textId="77777777" w:rsidR="00AB102C" w:rsidRDefault="00AB102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0A2E289" w14:textId="77777777" w:rsidR="00AB102C" w:rsidRDefault="00AB102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3D9576C" w14:textId="77777777" w:rsidR="00AB102C" w:rsidRDefault="00AB102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3FB7FCE" w14:textId="77777777" w:rsidR="0015762B" w:rsidRDefault="0015762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262FD2B" w14:textId="77777777" w:rsidR="00AB102C" w:rsidRPr="004324C5" w:rsidRDefault="00AB102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A9733B5" w14:textId="77777777" w:rsidR="002B3012" w:rsidRPr="004324C5" w:rsidRDefault="0015762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V</w:t>
            </w:r>
            <w:r w:rsidRPr="0015762B">
              <w:rPr>
                <w:rFonts w:ascii="Times New Roman" w:hAnsi="Times New Roman" w:cs="Times New Roman"/>
                <w:b/>
              </w:rPr>
              <w:t>ươ</w:t>
            </w:r>
            <w:r>
              <w:rPr>
                <w:rFonts w:ascii="Times New Roman" w:hAnsi="Times New Roman" w:cs="Times New Roman"/>
                <w:b/>
              </w:rPr>
              <w:t>ng Gi</w:t>
            </w:r>
            <w:r w:rsidRPr="0015762B">
              <w:rPr>
                <w:rFonts w:ascii="Times New Roman" w:hAnsi="Times New Roman" w:cs="Times New Roman"/>
                <w:b/>
              </w:rPr>
              <w:t>á</w:t>
            </w:r>
          </w:p>
          <w:p w14:paraId="45A7A5D5" w14:textId="77777777" w:rsidR="0015762B" w:rsidRDefault="0015762B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B91B89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Vương Hàn</w:t>
            </w:r>
          </w:p>
          <w:p w14:paraId="30644FE1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359335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Vương Kiến</w:t>
            </w:r>
          </w:p>
          <w:p w14:paraId="6013912E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9B58639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3EB23DA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ECB58A9" w14:textId="77777777" w:rsidR="003B1B7D" w:rsidRPr="004324C5" w:rsidRDefault="003B1B7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A15059C" w14:textId="77777777" w:rsidR="00212673" w:rsidRPr="004324C5" w:rsidRDefault="00212673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385370C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789D871F" w14:textId="77777777" w:rsidR="004C1CE9" w:rsidRDefault="004C1CE9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E55A034" w14:textId="77777777" w:rsidR="00BA4ABE" w:rsidRDefault="00BA4AB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A4ABE">
              <w:rPr>
                <w:rFonts w:ascii="Times New Roman" w:hAnsi="Times New Roman" w:cs="Times New Roman"/>
                <w:b/>
              </w:rPr>
              <w:t>Vương Phạm Chí</w:t>
            </w:r>
          </w:p>
          <w:p w14:paraId="45EFD31E" w14:textId="77777777" w:rsidR="00BA4ABE" w:rsidRDefault="00BA4AB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A4ABE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1C82F2C7" w14:textId="77777777" w:rsidR="006A6CA1" w:rsidRDefault="006A6CA1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6A87DB4" w14:textId="77777777" w:rsidR="0074470C" w:rsidRDefault="0074470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68EB522E" w14:textId="77777777" w:rsidR="0074470C" w:rsidRDefault="0074470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6BCAF37" w14:textId="77777777" w:rsidR="0074470C" w:rsidRDefault="0074470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2F9A982A" w14:textId="77777777" w:rsidR="0074470C" w:rsidRDefault="0074470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8CC4C29" w14:textId="77777777" w:rsidR="0074470C" w:rsidRDefault="0074470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092B6FC" w14:textId="77777777" w:rsidR="0074470C" w:rsidRDefault="0074470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7829F37" w14:textId="77777777" w:rsidR="0074470C" w:rsidRPr="004324C5" w:rsidRDefault="0074470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3922C744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Vương Xương Linh</w:t>
            </w:r>
          </w:p>
          <w:p w14:paraId="06433DB8" w14:textId="77777777" w:rsidR="002B3012" w:rsidRPr="004324C5" w:rsidRDefault="002B3012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CA3704B" w14:textId="77777777" w:rsidR="0000329D" w:rsidRPr="004324C5" w:rsidRDefault="0000329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517CCC9" w14:textId="77777777" w:rsidR="0000329D" w:rsidRDefault="0000329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7CC8AD7" w14:textId="77777777" w:rsidR="00A9765E" w:rsidRDefault="00A9765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CF71E84" w14:textId="77777777" w:rsidR="00C473B7" w:rsidRDefault="00C473B7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F5A8193" w14:textId="77777777" w:rsidR="00D23B94" w:rsidRDefault="00D23B94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C3DBF5B" w14:textId="77777777" w:rsidR="00C9123E" w:rsidRPr="004324C5" w:rsidRDefault="00C9123E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E29B327" w14:textId="77777777" w:rsidR="00EA21FC" w:rsidRPr="004324C5" w:rsidRDefault="00EA21FC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0CAB557" w14:textId="77777777" w:rsidR="0000329D" w:rsidRPr="004324C5" w:rsidRDefault="0000329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324C5">
              <w:rPr>
                <w:rFonts w:ascii="Times New Roman" w:hAnsi="Times New Roman" w:cs="Times New Roman"/>
                <w:b/>
              </w:rPr>
              <w:t>Phụ Đính:</w:t>
            </w:r>
          </w:p>
          <w:p w14:paraId="7B9B79BB" w14:textId="77777777" w:rsidR="0000329D" w:rsidRPr="004324C5" w:rsidRDefault="0000329D" w:rsidP="00B12F68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169A04CE" w14:textId="77777777" w:rsidR="002B3012" w:rsidRPr="004324C5" w:rsidRDefault="002B3012" w:rsidP="00B12F68">
            <w:pPr>
              <w:jc w:val="center"/>
              <w:rPr>
                <w:rFonts w:ascii="Times New Roman" w:eastAsia="Times New Roman" w:hAnsi="Times New Roman" w:cs="Times New Roman"/>
                <w:b/>
                <w:lang w:eastAsia="fr-CA"/>
              </w:rPr>
            </w:pPr>
          </w:p>
        </w:tc>
        <w:tc>
          <w:tcPr>
            <w:tcW w:w="5702" w:type="dxa"/>
          </w:tcPr>
          <w:p w14:paraId="2DB71A3E" w14:textId="77777777" w:rsidR="006567BE" w:rsidRPr="00131A75" w:rsidRDefault="0035047B" w:rsidP="006567BE">
            <w:pPr>
              <w:tabs>
                <w:tab w:val="left" w:pos="3600"/>
              </w:tabs>
              <w:spacing w:before="120"/>
              <w:jc w:val="center"/>
              <w:rPr>
                <w:b/>
              </w:rPr>
            </w:pPr>
            <w:hyperlink r:id="rId22" w:history="1">
              <w:r w:rsidR="006567BE" w:rsidRPr="00B00D1C">
                <w:rPr>
                  <w:rStyle w:val="Hyperlink"/>
                  <w:rFonts w:ascii="Times New Roman" w:eastAsia="Times New Roman" w:hAnsi="Times New Roman" w:cs="Times New Roman"/>
                  <w:b/>
                </w:rPr>
                <w:t>Cùng Bạn Đọc</w:t>
              </w:r>
            </w:hyperlink>
          </w:p>
          <w:p w14:paraId="64769A55" w14:textId="77777777" w:rsidR="00380D87" w:rsidRDefault="0035047B" w:rsidP="006567BE">
            <w:pPr>
              <w:tabs>
                <w:tab w:val="left" w:pos="3600"/>
              </w:tabs>
              <w:spacing w:before="240"/>
              <w:ind w:left="4"/>
            </w:pPr>
            <w:hyperlink r:id="rId23" w:history="1">
              <w:r w:rsidR="003B46AB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Biệt Trừ</w:t>
              </w:r>
            </w:hyperlink>
          </w:p>
          <w:p w14:paraId="350B989B" w14:textId="77777777" w:rsidR="00FB5802" w:rsidRDefault="0035047B" w:rsidP="00B95DF7">
            <w:pPr>
              <w:tabs>
                <w:tab w:val="left" w:pos="3600"/>
              </w:tabs>
              <w:ind w:left="4"/>
            </w:pPr>
            <w:hyperlink r:id="rId24" w:history="1">
              <w:r w:rsidR="003B46AB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Đường Sùng Huy Công Chúa Thủ Ngân</w:t>
              </w:r>
            </w:hyperlink>
          </w:p>
          <w:p w14:paraId="18EA311A" w14:textId="77777777" w:rsidR="00335813" w:rsidRPr="004324C5" w:rsidRDefault="0035047B" w:rsidP="00335813">
            <w:pPr>
              <w:rPr>
                <w:rFonts w:ascii="Times New Roman" w:hAnsi="Times New Roman" w:cs="Times New Roman"/>
              </w:rPr>
            </w:pPr>
            <w:hyperlink r:id="rId25" w:history="1">
              <w:r w:rsidR="00335813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Họa Mi Điểu</w:t>
              </w:r>
            </w:hyperlink>
          </w:p>
          <w:p w14:paraId="6B6A6E29" w14:textId="77777777" w:rsidR="00335813" w:rsidRPr="00FE46A4" w:rsidRDefault="0035047B" w:rsidP="00B95DF7">
            <w:pPr>
              <w:tabs>
                <w:tab w:val="left" w:pos="3600"/>
              </w:tabs>
              <w:ind w:left="4"/>
              <w:rPr>
                <w:rFonts w:ascii="Times New Roman" w:eastAsia="TSC UKai M TT" w:hAnsi="Times New Roman" w:cs="Times New Roman"/>
                <w:bCs/>
              </w:rPr>
            </w:pPr>
            <w:hyperlink r:id="rId26" w:history="1">
              <w:r w:rsidR="00335813" w:rsidRPr="00C801D6">
                <w:rPr>
                  <w:rStyle w:val="Hyperlink"/>
                  <w:rFonts w:ascii="Times New Roman" w:eastAsia="TSC UKai M TT" w:hAnsi="Times New Roman" w:cs="Times New Roman"/>
                  <w:bCs/>
                </w:rPr>
                <w:t>Hý Đáp Nguyên Trân</w:t>
              </w:r>
            </w:hyperlink>
          </w:p>
          <w:p w14:paraId="6D11122E" w14:textId="77777777" w:rsidR="00335813" w:rsidRDefault="0035047B" w:rsidP="00335813">
            <w:pPr>
              <w:rPr>
                <w:rStyle w:val="Hyperlink"/>
                <w:rFonts w:ascii="Times New Roman" w:hAnsi="Times New Roman" w:cs="Times New Roman"/>
              </w:rPr>
            </w:pPr>
            <w:hyperlink r:id="rId27" w:history="1">
              <w:r w:rsidR="00335813" w:rsidRPr="00224C2F">
                <w:rPr>
                  <w:rStyle w:val="Hyperlink"/>
                  <w:rFonts w:ascii="Times New Roman" w:hAnsi="Times New Roman" w:cs="Times New Roman"/>
                </w:rPr>
                <w:t>Ngư</w:t>
              </w:r>
            </w:hyperlink>
          </w:p>
          <w:p w14:paraId="2A854DC4" w14:textId="72B85FD9" w:rsidR="003C06FB" w:rsidRPr="003C06FB" w:rsidRDefault="0035047B" w:rsidP="00335813">
            <w:pPr>
              <w:rPr>
                <w:rStyle w:val="Hyperlink"/>
                <w:rFonts w:ascii="Times New Roman" w:hAnsi="Times New Roman" w:cs="Times New Roman"/>
              </w:rPr>
            </w:pPr>
            <w:hyperlink r:id="rId28" w:history="1">
              <w:r w:rsidR="003C06FB" w:rsidRPr="00A73A25">
                <w:rPr>
                  <w:rStyle w:val="Hyperlink"/>
                  <w:rFonts w:ascii="Times New Roman" w:eastAsia="Times New Roman" w:hAnsi="Times New Roman"/>
                  <w:lang w:eastAsia="fr-CA"/>
                </w:rPr>
                <w:t>Phong Lạc Đình Du Xuân Tam Thủ</w:t>
              </w:r>
            </w:hyperlink>
          </w:p>
          <w:p w14:paraId="06DADEE5" w14:textId="15A59F6E" w:rsidR="00BF5AB4" w:rsidRDefault="0035047B" w:rsidP="00335813">
            <w:hyperlink r:id="rId29" w:history="1">
              <w:r w:rsidR="00BF5AB4" w:rsidRPr="00744E1C">
                <w:rPr>
                  <w:rStyle w:val="Hyperlink"/>
                  <w:rFonts w:ascii="Times New Roman" w:eastAsia="Times New Roman" w:hAnsi="Times New Roman" w:cs="Times New Roman"/>
                  <w:lang w:val="en-CA"/>
                </w:rPr>
                <w:t>Phong Lạc Đình Du Xuân Kỳ 1</w:t>
              </w:r>
            </w:hyperlink>
          </w:p>
          <w:p w14:paraId="42F34F25" w14:textId="4556DA12" w:rsidR="00C71D59" w:rsidRDefault="0035047B" w:rsidP="00335813">
            <w:pPr>
              <w:rPr>
                <w:rFonts w:ascii="Times New Roman" w:eastAsia="Times New Roman" w:hAnsi="Times New Roman" w:cs="Times New Roman"/>
              </w:rPr>
            </w:pPr>
            <w:hyperlink r:id="rId30" w:history="1">
              <w:r w:rsidR="00C71D59" w:rsidRPr="00A73A25">
                <w:rPr>
                  <w:rStyle w:val="Hyperlink"/>
                  <w:rFonts w:ascii="Times New Roman" w:eastAsia="Times New Roman" w:hAnsi="Times New Roman" w:cs="Times New Roman"/>
                </w:rPr>
                <w:t>Phong Lạc Đình</w:t>
              </w:r>
              <w:r w:rsidR="00BF5AB4" w:rsidRPr="00A73A25">
                <w:rPr>
                  <w:rStyle w:val="Hyperlink"/>
                  <w:rFonts w:ascii="Times New Roman" w:eastAsia="Times New Roman" w:hAnsi="Times New Roman" w:cs="Times New Roman"/>
                </w:rPr>
                <w:t xml:space="preserve"> Du Xuân Kỳ 2</w:t>
              </w:r>
            </w:hyperlink>
          </w:p>
          <w:p w14:paraId="19A72F89" w14:textId="18C37F05" w:rsidR="00BF5AB4" w:rsidRDefault="0035047B" w:rsidP="00335813">
            <w:pPr>
              <w:rPr>
                <w:rStyle w:val="Hyperlink"/>
                <w:rFonts w:ascii="Times New Roman" w:hAnsi="Times New Roman" w:cs="Times New Roman"/>
              </w:rPr>
            </w:pPr>
            <w:hyperlink r:id="rId31" w:history="1">
              <w:r w:rsidR="00BF5AB4" w:rsidRPr="00EF75DC">
                <w:rPr>
                  <w:rStyle w:val="Hyperlink"/>
                  <w:rFonts w:ascii="Times New Roman" w:eastAsia="Times New Roman" w:hAnsi="Times New Roman" w:cs="Times New Roman"/>
                </w:rPr>
                <w:t>Phong Lạc Đình</w:t>
              </w:r>
              <w:r w:rsidR="00BF5AB4" w:rsidRPr="00EF75DC">
                <w:rPr>
                  <w:rStyle w:val="Hyperlink"/>
                  <w:rFonts w:ascii="Times New Roman" w:hAnsi="Times New Roman" w:cs="Times New Roman"/>
                </w:rPr>
                <w:t xml:space="preserve"> Du Xuân Kỳ 3</w:t>
              </w:r>
            </w:hyperlink>
          </w:p>
          <w:p w14:paraId="554A52A2" w14:textId="0CFDA7B0" w:rsidR="006C0A77" w:rsidRPr="00672462" w:rsidRDefault="0035047B" w:rsidP="00335813">
            <w:pPr>
              <w:rPr>
                <w:rFonts w:ascii="Times New Roman" w:hAnsi="Times New Roman" w:cs="Times New Roman"/>
              </w:rPr>
            </w:pPr>
            <w:hyperlink r:id="rId32" w:history="1">
              <w:r w:rsidR="006C0A77" w:rsidRPr="006C0A77">
                <w:rPr>
                  <w:rStyle w:val="Hyperlink"/>
                  <w:rFonts w:ascii="Times New Roman" w:hAnsi="Times New Roman" w:cs="Times New Roman"/>
                </w:rPr>
                <w:t>Phong Lạc Đình Tiểu Ẩm</w:t>
              </w:r>
            </w:hyperlink>
          </w:p>
          <w:p w14:paraId="0B300F98" w14:textId="092B9294" w:rsidR="00FB5802" w:rsidRPr="00672462" w:rsidRDefault="0035047B" w:rsidP="00FB5802">
            <w:pPr>
              <w:tabs>
                <w:tab w:val="left" w:pos="3600"/>
              </w:tabs>
              <w:ind w:left="4"/>
              <w:rPr>
                <w:rFonts w:ascii="Times New Roman" w:eastAsia="TSC UKai M TT" w:hAnsi="Times New Roman" w:cs="Times New Roman"/>
                <w:bCs/>
              </w:rPr>
            </w:pPr>
            <w:hyperlink r:id="rId33" w:history="1">
              <w:r w:rsidR="00FB5802" w:rsidRPr="004324C5">
                <w:rPr>
                  <w:rStyle w:val="Hyperlink"/>
                  <w:rFonts w:ascii="Times New Roman" w:eastAsia="TSC UKai M TT" w:hAnsi="Times New Roman" w:cs="Times New Roman"/>
                  <w:bCs/>
                </w:rPr>
                <w:t>Xuân Nhật Tây Hồ Ký Tạ Pháp Tào</w:t>
              </w:r>
            </w:hyperlink>
          </w:p>
          <w:p w14:paraId="4DD2E2D4" w14:textId="77777777" w:rsidR="00E802FE" w:rsidRPr="00672462" w:rsidRDefault="00E802FE" w:rsidP="00B95DF7">
            <w:pPr>
              <w:rPr>
                <w:rFonts w:ascii="Times New Roman" w:hAnsi="Times New Roman" w:cs="Times New Roman"/>
              </w:rPr>
            </w:pPr>
          </w:p>
          <w:p w14:paraId="2E54CA17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Bạch Lộ</w:t>
              </w:r>
            </w:hyperlink>
          </w:p>
          <w:p w14:paraId="05D99D7D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3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hiêu Qu</w:t>
              </w:r>
              <w:r w:rsidR="00391951" w:rsidRPr="00391951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â</w:t>
              </w:r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n Từ 2 Kỳ</w:t>
              </w:r>
            </w:hyperlink>
          </w:p>
          <w:p w14:paraId="087B82AE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3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hu Trung Độc Nguyên Cửu Thi</w:t>
              </w:r>
            </w:hyperlink>
          </w:p>
          <w:p w14:paraId="0550FE85" w14:textId="3ACFABFE" w:rsidR="002B3012" w:rsidRPr="004324C5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37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Dạ Tuyết</w:t>
              </w:r>
            </w:hyperlink>
          </w:p>
          <w:p w14:paraId="0F40D55D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3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Dạ Vũ</w:t>
              </w:r>
            </w:hyperlink>
          </w:p>
          <w:p w14:paraId="4546083B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3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Du Tiểu Động Đình</w:t>
              </w:r>
            </w:hyperlink>
          </w:p>
          <w:p w14:paraId="2AB6A929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color w:val="auto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begin"/>
            </w:r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instrText xml:space="preserve"> HYPERLINK  \l "bcdduvan" </w:instrText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separate"/>
            </w:r>
            <w:hyperlink r:id="rId4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Du Vân Cư Tự</w:t>
              </w:r>
            </w:hyperlink>
          </w:p>
          <w:p w14:paraId="3C8448AF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color w:val="auto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end"/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begin"/>
            </w:r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instrText xml:space="preserve"> HYPERLINK  \l "bcdduong" </w:instrText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separate"/>
            </w:r>
            <w:hyperlink r:id="rId4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Dương Liễu Chi Bát Thủ</w:t>
              </w:r>
            </w:hyperlink>
          </w:p>
          <w:p w14:paraId="39E543A8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color w:val="auto"/>
                <w:u w:val="none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end"/>
            </w:r>
            <w:hyperlink r:id="rId4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Dương Liễu Chi kỳ 3</w:t>
              </w:r>
            </w:hyperlink>
          </w:p>
          <w:p w14:paraId="2B6154F5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4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Dương Liễu Chi kỳ 4</w:t>
              </w:r>
            </w:hyperlink>
          </w:p>
          <w:p w14:paraId="5004F513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4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Dương Liễu Chi kỳ 6</w:t>
              </w:r>
            </w:hyperlink>
          </w:p>
          <w:p w14:paraId="693AAAF9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color w:val="auto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begin"/>
            </w:r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instrText xml:space="preserve"> HYPERLINK  \l "bcddai" </w:instrText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separate"/>
            </w:r>
            <w:hyperlink r:id="rId4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Đại Lâm Tự Đào Hoa</w:t>
              </w:r>
            </w:hyperlink>
          </w:p>
          <w:p w14:paraId="0ABE00D4" w14:textId="1A78357F" w:rsidR="002B3012" w:rsidRPr="004324C5" w:rsidRDefault="00EA17DA" w:rsidP="00B12F68">
            <w:pPr>
              <w:rPr>
                <w:rFonts w:ascii="Times New Roman" w:eastAsia="Times New Roman" w:hAnsi="Times New Roman" w:cs="Times New Roman"/>
                <w:bCs/>
                <w:color w:val="0070C0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end"/>
            </w:r>
            <w:hyperlink r:id="rId46" w:history="1">
              <w:r w:rsidR="00007C45" w:rsidRPr="00C7589A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Đề Lệnh Hồ Gia Mộc Lan Hoa</w:t>
              </w:r>
            </w:hyperlink>
          </w:p>
          <w:p w14:paraId="36328DD9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70C0"/>
                <w:lang w:eastAsia="fr-CA"/>
              </w:rPr>
            </w:pPr>
            <w:hyperlink r:id="rId4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Đồ Sơn Tự Độc Du</w:t>
              </w:r>
            </w:hyperlink>
          </w:p>
          <w:p w14:paraId="4C788696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color w:val="auto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begin"/>
            </w:r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instrText xml:space="preserve"> HYPERLINK  \l "bcddong" </w:instrText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separate"/>
            </w:r>
            <w:hyperlink r:id="rId4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Đông Chí Túc Dương Mai Quán</w:t>
              </w:r>
            </w:hyperlink>
          </w:p>
          <w:p w14:paraId="46D010A4" w14:textId="53BB7BA6" w:rsidR="002B3012" w:rsidRPr="004324C5" w:rsidRDefault="00EA17DA" w:rsidP="00B12F68">
            <w:pPr>
              <w:jc w:val="both"/>
              <w:rPr>
                <w:rFonts w:ascii="Times New Roman" w:hAnsi="Times New Roman" w:cs="Times New Roman"/>
                <w:color w:val="0070C0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end"/>
            </w:r>
            <w:hyperlink r:id="rId49" w:history="1">
              <w:r w:rsidR="00B73CCB" w:rsidRPr="004324C5">
                <w:rPr>
                  <w:rFonts w:ascii="Times New Roman" w:eastAsia="Times New Roman" w:hAnsi="Times New Roman" w:cs="Times New Roman"/>
                  <w:color w:val="0000FF" w:themeColor="hyperlink"/>
                  <w:u w:val="single"/>
                  <w:lang w:eastAsia="fr-CA"/>
                </w:rPr>
                <w:t>Độc Lão Tử</w:t>
              </w:r>
            </w:hyperlink>
            <w:r w:rsidR="002B3012" w:rsidRPr="004324C5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  <w:p w14:paraId="371B4FDA" w14:textId="77777777" w:rsidR="002B3012" w:rsidRPr="004324C5" w:rsidRDefault="0035047B" w:rsidP="00B12F68">
            <w:pPr>
              <w:jc w:val="both"/>
              <w:rPr>
                <w:rFonts w:ascii="Times New Roman" w:hAnsi="Times New Roman" w:cs="Times New Roman"/>
                <w:color w:val="0070C0"/>
              </w:rPr>
            </w:pPr>
            <w:hyperlink r:id="rId5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Độc Trang Tử</w:t>
              </w:r>
            </w:hyperlink>
          </w:p>
          <w:p w14:paraId="2DD323BB" w14:textId="50B584A9" w:rsidR="002B3012" w:rsidRPr="004324C5" w:rsidRDefault="0035047B" w:rsidP="00B12F68">
            <w:pPr>
              <w:jc w:val="both"/>
              <w:rPr>
                <w:rFonts w:ascii="Times New Roman" w:hAnsi="Times New Roman" w:cs="Times New Roman"/>
                <w:color w:val="0070C0"/>
              </w:rPr>
            </w:pPr>
            <w:hyperlink r:id="rId51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Đối Tửu Kỳ 4</w:t>
              </w:r>
            </w:hyperlink>
          </w:p>
          <w:p w14:paraId="180E85FE" w14:textId="77777777" w:rsidR="002B3012" w:rsidRPr="004324C5" w:rsidRDefault="0035047B" w:rsidP="00B12F68">
            <w:pPr>
              <w:jc w:val="both"/>
              <w:rPr>
                <w:rFonts w:ascii="Times New Roman" w:hAnsi="Times New Roman" w:cs="Times New Roman"/>
                <w:color w:val="0070C0"/>
              </w:rPr>
            </w:pPr>
            <w:hyperlink r:id="rId5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Giang Thượng Địch</w:t>
              </w:r>
            </w:hyperlink>
          </w:p>
          <w:p w14:paraId="00371893" w14:textId="4D4AD34B" w:rsidR="002B3012" w:rsidRPr="004324C5" w:rsidRDefault="0035047B" w:rsidP="00B12F68">
            <w:pPr>
              <w:jc w:val="both"/>
              <w:rPr>
                <w:rFonts w:ascii="Times New Roman" w:hAnsi="Times New Roman" w:cs="Times New Roman"/>
                <w:color w:val="0070C0"/>
              </w:rPr>
            </w:pPr>
            <w:hyperlink r:id="rId53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Giang Thượng Ngâm Nguyên Bát</w:t>
              </w:r>
            </w:hyperlink>
          </w:p>
          <w:p w14:paraId="5CB674D3" w14:textId="77777777" w:rsidR="00C402D5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54" w:history="1">
              <w:r w:rsidR="00C402D5" w:rsidRPr="00F40195">
                <w:rPr>
                  <w:rStyle w:val="Hyperlink"/>
                  <w:rFonts w:ascii="Times New Roman" w:hAnsi="Times New Roman" w:cs="Times New Roman"/>
                </w:rPr>
                <w:t>Giới Sát Thi</w:t>
              </w:r>
            </w:hyperlink>
          </w:p>
          <w:p w14:paraId="5EACB00C" w14:textId="585C3FF5" w:rsidR="002B3012" w:rsidRPr="004324C5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55" w:history="1">
              <w:r w:rsidR="00C9123E" w:rsidRPr="00FD2FD6">
                <w:rPr>
                  <w:rStyle w:val="Hyperlink"/>
                  <w:rFonts w:ascii="Times New Roman" w:eastAsia="Times New Roman" w:hAnsi="Times New Roman" w:cs="Times New Roman"/>
                  <w:lang w:val="en-CA" w:eastAsia="fr-CA"/>
                </w:rPr>
                <w:t>Hà Đình Tình Vọng</w:t>
              </w:r>
            </w:hyperlink>
          </w:p>
          <w:p w14:paraId="21EAAC14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color w:val="auto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begin"/>
            </w:r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instrText xml:space="preserve"> HYPERLINK  \l "bcdhan" </w:instrText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separate"/>
            </w:r>
            <w:hyperlink r:id="rId5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Hàn Khuê Oán</w:t>
              </w:r>
            </w:hyperlink>
          </w:p>
          <w:p w14:paraId="42D84E70" w14:textId="77777777" w:rsidR="00291CFD" w:rsidRPr="004324C5" w:rsidRDefault="00EA17DA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end"/>
            </w:r>
            <w:hyperlink r:id="rId57" w:history="1">
              <w:r w:rsidR="00291CFD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Hậu Cung Từ</w:t>
              </w:r>
            </w:hyperlink>
          </w:p>
          <w:p w14:paraId="7F45E9FD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color w:val="auto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lastRenderedPageBreak/>
              <w:fldChar w:fldCharType="begin"/>
            </w:r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instrText xml:space="preserve"> HYPERLINK  \l "bcdhoa" </w:instrText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separate"/>
            </w:r>
            <w:hyperlink r:id="rId5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Hoa Phi Hoa</w:t>
              </w:r>
            </w:hyperlink>
          </w:p>
          <w:p w14:paraId="382E7DCE" w14:textId="77777777" w:rsidR="00B52EDA" w:rsidRPr="00095DF1" w:rsidRDefault="00EA17DA" w:rsidP="000C362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end"/>
            </w:r>
            <w:hyperlink r:id="rId59" w:history="1">
              <w:r w:rsidR="00B52EDA" w:rsidRPr="00743CCA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Hồng Anh Vũ</w:t>
              </w:r>
            </w:hyperlink>
            <w:r w:rsidR="000C3628">
              <w:tab/>
            </w:r>
          </w:p>
          <w:p w14:paraId="6A9D1B14" w14:textId="3BD451B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70C0"/>
                <w:lang w:eastAsia="fr-CA"/>
              </w:rPr>
            </w:pPr>
            <w:hyperlink r:id="rId6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 xml:space="preserve">Hữu Nhân Dạ Phỏng </w:t>
              </w:r>
            </w:hyperlink>
          </w:p>
          <w:p w14:paraId="2824C6E7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6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</w:rPr>
                <w:t>Hý Đề Tân Tài Tường Vi</w:t>
              </w:r>
            </w:hyperlink>
          </w:p>
          <w:p w14:paraId="25EF5054" w14:textId="77777777" w:rsidR="00C402D5" w:rsidRPr="00672462" w:rsidRDefault="0035047B" w:rsidP="00B12F68">
            <w:pPr>
              <w:rPr>
                <w:rFonts w:ascii="Times New Roman" w:eastAsia="Times New Roman" w:hAnsi="Times New Roman" w:cs="Times New Roman"/>
                <w:sz w:val="24"/>
                <w:lang w:eastAsia="fr-CA"/>
              </w:rPr>
            </w:pPr>
            <w:hyperlink r:id="rId62" w:history="1">
              <w:r w:rsidR="00C402D5" w:rsidRPr="00F4019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Khánh Sanh</w:t>
              </w:r>
            </w:hyperlink>
          </w:p>
          <w:p w14:paraId="68E97A22" w14:textId="77777777" w:rsidR="00C402D5" w:rsidRPr="004324C5" w:rsidRDefault="0035047B" w:rsidP="00B12F68">
            <w:pPr>
              <w:rPr>
                <w:rFonts w:ascii="Times New Roman" w:eastAsia="Times New Roman" w:hAnsi="Times New Roman" w:cs="Times New Roman"/>
                <w:color w:val="FF0000"/>
                <w:lang w:eastAsia="fr-CA"/>
              </w:rPr>
            </w:pPr>
            <w:hyperlink r:id="rId63" w:history="1">
              <w:r w:rsidR="00C402D5" w:rsidRPr="00F4019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Khuyến Vật Liệp</w:t>
              </w:r>
            </w:hyperlink>
          </w:p>
          <w:p w14:paraId="5FFF5F76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color w:val="auto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begin"/>
            </w:r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instrText xml:space="preserve"> HYPERLINK  \l "bcdlam" </w:instrText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separate"/>
            </w:r>
            <w:hyperlink r:id="rId6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Lâm Giang Tống Hạ Chiêm</w:t>
              </w:r>
            </w:hyperlink>
          </w:p>
          <w:p w14:paraId="62FE2E65" w14:textId="77777777" w:rsidR="00DA2C61" w:rsidRDefault="00EA17DA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end"/>
            </w:r>
            <w:hyperlink r:id="rId65" w:history="1">
              <w:r w:rsidR="00DA2C61" w:rsidRPr="00DA2C61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Mộ Giang Ngâm</w:t>
              </w:r>
            </w:hyperlink>
          </w:p>
          <w:p w14:paraId="4C46D48C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6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Nhàn Cư</w:t>
              </w:r>
            </w:hyperlink>
          </w:p>
          <w:p w14:paraId="5454E25D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6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Phú Đắc Cổ Nguyên Thảo Tống Biệt</w:t>
              </w:r>
            </w:hyperlink>
          </w:p>
          <w:p w14:paraId="577CEC04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6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Quan Ngải Mạch</w:t>
              </w:r>
            </w:hyperlink>
          </w:p>
          <w:p w14:paraId="6E77344F" w14:textId="77777777" w:rsidR="00667492" w:rsidRDefault="0035047B" w:rsidP="00B12F68">
            <w:hyperlink r:id="rId69" w:history="1">
              <w:r w:rsidR="00667492" w:rsidRPr="00F40195">
                <w:rPr>
                  <w:rStyle w:val="Hyperlink"/>
                  <w:rFonts w:ascii="Times New Roman" w:hAnsi="Times New Roman" w:cs="Times New Roman"/>
                </w:rPr>
                <w:t>Quán Du Ngư</w:t>
              </w:r>
            </w:hyperlink>
          </w:p>
          <w:p w14:paraId="6E1EB940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7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hái Liên Khúc</w:t>
              </w:r>
            </w:hyperlink>
          </w:p>
          <w:p w14:paraId="2BB5C483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color w:val="auto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begin"/>
            </w:r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instrText xml:space="preserve"> HYPERLINK  \l "bcdthu" </w:instrText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separate"/>
            </w:r>
            <w:hyperlink r:id="rId7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hu Sơn</w:t>
              </w:r>
            </w:hyperlink>
          </w:p>
          <w:p w14:paraId="77409D98" w14:textId="77777777" w:rsidR="005E766B" w:rsidRPr="004324C5" w:rsidRDefault="00EA17DA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end"/>
            </w:r>
            <w:hyperlink r:id="rId72" w:history="1">
              <w:r w:rsidR="005E766B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hu Trùng</w:t>
              </w:r>
            </w:hyperlink>
          </w:p>
          <w:p w14:paraId="04EABF6B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color w:val="00B050"/>
                <w:lang w:eastAsia="fr-CA"/>
              </w:rPr>
            </w:pPr>
            <w:hyperlink r:id="rId73" w:history="1">
              <w:r w:rsidR="002B3012" w:rsidRPr="00AB4FD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rì Thượng</w:t>
              </w:r>
              <w:r w:rsidR="00AB4FD5" w:rsidRPr="00AB4FD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 xml:space="preserve"> Nhị Tuyệt</w:t>
              </w:r>
            </w:hyperlink>
          </w:p>
          <w:p w14:paraId="3CBE0E44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7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rường Tương Tư</w:t>
              </w:r>
            </w:hyperlink>
          </w:p>
          <w:p w14:paraId="6236087D" w14:textId="77777777" w:rsidR="005B6666" w:rsidRPr="004324C5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75" w:history="1">
              <w:r w:rsidR="005B6666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uế Mộ</w:t>
              </w:r>
            </w:hyperlink>
          </w:p>
          <w:p w14:paraId="4DF08FAE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color w:val="auto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begin"/>
            </w:r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instrText xml:space="preserve"> HYPERLINK  \l "bcdtukhuyen" </w:instrText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separate"/>
            </w:r>
            <w:hyperlink r:id="rId7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ự Khuyến</w:t>
              </w:r>
            </w:hyperlink>
          </w:p>
          <w:p w14:paraId="20C4F21C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color w:val="auto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end"/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begin"/>
            </w:r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instrText xml:space="preserve"> HYPERLINK  \l "bcdtuphu" </w:instrText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separate"/>
            </w:r>
            <w:hyperlink r:id="rId7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ư Phụ Mi</w:t>
              </w:r>
            </w:hyperlink>
          </w:p>
          <w:p w14:paraId="3E88E53A" w14:textId="77777777" w:rsidR="002B3012" w:rsidRPr="004324C5" w:rsidRDefault="00EA17DA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end"/>
            </w:r>
            <w:hyperlink r:id="rId7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ự Vịnh Lão Thân</w:t>
              </w:r>
            </w:hyperlink>
          </w:p>
          <w:p w14:paraId="24CEBFBC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7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ỳ Bà Hành</w:t>
              </w:r>
            </w:hyperlink>
          </w:p>
          <w:p w14:paraId="2A9E44B9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color w:val="auto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begin"/>
            </w:r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instrText xml:space="preserve"> HYPERLINK  \l "bcduoc" </w:instrText>
            </w: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separate"/>
            </w:r>
            <w:hyperlink r:id="rId8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Ức Giang Liễu</w:t>
              </w:r>
            </w:hyperlink>
          </w:p>
          <w:p w14:paraId="14BF343E" w14:textId="77777777" w:rsidR="007D65A6" w:rsidRPr="004324C5" w:rsidRDefault="00EA17DA" w:rsidP="00332DCF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lang w:eastAsia="fr-CA"/>
              </w:rPr>
              <w:fldChar w:fldCharType="end"/>
            </w:r>
            <w:hyperlink r:id="rId81" w:history="1">
              <w:r w:rsidR="007D65A6" w:rsidRPr="004324C5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Vấn Hữu</w:t>
              </w:r>
            </w:hyperlink>
          </w:p>
          <w:p w14:paraId="0643E97F" w14:textId="77777777" w:rsidR="002B3012" w:rsidRDefault="0035047B" w:rsidP="00332DCF">
            <w:hyperlink r:id="rId82" w:history="1">
              <w:r w:rsidR="00832B2C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Vấn Lưu Thập Cửu</w:t>
              </w:r>
            </w:hyperlink>
          </w:p>
          <w:p w14:paraId="76615EBC" w14:textId="77777777" w:rsidR="00F56E6B" w:rsidRPr="004324C5" w:rsidRDefault="00F56E6B" w:rsidP="00332DCF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107C5BF2" w14:textId="77777777" w:rsidR="008439FD" w:rsidRPr="007C7E2C" w:rsidRDefault="00EA17DA" w:rsidP="00332DCF">
            <w:pPr>
              <w:rPr>
                <w:rStyle w:val="Hyperlink"/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/>
                <w:color w:val="373737"/>
              </w:rPr>
              <w:fldChar w:fldCharType="begin"/>
            </w:r>
            <w:r w:rsidR="007C7E2C">
              <w:rPr>
                <w:rFonts w:ascii="Times New Roman" w:eastAsia="SimSun" w:hAnsi="Times New Roman" w:cs="Times New Roman"/>
                <w:color w:val="373737"/>
              </w:rPr>
              <w:instrText xml:space="preserve"> HYPERLINK "https://onedrive.live.com/view.aspx?resid=136B9A6683694B5B!2136&amp;cid=136b9a6683694b5b&amp;authkey=!AGe1bLB4DyE9-Z8&amp;CT=1692320338178&amp;OR=ItemsView" </w:instrText>
            </w:r>
            <w:r>
              <w:rPr>
                <w:rFonts w:ascii="Times New Roman" w:eastAsia="SimSun" w:hAnsi="Times New Roman" w:cs="Times New Roman"/>
                <w:color w:val="373737"/>
              </w:rPr>
              <w:fldChar w:fldCharType="separate"/>
            </w:r>
            <w:r w:rsidR="00F56E6B" w:rsidRPr="007C7E2C">
              <w:rPr>
                <w:rStyle w:val="Hyperlink"/>
                <w:rFonts w:ascii="Times New Roman" w:eastAsia="SimSun" w:hAnsi="Times New Roman" w:cs="Times New Roman"/>
              </w:rPr>
              <w:t>Như Hà Kiến Phật</w:t>
            </w:r>
          </w:p>
          <w:p w14:paraId="0DDFF9F5" w14:textId="77777777" w:rsidR="00F56E6B" w:rsidRPr="007C7E2C" w:rsidRDefault="00F56E6B" w:rsidP="00332DCF">
            <w:pPr>
              <w:rPr>
                <w:rStyle w:val="Hyperlink"/>
                <w:rFonts w:ascii="Times New Roman" w:eastAsia="SimSun" w:hAnsi="Times New Roman" w:cs="Times New Roman"/>
              </w:rPr>
            </w:pPr>
            <w:r w:rsidRPr="007C7E2C">
              <w:rPr>
                <w:rStyle w:val="Hyperlink"/>
                <w:rFonts w:ascii="Times New Roman" w:eastAsia="SimSun" w:hAnsi="Times New Roman" w:cs="Times New Roman"/>
              </w:rPr>
              <w:t>Nông Phu Vấn Đạo</w:t>
            </w:r>
          </w:p>
          <w:p w14:paraId="6484D177" w14:textId="77777777" w:rsidR="00F56E6B" w:rsidRPr="007C7E2C" w:rsidRDefault="00F56E6B" w:rsidP="00332DCF">
            <w:pPr>
              <w:rPr>
                <w:rStyle w:val="Hyperlink"/>
                <w:rFonts w:ascii="Times New Roman" w:eastAsia="SimSun" w:hAnsi="Times New Roman" w:cs="Times New Roman"/>
              </w:rPr>
            </w:pPr>
            <w:r w:rsidRPr="007C7E2C">
              <w:rPr>
                <w:rStyle w:val="Hyperlink"/>
                <w:rFonts w:ascii="Times New Roman" w:eastAsia="SimSun" w:hAnsi="Times New Roman" w:cs="Times New Roman"/>
              </w:rPr>
              <w:t>Vấn Đáp</w:t>
            </w:r>
          </w:p>
          <w:p w14:paraId="5664BB8A" w14:textId="77777777" w:rsidR="00F56E6B" w:rsidRDefault="00F56E6B" w:rsidP="00332DCF">
            <w:pPr>
              <w:rPr>
                <w:rFonts w:ascii="Times New Roman" w:hAnsi="Times New Roman" w:cs="Times New Roman"/>
              </w:rPr>
            </w:pPr>
            <w:r w:rsidRPr="007C7E2C">
              <w:rPr>
                <w:rStyle w:val="Hyperlink"/>
                <w:rFonts w:ascii="Times New Roman" w:hAnsi="Times New Roman" w:cs="Times New Roman"/>
              </w:rPr>
              <w:t>Vấn Pháp Hiệu</w:t>
            </w:r>
            <w:r w:rsidR="00EA17DA">
              <w:rPr>
                <w:rFonts w:ascii="Times New Roman" w:eastAsia="SimSun" w:hAnsi="Times New Roman" w:cs="Times New Roman"/>
                <w:color w:val="373737"/>
              </w:rPr>
              <w:fldChar w:fldCharType="end"/>
            </w:r>
          </w:p>
          <w:p w14:paraId="717B79E4" w14:textId="77777777" w:rsidR="00F56E6B" w:rsidRDefault="00F56E6B" w:rsidP="00332DCF">
            <w:pPr>
              <w:rPr>
                <w:rFonts w:ascii="Times New Roman" w:hAnsi="Times New Roman" w:cs="Times New Roman"/>
              </w:rPr>
            </w:pPr>
          </w:p>
          <w:p w14:paraId="29001B16" w14:textId="77777777" w:rsidR="00832B2C" w:rsidRDefault="0035047B" w:rsidP="00332DCF">
            <w:pPr>
              <w:rPr>
                <w:rFonts w:ascii="Times New Roman" w:hAnsi="Times New Roman" w:cs="Times New Roman"/>
                <w:b/>
              </w:rPr>
            </w:pPr>
            <w:hyperlink r:id="rId83" w:history="1">
              <w:r w:rsidR="00222EC6" w:rsidRPr="00DA2C61">
                <w:rPr>
                  <w:rStyle w:val="Hyperlink"/>
                  <w:rFonts w:ascii="Times New Roman" w:hAnsi="Times New Roman" w:cs="Times New Roman"/>
                </w:rPr>
                <w:t>Tống Thôi Cửu</w:t>
              </w:r>
            </w:hyperlink>
            <w:r w:rsidR="00222EC6" w:rsidRPr="002C67CC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041BED31" w14:textId="77777777" w:rsidR="00222EC6" w:rsidRPr="004324C5" w:rsidRDefault="00222EC6" w:rsidP="00332DCF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3E672E3E" w14:textId="77777777" w:rsidR="00332DCF" w:rsidRDefault="0035047B" w:rsidP="00332DCF">
            <w:pPr>
              <w:spacing w:line="320" w:lineRule="exact"/>
            </w:pPr>
            <w:hyperlink r:id="rId84" w:history="1">
              <w:r w:rsidR="00332DCF" w:rsidRPr="004324C5">
                <w:rPr>
                  <w:rStyle w:val="Hyperlink"/>
                  <w:rFonts w:ascii="Times New Roman" w:eastAsia="Times New Roman" w:hAnsi="Times New Roman" w:cs="Times New Roman"/>
                </w:rPr>
                <w:t>Tống Lý Thiếu Phủ …</w:t>
              </w:r>
            </w:hyperlink>
          </w:p>
          <w:p w14:paraId="1765D844" w14:textId="77777777" w:rsidR="00C1288E" w:rsidRPr="00672462" w:rsidRDefault="0035047B" w:rsidP="00332DCF">
            <w:pPr>
              <w:spacing w:line="320" w:lineRule="exact"/>
              <w:rPr>
                <w:rFonts w:ascii="Times New Roman" w:eastAsia="Times New Roman" w:hAnsi="Times New Roman" w:cs="Times New Roman"/>
                <w:shd w:val="clear" w:color="auto" w:fill="FFFFFF"/>
              </w:rPr>
            </w:pPr>
            <w:hyperlink r:id="rId85" w:history="1">
              <w:r w:rsidR="00C1288E" w:rsidRPr="007C2127">
                <w:rPr>
                  <w:rStyle w:val="Hyperlink"/>
                  <w:rFonts w:ascii="Times New Roman" w:hAnsi="Times New Roman" w:cs="Times New Roman"/>
                </w:rPr>
                <w:t>Trừ Dạ Tác</w:t>
              </w:r>
            </w:hyperlink>
          </w:p>
          <w:p w14:paraId="39267714" w14:textId="77777777" w:rsidR="00332DCF" w:rsidRPr="004324C5" w:rsidRDefault="00332DCF" w:rsidP="00332DCF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13B313F5" w14:textId="77777777" w:rsidR="002B3012" w:rsidRPr="004324C5" w:rsidRDefault="00EA17DA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r w:rsidRPr="004324C5">
              <w:rPr>
                <w:rFonts w:ascii="Times New Roman" w:hAnsi="Times New Roman" w:cs="Times New Roman"/>
              </w:rPr>
              <w:fldChar w:fldCharType="begin"/>
            </w:r>
            <w:r w:rsidR="002B3012" w:rsidRPr="004324C5">
              <w:rPr>
                <w:rFonts w:ascii="Times New Roman" w:hAnsi="Times New Roman" w:cs="Times New Roman"/>
              </w:rPr>
              <w:instrText xml:space="preserve"> HYPERLINK  \l "ctuphu" </w:instrText>
            </w:r>
            <w:r w:rsidRPr="004324C5">
              <w:rPr>
                <w:rFonts w:ascii="Times New Roman" w:hAnsi="Times New Roman" w:cs="Times New Roman"/>
              </w:rPr>
              <w:fldChar w:fldCharType="separate"/>
            </w:r>
            <w:hyperlink r:id="rId8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Phú Đắc Thu Cúc Hữu Giai Sắc</w:t>
              </w:r>
            </w:hyperlink>
          </w:p>
          <w:p w14:paraId="581161BD" w14:textId="77777777" w:rsidR="00C90358" w:rsidRPr="004F4C49" w:rsidRDefault="00EA17DA" w:rsidP="00B12F68">
            <w:pPr>
              <w:rPr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</w:rPr>
              <w:fldChar w:fldCharType="end"/>
            </w:r>
          </w:p>
          <w:p w14:paraId="2DDF714B" w14:textId="77777777" w:rsidR="002B3012" w:rsidRPr="00672462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87" w:history="1">
              <w:r w:rsidR="00C90358" w:rsidRPr="004324C5">
                <w:rPr>
                  <w:rStyle w:val="Hyperlink"/>
                  <w:rFonts w:ascii="Times New Roman" w:hAnsi="Times New Roman" w:cs="Times New Roman"/>
                  <w:bCs/>
                </w:rPr>
                <w:t>Tầm Xuân Thi</w:t>
              </w:r>
            </w:hyperlink>
          </w:p>
          <w:p w14:paraId="700A17B8" w14:textId="77777777" w:rsidR="00C90358" w:rsidRPr="004324C5" w:rsidRDefault="00C90358" w:rsidP="00B12F68">
            <w:pPr>
              <w:rPr>
                <w:rFonts w:ascii="Times New Roman" w:hAnsi="Times New Roman" w:cs="Times New Roman"/>
              </w:rPr>
            </w:pPr>
          </w:p>
          <w:p w14:paraId="4E3CE701" w14:textId="77777777" w:rsidR="00EA21FC" w:rsidRPr="004324C5" w:rsidRDefault="00EA21FC" w:rsidP="00B12F68">
            <w:pPr>
              <w:rPr>
                <w:rFonts w:ascii="Times New Roman" w:hAnsi="Times New Roman" w:cs="Times New Roman"/>
              </w:rPr>
            </w:pPr>
          </w:p>
          <w:p w14:paraId="1176E044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8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Khuê Ý Thướng Trương Thủy Bộ</w:t>
              </w:r>
            </w:hyperlink>
          </w:p>
          <w:p w14:paraId="18864E72" w14:textId="77777777" w:rsidR="00F17C28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</w:pPr>
            <w:hyperlink r:id="rId89" w:history="1">
              <w:r w:rsidR="00F17C28" w:rsidRPr="004324C5">
                <w:rPr>
                  <w:rStyle w:val="Hyperlink"/>
                  <w:rFonts w:ascii="Times New Roman" w:eastAsia="TSC UKai M TT" w:hAnsi="Times New Roman" w:cs="Times New Roman"/>
                  <w:bCs/>
                  <w:iCs/>
                </w:rPr>
                <w:t>Cung Từ</w:t>
              </w:r>
            </w:hyperlink>
            <w:r w:rsidR="00F17C28" w:rsidRPr="004324C5">
              <w:rPr>
                <w:rFonts w:ascii="Times New Roman" w:eastAsia="TSC UKai M TT" w:hAnsi="Times New Roman" w:cs="Times New Roman"/>
                <w:bCs/>
                <w:iCs/>
                <w:color w:val="00B0F0"/>
              </w:rPr>
              <w:t xml:space="preserve"> </w:t>
            </w:r>
          </w:p>
          <w:p w14:paraId="737C38AA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7F96B602" w14:textId="77777777" w:rsidR="00E856C7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90" w:history="1">
              <w:r w:rsidR="00E856C7" w:rsidRPr="004324C5">
                <w:rPr>
                  <w:rStyle w:val="Hyperlink"/>
                  <w:rFonts w:ascii="Times New Roman" w:eastAsia="TSC UKai M TT" w:hAnsi="Times New Roman" w:cs="Times New Roman"/>
                  <w:bCs/>
                  <w:iCs/>
                </w:rPr>
                <w:t>Du Tiểu Viên Bất Trị</w:t>
              </w:r>
            </w:hyperlink>
          </w:p>
          <w:p w14:paraId="53D16C6D" w14:textId="77777777" w:rsidR="00E856C7" w:rsidRDefault="00E856C7" w:rsidP="00B12F68">
            <w:pPr>
              <w:rPr>
                <w:rFonts w:ascii="Times New Roman" w:hAnsi="Times New Roman" w:cs="Times New Roman"/>
              </w:rPr>
            </w:pPr>
          </w:p>
          <w:p w14:paraId="24397BA0" w14:textId="77777777" w:rsidR="00F532C3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91" w:history="1">
              <w:r w:rsidR="00C531AB" w:rsidRPr="00F532C3">
                <w:rPr>
                  <w:rStyle w:val="Hyperlink"/>
                  <w:rFonts w:ascii="Times New Roman" w:hAnsi="Times New Roman" w:cs="Times New Roman"/>
                </w:rPr>
                <w:t>Diễm Nữ Từ</w:t>
              </w:r>
            </w:hyperlink>
          </w:p>
          <w:p w14:paraId="4C485D6D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92" w:history="1">
              <w:r w:rsidR="002B3012" w:rsidRPr="004324C5">
                <w:rPr>
                  <w:rStyle w:val="Hyperlink"/>
                  <w:rFonts w:ascii="Times New Roman" w:hAnsi="Times New Roman" w:cs="Times New Roman"/>
                  <w:bCs/>
                  <w:iCs/>
                </w:rPr>
                <w:t>Tống Đạ</w:t>
              </w:r>
              <w:r w:rsidR="006A4C22" w:rsidRPr="004324C5">
                <w:rPr>
                  <w:rStyle w:val="Hyperlink"/>
                  <w:rFonts w:ascii="Times New Roman" w:hAnsi="Times New Roman" w:cs="Times New Roman"/>
                  <w:bCs/>
                  <w:iCs/>
                </w:rPr>
                <w:t>m Công Quy Tung Sơ</w:t>
              </w:r>
              <w:r w:rsidR="00380D87" w:rsidRPr="004324C5">
                <w:rPr>
                  <w:rStyle w:val="Hyperlink"/>
                  <w:rFonts w:ascii="Times New Roman" w:hAnsi="Times New Roman" w:cs="Times New Roman"/>
                  <w:bCs/>
                  <w:iCs/>
                </w:rPr>
                <w:t>n</w:t>
              </w:r>
              <w:r w:rsidR="002B3012" w:rsidRPr="004324C5">
                <w:rPr>
                  <w:rStyle w:val="Hyperlink"/>
                  <w:rFonts w:ascii="Times New Roman" w:hAnsi="Times New Roman" w:cs="Times New Roman"/>
                  <w:bCs/>
                  <w:iCs/>
                </w:rPr>
                <w:t xml:space="preserve"> </w:t>
              </w:r>
              <w:r w:rsidR="006A4C22" w:rsidRPr="004324C5">
                <w:rPr>
                  <w:rStyle w:val="Hyperlink"/>
                  <w:rFonts w:ascii="Times New Roman" w:hAnsi="Times New Roman" w:cs="Times New Roman"/>
                  <w:bCs/>
                  <w:iCs/>
                </w:rPr>
                <w:t>…</w:t>
              </w:r>
            </w:hyperlink>
          </w:p>
          <w:p w14:paraId="0F34F033" w14:textId="77777777" w:rsidR="00382837" w:rsidRPr="004324C5" w:rsidRDefault="00382837" w:rsidP="00B12F68">
            <w:pPr>
              <w:rPr>
                <w:rFonts w:ascii="Times New Roman" w:eastAsia="TSC UKai M TT" w:hAnsi="Times New Roman" w:cs="Times New Roman"/>
              </w:rPr>
            </w:pPr>
          </w:p>
          <w:p w14:paraId="7CEF8095" w14:textId="77777777" w:rsidR="002B3012" w:rsidRPr="004324C5" w:rsidRDefault="0035047B" w:rsidP="00B12F68">
            <w:pPr>
              <w:rPr>
                <w:rFonts w:ascii="Times New Roman" w:eastAsia="TSC UKai M TT" w:hAnsi="Times New Roman" w:cs="Times New Roman"/>
              </w:rPr>
            </w:pPr>
            <w:hyperlink r:id="rId93" w:history="1">
              <w:r w:rsidR="00382837" w:rsidRPr="004324C5">
                <w:rPr>
                  <w:rStyle w:val="Hyperlink"/>
                  <w:rFonts w:ascii="Times New Roman" w:eastAsia="TSC UKai M TT" w:hAnsi="Times New Roman" w:cs="Times New Roman"/>
                </w:rPr>
                <w:t>Đăng Lâu</w:t>
              </w:r>
            </w:hyperlink>
          </w:p>
          <w:p w14:paraId="0B24CCD8" w14:textId="77777777" w:rsidR="00382837" w:rsidRPr="004324C5" w:rsidRDefault="00382837" w:rsidP="00B12F68">
            <w:pPr>
              <w:rPr>
                <w:rFonts w:ascii="Times New Roman" w:eastAsia="TSC UKai M TT" w:hAnsi="Times New Roman" w:cs="Times New Roman"/>
              </w:rPr>
            </w:pPr>
          </w:p>
          <w:p w14:paraId="1DD31F90" w14:textId="77777777" w:rsidR="00382837" w:rsidRPr="004324C5" w:rsidRDefault="00382837" w:rsidP="00B12F68">
            <w:pPr>
              <w:rPr>
                <w:rFonts w:ascii="Times New Roman" w:hAnsi="Times New Roman" w:cs="Times New Roman"/>
              </w:rPr>
            </w:pPr>
          </w:p>
          <w:p w14:paraId="476E876B" w14:textId="77777777" w:rsidR="00736354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94" w:history="1">
              <w:r w:rsidR="00736354" w:rsidRPr="004324C5">
                <w:rPr>
                  <w:rStyle w:val="Hyperlink"/>
                  <w:rFonts w:ascii="Times New Roman" w:eastAsia="TSC UKai M TT" w:hAnsi="Times New Roman" w:cs="Times New Roman"/>
                </w:rPr>
                <w:t>Sơ Hạ Thụy Khởi</w:t>
              </w:r>
            </w:hyperlink>
          </w:p>
          <w:p w14:paraId="764DDEDF" w14:textId="77777777" w:rsidR="00736354" w:rsidRPr="004324C5" w:rsidRDefault="00736354" w:rsidP="00B12F68">
            <w:pPr>
              <w:rPr>
                <w:rFonts w:ascii="Times New Roman" w:hAnsi="Times New Roman" w:cs="Times New Roman"/>
              </w:rPr>
            </w:pPr>
          </w:p>
          <w:p w14:paraId="246C0A66" w14:textId="77777777" w:rsidR="006E3BBD" w:rsidRPr="004324C5" w:rsidRDefault="006E3BBD" w:rsidP="00B12F68">
            <w:pPr>
              <w:rPr>
                <w:rFonts w:ascii="Times New Roman" w:hAnsi="Times New Roman" w:cs="Times New Roman"/>
              </w:rPr>
            </w:pPr>
          </w:p>
          <w:p w14:paraId="5FD7A86B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9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Bạc Tần Hoài</w:t>
              </w:r>
            </w:hyperlink>
          </w:p>
          <w:p w14:paraId="6F650801" w14:textId="77777777" w:rsidR="002B3012" w:rsidRPr="004324C5" w:rsidRDefault="00EA17DA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</w:rPr>
            </w:pPr>
            <w:r w:rsidRPr="004324C5">
              <w:rPr>
                <w:rFonts w:ascii="Times New Roman" w:hAnsi="Times New Roman" w:cs="Times New Roman"/>
                <w:bCs/>
              </w:rPr>
              <w:fldChar w:fldCharType="begin"/>
            </w:r>
            <w:r w:rsidR="002B3012" w:rsidRPr="004324C5">
              <w:rPr>
                <w:rFonts w:ascii="Times New Roman" w:hAnsi="Times New Roman" w:cs="Times New Roman"/>
                <w:bCs/>
              </w:rPr>
              <w:instrText xml:space="preserve"> HYPERLINK  \l "dmbat" </w:instrText>
            </w:r>
            <w:r w:rsidRPr="004324C5">
              <w:rPr>
                <w:rFonts w:ascii="Times New Roman" w:hAnsi="Times New Roman" w:cs="Times New Roman"/>
                <w:bCs/>
              </w:rPr>
              <w:fldChar w:fldCharType="separate"/>
            </w:r>
            <w:hyperlink r:id="rId9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Bất Ẩm Tặng Quan Kỹ</w:t>
              </w:r>
            </w:hyperlink>
          </w:p>
          <w:p w14:paraId="11F1073A" w14:textId="77777777" w:rsidR="002B3012" w:rsidRPr="004324C5" w:rsidRDefault="00EA17DA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r w:rsidRPr="004324C5">
              <w:rPr>
                <w:rFonts w:ascii="Times New Roman" w:hAnsi="Times New Roman" w:cs="Times New Roman"/>
                <w:bCs/>
              </w:rPr>
              <w:fldChar w:fldCharType="end"/>
            </w:r>
            <w:r w:rsidRPr="004324C5">
              <w:rPr>
                <w:rFonts w:ascii="Times New Roman" w:hAnsi="Times New Roman" w:cs="Times New Roman"/>
              </w:rPr>
              <w:fldChar w:fldCharType="begin"/>
            </w:r>
            <w:r w:rsidR="002B3012" w:rsidRPr="004324C5">
              <w:rPr>
                <w:rFonts w:ascii="Times New Roman" w:hAnsi="Times New Roman" w:cs="Times New Roman"/>
              </w:rPr>
              <w:instrText xml:space="preserve"> HYPERLINK  \l "dmcuu" </w:instrText>
            </w:r>
            <w:r w:rsidRPr="004324C5">
              <w:rPr>
                <w:rFonts w:ascii="Times New Roman" w:hAnsi="Times New Roman" w:cs="Times New Roman"/>
              </w:rPr>
              <w:fldChar w:fldCharType="separate"/>
            </w:r>
            <w:hyperlink r:id="rId9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ửu Nhật Tề Sơn Đăng Cao</w:t>
              </w:r>
            </w:hyperlink>
          </w:p>
          <w:p w14:paraId="66AEEF18" w14:textId="77777777" w:rsidR="002B3012" w:rsidRPr="004324C5" w:rsidRDefault="00EA17DA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r w:rsidRPr="004324C5">
              <w:rPr>
                <w:rFonts w:ascii="Times New Roman" w:hAnsi="Times New Roman" w:cs="Times New Roman"/>
              </w:rPr>
              <w:fldChar w:fldCharType="end"/>
            </w:r>
            <w:r w:rsidRPr="004324C5">
              <w:rPr>
                <w:rFonts w:ascii="Times New Roman" w:hAnsi="Times New Roman" w:cs="Times New Roman"/>
              </w:rPr>
              <w:fldChar w:fldCharType="begin"/>
            </w:r>
            <w:r w:rsidR="002B3012" w:rsidRPr="004324C5">
              <w:rPr>
                <w:rFonts w:ascii="Times New Roman" w:hAnsi="Times New Roman" w:cs="Times New Roman"/>
              </w:rPr>
              <w:instrText xml:space="preserve"> HYPERLINK  \l "dmde" </w:instrText>
            </w:r>
            <w:r w:rsidRPr="004324C5">
              <w:rPr>
                <w:rFonts w:ascii="Times New Roman" w:hAnsi="Times New Roman" w:cs="Times New Roman"/>
              </w:rPr>
              <w:fldChar w:fldCharType="separate"/>
            </w:r>
            <w:hyperlink r:id="rId9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Đề Đào Hoa Phu Nhân</w:t>
              </w:r>
            </w:hyperlink>
          </w:p>
          <w:p w14:paraId="6017604E" w14:textId="77777777" w:rsidR="008A6F49" w:rsidRPr="004324C5" w:rsidRDefault="00EA17DA" w:rsidP="00B12F68">
            <w:pPr>
              <w:rPr>
                <w:rFonts w:ascii="Times New Roman" w:hAnsi="Times New Roman" w:cs="Times New Roman"/>
                <w:color w:val="00B0F0"/>
              </w:rPr>
            </w:pPr>
            <w:r w:rsidRPr="004324C5">
              <w:rPr>
                <w:rFonts w:ascii="Times New Roman" w:hAnsi="Times New Roman" w:cs="Times New Roman"/>
              </w:rPr>
              <w:fldChar w:fldCharType="end"/>
            </w:r>
            <w:hyperlink r:id="rId99" w:history="1">
              <w:r w:rsidR="008A6F49" w:rsidRPr="004324C5">
                <w:rPr>
                  <w:rStyle w:val="Hyperlink"/>
                  <w:rFonts w:ascii="Times New Roman" w:eastAsia="TSC UKai M TT" w:hAnsi="Times New Roman" w:cs="Times New Roman"/>
                </w:rPr>
                <w:t>Ký Dương Châu Hàn Xước Phán Quan</w:t>
              </w:r>
            </w:hyperlink>
          </w:p>
          <w:p w14:paraId="7BD68273" w14:textId="77777777" w:rsidR="006C60D4" w:rsidRDefault="0035047B" w:rsidP="00B12F68">
            <w:hyperlink r:id="rId100" w:history="1">
              <w:r w:rsidR="006C60D4" w:rsidRPr="004324C5">
                <w:rPr>
                  <w:rStyle w:val="Hyperlink"/>
                  <w:rFonts w:ascii="Times New Roman" w:hAnsi="Times New Roman" w:cs="Times New Roman"/>
                </w:rPr>
                <w:t>Khiễn Hoài</w:t>
              </w:r>
            </w:hyperlink>
          </w:p>
          <w:p w14:paraId="6F57681E" w14:textId="77777777" w:rsidR="002B3012" w:rsidRDefault="0035047B" w:rsidP="00B12F68">
            <w:hyperlink r:id="rId101" w:history="1">
              <w:r w:rsidR="002B3012" w:rsidRPr="004B3CBF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Lữ Túc</w:t>
              </w:r>
            </w:hyperlink>
          </w:p>
          <w:p w14:paraId="1002B7FF" w14:textId="00533421" w:rsidR="00657A3C" w:rsidRPr="00657A3C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102" w:history="1">
              <w:r w:rsidR="00657A3C" w:rsidRPr="00B269B7">
                <w:rPr>
                  <w:rStyle w:val="Hyperlink"/>
                  <w:rFonts w:ascii="Times New Roman" w:hAnsi="Times New Roman" w:cs="Times New Roman"/>
                </w:rPr>
                <w:t>Quá Thanh Cung</w:t>
              </w:r>
            </w:hyperlink>
          </w:p>
          <w:p w14:paraId="53595FA4" w14:textId="101169DF" w:rsidR="00657A3C" w:rsidRPr="00657A3C" w:rsidRDefault="0035047B" w:rsidP="00B12F68">
            <w:pPr>
              <w:rPr>
                <w:rFonts w:ascii="Times New Roman" w:hAnsi="Times New Roman" w:cs="Times New Roman"/>
                <w:bCs/>
                <w:color w:val="C00000"/>
              </w:rPr>
            </w:pPr>
            <w:hyperlink r:id="rId103" w:history="1">
              <w:r w:rsidR="00657A3C" w:rsidRPr="00B269B7">
                <w:rPr>
                  <w:rStyle w:val="Hyperlink"/>
                  <w:rFonts w:ascii="Times New Roman" w:hAnsi="Times New Roman" w:cs="Times New Roman"/>
                </w:rPr>
                <w:t>Sơn Hành</w:t>
              </w:r>
            </w:hyperlink>
          </w:p>
          <w:p w14:paraId="26B704A6" w14:textId="77777777" w:rsidR="00C1288E" w:rsidRDefault="0035047B" w:rsidP="00B12F68">
            <w:pPr>
              <w:rPr>
                <w:rFonts w:ascii="Times New Roman" w:hAnsi="Times New Roman" w:cs="Times New Roman"/>
              </w:rPr>
            </w:pPr>
            <w:hyperlink r:id="rId104" w:history="1">
              <w:r w:rsidR="00C1288E" w:rsidRPr="002449A9">
                <w:rPr>
                  <w:rStyle w:val="Hyperlink"/>
                  <w:rFonts w:ascii="Times New Roman" w:eastAsia="Times New Roman" w:hAnsi="Times New Roman" w:cs="Times New Roman"/>
                  <w:bCs/>
                </w:rPr>
                <w:t>Tặng Biệt Kỳ 1</w:t>
              </w:r>
            </w:hyperlink>
          </w:p>
          <w:p w14:paraId="563A27A0" w14:textId="77777777" w:rsidR="00C1288E" w:rsidRPr="00C1288E" w:rsidRDefault="0035047B" w:rsidP="00B12F68">
            <w:pPr>
              <w:rPr>
                <w:rFonts w:ascii="Times New Roman" w:hAnsi="Times New Roman" w:cs="Times New Roman"/>
              </w:rPr>
            </w:pPr>
            <w:hyperlink r:id="rId105" w:history="1">
              <w:r w:rsidR="00C1288E" w:rsidRPr="002449A9">
                <w:rPr>
                  <w:rStyle w:val="Hyperlink"/>
                  <w:rFonts w:ascii="Times New Roman" w:eastAsia="Times New Roman" w:hAnsi="Times New Roman" w:cs="Times New Roman"/>
                  <w:bCs/>
                </w:rPr>
                <w:t xml:space="preserve">Tặng Biệt Kỳ 2 </w:t>
              </w:r>
            </w:hyperlink>
            <w:r w:rsidR="00C1288E" w:rsidRPr="00C1288E">
              <w:rPr>
                <w:rFonts w:ascii="Times New Roman" w:hAnsi="Times New Roman" w:cs="Times New Roman"/>
              </w:rPr>
              <w:t xml:space="preserve"> </w:t>
            </w:r>
          </w:p>
          <w:p w14:paraId="100EFE5E" w14:textId="77777777" w:rsidR="00C838EA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06" w:history="1">
              <w:r w:rsidR="00C838EA" w:rsidRPr="004324C5">
                <w:rPr>
                  <w:rStyle w:val="Hyperlink"/>
                  <w:rFonts w:ascii="Times New Roman" w:hAnsi="Times New Roman" w:cs="Times New Roman"/>
                </w:rPr>
                <w:t>Thán Hoa</w:t>
              </w:r>
            </w:hyperlink>
          </w:p>
          <w:p w14:paraId="2A411C70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10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hanh Minh</w:t>
              </w:r>
            </w:hyperlink>
          </w:p>
          <w:p w14:paraId="1EECC8AF" w14:textId="77777777" w:rsidR="002B3012" w:rsidRDefault="0035047B" w:rsidP="00B12F68">
            <w:hyperlink r:id="rId108" w:history="1">
              <w:r w:rsidR="002B3012" w:rsidRPr="004324C5">
                <w:rPr>
                  <w:rStyle w:val="Hyperlink"/>
                  <w:rFonts w:ascii="Times New Roman" w:hAnsi="Times New Roman" w:cs="Times New Roman"/>
                  <w:bCs/>
                </w:rPr>
                <w:t>Thu Tễ Ký Viễn</w:t>
              </w:r>
            </w:hyperlink>
          </w:p>
          <w:p w14:paraId="7CDBACCD" w14:textId="77777777" w:rsidR="00C1288E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109" w:history="1">
              <w:r w:rsidR="00C1288E" w:rsidRPr="002449A9">
                <w:rPr>
                  <w:rStyle w:val="Hyperlink"/>
                  <w:rFonts w:ascii="Times New Roman" w:hAnsi="Times New Roman" w:cs="Times New Roman"/>
                </w:rPr>
                <w:t>Thu Tịch</w:t>
              </w:r>
            </w:hyperlink>
          </w:p>
          <w:p w14:paraId="251A8B3E" w14:textId="03A1BEE8" w:rsidR="00240D4B" w:rsidRPr="00240D4B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110" w:history="1">
              <w:r w:rsidR="00240D4B" w:rsidRPr="005E4CF3">
                <w:rPr>
                  <w:rStyle w:val="Hyperlink"/>
                  <w:rFonts w:ascii="Times New Roman" w:hAnsi="Times New Roman" w:cs="Times New Roman"/>
                </w:rPr>
                <w:t>Trung Thu</w:t>
              </w:r>
            </w:hyperlink>
          </w:p>
          <w:p w14:paraId="12811C67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  <w:color w:val="FF0000"/>
              </w:rPr>
            </w:pPr>
            <w:hyperlink r:id="rId111" w:history="1">
              <w:r w:rsidR="00736354" w:rsidRPr="004324C5">
                <w:rPr>
                  <w:rStyle w:val="Hyperlink"/>
                  <w:rFonts w:ascii="Times New Roman" w:eastAsia="TSC UKai M TT" w:hAnsi="Times New Roman" w:cs="Times New Roman"/>
                  <w:bCs/>
                  <w:iCs/>
                </w:rPr>
                <w:t>Tương Phó Ngô Hưng Đ</w:t>
              </w:r>
              <w:r w:rsidR="00736354" w:rsidRPr="004324C5">
                <w:rPr>
                  <w:rStyle w:val="Hyperlink"/>
                  <w:rFonts w:ascii="Times New Roman" w:eastAsia="MS Mincho" w:hAnsi="Times New Roman" w:cs="Times New Roman"/>
                  <w:bCs/>
                  <w:iCs/>
                </w:rPr>
                <w:t>ă</w:t>
              </w:r>
              <w:r w:rsidR="00736354" w:rsidRPr="004324C5">
                <w:rPr>
                  <w:rStyle w:val="Hyperlink"/>
                  <w:rFonts w:ascii="Times New Roman" w:eastAsia="TSC UKai M TT" w:hAnsi="Times New Roman" w:cs="Times New Roman"/>
                  <w:bCs/>
                  <w:iCs/>
                </w:rPr>
                <w:t>ng Lạc Du Nguyên</w:t>
              </w:r>
            </w:hyperlink>
            <w:r w:rsidR="00736354" w:rsidRPr="004324C5">
              <w:rPr>
                <w:rFonts w:ascii="Times New Roman" w:eastAsia="TSC UKai M TT" w:hAnsi="Times New Roman" w:cs="Times New Roman"/>
                <w:bCs/>
                <w:iCs/>
                <w:color w:val="FF0000"/>
              </w:rPr>
              <w:t xml:space="preserve"> </w:t>
            </w:r>
          </w:p>
          <w:p w14:paraId="7E2B4C7E" w14:textId="77777777" w:rsidR="00942DE4" w:rsidRPr="004324C5" w:rsidRDefault="0035047B" w:rsidP="00F959FF">
            <w:pPr>
              <w:spacing w:line="320" w:lineRule="exact"/>
              <w:textAlignment w:val="baseline"/>
              <w:rPr>
                <w:rFonts w:ascii="Times New Roman" w:eastAsia="Times New Roman" w:hAnsi="Times New Roman" w:cs="Times New Roman"/>
                <w:color w:val="00B0F0"/>
              </w:rPr>
            </w:pPr>
            <w:hyperlink r:id="rId112" w:history="1">
              <w:r w:rsidR="00F959FF" w:rsidRPr="004324C5">
                <w:rPr>
                  <w:rStyle w:val="Hyperlink"/>
                  <w:rFonts w:ascii="Times New Roman" w:eastAsia="Times New Roman" w:hAnsi="Times New Roman" w:cs="Times New Roman"/>
                </w:rPr>
                <w:t>Tự Tuyên Thành Phó Quan Thượng Kinh</w:t>
              </w:r>
            </w:hyperlink>
          </w:p>
          <w:p w14:paraId="5E227D00" w14:textId="77777777" w:rsidR="00F959FF" w:rsidRPr="004324C5" w:rsidRDefault="00F959FF" w:rsidP="00F959FF">
            <w:pPr>
              <w:spacing w:line="320" w:lineRule="exact"/>
              <w:textAlignment w:val="baseline"/>
              <w:rPr>
                <w:rFonts w:ascii="Times New Roman" w:hAnsi="Times New Roman" w:cs="Times New Roman"/>
              </w:rPr>
            </w:pPr>
          </w:p>
          <w:p w14:paraId="6C225352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</w:rPr>
            </w:pPr>
            <w:hyperlink r:id="rId11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Bạc Mộ</w:t>
              </w:r>
            </w:hyperlink>
          </w:p>
          <w:p w14:paraId="7BE36753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  <w:u w:val="none"/>
              </w:rPr>
            </w:pPr>
            <w:hyperlink r:id="rId11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</w:rPr>
                <w:t>Bần Giao Hành</w:t>
              </w:r>
            </w:hyperlink>
          </w:p>
          <w:p w14:paraId="5DFFC2C7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  <w:u w:val="none"/>
              </w:rPr>
            </w:pPr>
            <w:hyperlink r:id="rId11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ác Dạ</w:t>
              </w:r>
            </w:hyperlink>
          </w:p>
          <w:p w14:paraId="37E02E3A" w14:textId="77777777" w:rsidR="002B3012" w:rsidRDefault="0035047B" w:rsidP="00B12F68">
            <w:hyperlink r:id="rId11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àn Nguyên Trung Ngụ Cư…Kỳ 4</w:t>
              </w:r>
            </w:hyperlink>
          </w:p>
          <w:p w14:paraId="2E5A2A0F" w14:textId="07EA3B30" w:rsidR="00B52EDA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color w:val="FF0000"/>
                <w:u w:val="none"/>
                <w:lang w:eastAsia="fr-CA"/>
              </w:rPr>
            </w:pPr>
            <w:hyperlink r:id="rId117" w:history="1">
              <w:r w:rsidR="00B52EDA" w:rsidRPr="0062424C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ô Nhạn</w:t>
              </w:r>
            </w:hyperlink>
          </w:p>
          <w:p w14:paraId="540C43C3" w14:textId="508893AD" w:rsidR="00C46BC9" w:rsidRPr="00B52EDA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color w:val="FF0000"/>
                <w:u w:val="none"/>
                <w:lang w:eastAsia="fr-CA"/>
              </w:rPr>
            </w:pPr>
            <w:hyperlink r:id="rId118" w:history="1">
              <w:r w:rsidR="00C46BC9" w:rsidRPr="00A33DF1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uồng Phu</w:t>
              </w:r>
            </w:hyperlink>
          </w:p>
          <w:p w14:paraId="75906029" w14:textId="77777777" w:rsidR="00E96103" w:rsidRDefault="0035047B" w:rsidP="00B12F68">
            <w:hyperlink r:id="rId119" w:history="1">
              <w:r w:rsidR="003553DA" w:rsidRPr="004324C5">
                <w:rPr>
                  <w:rStyle w:val="Hyperlink"/>
                  <w:rFonts w:ascii="Times New Roman" w:hAnsi="Times New Roman" w:cs="Times New Roman"/>
                  <w:bCs/>
                </w:rPr>
                <w:t>Cửu</w:t>
              </w:r>
              <w:r w:rsidR="003553DA" w:rsidRPr="004324C5">
                <w:rPr>
                  <w:rStyle w:val="Hyperlink"/>
                  <w:rFonts w:ascii="Times New Roman" w:hAnsi="Times New Roman" w:cs="Times New Roman"/>
                  <w:bCs/>
                  <w:lang w:val="vi-VN"/>
                </w:rPr>
                <w:t xml:space="preserve"> Khách</w:t>
              </w:r>
            </w:hyperlink>
          </w:p>
          <w:p w14:paraId="3EC5FA4F" w14:textId="77777777" w:rsidR="00B52EDA" w:rsidRPr="00697328" w:rsidRDefault="00B52EDA" w:rsidP="00B12F68">
            <w:pPr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  <w:lang w:val="vi-VN"/>
              </w:rPr>
            </w:pPr>
            <w:r w:rsidRPr="00697328"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  <w:lang w:val="vi-VN"/>
              </w:rPr>
              <w:t>Dã Vọng (</w:t>
            </w:r>
            <w:r w:rsidRPr="00697328"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  <w:t>Tây Sơn…</w:t>
            </w:r>
            <w:r w:rsidRPr="00697328"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  <w:lang w:val="vi-VN"/>
              </w:rPr>
              <w:t>)</w:t>
            </w:r>
          </w:p>
          <w:p w14:paraId="4C207474" w14:textId="77777777" w:rsidR="002B3012" w:rsidRDefault="0035047B" w:rsidP="00B12F68">
            <w:hyperlink r:id="rId120" w:history="1">
              <w:r w:rsidR="00853AFC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Dã Vọng (Thanh thu…)</w:t>
              </w:r>
            </w:hyperlink>
          </w:p>
          <w:p w14:paraId="1420521F" w14:textId="77777777" w:rsidR="00B52EDA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  <w:u w:val="none"/>
              </w:rPr>
            </w:pPr>
            <w:hyperlink r:id="rId121" w:history="1">
              <w:r w:rsidR="00B52EDA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Đảo Y</w:t>
              </w:r>
            </w:hyperlink>
          </w:p>
          <w:p w14:paraId="36FB29C8" w14:textId="5890FA99" w:rsidR="002B3012" w:rsidRDefault="0035047B" w:rsidP="00B12F68">
            <w:hyperlink r:id="rId122" w:history="1">
              <w:r w:rsidR="002B3012" w:rsidRPr="000C43F3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Đăng Cao</w:t>
              </w:r>
            </w:hyperlink>
          </w:p>
          <w:p w14:paraId="5C7EB22D" w14:textId="77777777" w:rsidR="00B52EDA" w:rsidRPr="00697328" w:rsidRDefault="00B52EDA" w:rsidP="00B12F68">
            <w:pPr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</w:pPr>
            <w:r w:rsidRPr="00697328"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  <w:t>Đăng Lâu</w:t>
            </w:r>
          </w:p>
          <w:p w14:paraId="03863DFF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123" w:history="1">
              <w:r w:rsidR="00B52EDA" w:rsidRPr="004324C5">
                <w:rPr>
                  <w:rStyle w:val="Hyperlink"/>
                  <w:rFonts w:ascii="Times New Roman" w:hAnsi="Times New Roman" w:cs="Times New Roman"/>
                  <w:bCs/>
                  <w:iCs/>
                </w:rPr>
                <w:t>Đề Huyền Vũ Thiền Sư Ốc Bích</w:t>
              </w:r>
            </w:hyperlink>
          </w:p>
          <w:p w14:paraId="5005045A" w14:textId="77777777" w:rsidR="002B3012" w:rsidRPr="00697328" w:rsidRDefault="00B52EDA" w:rsidP="00B12F68">
            <w:pPr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</w:pPr>
            <w:r w:rsidRPr="00697328"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  <w:t>Độc Lập</w:t>
            </w:r>
          </w:p>
          <w:p w14:paraId="6B84CAAF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  <w:u w:val="none"/>
              </w:rPr>
            </w:pPr>
            <w:hyperlink r:id="rId12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Giang Bạn Độc Bộ Tầm Hoa</w:t>
              </w:r>
            </w:hyperlink>
          </w:p>
          <w:p w14:paraId="60607B2E" w14:textId="77777777" w:rsidR="00F959FF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25" w:history="1">
              <w:r w:rsidR="00F959FF" w:rsidRPr="004324C5">
                <w:rPr>
                  <w:rStyle w:val="Hyperlink"/>
                  <w:rFonts w:ascii="Times New Roman" w:hAnsi="Times New Roman" w:cs="Times New Roman"/>
                </w:rPr>
                <w:t>Giang Nam Phùng Lý Qui Niên</w:t>
              </w:r>
            </w:hyperlink>
          </w:p>
          <w:p w14:paraId="70628B38" w14:textId="77777777" w:rsidR="002B3012" w:rsidRDefault="0035047B" w:rsidP="00B12F68">
            <w:hyperlink r:id="rId126" w:history="1">
              <w:r w:rsidR="00E255C1" w:rsidRPr="005915BB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Giang Thôn</w:t>
              </w:r>
            </w:hyperlink>
          </w:p>
          <w:p w14:paraId="0F83D8AF" w14:textId="21922C3D" w:rsidR="00B52EDA" w:rsidRPr="00697328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</w:pPr>
            <w:hyperlink r:id="rId127" w:history="1">
              <w:r w:rsidR="00B52EDA" w:rsidRPr="00934D3D">
                <w:rPr>
                  <w:rStyle w:val="Hyperlink"/>
                  <w:rFonts w:ascii="Times New Roman" w:hAnsi="Times New Roman" w:cs="Times New Roman"/>
                  <w:bCs/>
                </w:rPr>
                <w:t>Giang Thượng</w:t>
              </w:r>
            </w:hyperlink>
          </w:p>
          <w:p w14:paraId="501C766F" w14:textId="77777777" w:rsidR="0056088E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28" w:history="1">
              <w:r w:rsidR="0056088E" w:rsidRPr="004324C5">
                <w:rPr>
                  <w:rStyle w:val="Hyperlink"/>
                  <w:rFonts w:ascii="Times New Roman" w:hAnsi="Times New Roman" w:cs="Times New Roman"/>
                </w:rPr>
                <w:t>Giới Thú Liệp</w:t>
              </w:r>
            </w:hyperlink>
            <w:r w:rsidR="006E4E87" w:rsidRPr="004324C5">
              <w:rPr>
                <w:rFonts w:ascii="Times New Roman" w:hAnsi="Times New Roman" w:cs="Times New Roman"/>
              </w:rPr>
              <w:t>/</w:t>
            </w:r>
            <w:hyperlink r:id="rId129" w:history="1">
              <w:r w:rsidR="006E4E87" w:rsidRPr="00224C2F">
                <w:rPr>
                  <w:rStyle w:val="Hyperlink"/>
                  <w:rFonts w:ascii="Times New Roman" w:hAnsi="Times New Roman" w:cs="Times New Roman"/>
                </w:rPr>
                <w:t>Hựu Quan Đả Ngư</w:t>
              </w:r>
            </w:hyperlink>
          </w:p>
          <w:p w14:paraId="6EF85763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  <w:u w:val="none"/>
              </w:rPr>
            </w:pPr>
            <w:hyperlink r:id="rId13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Họa Ưng</w:t>
              </w:r>
            </w:hyperlink>
          </w:p>
          <w:p w14:paraId="483D73B7" w14:textId="36235318" w:rsidR="002B3012" w:rsidRDefault="0035047B" w:rsidP="00B12F68">
            <w:hyperlink r:id="rId131" w:history="1">
              <w:r w:rsidR="002B3012" w:rsidRPr="00DA10F9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Khách Chí</w:t>
              </w:r>
            </w:hyperlink>
          </w:p>
          <w:p w14:paraId="788D0BF8" w14:textId="517B2F8C" w:rsidR="00B52EDA" w:rsidRPr="00697328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</w:pPr>
            <w:hyperlink r:id="rId132" w:history="1">
              <w:r w:rsidR="00B52EDA" w:rsidRPr="004A008A">
                <w:rPr>
                  <w:rStyle w:val="Hyperlink"/>
                  <w:rFonts w:ascii="Times New Roman" w:hAnsi="Times New Roman" w:cs="Times New Roman"/>
                  <w:bCs/>
                </w:rPr>
                <w:t>Khúc Giang Kỳ 1</w:t>
              </w:r>
            </w:hyperlink>
          </w:p>
          <w:p w14:paraId="561116CA" w14:textId="4A8FA5CB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  <w:u w:val="none"/>
              </w:rPr>
            </w:pPr>
            <w:hyperlink r:id="rId133" w:history="1">
              <w:r w:rsidR="002B3012" w:rsidRPr="0034572A">
                <w:rPr>
                  <w:rStyle w:val="Hyperlink"/>
                  <w:rFonts w:ascii="Times New Roman" w:hAnsi="Times New Roman" w:cs="Times New Roman"/>
                </w:rPr>
                <w:t>Khúc Giang Kỳ 2</w:t>
              </w:r>
            </w:hyperlink>
          </w:p>
          <w:p w14:paraId="68A41A39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134" w:history="1">
              <w:r w:rsidR="00E42DF9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Lữ Dạ Thư Hoài</w:t>
              </w:r>
            </w:hyperlink>
          </w:p>
          <w:p w14:paraId="7A8EEA8C" w14:textId="77777777" w:rsidR="0056088E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  <w:u w:val="none"/>
              </w:rPr>
            </w:pPr>
            <w:hyperlink r:id="rId135" w:history="1">
              <w:r w:rsidR="0056088E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Mạn Hứng</w:t>
              </w:r>
            </w:hyperlink>
          </w:p>
          <w:p w14:paraId="57C90800" w14:textId="683D7CD1" w:rsidR="002B3012" w:rsidRDefault="0035047B" w:rsidP="00B12F68">
            <w:hyperlink r:id="rId136" w:history="1">
              <w:r w:rsidR="002B3012" w:rsidRPr="00755673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Nguyệt Dạ</w:t>
              </w:r>
            </w:hyperlink>
          </w:p>
          <w:p w14:paraId="5644CDAD" w14:textId="77777777" w:rsidR="00B52EDA" w:rsidRPr="00697328" w:rsidRDefault="00B52EDA" w:rsidP="00B12F68">
            <w:pPr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</w:pPr>
            <w:r w:rsidRPr="00697328"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  <w:t>Nguyệt Dạ Xá Đệ</w:t>
            </w:r>
          </w:p>
          <w:p w14:paraId="28935258" w14:textId="77777777" w:rsidR="00B52EDA" w:rsidRPr="00697328" w:rsidRDefault="00B52EDA" w:rsidP="00B12F68">
            <w:pPr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</w:pPr>
            <w:r w:rsidRPr="00697328"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  <w:t>Nhật Mộ</w:t>
            </w:r>
          </w:p>
          <w:p w14:paraId="36CAD468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  <w:u w:val="none"/>
              </w:rPr>
            </w:pPr>
            <w:hyperlink r:id="rId13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ân Hôn Biệt</w:t>
              </w:r>
            </w:hyperlink>
          </w:p>
          <w:p w14:paraId="1E437CD7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  <w:u w:val="none"/>
              </w:rPr>
            </w:pPr>
            <w:hyperlink r:id="rId13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ặng Vệ Bát Xử Sĩ</w:t>
              </w:r>
            </w:hyperlink>
          </w:p>
          <w:p w14:paraId="1E18FC87" w14:textId="77777777" w:rsidR="002B3012" w:rsidRDefault="0035047B" w:rsidP="00B12F68">
            <w:hyperlink r:id="rId13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hạch Hào Lại</w:t>
              </w:r>
            </w:hyperlink>
          </w:p>
          <w:p w14:paraId="3F9C9844" w14:textId="77777777" w:rsidR="00B52EDA" w:rsidRPr="00697328" w:rsidRDefault="00B52EDA" w:rsidP="00B12F68">
            <w:pPr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</w:pPr>
            <w:r w:rsidRPr="00697328"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  <w:t>Thiên Mạc Hoài Lý Bạch</w:t>
            </w:r>
          </w:p>
          <w:p w14:paraId="758A3EA5" w14:textId="2FFD259E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  <w:u w:val="none"/>
              </w:rPr>
            </w:pPr>
            <w:hyperlink r:id="rId140" w:history="1">
              <w:r w:rsidR="00AA145C" w:rsidRPr="009F4DC7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Thu Hứng Kỳ 1</w:t>
              </w:r>
            </w:hyperlink>
          </w:p>
          <w:p w14:paraId="539226E4" w14:textId="77777777" w:rsidR="002B3012" w:rsidRDefault="0035047B" w:rsidP="00B12F68">
            <w:hyperlink r:id="rId14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hu Hứng Kỳ 4</w:t>
              </w:r>
            </w:hyperlink>
          </w:p>
          <w:p w14:paraId="28EAE8D9" w14:textId="77777777" w:rsidR="00B52EDA" w:rsidRPr="00B52EDA" w:rsidRDefault="00B52EDA" w:rsidP="00B12F68">
            <w:pPr>
              <w:rPr>
                <w:rStyle w:val="Hyperlink"/>
                <w:rFonts w:ascii="Times New Roman" w:eastAsia="Times New Roman" w:hAnsi="Times New Roman" w:cs="Times New Roman"/>
                <w:color w:val="FF0000"/>
                <w:u w:val="none"/>
                <w:lang w:eastAsia="fr-CA"/>
              </w:rPr>
            </w:pPr>
            <w:r w:rsidRPr="00B52EDA">
              <w:rPr>
                <w:rStyle w:val="Hyperlink"/>
                <w:rFonts w:ascii="Times New Roman" w:eastAsia="Times New Roman" w:hAnsi="Times New Roman" w:cs="Times New Roman"/>
                <w:color w:val="FF0000"/>
                <w:u w:val="none"/>
                <w:lang w:eastAsia="fr-CA"/>
              </w:rPr>
              <w:t>Tiền Xuất Tái</w:t>
            </w:r>
          </w:p>
          <w:p w14:paraId="56F39583" w14:textId="77777777" w:rsidR="00825BB3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142" w:history="1">
              <w:r w:rsidR="00825BB3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úy Thời Ca</w:t>
              </w:r>
            </w:hyperlink>
          </w:p>
          <w:p w14:paraId="59BBA3C5" w14:textId="77777777" w:rsidR="002B3012" w:rsidRDefault="0035047B" w:rsidP="00B12F68">
            <w:hyperlink r:id="rId14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Văn Quan Quân Thu Hà Nam Hà Bắc</w:t>
              </w:r>
            </w:hyperlink>
          </w:p>
          <w:p w14:paraId="0E86ACF6" w14:textId="77777777" w:rsidR="00C46BC9" w:rsidRPr="00697328" w:rsidRDefault="00C46BC9" w:rsidP="00B12F68">
            <w:pPr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</w:pPr>
            <w:r w:rsidRPr="00697328">
              <w:rPr>
                <w:rStyle w:val="Hyperlink"/>
                <w:rFonts w:ascii="Times New Roman" w:hAnsi="Times New Roman" w:cs="Times New Roman"/>
                <w:bCs/>
                <w:color w:val="FF0000"/>
                <w:u w:val="none"/>
              </w:rPr>
              <w:t>Xuân Dạ Hỷ Vũ</w:t>
            </w:r>
          </w:p>
          <w:p w14:paraId="5FA61E86" w14:textId="23FDEB56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bCs/>
                <w:color w:val="auto"/>
                <w:u w:val="none"/>
              </w:rPr>
            </w:pPr>
            <w:hyperlink r:id="rId144" w:history="1">
              <w:r w:rsidR="001F6CC2" w:rsidRPr="0085429D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Xuân Vọng</w:t>
              </w:r>
            </w:hyperlink>
            <w:r w:rsidR="001F6CC2" w:rsidRPr="0085429D">
              <w:rPr>
                <w:rFonts w:ascii="Times New Roman" w:hAnsi="Times New Roman" w:cs="Times New Roman"/>
                <w:color w:val="1D2228"/>
                <w:shd w:val="clear" w:color="auto" w:fill="FFFFFF"/>
              </w:rPr>
              <w:t xml:space="preserve"> </w:t>
            </w:r>
          </w:p>
          <w:p w14:paraId="02EDEDA0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7CC1B8A9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4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</w:rPr>
                <w:t>Kim Lũ Y</w:t>
              </w:r>
            </w:hyperlink>
          </w:p>
          <w:p w14:paraId="2ED62BAD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69565533" w14:textId="77777777" w:rsidR="00736354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46" w:history="1">
              <w:r w:rsidR="00736354" w:rsidRPr="004324C5">
                <w:rPr>
                  <w:rStyle w:val="Hyperlink"/>
                  <w:rFonts w:ascii="Times New Roman" w:hAnsi="Times New Roman" w:cs="Times New Roman"/>
                  <w:bCs/>
                </w:rPr>
                <w:t>Tái Kinh Hồ Thành Huyện</w:t>
              </w:r>
            </w:hyperlink>
          </w:p>
          <w:p w14:paraId="300F7F10" w14:textId="77777777" w:rsidR="00736354" w:rsidRPr="004324C5" w:rsidRDefault="00736354" w:rsidP="00B12F68">
            <w:pPr>
              <w:rPr>
                <w:rFonts w:ascii="Times New Roman" w:hAnsi="Times New Roman" w:cs="Times New Roman"/>
              </w:rPr>
            </w:pPr>
          </w:p>
          <w:p w14:paraId="5D8A541D" w14:textId="77777777" w:rsidR="002B3012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14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Dạ Phát Viên Giang..</w:t>
              </w:r>
            </w:hyperlink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t>.</w:t>
            </w:r>
          </w:p>
          <w:p w14:paraId="742D9621" w14:textId="444B60EB" w:rsidR="00556B6A" w:rsidRPr="00E6181D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148" w:history="1">
              <w:r w:rsidR="00A31356" w:rsidRPr="00C801D6">
                <w:rPr>
                  <w:rStyle w:val="Hyperlink"/>
                  <w:rFonts w:ascii="Times New Roman" w:eastAsia="MS Gothic" w:hAnsi="Times New Roman" w:cs="Times New Roman"/>
                  <w:bCs/>
                </w:rPr>
                <w:t>Khách Xá Dữ Cố Nhân Ngẫu Tập</w:t>
              </w:r>
            </w:hyperlink>
            <w:r w:rsidR="00A31356" w:rsidRPr="00A31356">
              <w:rPr>
                <w:rFonts w:ascii="Times New Roman" w:hAnsi="Times New Roman" w:cs="Times New Roman"/>
                <w:bCs/>
                <w:color w:val="373737"/>
              </w:rPr>
              <w:br/>
            </w:r>
            <w:hyperlink r:id="rId149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Quá Liễu Khê Đạo Viện</w:t>
              </w:r>
            </w:hyperlink>
          </w:p>
          <w:p w14:paraId="3E8E0E35" w14:textId="346B1EC8" w:rsidR="00F85446" w:rsidRPr="00E6181D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150" w:history="1">
              <w:r w:rsidR="00E81022" w:rsidRPr="004324C5">
                <w:rPr>
                  <w:rStyle w:val="Hyperlink"/>
                  <w:rFonts w:ascii="Times New Roman" w:eastAsia="Times New Roman" w:hAnsi="Times New Roman" w:cs="Times New Roman"/>
                </w:rPr>
                <w:t xml:space="preserve">Trừ Dạ Túc Thạch </w:t>
              </w:r>
              <w:r w:rsidR="00E81022" w:rsidRPr="004324C5">
                <w:rPr>
                  <w:rStyle w:val="Hyperlink"/>
                  <w:rFonts w:ascii="Times New Roman" w:hAnsi="Times New Roman" w:cs="Times New Roman"/>
                </w:rPr>
                <w:t>Đ</w:t>
              </w:r>
              <w:r w:rsidR="00E81022" w:rsidRPr="004324C5">
                <w:rPr>
                  <w:rStyle w:val="Hyperlink"/>
                  <w:rFonts w:ascii="Times New Roman" w:eastAsia="Times New Roman" w:hAnsi="Times New Roman" w:cs="Times New Roman"/>
                </w:rPr>
                <w:t>ầu Dịch</w:t>
              </w:r>
            </w:hyperlink>
            <w:r w:rsidR="00E6181D" w:rsidRPr="00E6181D">
              <w:rPr>
                <w:rStyle w:val="Hyperlink"/>
                <w:rFonts w:ascii="Times New Roman" w:eastAsia="Times New Roman" w:hAnsi="Times New Roman" w:cs="Times New Roman"/>
                <w:u w:val="none"/>
              </w:rPr>
              <w:t>/</w:t>
            </w:r>
            <w:r w:rsidR="00E6181D" w:rsidRPr="00556B6A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Thạch Kiều Quán</w:t>
            </w:r>
          </w:p>
          <w:p w14:paraId="6AC3D986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767CD473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5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Đề Thi Hậu</w:t>
              </w:r>
            </w:hyperlink>
          </w:p>
          <w:p w14:paraId="2DEF39C3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5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Độ Tang Càn</w:t>
              </w:r>
            </w:hyperlink>
          </w:p>
          <w:p w14:paraId="4D87BC97" w14:textId="77777777" w:rsidR="002B3012" w:rsidRDefault="0035047B" w:rsidP="00B12F68">
            <w:hyperlink r:id="rId15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Hải Để Hữu Minh Nguyệt</w:t>
              </w:r>
            </w:hyperlink>
          </w:p>
          <w:p w14:paraId="6B5AC305" w14:textId="77777777" w:rsidR="00231014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54" w:history="1">
              <w:r w:rsidR="00231014" w:rsidRPr="009F40F9">
                <w:rPr>
                  <w:rStyle w:val="Hyperlink"/>
                  <w:rFonts w:ascii="Times New Roman" w:hAnsi="Times New Roman" w:cs="Times New Roman"/>
                </w:rPr>
                <w:t>Kiếm Khách</w:t>
              </w:r>
            </w:hyperlink>
          </w:p>
          <w:p w14:paraId="13F892AD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5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ầm Ẩn Giả Bất Ngộ</w:t>
              </w:r>
            </w:hyperlink>
          </w:p>
          <w:p w14:paraId="421FB410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5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ống An Nam Duy Giám Pháp Sư</w:t>
              </w:r>
            </w:hyperlink>
          </w:p>
          <w:p w14:paraId="554BB303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541F54D4" w14:textId="77777777" w:rsidR="002B3012" w:rsidRDefault="0035047B" w:rsidP="00B12F68">
            <w:hyperlink r:id="rId157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Đề Viên Thị Biệt Nghiệp</w:t>
              </w:r>
            </w:hyperlink>
          </w:p>
          <w:p w14:paraId="51062195" w14:textId="77777777" w:rsidR="003D0E2D" w:rsidRPr="003D0E2D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158" w:history="1">
              <w:r w:rsidR="003D0E2D" w:rsidRPr="00CD6FBB">
                <w:rPr>
                  <w:rStyle w:val="Hyperlink"/>
                  <w:rFonts w:ascii="Times New Roman" w:hAnsi="Times New Roman" w:cs="Times New Roman"/>
                </w:rPr>
                <w:t>Hồi Hươ</w:t>
              </w:r>
              <w:r w:rsidR="00A81FBD" w:rsidRPr="00CD6FBB">
                <w:rPr>
                  <w:rStyle w:val="Hyperlink"/>
                  <w:rFonts w:ascii="Times New Roman" w:hAnsi="Times New Roman" w:cs="Times New Roman"/>
                </w:rPr>
                <w:t>n</w:t>
              </w:r>
              <w:r w:rsidR="003D0E2D" w:rsidRPr="00CD6FBB">
                <w:rPr>
                  <w:rStyle w:val="Hyperlink"/>
                  <w:rFonts w:ascii="Times New Roman" w:hAnsi="Times New Roman" w:cs="Times New Roman"/>
                </w:rPr>
                <w:t>g Ngẫu Thư</w:t>
              </w:r>
            </w:hyperlink>
          </w:p>
          <w:p w14:paraId="73431F6D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159" w:history="1">
              <w:r w:rsidR="00507853" w:rsidRPr="004324C5">
                <w:rPr>
                  <w:rStyle w:val="Hyperlink"/>
                  <w:rFonts w:ascii="Times New Roman" w:hAnsi="Times New Roman" w:cs="Times New Roman"/>
                </w:rPr>
                <w:t>Vịnh Liễu</w:t>
              </w:r>
            </w:hyperlink>
          </w:p>
          <w:p w14:paraId="711991AE" w14:textId="77777777" w:rsidR="00507853" w:rsidRPr="004324C5" w:rsidRDefault="00507853" w:rsidP="00B12F68">
            <w:pPr>
              <w:rPr>
                <w:rFonts w:ascii="Times New Roman" w:hAnsi="Times New Roman" w:cs="Times New Roman"/>
              </w:rPr>
            </w:pPr>
          </w:p>
          <w:p w14:paraId="7CF6AE6D" w14:textId="77777777" w:rsidR="00507853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60" w:history="1">
              <w:r w:rsidR="00507853" w:rsidRPr="004324C5">
                <w:rPr>
                  <w:rStyle w:val="Hyperlink"/>
                  <w:rFonts w:ascii="Times New Roman" w:hAnsi="Times New Roman" w:cs="Times New Roman"/>
                </w:rPr>
                <w:t>Du Thái Bình Công Chúa Sơn Trang</w:t>
              </w:r>
            </w:hyperlink>
          </w:p>
          <w:p w14:paraId="1E8E934C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6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Khiẻn Hứng</w:t>
              </w:r>
            </w:hyperlink>
          </w:p>
          <w:p w14:paraId="5EB57C49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6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Lạc Hoa</w:t>
              </w:r>
            </w:hyperlink>
          </w:p>
          <w:p w14:paraId="736DE6C4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6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Sơn Thạch</w:t>
              </w:r>
            </w:hyperlink>
          </w:p>
          <w:p w14:paraId="5A3ADCC5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6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Vãn Xuân</w:t>
              </w:r>
            </w:hyperlink>
          </w:p>
          <w:p w14:paraId="1F345D3E" w14:textId="77777777" w:rsidR="00CB7D56" w:rsidRPr="004324C5" w:rsidRDefault="00CB7D56" w:rsidP="00B12F68">
            <w:pPr>
              <w:rPr>
                <w:rFonts w:ascii="Times New Roman" w:hAnsi="Times New Roman" w:cs="Times New Roman"/>
              </w:rPr>
            </w:pPr>
          </w:p>
          <w:p w14:paraId="36E9C7AD" w14:textId="77777777" w:rsidR="00B0645F" w:rsidRPr="004324C5" w:rsidRDefault="0035047B" w:rsidP="00B12F68">
            <w:pPr>
              <w:rPr>
                <w:rFonts w:ascii="Times New Roman" w:hAnsi="Times New Roman" w:cs="Times New Roman"/>
                <w:color w:val="00B0F0"/>
              </w:rPr>
            </w:pPr>
            <w:hyperlink r:id="rId165" w:history="1">
              <w:r w:rsidR="00B0645F" w:rsidRPr="004324C5">
                <w:rPr>
                  <w:rStyle w:val="Hyperlink"/>
                  <w:rFonts w:ascii="Times New Roman" w:hAnsi="Times New Roman" w:cs="Times New Roman"/>
                </w:rPr>
                <w:t>Dĩ Lương</w:t>
              </w:r>
            </w:hyperlink>
          </w:p>
          <w:p w14:paraId="419DFB82" w14:textId="77777777" w:rsidR="002B3012" w:rsidRDefault="0035047B" w:rsidP="00B12F68">
            <w:hyperlink r:id="rId16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Ngẫu Kiến</w:t>
              </w:r>
            </w:hyperlink>
          </w:p>
          <w:p w14:paraId="64C684E3" w14:textId="77777777" w:rsidR="00C46BC9" w:rsidRPr="00697328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167" w:history="1">
              <w:r w:rsidR="00C46BC9" w:rsidRPr="00244F97">
                <w:rPr>
                  <w:rStyle w:val="Hyperlink"/>
                  <w:rFonts w:ascii="Times New Roman" w:hAnsi="Times New Roman" w:cs="Times New Roman"/>
                </w:rPr>
                <w:t>Ngũ Canh</w:t>
              </w:r>
            </w:hyperlink>
          </w:p>
          <w:p w14:paraId="2EE4F06D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6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Nhẫn Tiếu</w:t>
              </w:r>
            </w:hyperlink>
          </w:p>
          <w:p w14:paraId="1FE85805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16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ích Hoa</w:t>
              </w:r>
            </w:hyperlink>
          </w:p>
          <w:p w14:paraId="2F858A2A" w14:textId="77777777" w:rsidR="00507853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70" w:history="1">
              <w:r w:rsidR="00507853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</w:t>
              </w:r>
              <w:r w:rsidR="00171C00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úy</w:t>
              </w:r>
              <w:r w:rsidR="00507853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 xml:space="preserve"> Trước</w:t>
              </w:r>
            </w:hyperlink>
          </w:p>
          <w:p w14:paraId="311238A3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7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ưởng Đắc</w:t>
              </w:r>
            </w:hyperlink>
          </w:p>
          <w:p w14:paraId="231394B7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7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Xuân Tận</w:t>
              </w:r>
            </w:hyperlink>
          </w:p>
          <w:p w14:paraId="413CFF9B" w14:textId="77777777" w:rsidR="00B82BAD" w:rsidRPr="004324C5" w:rsidRDefault="00EA17DA" w:rsidP="00B12F68">
            <w:pPr>
              <w:rPr>
                <w:rStyle w:val="Hyperlink"/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</w:rPr>
              <w:fldChar w:fldCharType="begin"/>
            </w:r>
            <w:r w:rsidR="00B35925" w:rsidRPr="004324C5">
              <w:rPr>
                <w:rFonts w:ascii="Times New Roman" w:hAnsi="Times New Roman" w:cs="Times New Roman"/>
              </w:rPr>
              <w:instrText xml:space="preserve"> HYPERLINK "https://onedrive.live.com/view.aspx?resid=136B9A6683694B5B!1796&amp;cid=136b9a6683694b5b&amp;authkey=!AK3bH1gcoTOU9PI&amp;CT=1679522174929&amp;OR=ItemsView" </w:instrText>
            </w:r>
            <w:r w:rsidRPr="004324C5">
              <w:rPr>
                <w:rFonts w:ascii="Times New Roman" w:hAnsi="Times New Roman" w:cs="Times New Roman"/>
              </w:rPr>
              <w:fldChar w:fldCharType="separate"/>
            </w:r>
            <w:r w:rsidR="00954913" w:rsidRPr="004324C5">
              <w:rPr>
                <w:rStyle w:val="Hyperlink"/>
                <w:rFonts w:ascii="Times New Roman" w:hAnsi="Times New Roman" w:cs="Times New Roman"/>
              </w:rPr>
              <w:t>Thơ Xuân Tình</w:t>
            </w:r>
          </w:p>
          <w:p w14:paraId="5C26AFF4" w14:textId="77777777" w:rsidR="00B35925" w:rsidRPr="004324C5" w:rsidRDefault="00B35925" w:rsidP="00B35925">
            <w:pPr>
              <w:ind w:left="544"/>
              <w:rPr>
                <w:rStyle w:val="Hyperlink"/>
                <w:rFonts w:ascii="Times New Roman" w:hAnsi="Times New Roman" w:cs="Times New Roman"/>
              </w:rPr>
            </w:pPr>
            <w:r w:rsidRPr="004324C5">
              <w:rPr>
                <w:rStyle w:val="Hyperlink"/>
                <w:rFonts w:ascii="Times New Roman" w:hAnsi="Times New Roman" w:cs="Times New Roman"/>
              </w:rPr>
              <w:t>Ngũ Canh</w:t>
            </w:r>
          </w:p>
          <w:p w14:paraId="53390AE4" w14:textId="77777777" w:rsidR="00B35925" w:rsidRPr="004324C5" w:rsidRDefault="00B35925" w:rsidP="00B35925">
            <w:pPr>
              <w:ind w:left="544"/>
              <w:rPr>
                <w:rFonts w:ascii="Times New Roman" w:hAnsi="Times New Roman" w:cs="Times New Roman"/>
              </w:rPr>
            </w:pPr>
            <w:r w:rsidRPr="004324C5">
              <w:rPr>
                <w:rStyle w:val="Hyperlink"/>
                <w:rFonts w:ascii="Times New Roman" w:hAnsi="Times New Roman" w:cs="Times New Roman"/>
              </w:rPr>
              <w:t>Xuân Khuê</w:t>
            </w:r>
            <w:r w:rsidR="00EA17DA" w:rsidRPr="004324C5">
              <w:rPr>
                <w:rFonts w:ascii="Times New Roman" w:hAnsi="Times New Roman" w:cs="Times New Roman"/>
              </w:rPr>
              <w:fldChar w:fldCharType="end"/>
            </w:r>
          </w:p>
          <w:p w14:paraId="4E63B235" w14:textId="77777777" w:rsidR="00B0645F" w:rsidRPr="00697328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173" w:history="1">
              <w:r w:rsidR="00C46BC9" w:rsidRPr="00244F97">
                <w:rPr>
                  <w:rStyle w:val="Hyperlink"/>
                  <w:rFonts w:ascii="Times New Roman" w:hAnsi="Times New Roman" w:cs="Times New Roman"/>
                </w:rPr>
                <w:t>Xuân Khuê Nhị Thủ</w:t>
              </w:r>
            </w:hyperlink>
          </w:p>
          <w:p w14:paraId="61B86BE0" w14:textId="77777777" w:rsidR="00C46BC9" w:rsidRPr="004324C5" w:rsidRDefault="00C46BC9" w:rsidP="00B12F68">
            <w:pPr>
              <w:rPr>
                <w:rFonts w:ascii="Times New Roman" w:hAnsi="Times New Roman" w:cs="Times New Roman"/>
              </w:rPr>
            </w:pPr>
          </w:p>
          <w:p w14:paraId="7B0F5B4B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174" w:history="1">
              <w:r w:rsidR="00B0645F" w:rsidRPr="004324C5">
                <w:rPr>
                  <w:rStyle w:val="Hyperlink"/>
                  <w:rFonts w:ascii="Times New Roman" w:hAnsi="Times New Roman" w:cs="Times New Roman"/>
                </w:rPr>
                <w:t>Giới Nhục Thực</w:t>
              </w:r>
            </w:hyperlink>
          </w:p>
          <w:p w14:paraId="172E542B" w14:textId="77777777" w:rsidR="00B0645F" w:rsidRPr="004324C5" w:rsidRDefault="00B0645F" w:rsidP="00B12F68">
            <w:pPr>
              <w:rPr>
                <w:rFonts w:ascii="Times New Roman" w:hAnsi="Times New Roman" w:cs="Times New Roman"/>
              </w:rPr>
            </w:pPr>
          </w:p>
          <w:p w14:paraId="675FBC47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75" w:history="1">
              <w:r w:rsidR="002B3012" w:rsidRPr="004324C5">
                <w:rPr>
                  <w:rStyle w:val="Hyperlink"/>
                  <w:rFonts w:ascii="Times New Roman" w:eastAsia="TSC UKai M TT" w:hAnsi="Times New Roman" w:cs="Times New Roman"/>
                </w:rPr>
                <w:t xml:space="preserve">Bất </w:t>
              </w:r>
              <w:r w:rsidR="002B3012" w:rsidRPr="004324C5">
                <w:rPr>
                  <w:rStyle w:val="Hyperlink"/>
                  <w:rFonts w:ascii="Times New Roman" w:eastAsia="MS Mincho" w:hAnsi="Times New Roman" w:cs="Times New Roman"/>
                </w:rPr>
                <w:t>Đ</w:t>
              </w:r>
              <w:r w:rsidR="002B3012" w:rsidRPr="004324C5">
                <w:rPr>
                  <w:rStyle w:val="Hyperlink"/>
                  <w:rFonts w:ascii="Times New Roman" w:eastAsia="TSC UKai M TT" w:hAnsi="Times New Roman" w:cs="Times New Roman"/>
                </w:rPr>
                <w:t>ệ Hậu Phú Cúc</w:t>
              </w:r>
            </w:hyperlink>
          </w:p>
          <w:p w14:paraId="5EC6D4A5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0CD8AA84" w14:textId="77777777" w:rsidR="00561239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176" w:history="1">
              <w:r w:rsidR="00561239" w:rsidRPr="004324C5">
                <w:rPr>
                  <w:rStyle w:val="Hyperlink"/>
                  <w:rFonts w:ascii="Times New Roman" w:hAnsi="Times New Roman" w:cs="Times New Roman"/>
                </w:rPr>
                <w:t>Tảo Thu</w:t>
              </w:r>
            </w:hyperlink>
          </w:p>
          <w:p w14:paraId="6F1244FE" w14:textId="77777777" w:rsidR="00561239" w:rsidRPr="004324C5" w:rsidRDefault="00561239" w:rsidP="00B12F68">
            <w:pPr>
              <w:rPr>
                <w:rFonts w:ascii="Times New Roman" w:hAnsi="Times New Roman" w:cs="Times New Roman"/>
              </w:rPr>
            </w:pPr>
          </w:p>
          <w:p w14:paraId="2AEDC993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17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ự Quân Chi Xuất H</w:t>
              </w:r>
              <w:r w:rsidR="00B77F74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ỷ</w:t>
              </w:r>
            </w:hyperlink>
          </w:p>
          <w:p w14:paraId="7F5AC545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584EE319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7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ầm Lục Hồng Tiệm Bất Ngộ</w:t>
              </w:r>
            </w:hyperlink>
          </w:p>
          <w:p w14:paraId="656B19CF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58CA1156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7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Xuân Oán</w:t>
              </w:r>
            </w:hyperlink>
          </w:p>
          <w:p w14:paraId="5B07E2BD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744D8223" w14:textId="77777777" w:rsidR="004F4C49" w:rsidRPr="004324C5" w:rsidRDefault="0035047B" w:rsidP="004F4C49">
            <w:pPr>
              <w:rPr>
                <w:rFonts w:ascii="Times New Roman" w:hAnsi="Times New Roman" w:cs="Times New Roman"/>
              </w:rPr>
            </w:pPr>
            <w:hyperlink r:id="rId180" w:history="1">
              <w:r w:rsidR="004F4C49" w:rsidRPr="004324C5">
                <w:rPr>
                  <w:rStyle w:val="Hyperlink"/>
                  <w:rFonts w:ascii="Times New Roman" w:hAnsi="Times New Roman" w:cs="Times New Roman"/>
                  <w:bCs/>
                  <w:iCs/>
                </w:rPr>
                <w:t>Túc Long Hưng Tự</w:t>
              </w:r>
            </w:hyperlink>
            <w:r w:rsidR="004F4C49" w:rsidRPr="004324C5">
              <w:rPr>
                <w:rFonts w:ascii="Times New Roman" w:hAnsi="Times New Roman" w:cs="Times New Roman"/>
                <w:bCs/>
                <w:iCs/>
                <w:color w:val="FF0000"/>
              </w:rPr>
              <w:t xml:space="preserve"> </w:t>
            </w:r>
          </w:p>
          <w:p w14:paraId="5C866AD4" w14:textId="77777777" w:rsidR="004F4C49" w:rsidRDefault="004F4C49" w:rsidP="00B12F68">
            <w:pPr>
              <w:rPr>
                <w:rFonts w:ascii="Times New Roman" w:hAnsi="Times New Roman" w:cs="Times New Roman"/>
              </w:rPr>
            </w:pPr>
          </w:p>
          <w:p w14:paraId="2BBD396F" w14:textId="77777777" w:rsidR="00C46BC9" w:rsidRPr="000D2F7A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181" w:history="1">
              <w:r w:rsidR="00C46BC9" w:rsidRPr="00581EF5">
                <w:rPr>
                  <w:rStyle w:val="Hyperlink"/>
                  <w:rFonts w:ascii="Times New Roman" w:hAnsi="Times New Roman" w:cs="Times New Roman"/>
                </w:rPr>
                <w:t>Thủy Biên Ngẫu Đề</w:t>
              </w:r>
            </w:hyperlink>
          </w:p>
          <w:p w14:paraId="155118D1" w14:textId="77777777" w:rsidR="008439FD" w:rsidRDefault="0035047B" w:rsidP="00B12F68">
            <w:pPr>
              <w:rPr>
                <w:rFonts w:ascii="Times New Roman" w:hAnsi="Times New Roman" w:cs="Times New Roman"/>
              </w:rPr>
            </w:pPr>
            <w:hyperlink r:id="rId182" w:history="1">
              <w:r w:rsidR="008439FD" w:rsidRPr="008439FD">
                <w:rPr>
                  <w:rStyle w:val="Hyperlink"/>
                  <w:rFonts w:ascii="Times New Roman" w:hAnsi="Times New Roman" w:cs="Times New Roman"/>
                </w:rPr>
                <w:t>Tự Khiễn</w:t>
              </w:r>
            </w:hyperlink>
          </w:p>
          <w:p w14:paraId="6331B3F5" w14:textId="77777777" w:rsidR="008439FD" w:rsidRPr="004324C5" w:rsidRDefault="008439FD" w:rsidP="00B12F68">
            <w:pPr>
              <w:rPr>
                <w:rFonts w:ascii="Times New Roman" w:hAnsi="Times New Roman" w:cs="Times New Roman"/>
              </w:rPr>
            </w:pPr>
          </w:p>
          <w:p w14:paraId="04D1BA64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18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Kinh Kha (Vu Dịch Thủy Tống Nhân)</w:t>
              </w:r>
            </w:hyperlink>
          </w:p>
          <w:p w14:paraId="7CE82F85" w14:textId="77777777" w:rsidR="002B3012" w:rsidRDefault="0035047B" w:rsidP="00B12F68">
            <w:hyperlink r:id="rId184" w:history="1">
              <w:r w:rsidR="00C46BC9" w:rsidRPr="00581EF5">
                <w:rPr>
                  <w:rStyle w:val="Hyperlink"/>
                  <w:rFonts w:ascii="Times New Roman" w:hAnsi="Times New Roman" w:cs="Times New Roman"/>
                  <w:bCs/>
                </w:rPr>
                <w:t>Tại Ngục Vịnh Thiền</w:t>
              </w:r>
            </w:hyperlink>
          </w:p>
          <w:p w14:paraId="7273ED10" w14:textId="1ABE02BA" w:rsidR="00D23B94" w:rsidRPr="00D57CB0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185" w:history="1">
              <w:r w:rsidR="00D23B94" w:rsidRPr="00BC1662">
                <w:rPr>
                  <w:rStyle w:val="Hyperlink"/>
                  <w:rFonts w:ascii="Times New Roman" w:hAnsi="Times New Roman" w:cs="Times New Roman"/>
                </w:rPr>
                <w:t>Vịnh Nga</w:t>
              </w:r>
            </w:hyperlink>
          </w:p>
          <w:p w14:paraId="645A6071" w14:textId="77777777" w:rsidR="00C46BC9" w:rsidRPr="004324C5" w:rsidRDefault="00C46BC9" w:rsidP="00B12F68">
            <w:pPr>
              <w:rPr>
                <w:rFonts w:ascii="Times New Roman" w:hAnsi="Times New Roman" w:cs="Times New Roman"/>
                <w:bCs/>
              </w:rPr>
            </w:pPr>
          </w:p>
          <w:p w14:paraId="7A32C2F6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w:anchor="ltngiang" w:history="1">
              <w:hyperlink r:id="rId186" w:history="1">
                <w:r w:rsidR="002B3012" w:rsidRPr="004324C5">
                  <w:rPr>
                    <w:rStyle w:val="Hyperlink"/>
                    <w:rFonts w:ascii="Times New Roman" w:eastAsia="Times New Roman" w:hAnsi="Times New Roman" w:cs="Times New Roman"/>
                    <w:lang w:eastAsia="fr-CA"/>
                  </w:rPr>
                  <w:t>Giang Tuyết</w:t>
                </w:r>
              </w:hyperlink>
              <w:r w:rsidR="002B3012" w:rsidRPr="004324C5">
                <w:rPr>
                  <w:rStyle w:val="Hyperlink"/>
                  <w:rFonts w:ascii="Times New Roman" w:hAnsi="Times New Roman" w:cs="Times New Roman"/>
                  <w:color w:val="auto"/>
                </w:rPr>
                <w:t xml:space="preserve"> </w:t>
              </w:r>
            </w:hyperlink>
          </w:p>
          <w:p w14:paraId="086E5780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18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Ngư Ông</w:t>
              </w:r>
            </w:hyperlink>
          </w:p>
          <w:p w14:paraId="0C1F6DFE" w14:textId="77777777" w:rsidR="00231014" w:rsidRDefault="00231014" w:rsidP="00B12F68">
            <w:pPr>
              <w:rPr>
                <w:rFonts w:ascii="Times New Roman" w:hAnsi="Times New Roman" w:cs="Times New Roman"/>
                <w:bCs/>
              </w:rPr>
            </w:pPr>
          </w:p>
          <w:p w14:paraId="2CCB6E5C" w14:textId="77777777" w:rsidR="002B3012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188" w:history="1">
              <w:r w:rsidR="00231014" w:rsidRPr="009F40F9">
                <w:rPr>
                  <w:rStyle w:val="Hyperlink"/>
                  <w:rFonts w:ascii="Times New Roman" w:hAnsi="Times New Roman" w:cs="Times New Roman"/>
                  <w:bCs/>
                </w:rPr>
                <w:t>Chinh Nhân Oán</w:t>
              </w:r>
            </w:hyperlink>
          </w:p>
          <w:p w14:paraId="13558509" w14:textId="77777777" w:rsidR="00231014" w:rsidRPr="004324C5" w:rsidRDefault="00231014" w:rsidP="00B12F68">
            <w:pPr>
              <w:rPr>
                <w:rFonts w:ascii="Times New Roman" w:hAnsi="Times New Roman" w:cs="Times New Roman"/>
              </w:rPr>
            </w:pPr>
          </w:p>
          <w:p w14:paraId="52DD53EE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w:anchor="ldhuu" w:history="1"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>Hữu Sở Tư</w:t>
              </w:r>
            </w:hyperlink>
            <w:r w:rsidR="002B3012" w:rsidRPr="004324C5">
              <w:rPr>
                <w:rFonts w:ascii="Times New Roman" w:hAnsi="Times New Roman" w:cs="Times New Roman"/>
                <w:color w:val="0000CC"/>
              </w:rPr>
              <w:t xml:space="preserve"> </w:t>
            </w:r>
          </w:p>
          <w:p w14:paraId="0FE9AB01" w14:textId="77777777" w:rsidR="00E047CF" w:rsidRPr="004324C5" w:rsidRDefault="00E047CF" w:rsidP="00B12F68">
            <w:pPr>
              <w:rPr>
                <w:rFonts w:ascii="Times New Roman" w:hAnsi="Times New Roman" w:cs="Times New Roman"/>
                <w:color w:val="0000CC"/>
              </w:rPr>
            </w:pPr>
          </w:p>
          <w:p w14:paraId="1251FB2A" w14:textId="77777777" w:rsidR="00E047CF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189" w:history="1">
              <w:r w:rsidR="00E047CF" w:rsidRPr="004324C5">
                <w:rPr>
                  <w:rStyle w:val="Hyperlink"/>
                  <w:rFonts w:ascii="Times New Roman" w:eastAsia="TSC UKai M TT" w:hAnsi="Times New Roman" w:cs="Times New Roman"/>
                  <w:bCs/>
                </w:rPr>
                <w:t>Hộ Sinh Ngâm</w:t>
              </w:r>
            </w:hyperlink>
            <w:r w:rsidR="00E047CF" w:rsidRPr="004324C5">
              <w:rPr>
                <w:rFonts w:ascii="Times New Roman" w:eastAsia="TSC UKai M TT" w:hAnsi="Times New Roman" w:cs="Times New Roman"/>
              </w:rPr>
              <w:t xml:space="preserve"> </w:t>
            </w:r>
          </w:p>
          <w:p w14:paraId="6E1D3DC4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72D77B4A" w14:textId="77777777" w:rsidR="00964064" w:rsidRPr="004324C5" w:rsidRDefault="00964064" w:rsidP="00B12F68">
            <w:pPr>
              <w:rPr>
                <w:rFonts w:ascii="Times New Roman" w:hAnsi="Times New Roman" w:cs="Times New Roman"/>
              </w:rPr>
            </w:pPr>
          </w:p>
          <w:p w14:paraId="4FA1C616" w14:textId="77777777" w:rsidR="006E4E87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190" w:history="1">
              <w:r w:rsidR="006E4E87" w:rsidRPr="00224C2F">
                <w:rPr>
                  <w:rStyle w:val="Hyperlink"/>
                  <w:rFonts w:ascii="Times New Roman" w:hAnsi="Times New Roman" w:cs="Times New Roman"/>
                </w:rPr>
                <w:t>Nhân Ẩn Giả</w:t>
              </w:r>
            </w:hyperlink>
          </w:p>
          <w:p w14:paraId="0C390BBE" w14:textId="77777777" w:rsidR="006E4E87" w:rsidRDefault="006E4E87" w:rsidP="00B12F68">
            <w:pPr>
              <w:rPr>
                <w:rFonts w:ascii="Times New Roman" w:hAnsi="Times New Roman" w:cs="Times New Roman"/>
              </w:rPr>
            </w:pPr>
          </w:p>
          <w:p w14:paraId="03843206" w14:textId="19D6F5CE" w:rsidR="00A51DFE" w:rsidRPr="00D57CB0" w:rsidRDefault="0035047B" w:rsidP="00B12F68">
            <w:pPr>
              <w:rPr>
                <w:rFonts w:ascii="Times New Roman" w:hAnsi="Times New Roman" w:cs="Times New Roman"/>
              </w:rPr>
            </w:pPr>
            <w:hyperlink r:id="rId191" w:history="1">
              <w:r w:rsidR="00A51DFE" w:rsidRPr="00BC1662">
                <w:rPr>
                  <w:rStyle w:val="Hyperlink"/>
                  <w:rFonts w:ascii="Times New Roman" w:hAnsi="Times New Roman" w:cs="Times New Roman"/>
                </w:rPr>
                <w:t>Bạch Liên</w:t>
              </w:r>
            </w:hyperlink>
          </w:p>
          <w:p w14:paraId="017FB3ED" w14:textId="77777777" w:rsidR="00C14B88" w:rsidRDefault="0035047B" w:rsidP="00B12F68">
            <w:pPr>
              <w:rPr>
                <w:rFonts w:ascii="Times New Roman" w:eastAsia="TSC UKai M TT" w:hAnsi="Times New Roman" w:cs="Times New Roman"/>
                <w:color w:val="FF0000"/>
              </w:rPr>
            </w:pPr>
            <w:hyperlink r:id="rId192" w:history="1">
              <w:r w:rsidR="00A92EBF" w:rsidRPr="00224C2F">
                <w:rPr>
                  <w:rStyle w:val="Hyperlink"/>
                  <w:rFonts w:ascii="Times New Roman" w:eastAsia="TSC UKai M TT" w:hAnsi="Times New Roman" w:cs="Times New Roman"/>
                </w:rPr>
                <w:t>Nhạn</w:t>
              </w:r>
            </w:hyperlink>
            <w:r w:rsidR="00A92EBF" w:rsidRPr="00A92EBF">
              <w:rPr>
                <w:rFonts w:ascii="Times New Roman" w:eastAsia="TSC UKai M TT" w:hAnsi="Times New Roman" w:cs="Times New Roman"/>
                <w:color w:val="FF0000"/>
              </w:rPr>
              <w:t xml:space="preserve"> </w:t>
            </w:r>
          </w:p>
          <w:p w14:paraId="1B2630DD" w14:textId="77777777" w:rsidR="00A92EBF" w:rsidRPr="00A92EBF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193" w:history="1">
              <w:r w:rsidR="00C14B88" w:rsidRPr="00224C2F">
                <w:rPr>
                  <w:rStyle w:val="Hyperlink"/>
                  <w:rFonts w:ascii="Times New Roman" w:eastAsia="TSC UKai M TT" w:hAnsi="Times New Roman" w:cs="Times New Roman"/>
                </w:rPr>
                <w:t>Đầu Đà Tăng</w:t>
              </w:r>
            </w:hyperlink>
            <w:r w:rsidR="00A92EBF" w:rsidRPr="00A92EBF">
              <w:rPr>
                <w:rFonts w:ascii="Times New Roman" w:eastAsia="TSC UKai M TT" w:hAnsi="Times New Roman" w:cs="Times New Roman"/>
                <w:color w:val="FF0000"/>
              </w:rPr>
              <w:t xml:space="preserve"> </w:t>
            </w:r>
          </w:p>
          <w:p w14:paraId="57AF04E2" w14:textId="77777777" w:rsidR="00F45F98" w:rsidRDefault="00F45F98" w:rsidP="00B12F68">
            <w:pPr>
              <w:rPr>
                <w:rStyle w:val="normaltextrun"/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  <w:p w14:paraId="5C243383" w14:textId="0C409322" w:rsidR="00C46BC9" w:rsidRDefault="0035047B" w:rsidP="00B12F68">
            <w:pPr>
              <w:rPr>
                <w:rStyle w:val="normaltextrun"/>
                <w:rFonts w:ascii="Times New Roman" w:hAnsi="Times New Roman" w:cs="Times New Roman"/>
                <w:color w:val="000000"/>
                <w:shd w:val="clear" w:color="auto" w:fill="FFFFFF"/>
              </w:rPr>
            </w:pPr>
            <w:hyperlink r:id="rId194" w:history="1">
              <w:r w:rsidR="00F45F98" w:rsidRPr="00F45F98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Tùng Tự</w:t>
              </w:r>
            </w:hyperlink>
          </w:p>
          <w:p w14:paraId="760A7EB3" w14:textId="77777777" w:rsidR="00F45F98" w:rsidRPr="004324C5" w:rsidRDefault="00F45F98" w:rsidP="00B12F68">
            <w:pPr>
              <w:rPr>
                <w:rFonts w:ascii="Times New Roman" w:hAnsi="Times New Roman" w:cs="Times New Roman"/>
              </w:rPr>
            </w:pPr>
          </w:p>
          <w:p w14:paraId="73D91366" w14:textId="77777777" w:rsidR="002B3012" w:rsidRDefault="0035047B" w:rsidP="00B12F68">
            <w:hyperlink r:id="rId195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Sơn Điếm</w:t>
              </w:r>
            </w:hyperlink>
          </w:p>
          <w:p w14:paraId="69CA1A4D" w14:textId="77777777" w:rsidR="00AE609F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196" w:history="1">
              <w:r w:rsidR="00AE609F" w:rsidRPr="00CD6FBB">
                <w:rPr>
                  <w:rStyle w:val="Hyperlink"/>
                  <w:rFonts w:ascii="Times New Roman" w:hAnsi="Times New Roman" w:cs="Times New Roman"/>
                </w:rPr>
                <w:t>Tái Hạ Khú</w:t>
              </w:r>
              <w:r w:rsidR="00657A3C">
                <w:rPr>
                  <w:rStyle w:val="Hyperlink"/>
                  <w:rFonts w:ascii="Times New Roman" w:hAnsi="Times New Roman" w:cs="Times New Roman"/>
                </w:rPr>
                <w:t>c Nh</w:t>
              </w:r>
              <w:r w:rsidR="00657A3C" w:rsidRPr="00657A3C">
                <w:rPr>
                  <w:rStyle w:val="Hyperlink"/>
                  <w:rFonts w:ascii="Times New Roman" w:hAnsi="Times New Roman" w:cs="Times New Roman"/>
                </w:rPr>
                <w:t>ị</w:t>
              </w:r>
              <w:r w:rsidR="00657A3C">
                <w:rPr>
                  <w:rStyle w:val="Hyperlink"/>
                  <w:rFonts w:ascii="Times New Roman" w:hAnsi="Times New Roman" w:cs="Times New Roman"/>
                </w:rPr>
                <w:t xml:space="preserve"> Th</w:t>
              </w:r>
              <w:r w:rsidR="00657A3C" w:rsidRPr="00657A3C">
                <w:rPr>
                  <w:rStyle w:val="Hyperlink"/>
                  <w:rFonts w:ascii="Times New Roman" w:hAnsi="Times New Roman" w:cs="Times New Roman"/>
                </w:rPr>
                <w:t>ủ</w:t>
              </w:r>
            </w:hyperlink>
          </w:p>
          <w:p w14:paraId="4E333275" w14:textId="1D238587" w:rsidR="005F49DE" w:rsidRPr="00AE609F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197" w:history="1">
              <w:r w:rsidR="005F49DE" w:rsidRPr="00B96D8C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Trường An Xuân Vọng</w:t>
              </w:r>
            </w:hyperlink>
          </w:p>
          <w:p w14:paraId="095FEBB2" w14:textId="77777777" w:rsidR="002B3012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19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Xuân Nhật Đăng Lâu Hữu Hoài</w:t>
              </w:r>
            </w:hyperlink>
          </w:p>
          <w:p w14:paraId="5BD9ACB8" w14:textId="77777777" w:rsidR="00D41831" w:rsidRPr="004324C5" w:rsidRDefault="00D41831" w:rsidP="00B12F68">
            <w:pPr>
              <w:rPr>
                <w:rFonts w:ascii="Times New Roman" w:hAnsi="Times New Roman" w:cs="Times New Roman"/>
              </w:rPr>
            </w:pPr>
          </w:p>
          <w:p w14:paraId="6852EDB4" w14:textId="77777777" w:rsidR="00D41831" w:rsidRPr="000D2F7A" w:rsidRDefault="0035047B" w:rsidP="00D41831">
            <w:pPr>
              <w:rPr>
                <w:rFonts w:ascii="Times New Roman" w:hAnsi="Times New Roman" w:cs="Times New Roman"/>
                <w:color w:val="FF0000"/>
              </w:rPr>
            </w:pPr>
            <w:hyperlink r:id="rId199" w:history="1">
              <w:r w:rsidR="00D41831" w:rsidRPr="00183AD2">
                <w:rPr>
                  <w:rStyle w:val="Hyperlink"/>
                  <w:rFonts w:ascii="Times New Roman" w:hAnsi="Times New Roman" w:cs="Times New Roman"/>
                </w:rPr>
                <w:t>Tuyết Mai</w:t>
              </w:r>
            </w:hyperlink>
          </w:p>
          <w:p w14:paraId="3FE1B879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516EC542" w14:textId="77777777" w:rsidR="00786838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00" w:history="1">
              <w:r w:rsidR="00786838" w:rsidRPr="004324C5">
                <w:rPr>
                  <w:rStyle w:val="Hyperlink"/>
                  <w:rFonts w:ascii="Times New Roman" w:hAnsi="Times New Roman" w:cs="Times New Roman"/>
                </w:rPr>
                <w:t>Thụy Thi</w:t>
              </w:r>
            </w:hyperlink>
          </w:p>
          <w:p w14:paraId="219263DF" w14:textId="77777777" w:rsidR="00786838" w:rsidRPr="004324C5" w:rsidRDefault="00786838" w:rsidP="00B12F68">
            <w:pPr>
              <w:rPr>
                <w:rFonts w:ascii="Times New Roman" w:hAnsi="Times New Roman" w:cs="Times New Roman"/>
              </w:rPr>
            </w:pPr>
          </w:p>
          <w:p w14:paraId="080E3543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0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rường Tương Tư</w:t>
              </w:r>
            </w:hyperlink>
          </w:p>
          <w:p w14:paraId="241DF740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2CA316A9" w14:textId="77777777" w:rsidR="00964064" w:rsidRDefault="00964064" w:rsidP="00B12F68">
            <w:pPr>
              <w:rPr>
                <w:rFonts w:ascii="Times New Roman" w:hAnsi="Times New Roman" w:cs="Times New Roman"/>
              </w:rPr>
            </w:pPr>
          </w:p>
          <w:p w14:paraId="07A92505" w14:textId="77777777" w:rsidR="00C46BC9" w:rsidRPr="000D2F7A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202" w:history="1">
              <w:r w:rsidR="00C46BC9" w:rsidRPr="00F532C3">
                <w:rPr>
                  <w:rStyle w:val="Hyperlink"/>
                  <w:rFonts w:ascii="Times New Roman" w:hAnsi="Times New Roman" w:cs="Times New Roman"/>
                </w:rPr>
                <w:t>Diễm Nữ Từ</w:t>
              </w:r>
            </w:hyperlink>
          </w:p>
          <w:p w14:paraId="7EFDD933" w14:textId="77777777" w:rsidR="00C46BC9" w:rsidRPr="004324C5" w:rsidRDefault="00C46BC9" w:rsidP="00B12F68">
            <w:pPr>
              <w:rPr>
                <w:rFonts w:ascii="Times New Roman" w:hAnsi="Times New Roman" w:cs="Times New Roman"/>
              </w:rPr>
            </w:pPr>
          </w:p>
          <w:p w14:paraId="6B82760E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0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Nguyệt Dạ</w:t>
              </w:r>
            </w:hyperlink>
          </w:p>
          <w:p w14:paraId="06F7F319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0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hu Dạ Tứ</w:t>
              </w:r>
            </w:hyperlink>
          </w:p>
          <w:p w14:paraId="7135AADF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0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 xml:space="preserve">Vu </w:t>
              </w:r>
              <w:r w:rsidR="001550DA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S</w:t>
              </w:r>
              <w:r w:rsidR="001550DA" w:rsidRPr="001550DA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ơ</w:t>
              </w:r>
              <w:r w:rsidR="001550DA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 xml:space="preserve">n </w:t>
              </w:r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ao</w:t>
              </w:r>
            </w:hyperlink>
          </w:p>
          <w:p w14:paraId="32E90DF8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0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Vu Sơn Thần Nữ</w:t>
              </w:r>
            </w:hyperlink>
          </w:p>
          <w:p w14:paraId="31C9BEBB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20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Xuân Oán</w:t>
              </w:r>
            </w:hyperlink>
          </w:p>
          <w:p w14:paraId="23A6EB65" w14:textId="77777777" w:rsidR="002B3012" w:rsidRPr="004324C5" w:rsidRDefault="002B3012" w:rsidP="00B12F68">
            <w:pPr>
              <w:rPr>
                <w:rFonts w:ascii="Times New Roman" w:hAnsi="Times New Roman" w:cs="Times New Roman"/>
                <w:bCs/>
              </w:rPr>
            </w:pPr>
          </w:p>
          <w:p w14:paraId="55A144E7" w14:textId="77777777" w:rsidR="002B3012" w:rsidRPr="004324C5" w:rsidRDefault="0035047B" w:rsidP="00B12F68">
            <w:pPr>
              <w:ind w:right="-99"/>
              <w:rPr>
                <w:rFonts w:ascii="Times New Roman" w:hAnsi="Times New Roman" w:cs="Times New Roman"/>
              </w:rPr>
            </w:pPr>
            <w:hyperlink r:id="rId208" w:history="1">
              <w:r w:rsidR="00786838" w:rsidRPr="004324C5">
                <w:rPr>
                  <w:rStyle w:val="Hyperlink"/>
                  <w:rFonts w:ascii="Times New Roman" w:eastAsia="Times New Roman" w:hAnsi="Times New Roman" w:cs="Times New Roman"/>
                </w:rPr>
                <w:t>Đăng Dư Can Cổ Huyện Thành</w:t>
              </w:r>
            </w:hyperlink>
          </w:p>
          <w:p w14:paraId="26DD2923" w14:textId="77777777" w:rsidR="00D10C55" w:rsidRPr="004324C5" w:rsidRDefault="0035047B" w:rsidP="00B12F68">
            <w:pPr>
              <w:ind w:right="-99"/>
              <w:rPr>
                <w:rFonts w:ascii="Times New Roman" w:hAnsi="Times New Roman" w:cs="Times New Roman"/>
                <w:color w:val="00B0F0"/>
              </w:rPr>
            </w:pPr>
            <w:hyperlink r:id="rId209" w:history="1">
              <w:r w:rsidR="00D10C55" w:rsidRPr="004324C5">
                <w:rPr>
                  <w:rStyle w:val="Hyperlink"/>
                  <w:rFonts w:ascii="Times New Roman" w:hAnsi="Times New Roman" w:cs="Times New Roman"/>
                  <w:bCs/>
                </w:rPr>
                <w:t>Đăng Tùng Giang Dịch Lâu Bắc</w:t>
              </w:r>
              <w:r w:rsidR="001239A2" w:rsidRPr="004324C5">
                <w:rPr>
                  <w:rStyle w:val="Hyperlink"/>
                  <w:rFonts w:ascii="Times New Roman" w:hAnsi="Times New Roman" w:cs="Times New Roman"/>
                  <w:bCs/>
                </w:rPr>
                <w:t xml:space="preserve"> Vọng</w:t>
              </w:r>
              <w:r w:rsidR="003078C4" w:rsidRPr="004324C5">
                <w:rPr>
                  <w:rStyle w:val="Hyperlink"/>
                  <w:rFonts w:ascii="Times New Roman" w:hAnsi="Times New Roman" w:cs="Times New Roman"/>
                  <w:bCs/>
                </w:rPr>
                <w:t>…</w:t>
              </w:r>
            </w:hyperlink>
          </w:p>
          <w:p w14:paraId="0D7FE7AE" w14:textId="77777777" w:rsidR="002B3012" w:rsidRDefault="0035047B" w:rsidP="00B12F68">
            <w:hyperlink r:id="rId21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Kinh Phiếu Mẫu Mộ</w:t>
              </w:r>
            </w:hyperlink>
          </w:p>
          <w:p w14:paraId="7EE7A804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21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Ngô Trung Tống Ng</w:t>
              </w:r>
              <w:r w:rsidR="00E00D5D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h</w:t>
              </w:r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iêm Sỹ Nguyên</w:t>
              </w:r>
            </w:hyperlink>
          </w:p>
          <w:p w14:paraId="1825AF4C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r:id="rId21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Phùng Tuyết Túc Phù Dung Sơn…</w:t>
              </w:r>
            </w:hyperlink>
          </w:p>
          <w:p w14:paraId="78C2A43D" w14:textId="77777777" w:rsidR="002B3012" w:rsidRPr="004324C5" w:rsidRDefault="0035047B" w:rsidP="00B12F68">
            <w:pPr>
              <w:ind w:right="-99"/>
              <w:rPr>
                <w:rFonts w:ascii="Times New Roman" w:hAnsi="Times New Roman" w:cs="Times New Roman"/>
              </w:rPr>
            </w:pPr>
            <w:hyperlink r:id="rId21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Quá Trịnh Sơn Nhân Sở Cư</w:t>
              </w:r>
            </w:hyperlink>
          </w:p>
          <w:p w14:paraId="5E23A9C0" w14:textId="77777777" w:rsidR="002B3012" w:rsidRDefault="0035047B" w:rsidP="00B12F68">
            <w:pPr>
              <w:ind w:right="-99"/>
            </w:pPr>
            <w:hyperlink r:id="rId21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ân Niên Tác</w:t>
              </w:r>
            </w:hyperlink>
          </w:p>
          <w:p w14:paraId="193412AE" w14:textId="77777777" w:rsidR="00DD6C8C" w:rsidRPr="004324C5" w:rsidRDefault="0035047B" w:rsidP="00B12F68">
            <w:pPr>
              <w:ind w:right="-99"/>
              <w:rPr>
                <w:rFonts w:ascii="Times New Roman" w:hAnsi="Times New Roman" w:cs="Times New Roman"/>
              </w:rPr>
            </w:pPr>
            <w:hyperlink r:id="rId215" w:history="1">
              <w:r w:rsidR="00DD6C8C" w:rsidRPr="006A7B64">
                <w:rPr>
                  <w:rStyle w:val="Hyperlink"/>
                  <w:rFonts w:ascii="Times New Roman" w:eastAsia="Times New Roman" w:hAnsi="Times New Roman" w:cs="Times New Roman"/>
                </w:rPr>
                <w:t>Thất Lý Than Trùng Tống</w:t>
              </w:r>
            </w:hyperlink>
          </w:p>
          <w:p w14:paraId="7DBD4E36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1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ống Linh Triệt Thượng Nhân</w:t>
              </w:r>
            </w:hyperlink>
          </w:p>
          <w:p w14:paraId="626E65E0" w14:textId="77777777" w:rsidR="00101F75" w:rsidRPr="004324C5" w:rsidRDefault="00EA17DA" w:rsidP="00B12F68">
            <w:pPr>
              <w:rPr>
                <w:rStyle w:val="Hyperlink"/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</w:rPr>
              <w:fldChar w:fldCharType="begin"/>
            </w:r>
            <w:r w:rsidR="00C16D69" w:rsidRPr="004324C5">
              <w:rPr>
                <w:rFonts w:ascii="Times New Roman" w:hAnsi="Times New Roman" w:cs="Times New Roman"/>
              </w:rPr>
              <w:instrText xml:space="preserve"> HYPERLINK "https://onedrive.live.com/view.aspx?resid=136B9A6683694B5B!1789&amp;cid=136b9a6683694b5b&amp;authkey=!AK3bH1gcoTOU9PI&amp;CT=1679521802558&amp;OR=ItemsView" </w:instrText>
            </w:r>
            <w:r w:rsidRPr="004324C5">
              <w:rPr>
                <w:rFonts w:ascii="Times New Roman" w:hAnsi="Times New Roman" w:cs="Times New Roman"/>
              </w:rPr>
              <w:fldChar w:fldCharType="separate"/>
            </w:r>
            <w:r w:rsidR="00101F75" w:rsidRPr="004324C5">
              <w:rPr>
                <w:rStyle w:val="Hyperlink"/>
                <w:rFonts w:ascii="Times New Roman" w:hAnsi="Times New Roman" w:cs="Times New Roman"/>
              </w:rPr>
              <w:t>Linh Triệt Thiền Sư:</w:t>
            </w:r>
          </w:p>
          <w:p w14:paraId="404730BF" w14:textId="77777777" w:rsidR="002B3012" w:rsidRPr="004324C5" w:rsidRDefault="002B3012" w:rsidP="00101F75">
            <w:pPr>
              <w:ind w:left="184"/>
              <w:rPr>
                <w:rStyle w:val="Hyperlink"/>
                <w:rFonts w:ascii="Times New Roman" w:hAnsi="Times New Roman" w:cs="Times New Roman"/>
              </w:rPr>
            </w:pPr>
            <w:r w:rsidRPr="004324C5">
              <w:rPr>
                <w:rStyle w:val="Hyperlink"/>
                <w:rFonts w:ascii="Times New Roman" w:hAnsi="Times New Roman" w:cs="Times New Roman"/>
              </w:rPr>
              <w:t xml:space="preserve">Tống Phương Ngoại Thượng Nhân </w:t>
            </w:r>
          </w:p>
          <w:p w14:paraId="0625D839" w14:textId="77777777" w:rsidR="002B3012" w:rsidRPr="004324C5" w:rsidRDefault="002B3012" w:rsidP="00101F75">
            <w:pPr>
              <w:ind w:left="184"/>
              <w:rPr>
                <w:rStyle w:val="Hyperlink"/>
                <w:rFonts w:ascii="Times New Roman" w:hAnsi="Times New Roman" w:cs="Times New Roman"/>
              </w:rPr>
            </w:pPr>
            <w:r w:rsidRPr="004324C5">
              <w:rPr>
                <w:rStyle w:val="Hyperlink"/>
                <w:rFonts w:ascii="Times New Roman" w:hAnsi="Times New Roman" w:cs="Times New Roman"/>
              </w:rPr>
              <w:t>Thù Linh Triệt Công Tương Chiêu</w:t>
            </w:r>
          </w:p>
          <w:p w14:paraId="74E4A519" w14:textId="77777777" w:rsidR="002B3012" w:rsidRPr="004324C5" w:rsidRDefault="002B3012" w:rsidP="00101F75">
            <w:pPr>
              <w:ind w:left="184"/>
              <w:rPr>
                <w:rStyle w:val="Hyperlink"/>
                <w:rFonts w:ascii="Times New Roman" w:hAnsi="Times New Roman" w:cs="Times New Roman"/>
              </w:rPr>
            </w:pPr>
            <w:r w:rsidRPr="004324C5">
              <w:rPr>
                <w:rStyle w:val="Hyperlink"/>
                <w:rFonts w:ascii="Times New Roman" w:hAnsi="Times New Roman" w:cs="Times New Roman"/>
              </w:rPr>
              <w:t>Tống Linh Triệt Thượng Nhân Hoàn…</w:t>
            </w:r>
          </w:p>
          <w:p w14:paraId="029E983D" w14:textId="77777777" w:rsidR="002B3012" w:rsidRPr="004324C5" w:rsidRDefault="002B3012" w:rsidP="00101F75">
            <w:pPr>
              <w:ind w:left="184"/>
              <w:rPr>
                <w:rStyle w:val="Hyperlink"/>
                <w:rFonts w:ascii="Times New Roman" w:hAnsi="Times New Roman" w:cs="Times New Roman"/>
                <w:color w:val="auto"/>
              </w:rPr>
            </w:pPr>
            <w:r w:rsidRPr="004324C5">
              <w:rPr>
                <w:rStyle w:val="Hyperlink"/>
                <w:rFonts w:ascii="Times New Roman" w:hAnsi="Times New Roman" w:cs="Times New Roman"/>
              </w:rPr>
              <w:t>Tống Linh Triệt Thượng Nhân Quy…</w:t>
            </w:r>
            <w:r w:rsidR="00EA17DA" w:rsidRPr="004324C5">
              <w:rPr>
                <w:rFonts w:ascii="Times New Roman" w:hAnsi="Times New Roman" w:cs="Times New Roman"/>
              </w:rPr>
              <w:fldChar w:fldCharType="end"/>
            </w:r>
          </w:p>
          <w:p w14:paraId="1942FBDC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1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Vương Chiêu Quân Ca</w:t>
              </w:r>
            </w:hyperlink>
          </w:p>
          <w:p w14:paraId="39C4D408" w14:textId="77777777" w:rsidR="00424B8A" w:rsidRPr="004324C5" w:rsidRDefault="00424B8A" w:rsidP="00B12F68">
            <w:pPr>
              <w:rPr>
                <w:rFonts w:ascii="Times New Roman" w:hAnsi="Times New Roman" w:cs="Times New Roman"/>
              </w:rPr>
            </w:pPr>
          </w:p>
          <w:p w14:paraId="4F070EB9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21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Ẩm Tửu Khán Mẫu Đơn</w:t>
              </w:r>
            </w:hyperlink>
          </w:p>
          <w:p w14:paraId="5CCCA48D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19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Dương Liễu Chi</w:t>
              </w:r>
            </w:hyperlink>
          </w:p>
          <w:p w14:paraId="31D18ACB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2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Hạnh Viên Hoa...</w:t>
              </w:r>
            </w:hyperlink>
          </w:p>
          <w:p w14:paraId="4EC651DB" w14:textId="77777777" w:rsidR="002B3012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22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Họa Lạc Thiên Xuân Từ</w:t>
              </w:r>
            </w:hyperlink>
          </w:p>
          <w:p w14:paraId="573D8EE1" w14:textId="054C9337" w:rsidR="00775ECB" w:rsidRPr="00775ECB" w:rsidRDefault="00775ECB" w:rsidP="00B12F68">
            <w:pPr>
              <w:rPr>
                <w:lang w:val="vi-VN"/>
              </w:rPr>
            </w:pPr>
            <w: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  <w:t>Hột</w:t>
            </w:r>
            <w:r>
              <w:rPr>
                <w:rStyle w:val="Hyperlink"/>
                <w:rFonts w:ascii="Times New Roman" w:eastAsia="Times New Roman" w:hAnsi="Times New Roman" w:cs="Times New Roman"/>
                <w:lang w:val="vi-VN" w:eastAsia="fr-CA"/>
              </w:rPr>
              <w:t xml:space="preserve"> Na Khúc K</w:t>
            </w:r>
            <w:r w:rsidRPr="00775ECB">
              <w:rPr>
                <w:rStyle w:val="Hyperlink"/>
                <w:rFonts w:ascii="Times New Roman" w:eastAsia="Times New Roman" w:hAnsi="Times New Roman" w:cs="Times New Roman"/>
                <w:lang w:val="vi-VN" w:eastAsia="fr-CA"/>
              </w:rPr>
              <w:t>ỳ</w:t>
            </w:r>
            <w:r>
              <w:rPr>
                <w:rStyle w:val="Hyperlink"/>
                <w:rFonts w:ascii="Times New Roman" w:eastAsia="Times New Roman" w:hAnsi="Times New Roman" w:cs="Times New Roman"/>
                <w:lang w:val="vi-VN" w:eastAsia="fr-CA"/>
              </w:rPr>
              <w:t xml:space="preserve"> 1 v</w:t>
            </w:r>
            <w:r w:rsidRPr="00775ECB">
              <w:rPr>
                <w:rStyle w:val="Hyperlink"/>
                <w:rFonts w:ascii="Times New Roman" w:eastAsia="Times New Roman" w:hAnsi="Times New Roman" w:cs="Times New Roman"/>
                <w:lang w:val="vi-VN" w:eastAsia="fr-CA"/>
              </w:rPr>
              <w:t>à</w:t>
            </w:r>
            <w:r>
              <w:rPr>
                <w:rStyle w:val="Hyperlink"/>
                <w:rFonts w:ascii="Times New Roman" w:eastAsia="Times New Roman" w:hAnsi="Times New Roman" w:cs="Times New Roman"/>
                <w:lang w:val="vi-VN" w:eastAsia="fr-CA"/>
              </w:rPr>
              <w:t xml:space="preserve"> 2</w:t>
            </w:r>
          </w:p>
          <w:p w14:paraId="293F1CAC" w14:textId="77777777" w:rsidR="00895EDB" w:rsidRDefault="0035047B" w:rsidP="00B12F68">
            <w:pPr>
              <w:rPr>
                <w:rFonts w:ascii="Times New Roman" w:eastAsia="Times New Roman" w:hAnsi="Times New Roman" w:cs="Times New Roman"/>
              </w:rPr>
            </w:pPr>
            <w:hyperlink r:id="rId222" w:history="1">
              <w:r w:rsidR="00895EDB" w:rsidRPr="00C51A48">
                <w:rPr>
                  <w:rStyle w:val="Hyperlink"/>
                  <w:rFonts w:ascii="Times New Roman" w:eastAsia="Times New Roman" w:hAnsi="Times New Roman" w:cs="Times New Roman"/>
                </w:rPr>
                <w:t>T_Hột Na Khúc Kỳ 1</w:t>
              </w:r>
            </w:hyperlink>
            <w:r w:rsidR="00895EDB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753BAB5A" w14:textId="77777777" w:rsidR="002B3012" w:rsidRDefault="0035047B" w:rsidP="00B12F68">
            <w:hyperlink r:id="rId22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Kiều A Oán</w:t>
              </w:r>
            </w:hyperlink>
          </w:p>
          <w:p w14:paraId="0D2996BB" w14:textId="77777777" w:rsidR="00C97CFB" w:rsidRPr="00C97CFB" w:rsidRDefault="0035047B" w:rsidP="00B12F68">
            <w:pPr>
              <w:rPr>
                <w:rFonts w:ascii="Times New Roman" w:hAnsi="Times New Roman" w:cs="Times New Roman"/>
              </w:rPr>
            </w:pPr>
            <w:hyperlink r:id="rId224" w:history="1">
              <w:r w:rsidR="00C97CFB" w:rsidRPr="008A333A">
                <w:rPr>
                  <w:rStyle w:val="Hyperlink"/>
                  <w:rFonts w:ascii="Times New Roman" w:hAnsi="Times New Roman" w:cs="Times New Roman"/>
                </w:rPr>
                <w:t>Kim Lăng Ngũ Đề</w:t>
              </w:r>
            </w:hyperlink>
          </w:p>
          <w:p w14:paraId="0F88414E" w14:textId="77777777" w:rsidR="00C97CFB" w:rsidRDefault="0035047B" w:rsidP="00C97CFB">
            <w:pPr>
              <w:ind w:left="554"/>
              <w:rPr>
                <w:rFonts w:ascii="Times New Roman" w:hAnsi="Times New Roman" w:cs="Times New Roman"/>
              </w:rPr>
            </w:pPr>
            <w:hyperlink r:id="rId225" w:history="1">
              <w:r w:rsidR="00C97CFB" w:rsidRPr="008A333A">
                <w:rPr>
                  <w:rStyle w:val="Hyperlink"/>
                  <w:rFonts w:ascii="Times New Roman" w:hAnsi="Times New Roman" w:cs="Times New Roman"/>
                </w:rPr>
                <w:t>Thạch Đầu Thành</w:t>
              </w:r>
            </w:hyperlink>
          </w:p>
          <w:p w14:paraId="793DF7BE" w14:textId="77777777" w:rsidR="00C97CFB" w:rsidRDefault="0035047B" w:rsidP="00C97CFB">
            <w:pPr>
              <w:ind w:left="554"/>
              <w:rPr>
                <w:rFonts w:ascii="Times New Roman" w:hAnsi="Times New Roman" w:cs="Times New Roman"/>
              </w:rPr>
            </w:pPr>
            <w:hyperlink r:id="rId226" w:history="1">
              <w:r w:rsidR="00C97CFB" w:rsidRPr="008A333A">
                <w:rPr>
                  <w:rStyle w:val="Hyperlink"/>
                  <w:rFonts w:ascii="Times New Roman" w:hAnsi="Times New Roman" w:cs="Times New Roman"/>
                </w:rPr>
                <w:t>Ô Y Hạng</w:t>
              </w:r>
            </w:hyperlink>
          </w:p>
          <w:p w14:paraId="59562CE2" w14:textId="77777777" w:rsidR="00C97CFB" w:rsidRDefault="0035047B" w:rsidP="00C97CFB">
            <w:pPr>
              <w:ind w:left="554"/>
              <w:rPr>
                <w:rFonts w:ascii="Times New Roman" w:hAnsi="Times New Roman" w:cs="Times New Roman"/>
              </w:rPr>
            </w:pPr>
            <w:hyperlink r:id="rId227" w:history="1">
              <w:r w:rsidR="00C97CFB" w:rsidRPr="008A333A">
                <w:rPr>
                  <w:rStyle w:val="Hyperlink"/>
                  <w:rFonts w:ascii="Times New Roman" w:hAnsi="Times New Roman" w:cs="Times New Roman"/>
                </w:rPr>
                <w:t>Đài Thành</w:t>
              </w:r>
            </w:hyperlink>
          </w:p>
          <w:p w14:paraId="5A04B37D" w14:textId="77777777" w:rsidR="00C97CFB" w:rsidRDefault="0035047B" w:rsidP="00C97CFB">
            <w:pPr>
              <w:ind w:left="554"/>
              <w:rPr>
                <w:rFonts w:ascii="Times New Roman" w:hAnsi="Times New Roman" w:cs="Times New Roman"/>
              </w:rPr>
            </w:pPr>
            <w:hyperlink r:id="rId228" w:history="1">
              <w:r w:rsidR="00C97CFB" w:rsidRPr="008A333A">
                <w:rPr>
                  <w:rStyle w:val="Hyperlink"/>
                  <w:rFonts w:ascii="Times New Roman" w:hAnsi="Times New Roman" w:cs="Times New Roman"/>
                </w:rPr>
                <w:t>Sinh Công Giảng Đường</w:t>
              </w:r>
            </w:hyperlink>
          </w:p>
          <w:p w14:paraId="0166B701" w14:textId="77777777" w:rsidR="00C97CFB" w:rsidRPr="004324C5" w:rsidRDefault="0035047B" w:rsidP="00C97CFB">
            <w:pPr>
              <w:ind w:left="554"/>
              <w:rPr>
                <w:rFonts w:ascii="Times New Roman" w:hAnsi="Times New Roman" w:cs="Times New Roman"/>
              </w:rPr>
            </w:pPr>
            <w:hyperlink r:id="rId229" w:history="1">
              <w:r w:rsidR="00C97CFB" w:rsidRPr="008A333A">
                <w:rPr>
                  <w:rStyle w:val="Hyperlink"/>
                  <w:rFonts w:ascii="Times New Roman" w:hAnsi="Times New Roman" w:cs="Times New Roman"/>
                </w:rPr>
                <w:t>Giang Lệnh Trạch</w:t>
              </w:r>
            </w:hyperlink>
          </w:p>
          <w:p w14:paraId="5C8746C0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23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Ký Lý Tư Không Kỹ</w:t>
              </w:r>
            </w:hyperlink>
          </w:p>
          <w:p w14:paraId="4CB22617" w14:textId="77777777" w:rsidR="008B7D3F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231" w:history="1">
              <w:r w:rsidR="008B7D3F" w:rsidRPr="008A333A">
                <w:rPr>
                  <w:rStyle w:val="Hyperlink"/>
                  <w:rFonts w:ascii="Times New Roman" w:hAnsi="Times New Roman" w:cs="Times New Roman"/>
                </w:rPr>
                <w:t>Lãng Đào Sa Kỳ 3</w:t>
              </w:r>
            </w:hyperlink>
          </w:p>
          <w:p w14:paraId="7EB4CBC9" w14:textId="60840E9A" w:rsidR="00150C5C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232" w:history="1">
              <w:r w:rsidR="00150C5C" w:rsidRPr="00884C75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 xml:space="preserve">Lãng Đào Sa </w:t>
              </w:r>
              <w:r w:rsidR="00150C5C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K</w:t>
              </w:r>
              <w:r w:rsidR="00150C5C" w:rsidRPr="00884C75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ỳ 4</w:t>
              </w:r>
            </w:hyperlink>
          </w:p>
          <w:p w14:paraId="1097D2BF" w14:textId="4CAA9842" w:rsidR="00D01F13" w:rsidRDefault="0035047B" w:rsidP="00B12F68">
            <w:pPr>
              <w:rPr>
                <w:rFonts w:ascii="Times New Roman" w:hAnsi="Times New Roman" w:cs="Times New Roman"/>
              </w:rPr>
            </w:pPr>
            <w:hyperlink r:id="rId233" w:history="1">
              <w:r w:rsidR="00D01F13" w:rsidRPr="00D01F13">
                <w:rPr>
                  <w:rStyle w:val="Hyperlink"/>
                  <w:rFonts w:ascii="Times New Roman" w:hAnsi="Times New Roman" w:cs="Times New Roman"/>
                </w:rPr>
                <w:t>Lãng Đào Sa Kỳ 5</w:t>
              </w:r>
            </w:hyperlink>
          </w:p>
          <w:p w14:paraId="696C2CB3" w14:textId="77777777" w:rsidR="002B3012" w:rsidRDefault="0035047B" w:rsidP="00B12F68">
            <w:pPr>
              <w:rPr>
                <w:rFonts w:ascii="Times New Roman" w:hAnsi="Times New Roman" w:cs="Times New Roman"/>
              </w:rPr>
            </w:pPr>
            <w:hyperlink r:id="rId234" w:history="1">
              <w:r w:rsidR="002B3012" w:rsidRPr="00086E7F">
                <w:rPr>
                  <w:rStyle w:val="Hyperlink"/>
                  <w:rFonts w:ascii="Times New Roman" w:hAnsi="Times New Roman" w:cs="Times New Roman"/>
                </w:rPr>
                <w:t>Lãng Đào Sa Kỳ 6</w:t>
              </w:r>
            </w:hyperlink>
          </w:p>
          <w:p w14:paraId="75FBC1E4" w14:textId="77777777" w:rsidR="002B3012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23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hu Từ Kỳ 1</w:t>
              </w:r>
            </w:hyperlink>
          </w:p>
          <w:p w14:paraId="2799C978" w14:textId="3BF8901D" w:rsidR="0053222A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236" w:history="1">
              <w:r w:rsidR="0053222A" w:rsidRPr="00462DA9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T_Tiêu Tương Thần Kỳ 1</w:t>
              </w:r>
            </w:hyperlink>
          </w:p>
          <w:p w14:paraId="1D7AE663" w14:textId="0EE51C50" w:rsidR="0053222A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r:id="rId237" w:history="1">
              <w:r w:rsidR="0053222A" w:rsidRPr="00636A93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T_Tiêu Tương Thần Kỳ 2</w:t>
              </w:r>
            </w:hyperlink>
          </w:p>
          <w:p w14:paraId="564A3320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38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Trúc Chi Từ</w:t>
              </w:r>
            </w:hyperlink>
          </w:p>
          <w:p w14:paraId="2D18B692" w14:textId="77777777" w:rsidR="001F6CC2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w:anchor="lvttue" w:history="1">
              <w:hyperlink r:id="rId239" w:history="1">
                <w:r w:rsidR="002B3012" w:rsidRPr="004324C5">
                  <w:rPr>
                    <w:rStyle w:val="Hyperlink"/>
                    <w:rFonts w:ascii="Times New Roman" w:eastAsia="Times New Roman" w:hAnsi="Times New Roman" w:cs="Times New Roman"/>
                    <w:lang w:eastAsia="fr-CA"/>
                  </w:rPr>
                  <w:t>Tuế Dạ Vịnh Hoài</w:t>
                </w:r>
              </w:hyperlink>
              <w:r w:rsidR="002B3012" w:rsidRPr="004324C5">
                <w:rPr>
                  <w:rStyle w:val="Hyperlink"/>
                  <w:rFonts w:ascii="Times New Roman" w:hAnsi="Times New Roman" w:cs="Times New Roman"/>
                  <w:color w:val="auto"/>
                </w:rPr>
                <w:t xml:space="preserve"> </w:t>
              </w:r>
            </w:hyperlink>
          </w:p>
          <w:p w14:paraId="779830A8" w14:textId="2820C58C" w:rsidR="002B3012" w:rsidRPr="001F6CC2" w:rsidRDefault="0035047B" w:rsidP="00B12F68">
            <w:pPr>
              <w:rPr>
                <w:rFonts w:ascii="Times New Roman" w:hAnsi="Times New Roman" w:cs="Times New Roman"/>
                <w:color w:val="0000FF"/>
              </w:rPr>
            </w:pPr>
            <w:hyperlink r:id="rId240" w:tgtFrame="_blank" w:history="1">
              <w:r w:rsidR="001F6CC2" w:rsidRPr="001F6CC2">
                <w:rPr>
                  <w:rFonts w:ascii="Times New Roman" w:hAnsi="Times New Roman" w:cs="Times New Roman"/>
                  <w:color w:val="0000FF"/>
                  <w:u w:val="single"/>
                </w:rPr>
                <w:t>T_Ức Giang Nam</w:t>
              </w:r>
            </w:hyperlink>
            <w:r w:rsidR="001F6CC2" w:rsidRPr="001F6CC2">
              <w:rPr>
                <w:rFonts w:ascii="Times New Roman" w:hAnsi="Times New Roman" w:cs="Times New Roman"/>
                <w:color w:val="0000FF"/>
              </w:rPr>
              <w:t> </w:t>
            </w:r>
            <w:r w:rsidR="002B3012" w:rsidRPr="001F6CC2">
              <w:rPr>
                <w:rFonts w:ascii="Times New Roman" w:hAnsi="Times New Roman" w:cs="Times New Roman"/>
                <w:color w:val="0000FF"/>
              </w:rPr>
              <w:t xml:space="preserve"> </w:t>
            </w:r>
          </w:p>
          <w:p w14:paraId="248F9BA9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  <w:color w:val="FF0000"/>
              </w:rPr>
            </w:pPr>
            <w:hyperlink r:id="rId241" w:history="1">
              <w:r w:rsidR="00153EEE" w:rsidRPr="003053D2">
                <w:rPr>
                  <w:rStyle w:val="Hyperlink"/>
                  <w:rFonts w:ascii="Times New Roman" w:hAnsi="Times New Roman" w:cs="Times New Roman"/>
                  <w:bCs/>
                </w:rPr>
                <w:t>Xuân Nhật Thư Hoài</w:t>
              </w:r>
            </w:hyperlink>
            <w:r w:rsidR="00153EEE" w:rsidRPr="004324C5">
              <w:rPr>
                <w:rFonts w:ascii="Times New Roman" w:hAnsi="Times New Roman" w:cs="Times New Roman"/>
                <w:bCs/>
                <w:color w:val="FF0000"/>
              </w:rPr>
              <w:t xml:space="preserve"> </w:t>
            </w:r>
          </w:p>
          <w:p w14:paraId="34537B56" w14:textId="77777777" w:rsidR="00153EEE" w:rsidRPr="004324C5" w:rsidRDefault="00153EEE" w:rsidP="00B12F68">
            <w:pPr>
              <w:rPr>
                <w:rFonts w:ascii="Times New Roman" w:hAnsi="Times New Roman" w:cs="Times New Roman"/>
              </w:rPr>
            </w:pPr>
          </w:p>
          <w:p w14:paraId="01AF5D06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42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Ba Nữ Từ</w:t>
              </w:r>
            </w:hyperlink>
          </w:p>
          <w:p w14:paraId="3F906D4C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24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Bạch Lộ Tư</w:t>
              </w:r>
            </w:hyperlink>
          </w:p>
          <w:p w14:paraId="22BDC658" w14:textId="39D602BC" w:rsidR="00225887" w:rsidRPr="007D5530" w:rsidRDefault="0035047B" w:rsidP="00B12F68">
            <w:pPr>
              <w:rPr>
                <w:color w:val="0000FF"/>
              </w:rPr>
            </w:pPr>
            <w:hyperlink r:id="rId244" w:history="1">
              <w:r w:rsidR="000D0E65" w:rsidRPr="007D5530">
                <w:rPr>
                  <w:rStyle w:val="Hyperlink"/>
                  <w:rFonts w:ascii="Times New Roman" w:hAnsi="Times New Roman" w:cs="Times New Roman"/>
                  <w:color w:val="0000FF"/>
                </w:rPr>
                <w:t>T_B</w:t>
              </w:r>
              <w:r w:rsidR="00225887" w:rsidRPr="007D5530">
                <w:rPr>
                  <w:rStyle w:val="Hyperlink"/>
                  <w:rFonts w:ascii="Times New Roman" w:hAnsi="Times New Roman" w:cs="Times New Roman"/>
                  <w:color w:val="0000FF"/>
                </w:rPr>
                <w:t>ồ Tát Man</w:t>
              </w:r>
            </w:hyperlink>
          </w:p>
          <w:p w14:paraId="69515DF8" w14:textId="62953E2B" w:rsidR="002B3012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24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 xml:space="preserve">Cổ Phong </w:t>
              </w:r>
              <w:r w:rsidR="00426966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K</w:t>
              </w:r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ỳ 39</w:t>
              </w:r>
            </w:hyperlink>
          </w:p>
          <w:p w14:paraId="77D348F4" w14:textId="183441BC" w:rsidR="00426966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246" w:history="1">
              <w:r w:rsidR="00426966" w:rsidRPr="009C76F5">
                <w:rPr>
                  <w:rStyle w:val="Hyperlink"/>
                  <w:rFonts w:ascii="Times New Roman" w:hAnsi="Times New Roman" w:cs="Times New Roman"/>
                </w:rPr>
                <w:t>Cổ Phong Kỳ 47</w:t>
              </w:r>
            </w:hyperlink>
          </w:p>
          <w:p w14:paraId="718EE4AF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47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Cửu Biệt Ly</w:t>
              </w:r>
            </w:hyperlink>
          </w:p>
          <w:p w14:paraId="11E7F581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48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Cửu Nguyẹt Thập Nhật Tức Sự</w:t>
              </w:r>
            </w:hyperlink>
          </w:p>
          <w:p w14:paraId="0AC206F2" w14:textId="77777777" w:rsidR="004F601F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249" w:history="1">
              <w:r w:rsidR="004F601F" w:rsidRPr="004324C5">
                <w:rPr>
                  <w:rStyle w:val="Hyperlink"/>
                  <w:rFonts w:ascii="Times New Roman" w:hAnsi="Times New Roman" w:cs="Times New Roman"/>
                </w:rPr>
                <w:t>Dạ Túc Sơn Tự</w:t>
              </w:r>
            </w:hyperlink>
          </w:p>
          <w:p w14:paraId="5091246A" w14:textId="77777777" w:rsidR="00E856C7" w:rsidRPr="004324C5" w:rsidRDefault="0035047B" w:rsidP="00B12F68">
            <w:pPr>
              <w:rPr>
                <w:rFonts w:ascii="Times New Roman" w:hAnsi="Times New Roman" w:cs="Times New Roman"/>
                <w:color w:val="00B0F0"/>
              </w:rPr>
            </w:pPr>
            <w:hyperlink r:id="rId250" w:history="1">
              <w:r w:rsidR="00E856C7" w:rsidRPr="004324C5">
                <w:rPr>
                  <w:rStyle w:val="Hyperlink"/>
                  <w:rFonts w:ascii="Times New Roman" w:hAnsi="Times New Roman" w:cs="Times New Roman"/>
                </w:rPr>
                <w:t>Dữ Sử Lang</w:t>
              </w:r>
              <w:r w:rsidR="00923045" w:rsidRPr="004324C5">
                <w:rPr>
                  <w:rStyle w:val="Hyperlink"/>
                  <w:rFonts w:ascii="Times New Roman" w:hAnsi="Times New Roman" w:cs="Times New Roman"/>
                </w:rPr>
                <w:t xml:space="preserve"> Trung Khâm Thính…</w:t>
              </w:r>
            </w:hyperlink>
          </w:p>
          <w:p w14:paraId="6B2EE0AE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51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Đăng Kim Lăng Phượng Hoàng Đài</w:t>
              </w:r>
            </w:hyperlink>
          </w:p>
          <w:p w14:paraId="006E5BD1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52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Độc Tọa Kính Đình Sơn</w:t>
              </w:r>
            </w:hyperlink>
          </w:p>
          <w:p w14:paraId="24C503EB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25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Há Chung Nam Sơn...</w:t>
              </w:r>
            </w:hyperlink>
          </w:p>
          <w:p w14:paraId="3534218B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5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Há Giang Lăng</w:t>
              </w:r>
            </w:hyperlink>
          </w:p>
          <w:p w14:paraId="2BF7A84D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5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Hạ Nguyệt Độc Chước</w:t>
              </w:r>
            </w:hyperlink>
          </w:p>
          <w:p w14:paraId="57006927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r:id="rId256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Hạ Nhật Sơn Trung</w:t>
              </w:r>
            </w:hyperlink>
          </w:p>
          <w:p w14:paraId="45CED0D3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25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Hành Lộ Nan Kỳ 1</w:t>
              </w:r>
            </w:hyperlink>
          </w:p>
          <w:p w14:paraId="2A2E141B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FF" w:themeColor="hyperlink"/>
                <w:u w:val="single"/>
                <w:lang w:eastAsia="fr-CA"/>
              </w:rPr>
            </w:pPr>
            <w:hyperlink r:id="rId258" w:history="1">
              <w:r w:rsidR="002B3012" w:rsidRPr="004324C5">
                <w:rPr>
                  <w:rFonts w:ascii="Times New Roman" w:eastAsia="Times New Roman" w:hAnsi="Times New Roman" w:cs="Times New Roman"/>
                  <w:bCs/>
                  <w:color w:val="0000FF" w:themeColor="hyperlink"/>
                  <w:u w:val="single"/>
                  <w:lang w:eastAsia="fr-CA"/>
                </w:rPr>
                <w:t>Hành Lộ Nan Kỳ 2</w:t>
              </w:r>
            </w:hyperlink>
          </w:p>
          <w:p w14:paraId="44C62766" w14:textId="77777777" w:rsidR="002B3012" w:rsidRDefault="0035047B" w:rsidP="00B12F68">
            <w:hyperlink r:id="rId259" w:history="1">
              <w:r w:rsidR="002B3012" w:rsidRPr="004324C5">
                <w:rPr>
                  <w:rFonts w:ascii="Times New Roman" w:eastAsia="Times New Roman" w:hAnsi="Times New Roman" w:cs="Times New Roman"/>
                  <w:bCs/>
                  <w:color w:val="0000FF" w:themeColor="hyperlink"/>
                  <w:u w:val="single"/>
                  <w:lang w:eastAsia="fr-CA"/>
                </w:rPr>
                <w:t>Hành Lộ Nan Kỳ 3</w:t>
              </w:r>
            </w:hyperlink>
          </w:p>
          <w:p w14:paraId="00E25ADC" w14:textId="60A50ABF" w:rsidR="00C312A1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FF" w:themeColor="hyperlink"/>
                <w:u w:val="single"/>
                <w:lang w:eastAsia="fr-CA"/>
              </w:rPr>
            </w:pPr>
            <w:hyperlink r:id="rId260" w:history="1">
              <w:r w:rsidR="00C312A1" w:rsidRPr="00A577F4">
                <w:rPr>
                  <w:rStyle w:val="Hyperlink"/>
                  <w:rFonts w:ascii="Times New Roman" w:hAnsi="Times New Roman" w:cs="Times New Roman"/>
                </w:rPr>
                <w:t>Hoàng Hạc Lâu Tống Mạnh Hạo Nhiên…</w:t>
              </w:r>
            </w:hyperlink>
          </w:p>
          <w:p w14:paraId="06C4657E" w14:textId="77777777" w:rsidR="00FB6830" w:rsidRPr="004324C5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261" w:history="1">
              <w:r w:rsidR="00FB6830" w:rsidRPr="004324C5">
                <w:rPr>
                  <w:rStyle w:val="Hyperlink"/>
                  <w:rFonts w:ascii="Times New Roman" w:hAnsi="Times New Roman" w:cs="Times New Roman"/>
                </w:rPr>
                <w:t>Khách Trung Tác</w:t>
              </w:r>
            </w:hyperlink>
          </w:p>
          <w:p w14:paraId="377655C3" w14:textId="77777777" w:rsidR="00561239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262" w:history="1">
              <w:r w:rsidR="00561239" w:rsidRPr="004324C5">
                <w:rPr>
                  <w:rStyle w:val="Hyperlink"/>
                  <w:rFonts w:ascii="Times New Roman" w:hAnsi="Times New Roman" w:cs="Times New Roman"/>
                </w:rPr>
                <w:t>Kim Lăng Tửu Tứ Lưu Biệt</w:t>
              </w:r>
            </w:hyperlink>
          </w:p>
          <w:p w14:paraId="51C4E7A7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6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Ký Viễn</w:t>
              </w:r>
            </w:hyperlink>
          </w:p>
          <w:p w14:paraId="09F7D0AE" w14:textId="77777777" w:rsidR="002B3012" w:rsidRDefault="0035047B" w:rsidP="00B12F68">
            <w:hyperlink r:id="rId264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Mạch Thượng Tặng Mỹ Nhân</w:t>
              </w:r>
            </w:hyperlink>
          </w:p>
          <w:p w14:paraId="030D62FB" w14:textId="64059979" w:rsidR="00366412" w:rsidRPr="00611E26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265" w:history="1">
              <w:r w:rsidR="00366412" w:rsidRPr="00F8667B">
                <w:rPr>
                  <w:rStyle w:val="Hyperlink"/>
                  <w:rFonts w:ascii="Times New Roman" w:hAnsi="Times New Roman" w:cs="Times New Roman"/>
                </w:rPr>
                <w:t>Nghĩ Cổ</w:t>
              </w:r>
            </w:hyperlink>
          </w:p>
          <w:p w14:paraId="339ADA67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26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Nguyệt Hạ Độc Chước</w:t>
              </w:r>
            </w:hyperlink>
          </w:p>
          <w:p w14:paraId="56B96322" w14:textId="77777777" w:rsidR="002B3012" w:rsidRPr="004324C5" w:rsidRDefault="002B3012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bCs/>
                <w:lang w:eastAsia="fr-CA"/>
              </w:rPr>
              <w:t xml:space="preserve">     </w:t>
            </w:r>
            <w:hyperlink r:id="rId267" w:history="1">
              <w:r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Nguyệt Hạ Độc Chước</w:t>
              </w:r>
            </w:hyperlink>
            <w:r w:rsidRPr="004324C5">
              <w:rPr>
                <w:rFonts w:ascii="Times New Roman" w:eastAsia="Times New Roman" w:hAnsi="Times New Roman" w:cs="Times New Roman"/>
                <w:bCs/>
                <w:lang w:eastAsia="fr-CA"/>
              </w:rPr>
              <w:t xml:space="preserve"> - Phụ bản</w:t>
            </w:r>
          </w:p>
          <w:p w14:paraId="211CE54C" w14:textId="77777777" w:rsidR="004F601F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68" w:history="1">
              <w:r w:rsidR="005D30FC" w:rsidRPr="004324C5">
                <w:rPr>
                  <w:rStyle w:val="Hyperlink"/>
                  <w:rFonts w:ascii="Times New Roman" w:hAnsi="Times New Roman" w:cs="Times New Roman"/>
                </w:rPr>
                <w:t>Quan San Nguyệt</w:t>
              </w:r>
            </w:hyperlink>
          </w:p>
          <w:p w14:paraId="6C955532" w14:textId="77777777" w:rsidR="005D3C51" w:rsidRDefault="0035047B" w:rsidP="00B12F68">
            <w:hyperlink r:id="rId269" w:history="1">
              <w:r w:rsidR="005D3C51" w:rsidRPr="004324C5">
                <w:rPr>
                  <w:rStyle w:val="Hyperlink"/>
                  <w:rFonts w:ascii="Times New Roman" w:hAnsi="Times New Roman" w:cs="Times New Roman"/>
                </w:rPr>
                <w:t>Sơn Trung Vấn Đáp</w:t>
              </w:r>
            </w:hyperlink>
          </w:p>
          <w:p w14:paraId="37F24F08" w14:textId="14D39D03" w:rsidR="00C312A1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270" w:history="1">
              <w:r w:rsidR="00C312A1" w:rsidRPr="00A577F4">
                <w:rPr>
                  <w:rStyle w:val="Hyperlink"/>
                  <w:rFonts w:ascii="Times New Roman" w:hAnsi="Times New Roman" w:cs="Times New Roman"/>
                </w:rPr>
                <w:t>Tảo Phát Bạch Đế Thành</w:t>
              </w:r>
            </w:hyperlink>
          </w:p>
          <w:p w14:paraId="65CEC716" w14:textId="31FC7A4B" w:rsidR="00C312A1" w:rsidRPr="00C312A1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271" w:history="1">
              <w:r w:rsidR="00C312A1" w:rsidRPr="009C76F5">
                <w:rPr>
                  <w:rStyle w:val="Hyperlink"/>
                  <w:rFonts w:ascii="Times New Roman" w:hAnsi="Times New Roman" w:cs="Times New Roman"/>
                </w:rPr>
                <w:t>Tặng Ưng Luân</w:t>
              </w:r>
            </w:hyperlink>
          </w:p>
          <w:p w14:paraId="48B88762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7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</w:rPr>
                <w:t xml:space="preserve">Thái Liên Khúc </w:t>
              </w:r>
            </w:hyperlink>
          </w:p>
          <w:p w14:paraId="6A2EA61F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27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hanh Bình Điệu</w:t>
              </w:r>
            </w:hyperlink>
          </w:p>
          <w:p w14:paraId="1AA7E634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r:id="rId274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Thiếu Niên Hành kỳ 2</w:t>
              </w:r>
            </w:hyperlink>
          </w:p>
          <w:p w14:paraId="363724CB" w14:textId="77777777" w:rsidR="002B3012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27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hính Thục Tăng Tuấn Đàn Cầm</w:t>
              </w:r>
            </w:hyperlink>
          </w:p>
          <w:p w14:paraId="745967AA" w14:textId="53ADB1B9" w:rsidR="000D0E65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76" w:history="1">
              <w:r w:rsidR="000D0E65" w:rsidRPr="006C6C99">
                <w:rPr>
                  <w:rFonts w:ascii="Times New Roman" w:hAnsi="Times New Roman" w:cs="Times New Roman"/>
                  <w:color w:val="0000FF" w:themeColor="hyperlink"/>
                  <w:u w:val="single"/>
                </w:rPr>
                <w:t>T_Thu Phong Từ</w:t>
              </w:r>
            </w:hyperlink>
          </w:p>
          <w:p w14:paraId="7C8B59A8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77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Thu Phố Ca</w:t>
              </w:r>
            </w:hyperlink>
          </w:p>
          <w:p w14:paraId="08FB810A" w14:textId="77777777" w:rsidR="002B3012" w:rsidRDefault="0035047B" w:rsidP="00B12F68">
            <w:hyperlink r:id="rId278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Thục Đạo Nan</w:t>
              </w:r>
            </w:hyperlink>
          </w:p>
          <w:p w14:paraId="33920B9D" w14:textId="5DF8BC21" w:rsidR="00D81DF3" w:rsidRPr="00D81DF3" w:rsidRDefault="0035047B" w:rsidP="00B12F68">
            <w:pPr>
              <w:rPr>
                <w:rStyle w:val="Hyperlink"/>
                <w:rFonts w:ascii="Times New Roman" w:hAnsi="Times New Roman" w:cs="Times New Roman"/>
                <w:color w:val="C00000"/>
              </w:rPr>
            </w:pPr>
            <w:hyperlink r:id="rId279" w:history="1">
              <w:r w:rsidR="00D81DF3" w:rsidRPr="00787EBA">
                <w:rPr>
                  <w:rStyle w:val="Hyperlink"/>
                  <w:rFonts w:ascii="Times New Roman" w:hAnsi="Times New Roman" w:cs="Times New Roman"/>
                </w:rPr>
                <w:t>Tĩnh Dạ Tứ</w:t>
              </w:r>
            </w:hyperlink>
          </w:p>
          <w:p w14:paraId="04D45B9B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r:id="rId28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rường Tương Tư</w:t>
              </w:r>
            </w:hyperlink>
          </w:p>
          <w:p w14:paraId="61CB0D6B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28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uyên Châu Tạ Diểu</w:t>
              </w:r>
            </w:hyperlink>
          </w:p>
          <w:p w14:paraId="45CE9FFB" w14:textId="77777777" w:rsidR="008A6F49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82" w:history="1">
              <w:r w:rsidR="008A6F49" w:rsidRPr="004324C5">
                <w:rPr>
                  <w:rStyle w:val="Hyperlink"/>
                  <w:rFonts w:ascii="Times New Roman" w:hAnsi="Times New Roman" w:cs="Times New Roman"/>
                </w:rPr>
                <w:t>Tương Tiến Tửu</w:t>
              </w:r>
            </w:hyperlink>
          </w:p>
          <w:p w14:paraId="22DC3F6B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83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Tử Dạ Tứ Thời Ca</w:t>
              </w:r>
            </w:hyperlink>
            <w:r w:rsidR="00CA4EE8" w:rsidRPr="004324C5">
              <w:rPr>
                <w:rFonts w:ascii="Times New Roman" w:hAnsi="Times New Roman" w:cs="Times New Roman"/>
              </w:rPr>
              <w:t xml:space="preserve"> </w:t>
            </w:r>
          </w:p>
          <w:p w14:paraId="7679C089" w14:textId="77777777" w:rsidR="0059360A" w:rsidRPr="004324C5" w:rsidRDefault="00094C82" w:rsidP="00B12F6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</w:t>
            </w:r>
            <w:hyperlink r:id="rId284" w:history="1">
              <w:r w:rsidR="0059360A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ử Dạ Xuân Ca</w:t>
              </w:r>
            </w:hyperlink>
          </w:p>
          <w:p w14:paraId="37DC51B7" w14:textId="77777777" w:rsidR="0059360A" w:rsidRPr="004324C5" w:rsidRDefault="00094C82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r>
              <w:rPr>
                <w:rFonts w:ascii="Times New Roman" w:hAnsi="Times New Roman" w:cs="Times New Roman"/>
              </w:rPr>
              <w:t xml:space="preserve">     </w:t>
            </w:r>
            <w:hyperlink r:id="rId285" w:history="1">
              <w:r w:rsidR="0059360A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ử Dạ Hạ Ca</w:t>
              </w:r>
            </w:hyperlink>
          </w:p>
          <w:p w14:paraId="1A379C65" w14:textId="77777777" w:rsidR="002B3012" w:rsidRPr="004324C5" w:rsidRDefault="002B3012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bCs/>
                <w:lang w:eastAsia="fr-CA"/>
              </w:rPr>
              <w:t xml:space="preserve">     </w:t>
            </w:r>
            <w:hyperlink r:id="rId286" w:history="1">
              <w:r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ử Dạ Thu Ca</w:t>
              </w:r>
            </w:hyperlink>
          </w:p>
          <w:p w14:paraId="62778A08" w14:textId="77777777" w:rsidR="002B3012" w:rsidRPr="004324C5" w:rsidRDefault="002B3012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r w:rsidRPr="004324C5">
              <w:rPr>
                <w:rFonts w:ascii="Times New Roman" w:eastAsia="Times New Roman" w:hAnsi="Times New Roman" w:cs="Times New Roman"/>
                <w:bCs/>
                <w:lang w:eastAsia="fr-CA"/>
              </w:rPr>
              <w:t xml:space="preserve">     </w:t>
            </w:r>
            <w:hyperlink r:id="rId287" w:history="1">
              <w:r w:rsidR="003D6E96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ử Dạ Đông Ca</w:t>
              </w:r>
            </w:hyperlink>
          </w:p>
          <w:p w14:paraId="1EF74FB7" w14:textId="77777777" w:rsidR="002B3012" w:rsidRDefault="0035047B" w:rsidP="00B12F68">
            <w:hyperlink r:id="rId288" w:history="1">
              <w:r w:rsidR="008A6F49" w:rsidRPr="004324C5">
                <w:rPr>
                  <w:rStyle w:val="Hyperlink"/>
                  <w:rFonts w:ascii="Times New Roman" w:hAnsi="Times New Roman" w:cs="Times New Roman"/>
                </w:rPr>
                <w:t>Tự Khiển</w:t>
              </w:r>
            </w:hyperlink>
          </w:p>
          <w:p w14:paraId="10B9EE29" w14:textId="77777777" w:rsidR="00775993" w:rsidRPr="00775993" w:rsidRDefault="0035047B" w:rsidP="00B12F68">
            <w:pPr>
              <w:rPr>
                <w:rFonts w:ascii="Times New Roman" w:hAnsi="Times New Roman" w:cs="Times New Roman"/>
                <w:color w:val="00B0F0"/>
              </w:rPr>
            </w:pPr>
            <w:hyperlink r:id="rId289" w:history="1">
              <w:r w:rsidR="003A624D" w:rsidRPr="003A624D">
                <w:rPr>
                  <w:rStyle w:val="Hyperlink"/>
                  <w:rFonts w:ascii="Times New Roman" w:hAnsi="Times New Roman" w:cs="Times New Roman"/>
                </w:rPr>
                <w:t>Tương Tiến Tửu</w:t>
              </w:r>
            </w:hyperlink>
          </w:p>
          <w:p w14:paraId="47F243BB" w14:textId="77777777" w:rsidR="002B3012" w:rsidRDefault="0035047B" w:rsidP="00B12F68">
            <w:hyperlink r:id="rId290" w:history="1">
              <w:r w:rsidR="00416870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Ức Đông Sơn</w:t>
              </w:r>
            </w:hyperlink>
          </w:p>
          <w:p w14:paraId="341D368D" w14:textId="44F93479" w:rsidR="00AB37A2" w:rsidRDefault="0035047B" w:rsidP="00B12F68">
            <w:hyperlink r:id="rId291" w:history="1">
              <w:r w:rsidR="000D0E65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T_</w:t>
              </w:r>
              <w:r w:rsidR="000D0E65" w:rsidRPr="000D0E65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Ứ</w:t>
              </w:r>
              <w:r w:rsidR="00AB37A2" w:rsidRPr="005E2574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c Tần Nga</w:t>
              </w:r>
            </w:hyperlink>
          </w:p>
          <w:p w14:paraId="5FC27BFD" w14:textId="34933A9C" w:rsidR="00C312A1" w:rsidRPr="00C312A1" w:rsidRDefault="0035047B" w:rsidP="00B12F68">
            <w:pPr>
              <w:rPr>
                <w:rFonts w:ascii="Times New Roman" w:hAnsi="Times New Roman" w:cs="Times New Roman"/>
                <w:color w:val="C00000"/>
                <w:shd w:val="clear" w:color="auto" w:fill="FFFFFF"/>
              </w:rPr>
            </w:pPr>
            <w:hyperlink r:id="rId292" w:history="1">
              <w:r w:rsidR="00C312A1" w:rsidRPr="0062424C">
                <w:rPr>
                  <w:rStyle w:val="Hyperlink"/>
                  <w:rFonts w:ascii="Times New Roman" w:hAnsi="Times New Roman" w:cs="Times New Roman"/>
                </w:rPr>
                <w:t>Vi Thảo Đương Tác Lan</w:t>
              </w:r>
            </w:hyperlink>
          </w:p>
          <w:p w14:paraId="431B7EAA" w14:textId="77777777" w:rsidR="009030BC" w:rsidRPr="009030BC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color w:val="FF0000"/>
                <w:lang w:eastAsia="fr-CA"/>
              </w:rPr>
            </w:pPr>
            <w:hyperlink r:id="rId293" w:history="1">
              <w:r w:rsidR="009030BC" w:rsidRPr="000B14C9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Vọng Lư Sơn Bộc Bố</w:t>
              </w:r>
              <w:r w:rsidR="00954FAD" w:rsidRPr="000B14C9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 xml:space="preserve"> Thủy</w:t>
              </w:r>
            </w:hyperlink>
          </w:p>
          <w:p w14:paraId="10D70CDD" w14:textId="77777777" w:rsidR="00FA5A87" w:rsidRDefault="0035047B" w:rsidP="00B12F68">
            <w:hyperlink r:id="rId294" w:history="1">
              <w:r w:rsidR="00FA5A87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Xuân Dạ Lạc Thành Văn Địch</w:t>
              </w:r>
            </w:hyperlink>
          </w:p>
          <w:p w14:paraId="25152A3E" w14:textId="541BDFE2" w:rsidR="003664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FF0000"/>
                <w:lang w:eastAsia="fr-CA"/>
              </w:rPr>
            </w:pPr>
            <w:hyperlink r:id="rId295" w:history="1">
              <w:r w:rsidR="00366412" w:rsidRPr="00787EBA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Xuân Nhật Độc Chước</w:t>
              </w:r>
            </w:hyperlink>
          </w:p>
          <w:p w14:paraId="38024997" w14:textId="3F9BFF02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296" w:history="1">
              <w:r w:rsidR="00C1313B" w:rsidRPr="004C7364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Xuân Nhật Túy Khởi Ngôn Chí</w:t>
              </w:r>
            </w:hyperlink>
          </w:p>
          <w:p w14:paraId="4ACE011E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297" w:history="1">
              <w:r w:rsidR="00126531" w:rsidRPr="004324C5">
                <w:rPr>
                  <w:rStyle w:val="Hyperlink"/>
                  <w:rFonts w:ascii="Times New Roman" w:hAnsi="Times New Roman" w:cs="Times New Roman"/>
                </w:rPr>
                <w:t>Xuân Tứ</w:t>
              </w:r>
            </w:hyperlink>
            <w:r w:rsidR="00126531" w:rsidRPr="004324C5">
              <w:rPr>
                <w:rFonts w:ascii="Times New Roman" w:hAnsi="Times New Roman" w:cs="Times New Roman"/>
              </w:rPr>
              <w:t xml:space="preserve"> </w:t>
            </w:r>
          </w:p>
          <w:p w14:paraId="5C0DBEE1" w14:textId="77777777" w:rsidR="00392E91" w:rsidRDefault="00392E91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1660958F" w14:textId="77777777" w:rsidR="00366412" w:rsidRPr="00611E26" w:rsidRDefault="0035047B" w:rsidP="00B12F68">
            <w:pPr>
              <w:rPr>
                <w:rFonts w:ascii="Times New Roman" w:eastAsia="Times New Roman" w:hAnsi="Times New Roman" w:cs="Times New Roman"/>
                <w:color w:val="FF0000"/>
                <w:lang w:eastAsia="fr-CA"/>
              </w:rPr>
            </w:pPr>
            <w:hyperlink r:id="rId298" w:history="1">
              <w:r w:rsidR="00366412" w:rsidRPr="009940C9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ặng Dược Sơn Cao Tăng Duy Nghiễm</w:t>
              </w:r>
            </w:hyperlink>
          </w:p>
          <w:p w14:paraId="12563DEF" w14:textId="77777777" w:rsidR="00366412" w:rsidRPr="004324C5" w:rsidRDefault="00366412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1192A908" w14:textId="77777777" w:rsidR="00442965" w:rsidRPr="004324C5" w:rsidRDefault="0035047B" w:rsidP="00B12F68">
            <w:pPr>
              <w:rPr>
                <w:rFonts w:ascii="Times New Roman" w:eastAsia="Times New Roman" w:hAnsi="Times New Roman" w:cs="Times New Roman"/>
                <w:color w:val="FF0000"/>
                <w:lang w:eastAsia="fr-CA"/>
              </w:rPr>
            </w:pPr>
            <w:hyperlink r:id="rId299" w:history="1">
              <w:r w:rsidR="00392E91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Bốc Toán Tử</w:t>
              </w:r>
            </w:hyperlink>
          </w:p>
          <w:p w14:paraId="426B5C04" w14:textId="77777777" w:rsidR="00392E91" w:rsidRPr="004324C5" w:rsidRDefault="00392E91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2BB5E391" w14:textId="77777777" w:rsidR="00380D87" w:rsidRDefault="00380D87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51A21190" w14:textId="77777777" w:rsidR="00E4424B" w:rsidRDefault="0035047B" w:rsidP="00E4424B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300" w:history="1">
              <w:r w:rsidR="00E4424B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T_B</w:t>
              </w:r>
              <w:r w:rsidR="00E4424B" w:rsidRPr="009A2C1D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ồ Tát Man Kỳ 1</w:t>
              </w:r>
            </w:hyperlink>
            <w:r w:rsidR="00E4424B" w:rsidRPr="00523924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</w:p>
          <w:p w14:paraId="7BE7EA8B" w14:textId="77777777" w:rsidR="002B3012" w:rsidRDefault="0035047B" w:rsidP="00B12F68">
            <w:pPr>
              <w:rPr>
                <w:rFonts w:ascii="Times New Roman" w:hAnsi="Times New Roman" w:cs="Times New Roman"/>
              </w:rPr>
            </w:pPr>
            <w:hyperlink r:id="rId301" w:history="1">
              <w:r w:rsidR="00442965" w:rsidRPr="004324C5">
                <w:rPr>
                  <w:rStyle w:val="Hyperlink"/>
                  <w:rFonts w:ascii="Times New Roman" w:hAnsi="Times New Roman" w:cs="Times New Roman"/>
                </w:rPr>
                <w:t>T_H</w:t>
              </w:r>
              <w:r w:rsidR="00E96578" w:rsidRPr="00E96578">
                <w:rPr>
                  <w:rStyle w:val="Hyperlink"/>
                  <w:rFonts w:ascii="Times New Roman" w:hAnsi="Times New Roman" w:cs="Times New Roman"/>
                </w:rPr>
                <w:t>ỷ</w:t>
              </w:r>
              <w:r w:rsidR="00442965" w:rsidRPr="004324C5">
                <w:rPr>
                  <w:rStyle w:val="Hyperlink"/>
                  <w:rFonts w:ascii="Times New Roman" w:hAnsi="Times New Roman" w:cs="Times New Roman"/>
                </w:rPr>
                <w:t xml:space="preserve"> Thiên Oanh</w:t>
              </w:r>
            </w:hyperlink>
            <w:r w:rsidR="00442965" w:rsidRPr="004324C5">
              <w:rPr>
                <w:rFonts w:ascii="Times New Roman" w:hAnsi="Times New Roman" w:cs="Times New Roman"/>
              </w:rPr>
              <w:t xml:space="preserve"> </w:t>
            </w:r>
          </w:p>
          <w:p w14:paraId="4972E066" w14:textId="3722EE23" w:rsidR="00E4424B" w:rsidRPr="004324C5" w:rsidRDefault="003B648D" w:rsidP="00B12F6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1D2228"/>
              </w:rPr>
              <w:t xml:space="preserve"> </w:t>
            </w:r>
            <w:hyperlink r:id="rId302" w:history="1">
              <w:r w:rsidRPr="00BA2FAE">
                <w:rPr>
                  <w:rStyle w:val="Hyperlink"/>
                  <w:rFonts w:ascii="Times New Roman" w:eastAsia="Times New Roman" w:hAnsi="Times New Roman" w:cs="Times New Roman"/>
                </w:rPr>
                <w:t>T_Ngu Mỹ Nhân Kỳ 1</w:t>
              </w:r>
            </w:hyperlink>
          </w:p>
          <w:p w14:paraId="0B1DD188" w14:textId="77777777" w:rsidR="00442965" w:rsidRDefault="0035047B" w:rsidP="00B12F68">
            <w:pPr>
              <w:rPr>
                <w:rFonts w:ascii="Times New Roman" w:eastAsia="Times New Roman" w:hAnsi="Times New Roman" w:cs="Times New Roman"/>
              </w:rPr>
            </w:pPr>
            <w:hyperlink r:id="rId303" w:history="1">
              <w:r w:rsidR="00174496" w:rsidRPr="00DD1C78">
                <w:rPr>
                  <w:rStyle w:val="Hyperlink"/>
                  <w:rFonts w:ascii="Times New Roman" w:eastAsia="Times New Roman" w:hAnsi="Times New Roman" w:cs="Times New Roman"/>
                </w:rPr>
                <w:t>T_Tử Dạ Ca Kỳ 1</w:t>
              </w:r>
            </w:hyperlink>
            <w:r w:rsidR="0017449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78D6D69" w14:textId="77777777" w:rsidR="00E4424B" w:rsidRDefault="00E4424B" w:rsidP="00B12F68">
            <w:pPr>
              <w:rPr>
                <w:rFonts w:ascii="Times New Roman" w:eastAsia="Times New Roman" w:hAnsi="Times New Roman" w:cs="Times New Roman"/>
              </w:rPr>
            </w:pPr>
          </w:p>
          <w:p w14:paraId="30027AE3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304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Bái Tân Nguyệt</w:t>
              </w:r>
            </w:hyperlink>
            <w:r w:rsidR="002B3012" w:rsidRPr="004324C5">
              <w:rPr>
                <w:rFonts w:ascii="Times New Roman" w:hAnsi="Times New Roman" w:cs="Times New Roman"/>
                <w:color w:val="0070C0"/>
              </w:rPr>
              <w:t xml:space="preserve"> </w:t>
            </w:r>
          </w:p>
          <w:p w14:paraId="6A312FC7" w14:textId="77777777" w:rsidR="002B3012" w:rsidRPr="004324C5" w:rsidRDefault="00EA17DA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r w:rsidRPr="004324C5">
              <w:rPr>
                <w:rFonts w:ascii="Times New Roman" w:hAnsi="Times New Roman" w:cs="Times New Roman"/>
              </w:rPr>
              <w:fldChar w:fldCharType="begin"/>
            </w:r>
            <w:r w:rsidR="007871B4" w:rsidRPr="004324C5">
              <w:rPr>
                <w:rFonts w:ascii="Times New Roman" w:hAnsi="Times New Roman" w:cs="Times New Roman"/>
              </w:rPr>
              <w:instrText xml:space="preserve"> HYPERLINK "https://onedrive.live.com/view.aspx?cid=136b9a6683694b5b&amp;page=view&amp;resid=136B9A6683694B5B!1550&amp;parId=136B9A6683694B5B!1149&amp;authkey=!ABfEvGgp_92Hx8Y&amp;app=Word" </w:instrText>
            </w:r>
            <w:r w:rsidRPr="004324C5">
              <w:rPr>
                <w:rFonts w:ascii="Times New Roman" w:hAnsi="Times New Roman" w:cs="Times New Roman"/>
              </w:rPr>
              <w:fldChar w:fldCharType="separate"/>
            </w:r>
            <w:r w:rsidR="002B3012" w:rsidRPr="004324C5">
              <w:rPr>
                <w:rStyle w:val="Hyperlink"/>
                <w:rFonts w:ascii="Times New Roman" w:hAnsi="Times New Roman" w:cs="Times New Roman"/>
              </w:rPr>
              <w:t>Thính Tranh</w:t>
            </w:r>
          </w:p>
          <w:p w14:paraId="7C02D2E9" w14:textId="77777777" w:rsidR="002B3012" w:rsidRDefault="00EA17DA" w:rsidP="00B12F68">
            <w:pPr>
              <w:rPr>
                <w:rFonts w:ascii="Times New Roman" w:hAnsi="Times New Roman" w:cs="Times New Roman"/>
              </w:rPr>
            </w:pPr>
            <w:r w:rsidRPr="004324C5">
              <w:rPr>
                <w:rFonts w:ascii="Times New Roman" w:hAnsi="Times New Roman" w:cs="Times New Roman"/>
              </w:rPr>
              <w:fldChar w:fldCharType="end"/>
            </w:r>
          </w:p>
          <w:p w14:paraId="13622AE2" w14:textId="7C6B39F8" w:rsidR="00A51DFE" w:rsidRPr="00A51DFE" w:rsidRDefault="0035047B" w:rsidP="00B12F68">
            <w:pPr>
              <w:rPr>
                <w:rFonts w:ascii="Times New Roman" w:eastAsia="Times New Roman" w:hAnsi="Times New Roman" w:cs="Times New Roman"/>
                <w:color w:val="C00000"/>
                <w:lang w:eastAsia="fr-CA"/>
              </w:rPr>
            </w:pPr>
            <w:hyperlink r:id="rId305" w:history="1">
              <w:r w:rsidR="00A51DFE" w:rsidRPr="00934D3D">
                <w:rPr>
                  <w:rStyle w:val="Hyperlink"/>
                  <w:rFonts w:ascii="Times New Roman" w:hAnsi="Times New Roman" w:cs="Times New Roman"/>
                </w:rPr>
                <w:t>Ký Vương Xá Nhân Trúc Lâu</w:t>
              </w:r>
            </w:hyperlink>
          </w:p>
          <w:p w14:paraId="3813EBDB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color w:val="0000CC"/>
                <w:lang w:eastAsia="fr-CA"/>
              </w:rPr>
            </w:pPr>
            <w:hyperlink w:anchor="ltkbiet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Biệt Nghiêm Sỉ Nguyên</w:t>
              </w:r>
            </w:hyperlink>
          </w:p>
          <w:p w14:paraId="6F4BFC89" w14:textId="77777777" w:rsidR="002B3012" w:rsidRPr="004324C5" w:rsidRDefault="002B3012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5123F4A7" w14:textId="77777777" w:rsidR="001560DE" w:rsidRPr="004324C5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306" w:history="1">
              <w:r w:rsidR="001560DE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Mạc Chủng Thụ</w:t>
              </w:r>
            </w:hyperlink>
          </w:p>
          <w:p w14:paraId="6B6D7F42" w14:textId="77777777" w:rsidR="001560DE" w:rsidRPr="004324C5" w:rsidRDefault="001560DE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62B809F3" w14:textId="77777777" w:rsidR="001560DE" w:rsidRPr="004324C5" w:rsidRDefault="0035047B" w:rsidP="001560DE">
            <w:pPr>
              <w:rPr>
                <w:rFonts w:ascii="Times New Roman" w:hAnsi="Times New Roman" w:cs="Times New Roman"/>
              </w:rPr>
            </w:pPr>
            <w:hyperlink r:id="rId307" w:history="1">
              <w:r w:rsidR="001560DE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Giang Nam Khúc</w:t>
              </w:r>
            </w:hyperlink>
          </w:p>
          <w:p w14:paraId="49629C99" w14:textId="77777777" w:rsidR="001560DE" w:rsidRPr="004324C5" w:rsidRDefault="001560DE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671E73F2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0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ổ Tòng Quân Hành</w:t>
              </w:r>
            </w:hyperlink>
          </w:p>
          <w:p w14:paraId="1652E701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30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ổ Ý</w:t>
              </w:r>
            </w:hyperlink>
          </w:p>
          <w:p w14:paraId="0574CDE9" w14:textId="77777777" w:rsidR="002B3012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31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hính Đổng Đại Đàn</w:t>
              </w:r>
            </w:hyperlink>
            <w:r w:rsidR="00414313" w:rsidRPr="004324C5"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  <w:t xml:space="preserve"> Hồ Già</w:t>
            </w:r>
            <w:r w:rsidR="004511BA" w:rsidRPr="004324C5"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  <w:t>……</w:t>
            </w:r>
          </w:p>
          <w:p w14:paraId="6D0C0E20" w14:textId="77777777" w:rsidR="00366412" w:rsidRPr="00611E26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311" w:history="1">
              <w:r w:rsidR="00366412" w:rsidRPr="00183AD2">
                <w:rPr>
                  <w:rStyle w:val="Hyperlink"/>
                  <w:rFonts w:ascii="Times New Roman" w:hAnsi="Times New Roman" w:cs="Times New Roman"/>
                </w:rPr>
                <w:t>Tống Ngụy Vạn Chi Kinh</w:t>
              </w:r>
            </w:hyperlink>
          </w:p>
          <w:p w14:paraId="0286E175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  <w:hyperlink r:id="rId31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úc Oánh Công Thiền Phòng Văn Phạn</w:t>
              </w:r>
            </w:hyperlink>
            <w:r w:rsidR="002B3012" w:rsidRPr="004324C5">
              <w:rPr>
                <w:rFonts w:ascii="Times New Roman" w:eastAsia="Times New Roman" w:hAnsi="Times New Roman" w:cs="Times New Roman"/>
                <w:lang w:eastAsia="fr-CA"/>
              </w:rPr>
              <w:t xml:space="preserve">  </w:t>
            </w:r>
          </w:p>
          <w:p w14:paraId="0B83F47D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60470E9E" w14:textId="0CE6747F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13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Cửu Tử Pha Văn Giá Cô</w:t>
              </w:r>
            </w:hyperlink>
          </w:p>
          <w:p w14:paraId="21089E81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w:anchor="lnqdo" w:history="1">
              <w:hyperlink r:id="rId314" w:history="1">
                <w:r w:rsidR="002B3012" w:rsidRPr="004324C5">
                  <w:rPr>
                    <w:rStyle w:val="Hyperlink"/>
                    <w:rFonts w:ascii="Times New Roman" w:eastAsia="Times New Roman" w:hAnsi="Times New Roman" w:cs="Times New Roman"/>
                    <w:lang w:eastAsia="fr-CA"/>
                  </w:rPr>
                  <w:t>Đỗ Thừa Tướng...</w:t>
                </w:r>
              </w:hyperlink>
              <w:r w:rsidR="002B3012" w:rsidRPr="004324C5">
                <w:rPr>
                  <w:rStyle w:val="Hyperlink"/>
                  <w:rFonts w:ascii="Times New Roman" w:hAnsi="Times New Roman" w:cs="Times New Roman"/>
                  <w:color w:val="auto"/>
                </w:rPr>
                <w:t xml:space="preserve"> </w:t>
              </w:r>
            </w:hyperlink>
          </w:p>
          <w:p w14:paraId="62B5809F" w14:textId="6ED2EBC5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15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Ký Vi Tú Tài</w:t>
              </w:r>
            </w:hyperlink>
          </w:p>
          <w:p w14:paraId="681431B8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1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hu Đăng Sầm Dương Thành</w:t>
              </w:r>
            </w:hyperlink>
          </w:p>
          <w:p w14:paraId="69C45781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317" w:history="1">
              <w:r w:rsidR="0088428F" w:rsidRPr="004324C5">
                <w:rPr>
                  <w:rStyle w:val="Hyperlink"/>
                  <w:rFonts w:ascii="Times New Roman" w:hAnsi="Times New Roman" w:cs="Times New Roman"/>
                </w:rPr>
                <w:t xml:space="preserve">Xuất Ca Cơ </w:t>
              </w:r>
              <w:r w:rsidR="00B0645F" w:rsidRPr="004324C5">
                <w:rPr>
                  <w:rStyle w:val="Hyperlink"/>
                  <w:rFonts w:ascii="Times New Roman" w:hAnsi="Times New Roman" w:cs="Times New Roman"/>
                </w:rPr>
                <w:t>Tiểu Ẩm</w:t>
              </w:r>
            </w:hyperlink>
          </w:p>
          <w:p w14:paraId="2C5DCCC7" w14:textId="77777777" w:rsidR="00B0645F" w:rsidRPr="004324C5" w:rsidRDefault="00B0645F" w:rsidP="00B12F68">
            <w:pPr>
              <w:rPr>
                <w:rFonts w:ascii="Times New Roman" w:hAnsi="Times New Roman" w:cs="Times New Roman"/>
              </w:rPr>
            </w:pPr>
          </w:p>
          <w:p w14:paraId="2585AAC3" w14:textId="77777777" w:rsidR="006114C8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18" w:history="1">
              <w:r w:rsidR="00602058" w:rsidRPr="004324C5">
                <w:rPr>
                  <w:rStyle w:val="Hyperlink"/>
                  <w:rFonts w:ascii="Times New Roman" w:hAnsi="Times New Roman" w:cs="Times New Roman"/>
                </w:rPr>
                <w:t>Âm Địa Quan Sùng Huy Công Chúa</w:t>
              </w:r>
            </w:hyperlink>
            <w:r w:rsidR="00602058" w:rsidRPr="004324C5">
              <w:rPr>
                <w:rFonts w:ascii="Times New Roman" w:hAnsi="Times New Roman" w:cs="Times New Roman"/>
              </w:rPr>
              <w:t xml:space="preserve">… </w:t>
            </w:r>
          </w:p>
          <w:p w14:paraId="13F4C4B9" w14:textId="77777777" w:rsidR="006114C8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19" w:history="1">
              <w:r w:rsidR="00602058" w:rsidRPr="004324C5">
                <w:rPr>
                  <w:rStyle w:val="Hyperlink"/>
                  <w:rFonts w:ascii="Times New Roman" w:hAnsi="Times New Roman" w:cs="Times New Roman"/>
                </w:rPr>
                <w:t>Đại Sùng Huy Công Chúa Ý</w:t>
              </w:r>
            </w:hyperlink>
          </w:p>
          <w:p w14:paraId="302BA46E" w14:textId="77777777" w:rsidR="006114C8" w:rsidRPr="004324C5" w:rsidRDefault="006114C8" w:rsidP="00B12F68">
            <w:pPr>
              <w:rPr>
                <w:rFonts w:ascii="Times New Roman" w:hAnsi="Times New Roman" w:cs="Times New Roman"/>
              </w:rPr>
            </w:pPr>
          </w:p>
          <w:p w14:paraId="350897CF" w14:textId="77777777" w:rsidR="00F01D71" w:rsidRPr="004324C5" w:rsidRDefault="0035047B" w:rsidP="00B12F68">
            <w:pPr>
              <w:rPr>
                <w:rStyle w:val="Hyperlink"/>
                <w:rFonts w:ascii="Times New Roman" w:hAnsi="Times New Roman" w:cs="Times New Roman"/>
                <w:spacing w:val="5"/>
              </w:rPr>
            </w:pPr>
            <w:hyperlink r:id="rId320" w:history="1">
              <w:r w:rsidR="00442965" w:rsidRPr="004324C5">
                <w:rPr>
                  <w:rStyle w:val="Hyperlink"/>
                  <w:rFonts w:ascii="Times New Roman" w:hAnsi="Times New Roman" w:cs="Times New Roman"/>
                  <w:spacing w:val="5"/>
                </w:rPr>
                <w:t xml:space="preserve">T_Như Mộng Lệnh Kỳ 2 </w:t>
              </w:r>
            </w:hyperlink>
          </w:p>
          <w:p w14:paraId="25B4C129" w14:textId="77777777" w:rsidR="00442965" w:rsidRDefault="00442965" w:rsidP="00B12F68">
            <w:pPr>
              <w:rPr>
                <w:rFonts w:ascii="Times New Roman" w:hAnsi="Times New Roman" w:cs="Times New Roman"/>
              </w:rPr>
            </w:pPr>
          </w:p>
          <w:p w14:paraId="49AB4C57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21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Mẫn Nông</w:t>
              </w:r>
            </w:hyperlink>
          </w:p>
          <w:p w14:paraId="4B9C710F" w14:textId="77777777" w:rsidR="002B3012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4BAA22EB" w14:textId="2906A970" w:rsidR="00577105" w:rsidRPr="00D33735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322" w:history="1">
              <w:r w:rsidR="00577105" w:rsidRPr="00D01F13">
                <w:rPr>
                  <w:rStyle w:val="Hyperlink"/>
                  <w:rFonts w:ascii="Times New Roman" w:hAnsi="Times New Roman" w:cs="Times New Roman"/>
                </w:rPr>
                <w:t>Bản Kiều Hiểu Biệt</w:t>
              </w:r>
            </w:hyperlink>
          </w:p>
          <w:p w14:paraId="590A5C60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r:id="rId323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BắcTề</w:t>
              </w:r>
            </w:hyperlink>
          </w:p>
          <w:p w14:paraId="7D86A1E4" w14:textId="10CBEFA2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24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Bắc Thanh La</w:t>
              </w:r>
            </w:hyperlink>
          </w:p>
          <w:p w14:paraId="30FDB1EC" w14:textId="23B5E5D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325" w:history="1">
              <w:r w:rsidR="002B3012" w:rsidRPr="003A0989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Cẩm Sắt</w:t>
              </w:r>
            </w:hyperlink>
          </w:p>
          <w:p w14:paraId="0F9F7B96" w14:textId="77777777" w:rsidR="000B000D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26" w:history="1">
              <w:r w:rsidR="000B000D" w:rsidRPr="004324C5">
                <w:rPr>
                  <w:rStyle w:val="Hyperlink"/>
                  <w:rFonts w:ascii="Times New Roman" w:hAnsi="Times New Roman" w:cs="Times New Roman"/>
                </w:rPr>
                <w:t>Dao Trì</w:t>
              </w:r>
            </w:hyperlink>
          </w:p>
          <w:p w14:paraId="7454DC97" w14:textId="77777777" w:rsidR="00763337" w:rsidRPr="004324C5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327" w:history="1">
              <w:r w:rsidR="0037642A" w:rsidRPr="004324C5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Dạ Ẩm</w:t>
              </w:r>
            </w:hyperlink>
          </w:p>
          <w:p w14:paraId="769F8869" w14:textId="77777777" w:rsidR="004F601F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328" w:history="1">
              <w:r w:rsidR="004F601F" w:rsidRPr="004324C5">
                <w:rPr>
                  <w:rStyle w:val="Hyperlink"/>
                  <w:rFonts w:ascii="Times New Roman" w:hAnsi="Times New Roman" w:cs="Times New Roman"/>
                </w:rPr>
                <w:t xml:space="preserve">Dạ Vũ </w:t>
              </w:r>
              <w:r w:rsidR="00C473B7">
                <w:rPr>
                  <w:rStyle w:val="Hyperlink"/>
                  <w:rFonts w:ascii="Times New Roman" w:hAnsi="Times New Roman" w:cs="Times New Roman"/>
                </w:rPr>
                <w:t>K</w:t>
              </w:r>
              <w:r w:rsidR="00C473B7" w:rsidRPr="00C473B7">
                <w:rPr>
                  <w:rStyle w:val="Hyperlink"/>
                  <w:rFonts w:ascii="Times New Roman" w:hAnsi="Times New Roman" w:cs="Times New Roman"/>
                </w:rPr>
                <w:t>ý</w:t>
              </w:r>
              <w:r w:rsidR="00C473B7">
                <w:rPr>
                  <w:rStyle w:val="Hyperlink"/>
                  <w:rFonts w:ascii="Times New Roman" w:hAnsi="Times New Roman" w:cs="Times New Roman"/>
                </w:rPr>
                <w:t xml:space="preserve"> </w:t>
              </w:r>
              <w:r w:rsidR="004F601F" w:rsidRPr="004324C5">
                <w:rPr>
                  <w:rStyle w:val="Hyperlink"/>
                  <w:rFonts w:ascii="Times New Roman" w:hAnsi="Times New Roman" w:cs="Times New Roman"/>
                </w:rPr>
                <w:t>Bắc</w:t>
              </w:r>
            </w:hyperlink>
          </w:p>
          <w:p w14:paraId="61411236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r:id="rId32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Đại Tặng Nhi Thủ</w:t>
              </w:r>
            </w:hyperlink>
          </w:p>
          <w:p w14:paraId="18649B61" w14:textId="77777777" w:rsidR="002B3012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33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Đăng Nhạc Du Nguyên</w:t>
              </w:r>
            </w:hyperlink>
          </w:p>
          <w:p w14:paraId="5A7395E2" w14:textId="357C7F9C" w:rsidR="00D60C52" w:rsidRPr="00D60C52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u w:val="none"/>
                <w:lang w:eastAsia="fr-CA"/>
              </w:rPr>
            </w:pPr>
            <w:hyperlink r:id="rId331" w:history="1">
              <w:r w:rsidR="00D60C52" w:rsidRPr="00D60C52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Điệp Tam Thủ</w:t>
              </w:r>
            </w:hyperlink>
          </w:p>
          <w:p w14:paraId="1256122A" w14:textId="77777777" w:rsidR="00AE2519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32" w:history="1">
              <w:r w:rsidR="00AE2519" w:rsidRPr="004324C5">
                <w:rPr>
                  <w:rStyle w:val="Hyperlink"/>
                  <w:rFonts w:ascii="Times New Roman" w:hAnsi="Times New Roman" w:cs="Times New Roman"/>
                </w:rPr>
                <w:t>Đoan Cư</w:t>
              </w:r>
            </w:hyperlink>
          </w:p>
          <w:p w14:paraId="0B038344" w14:textId="77777777" w:rsidR="002B3012" w:rsidRDefault="0035047B" w:rsidP="00B12F68">
            <w:hyperlink r:id="rId33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Hoa Hạ Tuý</w:t>
              </w:r>
            </w:hyperlink>
          </w:p>
          <w:p w14:paraId="20CF8F69" w14:textId="77777777" w:rsidR="00AB5B44" w:rsidRPr="00AB5B44" w:rsidRDefault="0035047B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334" w:history="1">
              <w:r w:rsidR="00AB5B44" w:rsidRPr="002F4566">
                <w:rPr>
                  <w:rStyle w:val="Hyperlink"/>
                  <w:rFonts w:ascii="Times New Roman" w:hAnsi="Times New Roman" w:cs="Times New Roman"/>
                </w:rPr>
                <w:t>Họa Hàn Lục Sự “Tống Cung Nhân Nhập Đạo”</w:t>
              </w:r>
            </w:hyperlink>
          </w:p>
          <w:p w14:paraId="55BD8277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0000CC"/>
              </w:rPr>
            </w:pPr>
            <w:hyperlink r:id="rId335" w:history="1"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>Hữu Cảm</w:t>
              </w:r>
            </w:hyperlink>
          </w:p>
          <w:p w14:paraId="6242E878" w14:textId="0030C4F6" w:rsidR="002B3012" w:rsidRDefault="0035047B" w:rsidP="00B12F68">
            <w:hyperlink r:id="rId336" w:history="1"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>Lạc Hoa</w:t>
              </w:r>
            </w:hyperlink>
          </w:p>
          <w:p w14:paraId="3BDD2A3F" w14:textId="30321CD8" w:rsidR="00366412" w:rsidRPr="00366412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337" w:history="1">
              <w:r w:rsidR="00366412" w:rsidRPr="004A008A">
                <w:rPr>
                  <w:rStyle w:val="Hyperlink"/>
                  <w:rFonts w:ascii="Times New Roman" w:hAnsi="Times New Roman" w:cs="Times New Roman"/>
                </w:rPr>
                <w:t>Lệ</w:t>
              </w:r>
            </w:hyperlink>
          </w:p>
          <w:p w14:paraId="2EAA86E2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3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Lương Tứ</w:t>
              </w:r>
            </w:hyperlink>
          </w:p>
          <w:p w14:paraId="5F055754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39" w:history="1"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>Lưu Oanh</w:t>
              </w:r>
            </w:hyperlink>
          </w:p>
          <w:p w14:paraId="6AF41970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4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Mộc Lan Hoa</w:t>
              </w:r>
            </w:hyperlink>
          </w:p>
          <w:p w14:paraId="3180DB6B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341" w:history="1"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>Nguyệt</w:t>
              </w:r>
            </w:hyperlink>
          </w:p>
          <w:p w14:paraId="376E69EB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342" w:history="1"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>Phá Kính</w:t>
              </w:r>
            </w:hyperlink>
          </w:p>
          <w:p w14:paraId="21E2323E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4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Phong Vũ</w:t>
              </w:r>
            </w:hyperlink>
          </w:p>
          <w:p w14:paraId="7DAE2E24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34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Phòng Trung Khúc</w:t>
              </w:r>
            </w:hyperlink>
          </w:p>
          <w:p w14:paraId="1E2D0F12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4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Sùng Nhượng Trạch Yến Tác</w:t>
              </w:r>
            </w:hyperlink>
          </w:p>
          <w:p w14:paraId="41A7DFE9" w14:textId="77777777" w:rsidR="002B3012" w:rsidRDefault="0035047B" w:rsidP="00B12F68">
            <w:hyperlink r:id="rId34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Sương Nguyệt</w:t>
              </w:r>
            </w:hyperlink>
          </w:p>
          <w:p w14:paraId="6045B43A" w14:textId="2F57ADBE" w:rsidR="00366412" w:rsidRPr="00832EF6" w:rsidRDefault="0035047B" w:rsidP="00B12F68">
            <w:pPr>
              <w:rPr>
                <w:rFonts w:ascii="Times New Roman" w:eastAsia="Times New Roman" w:hAnsi="Times New Roman" w:cs="Times New Roman"/>
                <w:bCs/>
                <w:color w:val="FF0000"/>
                <w:lang w:eastAsia="fr-CA"/>
              </w:rPr>
            </w:pPr>
            <w:hyperlink r:id="rId347" w:history="1">
              <w:r w:rsidR="00366412" w:rsidRPr="003A0989">
                <w:rPr>
                  <w:rStyle w:val="Hyperlink"/>
                  <w:rFonts w:ascii="Times New Roman" w:hAnsi="Times New Roman" w:cs="Times New Roman"/>
                </w:rPr>
                <w:t>Tả Ý</w:t>
              </w:r>
            </w:hyperlink>
          </w:p>
          <w:p w14:paraId="6D1FF2F4" w14:textId="77777777" w:rsidR="00FA5A87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348" w:history="1">
              <w:r w:rsidR="00FA5A87" w:rsidRPr="004324C5">
                <w:rPr>
                  <w:rStyle w:val="Hyperlink"/>
                  <w:rFonts w:ascii="Times New Roman" w:hAnsi="Times New Roman" w:cs="Times New Roman"/>
                </w:rPr>
                <w:t>Tảo Khởi</w:t>
              </w:r>
            </w:hyperlink>
          </w:p>
          <w:p w14:paraId="7DB86B54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4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Tặng Ca Kỹ II</w:t>
              </w:r>
            </w:hyperlink>
          </w:p>
          <w:p w14:paraId="26FA7CEA" w14:textId="1D618C60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35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Thiên Nhai</w:t>
              </w:r>
            </w:hyperlink>
          </w:p>
          <w:p w14:paraId="7296D92C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0000CC"/>
              </w:rPr>
            </w:pPr>
            <w:hyperlink r:id="rId351" w:history="1"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>Tịch Dương Lâu</w:t>
              </w:r>
            </w:hyperlink>
          </w:p>
          <w:p w14:paraId="201667B8" w14:textId="77777777" w:rsidR="002B3012" w:rsidRDefault="0035047B" w:rsidP="00B12F68">
            <w:hyperlink r:id="rId35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</w:rPr>
                <w:t>Trù Bút Dịch</w:t>
              </w:r>
            </w:hyperlink>
          </w:p>
          <w:p w14:paraId="1695C5B4" w14:textId="72329772" w:rsidR="00366412" w:rsidRDefault="0035047B" w:rsidP="00B12F68">
            <w:pPr>
              <w:rPr>
                <w:rFonts w:ascii="Times New Roman" w:hAnsi="Times New Roman" w:cs="Times New Roman"/>
              </w:rPr>
            </w:pPr>
            <w:hyperlink r:id="rId353" w:history="1">
              <w:r w:rsidR="00366412" w:rsidRPr="003A0989">
                <w:rPr>
                  <w:rStyle w:val="Hyperlink"/>
                  <w:rFonts w:ascii="Times New Roman" w:hAnsi="Times New Roman" w:cs="Times New Roman"/>
                </w:rPr>
                <w:t>Tùy Cung</w:t>
              </w:r>
            </w:hyperlink>
          </w:p>
          <w:p w14:paraId="0ACE454A" w14:textId="77777777" w:rsidR="00366412" w:rsidRPr="004324C5" w:rsidRDefault="0035047B" w:rsidP="00366412">
            <w:pPr>
              <w:rPr>
                <w:rFonts w:ascii="Times New Roman" w:hAnsi="Times New Roman" w:cs="Times New Roman"/>
                <w:bCs/>
                <w:color w:val="0000CC"/>
              </w:rPr>
            </w:pPr>
            <w:hyperlink r:id="rId354" w:history="1">
              <w:r w:rsidR="003664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Túc Tấn Xương Đình Văn Kinh Cầm</w:t>
              </w:r>
            </w:hyperlink>
          </w:p>
          <w:p w14:paraId="2644D285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5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Tức nhật</w:t>
              </w:r>
            </w:hyperlink>
          </w:p>
          <w:p w14:paraId="394CF95B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5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Vị Hữu</w:t>
              </w:r>
            </w:hyperlink>
          </w:p>
          <w:p w14:paraId="5906E502" w14:textId="77777777" w:rsidR="000B000D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357" w:history="1">
              <w:r w:rsidR="000B000D" w:rsidRPr="00CD6FBB">
                <w:rPr>
                  <w:rStyle w:val="Hyperlink"/>
                  <w:rFonts w:ascii="Times New Roman" w:hAnsi="Times New Roman" w:cs="Times New Roman"/>
                </w:rPr>
                <w:t>Vô Đề (Bạch đạo ...)</w:t>
              </w:r>
            </w:hyperlink>
          </w:p>
          <w:p w14:paraId="788C6C78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  <w:color w:val="0000CC"/>
              </w:rPr>
            </w:pPr>
            <w:hyperlink w:anchor="ltavochieu" w:history="1">
              <w:hyperlink r:id="rId358" w:history="1">
                <w:r w:rsidR="002B3012" w:rsidRPr="004324C5">
                  <w:rPr>
                    <w:rStyle w:val="Hyperlink"/>
                    <w:rFonts w:ascii="Times New Roman" w:eastAsia="Times New Roman" w:hAnsi="Times New Roman" w:cs="Times New Roman"/>
                    <w:bCs/>
                    <w:color w:val="0000CC"/>
                    <w:lang w:eastAsia="fr-CA"/>
                  </w:rPr>
                  <w:t xml:space="preserve">Vô Đề </w:t>
                </w:r>
              </w:hyperlink>
              <w:r w:rsidR="002B3012" w:rsidRPr="004324C5">
                <w:rPr>
                  <w:rStyle w:val="Hyperlink"/>
                  <w:rFonts w:ascii="Times New Roman" w:hAnsi="Times New Roman" w:cs="Times New Roman"/>
                  <w:bCs/>
                  <w:color w:val="0000CC"/>
                </w:rPr>
                <w:t xml:space="preserve"> (Chiếu Lương…)</w:t>
              </w:r>
            </w:hyperlink>
          </w:p>
          <w:p w14:paraId="3E2A2344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5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Vô Đề (Đãi Đắc…)</w:t>
              </w:r>
            </w:hyperlink>
          </w:p>
          <w:p w14:paraId="7197C24A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6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Vô Đề (Hộ Ngoại...)</w:t>
              </w:r>
            </w:hyperlink>
          </w:p>
          <w:p w14:paraId="660581DF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6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Vô Đề (Vạn Lý...)</w:t>
              </w:r>
            </w:hyperlink>
          </w:p>
          <w:p w14:paraId="7C5444EA" w14:textId="77777777" w:rsidR="000B000D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362" w:history="1">
              <w:r w:rsidR="000B000D" w:rsidRPr="00597998">
                <w:rPr>
                  <w:rStyle w:val="Hyperlink"/>
                  <w:rFonts w:ascii="Times New Roman" w:hAnsi="Times New Roman" w:cs="Times New Roman"/>
                </w:rPr>
                <w:t>Vô Đề Nhị Thủ</w:t>
              </w:r>
              <w:r w:rsidR="008E3659" w:rsidRPr="00597998">
                <w:rPr>
                  <w:rStyle w:val="Hyperlink"/>
                  <w:rFonts w:ascii="Times New Roman" w:hAnsi="Times New Roman" w:cs="Times New Roman"/>
                </w:rPr>
                <w:t xml:space="preserve"> Kỳ 1</w:t>
              </w:r>
              <w:r w:rsidR="000B000D" w:rsidRPr="00597998">
                <w:rPr>
                  <w:rStyle w:val="Hyperlink"/>
                  <w:rFonts w:ascii="Times New Roman" w:hAnsi="Times New Roman" w:cs="Times New Roman"/>
                </w:rPr>
                <w:t xml:space="preserve"> (Phượng vĩ ...)</w:t>
              </w:r>
            </w:hyperlink>
          </w:p>
          <w:p w14:paraId="47E4BD58" w14:textId="3D97ADE0" w:rsidR="002B3012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363" w:history="1">
              <w:r w:rsidR="002B3012" w:rsidRPr="004A008A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 xml:space="preserve">Vô Đề Nhị Thú Kỳ 2 (Trùng </w:t>
              </w:r>
              <w:r w:rsidR="00B147E9" w:rsidRPr="004A008A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d</w:t>
              </w:r>
              <w:r w:rsidR="002B3012" w:rsidRPr="004A008A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uy…)</w:t>
              </w:r>
            </w:hyperlink>
          </w:p>
          <w:p w14:paraId="067485F5" w14:textId="561125F2" w:rsidR="00DF2CB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64" w:history="1">
              <w:r w:rsidR="00DF2CB2" w:rsidRPr="00DF2CB2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Vô Đề (Trường mi...)</w:t>
              </w:r>
            </w:hyperlink>
            <w:r w:rsidR="00DF2CB2" w:rsidRPr="00DF2CB2"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  <w:t xml:space="preserve"> </w:t>
            </w:r>
          </w:p>
          <w:p w14:paraId="2D40A805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  <w:u w:val="single"/>
              </w:rPr>
            </w:pPr>
            <w:hyperlink r:id="rId365" w:history="1">
              <w:r w:rsidR="00E74B97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>Vô Đề</w:t>
              </w:r>
              <w:r w:rsidR="00E74B97" w:rsidRPr="004324C5">
                <w:rPr>
                  <w:rStyle w:val="Hyperlink"/>
                  <w:rFonts w:ascii="Times New Roman" w:hAnsi="Times New Roman" w:cs="Times New Roman"/>
                  <w:color w:val="0000CC"/>
                  <w:u w:val="none"/>
                </w:rPr>
                <w:t xml:space="preserve"> (Tương Kiến...</w:t>
              </w:r>
            </w:hyperlink>
            <w:r w:rsidR="00E74B97" w:rsidRPr="004324C5">
              <w:rPr>
                <w:rStyle w:val="Hyperlink"/>
                <w:rFonts w:ascii="Times New Roman" w:hAnsi="Times New Roman" w:cs="Times New Roman"/>
                <w:color w:val="0000CC"/>
                <w:u w:val="none"/>
              </w:rPr>
              <w:t>)</w:t>
            </w:r>
          </w:p>
          <w:p w14:paraId="247A937F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6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Vô Đề Tứ Thú Kỳ 1</w:t>
              </w:r>
            </w:hyperlink>
            <w:r w:rsidR="00E74B97" w:rsidRPr="004324C5">
              <w:rPr>
                <w:rStyle w:val="Hyperlink"/>
                <w:rFonts w:ascii="Times New Roman" w:eastAsia="Times New Roman" w:hAnsi="Times New Roman" w:cs="Times New Roman"/>
                <w:bCs/>
                <w:color w:val="0000CC"/>
                <w:u w:val="none"/>
                <w:lang w:eastAsia="fr-CA"/>
              </w:rPr>
              <w:t xml:space="preserve"> (Lai thị…)</w:t>
            </w:r>
          </w:p>
          <w:p w14:paraId="0D793426" w14:textId="77777777" w:rsidR="002B3012" w:rsidRPr="004324C5" w:rsidRDefault="0035047B" w:rsidP="00B12F68">
            <w:pPr>
              <w:ind w:left="720" w:hanging="720"/>
              <w:rPr>
                <w:rFonts w:ascii="Times New Roman" w:hAnsi="Times New Roman" w:cs="Times New Roman"/>
                <w:bCs/>
                <w:color w:val="0000CC"/>
              </w:rPr>
            </w:pPr>
            <w:hyperlink r:id="rId36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Vô Đề Tứ Thủ Kỳ 2</w:t>
              </w:r>
            </w:hyperlink>
            <w:r w:rsidR="00A40333" w:rsidRPr="004324C5">
              <w:rPr>
                <w:rStyle w:val="Hyperlink"/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  <w:t xml:space="preserve"> </w:t>
            </w:r>
            <w:r w:rsidR="00A40333" w:rsidRPr="004324C5">
              <w:rPr>
                <w:rStyle w:val="Hyperlink"/>
                <w:rFonts w:ascii="Times New Roman" w:eastAsia="Times New Roman" w:hAnsi="Times New Roman" w:cs="Times New Roman"/>
                <w:bCs/>
                <w:color w:val="0000CC"/>
                <w:u w:val="none"/>
                <w:lang w:eastAsia="fr-CA"/>
              </w:rPr>
              <w:t xml:space="preserve"> (Táp táp…)</w:t>
            </w:r>
          </w:p>
          <w:p w14:paraId="7DD25471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  <w:color w:val="0000CC"/>
              </w:rPr>
            </w:pPr>
            <w:hyperlink r:id="rId368" w:history="1">
              <w:r w:rsidR="002B3012" w:rsidRPr="004324C5">
                <w:rPr>
                  <w:rStyle w:val="Hyperlink"/>
                  <w:rFonts w:ascii="Times New Roman" w:hAnsi="Times New Roman" w:cs="Times New Roman"/>
                  <w:bCs/>
                  <w:color w:val="0000CC"/>
                </w:rPr>
                <w:t>Xuân Nhật Ký Hoài</w:t>
              </w:r>
            </w:hyperlink>
          </w:p>
          <w:p w14:paraId="08FE6D90" w14:textId="77777777" w:rsidR="00824FA0" w:rsidRPr="004324C5" w:rsidRDefault="00824FA0" w:rsidP="00B12F68">
            <w:pPr>
              <w:rPr>
                <w:rFonts w:ascii="Times New Roman" w:hAnsi="Times New Roman" w:cs="Times New Roman"/>
              </w:rPr>
            </w:pPr>
          </w:p>
          <w:p w14:paraId="23BDE031" w14:textId="77777777" w:rsidR="00D6494A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369" w:history="1">
              <w:r w:rsidR="00D6494A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>Ngộ Đạo Thi</w:t>
              </w:r>
            </w:hyperlink>
            <w:r w:rsidR="00D6494A" w:rsidRPr="004324C5">
              <w:rPr>
                <w:rFonts w:ascii="Times New Roman" w:hAnsi="Times New Roman" w:cs="Times New Roman"/>
                <w:color w:val="0000CC"/>
              </w:rPr>
              <w:t xml:space="preserve"> </w:t>
            </w:r>
          </w:p>
          <w:p w14:paraId="464E7817" w14:textId="77777777" w:rsidR="00D6494A" w:rsidRPr="004324C5" w:rsidRDefault="00D6494A" w:rsidP="00B12F68">
            <w:pPr>
              <w:rPr>
                <w:rFonts w:ascii="Times New Roman" w:hAnsi="Times New Roman" w:cs="Times New Roman"/>
              </w:rPr>
            </w:pPr>
          </w:p>
          <w:p w14:paraId="4B61DE5A" w14:textId="77777777" w:rsidR="00554DAE" w:rsidRPr="004324C5" w:rsidRDefault="00554DAE" w:rsidP="00B12F68">
            <w:pPr>
              <w:rPr>
                <w:rFonts w:ascii="Times New Roman" w:hAnsi="Times New Roman" w:cs="Times New Roman"/>
              </w:rPr>
            </w:pPr>
          </w:p>
          <w:p w14:paraId="049BEDED" w14:textId="77777777" w:rsidR="002B3012" w:rsidRDefault="0035047B" w:rsidP="00B12F68">
            <w:hyperlink r:id="rId37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Cổ Biệt Ly</w:t>
              </w:r>
            </w:hyperlink>
          </w:p>
          <w:p w14:paraId="6D035EA8" w14:textId="77777777" w:rsidR="003664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71" w:history="1">
              <w:r w:rsidR="003664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Du Tử Ngâm</w:t>
              </w:r>
            </w:hyperlink>
          </w:p>
          <w:p w14:paraId="355350C3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color w:val="0000CC"/>
                <w:lang w:eastAsia="fr-CA"/>
              </w:rPr>
            </w:pPr>
            <w:hyperlink r:id="rId37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Đăng Khoa Hậu</w:t>
              </w:r>
            </w:hyperlink>
          </w:p>
          <w:p w14:paraId="584E1AE3" w14:textId="77777777" w:rsidR="002B3012" w:rsidRPr="00366412" w:rsidRDefault="0035047B" w:rsidP="00B12F68">
            <w:pPr>
              <w:rPr>
                <w:rFonts w:ascii="Times New Roman" w:eastAsia="Times New Roman" w:hAnsi="Times New Roman" w:cs="Times New Roman"/>
                <w:bCs/>
                <w:color w:val="FF0000"/>
                <w:lang w:eastAsia="fr-CA"/>
              </w:rPr>
            </w:pPr>
            <w:hyperlink r:id="rId373" w:history="1">
              <w:r w:rsidR="00366412" w:rsidRPr="00DA0CE3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Liệt Nữ Tháo</w:t>
              </w:r>
            </w:hyperlink>
          </w:p>
          <w:p w14:paraId="476A4C55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37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Oán Thi</w:t>
              </w:r>
            </w:hyperlink>
          </w:p>
          <w:p w14:paraId="53FF38DC" w14:textId="77777777" w:rsidR="002B3012" w:rsidRDefault="002B3012" w:rsidP="00B12F68">
            <w:pPr>
              <w:rPr>
                <w:rFonts w:ascii="Times New Roman" w:hAnsi="Times New Roman" w:cs="Times New Roman"/>
                <w:color w:val="0000CC"/>
              </w:rPr>
            </w:pPr>
          </w:p>
          <w:p w14:paraId="47D103CC" w14:textId="7FE75089" w:rsidR="0071315C" w:rsidRPr="0071315C" w:rsidRDefault="0035047B" w:rsidP="00B12F68">
            <w:pPr>
              <w:rPr>
                <w:rFonts w:ascii="Times New Roman" w:eastAsia="Times New Roman" w:hAnsi="Times New Roman" w:cs="Times New Roman"/>
                <w:bCs/>
              </w:rPr>
            </w:pPr>
            <w:hyperlink r:id="rId375" w:history="1">
              <w:r w:rsidR="0071315C" w:rsidRPr="00DD43CE">
                <w:rPr>
                  <w:rStyle w:val="Hyperlink"/>
                  <w:rFonts w:ascii="Times New Roman" w:eastAsia="Times New Roman" w:hAnsi="Times New Roman" w:cs="Times New Roman"/>
                  <w:bCs/>
                </w:rPr>
                <w:t>Hàn Dạ Trương Minh Phủ Trạch Yến</w:t>
              </w:r>
            </w:hyperlink>
          </w:p>
          <w:p w14:paraId="737B2260" w14:textId="27DF97D8" w:rsidR="002B3012" w:rsidRDefault="0035047B" w:rsidP="00B12F68">
            <w:hyperlink r:id="rId37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Hạ Nhật Nam Đình Hoài Tân Đại</w:t>
              </w:r>
            </w:hyperlink>
          </w:p>
          <w:p w14:paraId="55E2A9D2" w14:textId="4694F5FA" w:rsidR="00366412" w:rsidRPr="00611E26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377" w:history="1">
              <w:r w:rsidR="00366412" w:rsidRPr="00DD43CE">
                <w:rPr>
                  <w:rStyle w:val="Hyperlink"/>
                  <w:rFonts w:ascii="Times New Roman" w:hAnsi="Times New Roman" w:cs="Times New Roman"/>
                </w:rPr>
                <w:t>Ký Viễn Thượng Nhân</w:t>
              </w:r>
            </w:hyperlink>
          </w:p>
          <w:p w14:paraId="7399C6B6" w14:textId="77777777" w:rsidR="002B3012" w:rsidRDefault="0035047B" w:rsidP="00B12F68">
            <w:hyperlink r:id="rId37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Tần Trung...</w:t>
              </w:r>
            </w:hyperlink>
          </w:p>
          <w:p w14:paraId="6D6923C2" w14:textId="78204C9A" w:rsidR="00366412" w:rsidRPr="00611E26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379" w:history="1">
              <w:r w:rsidR="00366412" w:rsidRPr="00F01BAA">
                <w:rPr>
                  <w:rStyle w:val="Hyperlink"/>
                  <w:rFonts w:ascii="Times New Roman" w:hAnsi="Times New Roman" w:cs="Times New Roman"/>
                </w:rPr>
                <w:t>Trừ Dạ Hữu Hoài</w:t>
              </w:r>
            </w:hyperlink>
          </w:p>
          <w:p w14:paraId="758DBC30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38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Túc Kiến Đức Giang</w:t>
              </w:r>
            </w:hyperlink>
          </w:p>
          <w:p w14:paraId="5979813C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38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Túc Nghiệp Sư...</w:t>
              </w:r>
            </w:hyperlink>
          </w:p>
          <w:p w14:paraId="255FC81F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38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Xuân Hiểu</w:t>
              </w:r>
            </w:hyperlink>
          </w:p>
          <w:p w14:paraId="668D0143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4A76436D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38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ình</w:t>
              </w:r>
            </w:hyperlink>
          </w:p>
          <w:p w14:paraId="36058F81" w14:textId="77777777" w:rsidR="002B3012" w:rsidRPr="004324C5" w:rsidRDefault="002B3012" w:rsidP="00B12F68">
            <w:pPr>
              <w:rPr>
                <w:rFonts w:ascii="Times New Roman" w:hAnsi="Times New Roman" w:cs="Times New Roman"/>
                <w:bCs/>
              </w:rPr>
            </w:pPr>
          </w:p>
          <w:p w14:paraId="0E5F18B7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84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Á Chi Hồng</w:t>
              </w:r>
            </w:hyperlink>
          </w:p>
          <w:p w14:paraId="7143D794" w14:textId="77777777" w:rsidR="00303143" w:rsidRDefault="0035047B" w:rsidP="00B12F68">
            <w:hyperlink r:id="rId385" w:history="1">
              <w:r w:rsidR="00303143" w:rsidRPr="004324C5">
                <w:rPr>
                  <w:rStyle w:val="Hyperlink"/>
                  <w:rFonts w:ascii="Times New Roman" w:hAnsi="Times New Roman" w:cs="Times New Roman"/>
                </w:rPr>
                <w:t>Cúc Hoa</w:t>
              </w:r>
            </w:hyperlink>
          </w:p>
          <w:p w14:paraId="1BF3EBDC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386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Khiễn Bi Hoài</w:t>
              </w:r>
            </w:hyperlink>
          </w:p>
          <w:p w14:paraId="77AC2A3D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387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Lục Niên Xuân Khiẻn Hoài Kỳ 2</w:t>
              </w:r>
            </w:hyperlink>
          </w:p>
          <w:p w14:paraId="22DD65C4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388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Lục Niên Xuân Khiẻn Hoài kỳ 5</w:t>
              </w:r>
            </w:hyperlink>
          </w:p>
          <w:p w14:paraId="2295D092" w14:textId="77777777" w:rsidR="005D30FC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89" w:history="1">
              <w:r w:rsidR="005D30FC" w:rsidRPr="00A16546">
                <w:rPr>
                  <w:rStyle w:val="Hyperlink"/>
                  <w:rFonts w:ascii="Times New Roman" w:hAnsi="Times New Roman" w:cs="Times New Roman"/>
                </w:rPr>
                <w:t>Ly Tứ Kỳ 4</w:t>
              </w:r>
            </w:hyperlink>
            <w:r w:rsidR="005D30FC" w:rsidRPr="004324C5">
              <w:rPr>
                <w:rFonts w:ascii="Times New Roman" w:hAnsi="Times New Roman" w:cs="Times New Roman"/>
              </w:rPr>
              <w:t xml:space="preserve"> </w:t>
            </w:r>
          </w:p>
          <w:p w14:paraId="686F25A3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390" w:history="1">
              <w:r w:rsidR="002B3012" w:rsidRPr="004324C5">
                <w:rPr>
                  <w:rStyle w:val="Hyperlink"/>
                  <w:rFonts w:ascii="Times New Roman" w:hAnsi="Times New Roman" w:cs="Times New Roman"/>
                  <w:bCs/>
                </w:rPr>
                <w:t xml:space="preserve">Thù Lạc Thiên </w:t>
              </w:r>
              <w:r w:rsidR="002B3012" w:rsidRPr="004324C5">
                <w:rPr>
                  <w:rStyle w:val="Hyperlink"/>
                  <w:rFonts w:ascii="Times New Roman" w:hAnsi="Times New Roman" w:cs="Times New Roman"/>
                  <w:bCs/>
                  <w:i/>
                </w:rPr>
                <w:t>Chu Bạc Dạ Độc Vi Chi Thi</w:t>
              </w:r>
            </w:hyperlink>
          </w:p>
          <w:p w14:paraId="0B03CBB0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2BA9E0E0" w14:textId="77777777" w:rsidR="006E4E87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391" w:history="1">
              <w:r w:rsidR="006E4E87" w:rsidRPr="003053D2">
                <w:rPr>
                  <w:rStyle w:val="Hyperlink"/>
                  <w:rFonts w:ascii="Times New Roman" w:eastAsia="TSC UKai M TT" w:hAnsi="Times New Roman" w:cs="Times New Roman"/>
                </w:rPr>
                <w:t>Giới Sát Thi</w:t>
              </w:r>
            </w:hyperlink>
            <w:r w:rsidR="006E4E87" w:rsidRPr="004324C5">
              <w:rPr>
                <w:rFonts w:ascii="Times New Roman" w:eastAsia="TSC UKai M TT" w:hAnsi="Times New Roman" w:cs="Times New Roman"/>
                <w:color w:val="FF0000"/>
              </w:rPr>
              <w:t xml:space="preserve"> </w:t>
            </w:r>
          </w:p>
          <w:p w14:paraId="2F24C539" w14:textId="77777777" w:rsidR="006E4E87" w:rsidRDefault="006E4E87" w:rsidP="00B12F68">
            <w:pPr>
              <w:rPr>
                <w:rFonts w:ascii="Times New Roman" w:hAnsi="Times New Roman" w:cs="Times New Roman"/>
              </w:rPr>
            </w:pPr>
          </w:p>
          <w:p w14:paraId="30AED900" w14:textId="77777777" w:rsidR="00B341A1" w:rsidRDefault="00B341A1" w:rsidP="00B12F68">
            <w:pPr>
              <w:rPr>
                <w:rFonts w:ascii="Times New Roman" w:hAnsi="Times New Roman" w:cs="Times New Roman"/>
              </w:rPr>
            </w:pPr>
          </w:p>
          <w:p w14:paraId="3EC79ECE" w14:textId="77777777" w:rsidR="0047128F" w:rsidRDefault="0035047B" w:rsidP="00B12F68">
            <w:pPr>
              <w:rPr>
                <w:rFonts w:ascii="Times New Roman" w:hAnsi="Times New Roman" w:cs="Times New Roman"/>
              </w:rPr>
            </w:pPr>
            <w:hyperlink r:id="rId392" w:history="1">
              <w:r w:rsidR="0047128F" w:rsidRPr="00AF7C97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Độc Tiểu Thanh Ký</w:t>
              </w:r>
            </w:hyperlink>
          </w:p>
          <w:p w14:paraId="0B241B75" w14:textId="77777777" w:rsidR="0047128F" w:rsidRDefault="0047128F" w:rsidP="00B12F68">
            <w:pPr>
              <w:rPr>
                <w:rFonts w:ascii="Times New Roman" w:hAnsi="Times New Roman" w:cs="Times New Roman"/>
              </w:rPr>
            </w:pPr>
          </w:p>
          <w:p w14:paraId="033E0A16" w14:textId="77777777" w:rsidR="0047128F" w:rsidRPr="004324C5" w:rsidRDefault="0047128F" w:rsidP="00B12F68">
            <w:pPr>
              <w:rPr>
                <w:rFonts w:ascii="Times New Roman" w:hAnsi="Times New Roman" w:cs="Times New Roman"/>
              </w:rPr>
            </w:pPr>
          </w:p>
          <w:p w14:paraId="7E159267" w14:textId="77777777" w:rsidR="00F011B7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93" w:history="1">
              <w:r w:rsidR="00F011B7" w:rsidRPr="00F31AB5">
                <w:rPr>
                  <w:rStyle w:val="Hyperlink"/>
                  <w:rFonts w:ascii="Times New Roman" w:hAnsi="Times New Roman" w:cs="Times New Roman"/>
                </w:rPr>
                <w:t>Lạc Hoa</w:t>
              </w:r>
            </w:hyperlink>
          </w:p>
          <w:p w14:paraId="1C9E8444" w14:textId="77777777" w:rsidR="00F011B7" w:rsidRDefault="00F011B7" w:rsidP="00B12F68">
            <w:pPr>
              <w:rPr>
                <w:rFonts w:ascii="Times New Roman" w:hAnsi="Times New Roman" w:cs="Times New Roman"/>
              </w:rPr>
            </w:pPr>
          </w:p>
          <w:p w14:paraId="0844DF13" w14:textId="77777777" w:rsidR="00B341A1" w:rsidRPr="004324C5" w:rsidRDefault="00B341A1" w:rsidP="00B12F68">
            <w:pPr>
              <w:rPr>
                <w:rFonts w:ascii="Times New Roman" w:hAnsi="Times New Roman" w:cs="Times New Roman"/>
              </w:rPr>
            </w:pPr>
          </w:p>
          <w:p w14:paraId="552EA27C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94" w:history="1">
              <w:r w:rsidR="001B4D28" w:rsidRPr="00E322A0">
                <w:rPr>
                  <w:rStyle w:val="Hyperlink"/>
                  <w:rFonts w:ascii="Times New Roman" w:hAnsi="Times New Roman" w:cs="Times New Roman"/>
                </w:rPr>
                <w:t>Bồ Tát Man Kỳ 1</w:t>
              </w:r>
            </w:hyperlink>
          </w:p>
          <w:p w14:paraId="791C4CEE" w14:textId="77777777" w:rsidR="006E0124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395" w:history="1">
              <w:r w:rsidR="006E0124" w:rsidRPr="004324C5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Bồ Tát Man Kỳ 7</w:t>
              </w:r>
            </w:hyperlink>
          </w:p>
          <w:p w14:paraId="4DC03727" w14:textId="77777777" w:rsidR="00824FA0" w:rsidRDefault="0035047B" w:rsidP="00B12F68">
            <w:hyperlink r:id="rId396" w:history="1">
              <w:r w:rsidR="00824FA0" w:rsidRPr="004324C5">
                <w:rPr>
                  <w:rStyle w:val="Hyperlink"/>
                  <w:rFonts w:ascii="Times New Roman" w:hAnsi="Times New Roman" w:cs="Times New Roman"/>
                </w:rPr>
                <w:t>Bồ Tát Man Kỳ 9</w:t>
              </w:r>
            </w:hyperlink>
          </w:p>
          <w:p w14:paraId="6210B433" w14:textId="77777777" w:rsidR="0022552B" w:rsidRPr="004324C5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397" w:history="1">
              <w:r w:rsidR="0022552B" w:rsidRPr="008E5877">
                <w:rPr>
                  <w:rStyle w:val="Hyperlink"/>
                  <w:rFonts w:ascii="Times New Roman" w:eastAsia="Times New Roman" w:hAnsi="Times New Roman" w:cs="Times New Roman"/>
                </w:rPr>
                <w:t>Bồ Tát Man Kỳ 13</w:t>
              </w:r>
            </w:hyperlink>
          </w:p>
          <w:p w14:paraId="35DDEAFC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398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Canh Lậu Tử Kỳ 1</w:t>
              </w:r>
            </w:hyperlink>
          </w:p>
          <w:p w14:paraId="1D8C92F3" w14:textId="77777777" w:rsidR="007C479C" w:rsidRPr="004324C5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399" w:history="1">
              <w:r w:rsidR="007C479C" w:rsidRPr="004324C5">
                <w:rPr>
                  <w:rStyle w:val="Hyperlink"/>
                  <w:rFonts w:ascii="Times New Roman" w:hAnsi="Times New Roman" w:cs="Times New Roman"/>
                </w:rPr>
                <w:t>Canh Lậu Tử Kỳ 2</w:t>
              </w:r>
            </w:hyperlink>
          </w:p>
          <w:p w14:paraId="34EE401B" w14:textId="77777777" w:rsidR="00825BB3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00" w:history="1">
              <w:r w:rsidR="00825BB3" w:rsidRPr="004324C5">
                <w:rPr>
                  <w:rStyle w:val="Hyperlink"/>
                  <w:rFonts w:ascii="Times New Roman" w:hAnsi="Times New Roman" w:cs="Times New Roman"/>
                </w:rPr>
                <w:t>Canh Lậu Tử Kỳ 3</w:t>
              </w:r>
            </w:hyperlink>
          </w:p>
          <w:p w14:paraId="331E1EC1" w14:textId="77777777" w:rsidR="002A1F3E" w:rsidRPr="004324C5" w:rsidRDefault="0035047B" w:rsidP="00B12F68">
            <w:pPr>
              <w:rPr>
                <w:rFonts w:ascii="Times New Roman" w:hAnsi="Times New Roman" w:cs="Times New Roman"/>
                <w:b/>
                <w:color w:val="0070C0"/>
              </w:rPr>
            </w:pPr>
            <w:hyperlink r:id="rId401" w:history="1">
              <w:r w:rsidR="002A1F3E" w:rsidRPr="004324C5">
                <w:rPr>
                  <w:rStyle w:val="Hyperlink"/>
                  <w:rFonts w:ascii="Times New Roman" w:hAnsi="Times New Roman" w:cs="Times New Roman"/>
                  <w:shd w:val="clear" w:color="auto" w:fill="FFFFFF"/>
                  <w:lang w:val="fr-CA"/>
                </w:rPr>
                <w:t>Canh Lậu Tử Kỳ 5</w:t>
              </w:r>
            </w:hyperlink>
          </w:p>
          <w:p w14:paraId="258EAEE0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0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Nam Hồ</w:t>
              </w:r>
            </w:hyperlink>
          </w:p>
          <w:p w14:paraId="6DD79C44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40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Quá Ngũ Trượng Nguyên</w:t>
              </w:r>
            </w:hyperlink>
          </w:p>
          <w:p w14:paraId="0392D531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0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</w:rPr>
                <w:t>Tảo Thu Sơn Cư</w:t>
              </w:r>
            </w:hyperlink>
          </w:p>
          <w:p w14:paraId="33096F46" w14:textId="6985685E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05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Tân Thiêm Thanh Dương Liễu Chi</w:t>
              </w:r>
            </w:hyperlink>
          </w:p>
          <w:p w14:paraId="0BFEAC4C" w14:textId="77777777" w:rsidR="002B3012" w:rsidRDefault="0035047B" w:rsidP="00B12F68">
            <w:pPr>
              <w:ind w:left="720" w:hanging="720"/>
            </w:pPr>
            <w:hyperlink r:id="rId40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ặng Thiếu Niên</w:t>
              </w:r>
            </w:hyperlink>
          </w:p>
          <w:p w14:paraId="4424873F" w14:textId="77777777" w:rsidR="00366412" w:rsidRPr="00611E26" w:rsidRDefault="0035047B" w:rsidP="00B12F68">
            <w:pPr>
              <w:ind w:left="720" w:hanging="720"/>
              <w:rPr>
                <w:rFonts w:ascii="Times New Roman" w:hAnsi="Times New Roman" w:cs="Times New Roman"/>
                <w:color w:val="FF0000"/>
              </w:rPr>
            </w:pPr>
            <w:hyperlink r:id="rId407" w:history="1">
              <w:r w:rsidR="00366412" w:rsidRPr="00CE29A4">
                <w:rPr>
                  <w:rStyle w:val="Hyperlink"/>
                  <w:rFonts w:ascii="Times New Roman" w:hAnsi="Times New Roman" w:cs="Times New Roman"/>
                </w:rPr>
                <w:t>Tô Vũ Miếu</w:t>
              </w:r>
            </w:hyperlink>
          </w:p>
          <w:p w14:paraId="48655919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7317EC6B" w14:textId="77777777" w:rsidR="006E4E87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08" w:history="1">
              <w:r w:rsidR="00745044" w:rsidRPr="00B73D37">
                <w:rPr>
                  <w:rStyle w:val="Hyperlink"/>
                  <w:rFonts w:ascii="Times New Roman" w:eastAsia="TSC UKai M TT" w:hAnsi="Times New Roman" w:cs="Times New Roman"/>
                </w:rPr>
                <w:t>Song Yến</w:t>
              </w:r>
            </w:hyperlink>
            <w:r w:rsidR="00745044">
              <w:rPr>
                <w:rFonts w:ascii="Times New Roman" w:eastAsia="TSC UKai M TT" w:hAnsi="Times New Roman" w:cs="Times New Roman"/>
                <w:color w:val="FF0000"/>
              </w:rPr>
              <w:t>/</w:t>
            </w:r>
            <w:hyperlink r:id="rId409" w:history="1">
              <w:r w:rsidR="006E4E87" w:rsidRPr="00B73D37">
                <w:rPr>
                  <w:rStyle w:val="Hyperlink"/>
                  <w:rFonts w:ascii="Times New Roman" w:eastAsia="TSC UKai M TT" w:hAnsi="Times New Roman" w:cs="Times New Roman"/>
                </w:rPr>
                <w:t xml:space="preserve">Duy Hữu Cựu Sào Yến </w:t>
              </w:r>
              <w:r w:rsidR="00745044" w:rsidRPr="00B73D37">
                <w:rPr>
                  <w:rStyle w:val="Hyperlink"/>
                  <w:rFonts w:ascii="Times New Roman" w:eastAsia="TSC UKai M TT" w:hAnsi="Times New Roman" w:cs="Times New Roman"/>
                </w:rPr>
                <w:t>…</w:t>
              </w:r>
            </w:hyperlink>
          </w:p>
          <w:p w14:paraId="77D5CAFD" w14:textId="77777777" w:rsidR="006E4E87" w:rsidRDefault="006E4E87" w:rsidP="00B12F68">
            <w:pPr>
              <w:rPr>
                <w:rFonts w:ascii="Times New Roman" w:hAnsi="Times New Roman" w:cs="Times New Roman"/>
              </w:rPr>
            </w:pPr>
          </w:p>
          <w:p w14:paraId="2C06C219" w14:textId="77777777" w:rsidR="0062424C" w:rsidRDefault="0062424C" w:rsidP="00B12F68">
            <w:pPr>
              <w:rPr>
                <w:rFonts w:ascii="Times New Roman" w:hAnsi="Times New Roman" w:cs="Times New Roman"/>
              </w:rPr>
            </w:pPr>
          </w:p>
          <w:p w14:paraId="48910A13" w14:textId="03FE5E0F" w:rsidR="005A2279" w:rsidRDefault="0035047B" w:rsidP="00B12F68">
            <w:pPr>
              <w:rPr>
                <w:rFonts w:ascii="Times New Roman" w:hAnsi="Times New Roman" w:cs="Times New Roman"/>
              </w:rPr>
            </w:pPr>
            <w:hyperlink r:id="rId410" w:history="1">
              <w:r w:rsidR="0062424C" w:rsidRPr="0062424C">
                <w:rPr>
                  <w:rStyle w:val="Hyperlink"/>
                  <w:rFonts w:ascii="Times New Roman" w:hAnsi="Times New Roman" w:cs="Times New Roman"/>
                </w:rPr>
                <w:t>Tống Tăng Quy Nhật Bản</w:t>
              </w:r>
            </w:hyperlink>
          </w:p>
          <w:p w14:paraId="322D6678" w14:textId="77777777" w:rsidR="0062424C" w:rsidRPr="004324C5" w:rsidRDefault="0062424C" w:rsidP="00B12F68">
            <w:pPr>
              <w:rPr>
                <w:rFonts w:ascii="Times New Roman" w:hAnsi="Times New Roman" w:cs="Times New Roman"/>
              </w:rPr>
            </w:pPr>
          </w:p>
          <w:p w14:paraId="2F18BCF9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1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Lĩnh Thượng Phùng Cửu Biệt</w:t>
              </w:r>
            </w:hyperlink>
          </w:p>
          <w:p w14:paraId="631660A4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r:id="rId41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Ngọc Thể Đài</w:t>
              </w:r>
            </w:hyperlink>
          </w:p>
          <w:p w14:paraId="6C8658A7" w14:textId="1A33D8B1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13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Ngọc Thể Đài 12</w:t>
              </w:r>
            </w:hyperlink>
          </w:p>
          <w:p w14:paraId="79040024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2986607D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1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Hành Quân Cửu Nhật Tư Trường An …</w:t>
              </w:r>
            </w:hyperlink>
          </w:p>
          <w:p w14:paraId="2330552F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1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Phùng Nhập Kinh Sứ</w:t>
              </w:r>
            </w:hyperlink>
          </w:p>
          <w:p w14:paraId="1040A147" w14:textId="1BE97494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16" w:history="1">
              <w:r w:rsidR="004A4C5C" w:rsidRPr="005B48C3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Sơn Phòng Xuân Sự Kỳ 2</w:t>
              </w:r>
            </w:hyperlink>
          </w:p>
          <w:p w14:paraId="1A77D2EC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  <w:color w:val="FF0000"/>
              </w:rPr>
            </w:pPr>
            <w:hyperlink r:id="rId417" w:history="1">
              <w:r w:rsidR="00291717" w:rsidRPr="00597998">
                <w:rPr>
                  <w:rStyle w:val="Hyperlink"/>
                  <w:rFonts w:ascii="Times New Roman" w:hAnsi="Times New Roman" w:cs="Times New Roman"/>
                  <w:bCs/>
                </w:rPr>
                <w:t>Thích Trung Tác</w:t>
              </w:r>
            </w:hyperlink>
            <w:r w:rsidR="00291717" w:rsidRPr="004324C5">
              <w:rPr>
                <w:rFonts w:ascii="Times New Roman" w:hAnsi="Times New Roman" w:cs="Times New Roman"/>
                <w:bCs/>
                <w:color w:val="FF0000"/>
              </w:rPr>
              <w:t xml:space="preserve"> </w:t>
            </w:r>
          </w:p>
          <w:p w14:paraId="01E36F12" w14:textId="77777777" w:rsidR="00291717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18" w:history="1">
              <w:r w:rsidR="000A6EE1" w:rsidRPr="00CD6FBB">
                <w:rPr>
                  <w:rStyle w:val="Hyperlink"/>
                  <w:rFonts w:ascii="Times New Roman" w:hAnsi="Times New Roman" w:cs="Times New Roman"/>
                </w:rPr>
                <w:t>Xuân Mộng</w:t>
              </w:r>
            </w:hyperlink>
          </w:p>
          <w:p w14:paraId="0D28B605" w14:textId="77777777" w:rsidR="000A6EE1" w:rsidRPr="004324C5" w:rsidRDefault="000A6EE1" w:rsidP="00B12F68">
            <w:pPr>
              <w:rPr>
                <w:rFonts w:ascii="Times New Roman" w:hAnsi="Times New Roman" w:cs="Times New Roman"/>
                <w:color w:val="00B0F0"/>
              </w:rPr>
            </w:pPr>
          </w:p>
          <w:p w14:paraId="6DDBA54C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19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Quan Thương Thử</w:t>
              </w:r>
            </w:hyperlink>
          </w:p>
          <w:p w14:paraId="1E615062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16558D01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20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Thất Bộ Thi</w:t>
              </w:r>
            </w:hyperlink>
          </w:p>
          <w:p w14:paraId="6B0F2B30" w14:textId="77777777" w:rsidR="00E64296" w:rsidRDefault="0035047B" w:rsidP="00B12F68">
            <w:pPr>
              <w:rPr>
                <w:rFonts w:ascii="Times New Roman" w:hAnsi="Times New Roman" w:cs="Times New Roman"/>
              </w:rPr>
            </w:pPr>
            <w:hyperlink r:id="rId421" w:history="1">
              <w:r w:rsidR="003F57E9" w:rsidRPr="009A0020">
                <w:rPr>
                  <w:rStyle w:val="Hyperlink"/>
                  <w:rFonts w:ascii="Times New Roman" w:hAnsi="Times New Roman" w:cs="Times New Roman"/>
                </w:rPr>
                <w:t>Thất Bộ Thi</w:t>
              </w:r>
            </w:hyperlink>
            <w:r w:rsidR="003F57E9">
              <w:t xml:space="preserve"> </w:t>
            </w:r>
            <w:r w:rsidR="003F57E9" w:rsidRPr="003F57E9">
              <w:rPr>
                <w:rFonts w:ascii="Times New Roman" w:hAnsi="Times New Roman" w:cs="Times New Roman"/>
              </w:rPr>
              <w:t>(LTCD21)</w:t>
            </w:r>
          </w:p>
          <w:p w14:paraId="3FF8C9BF" w14:textId="77777777" w:rsidR="00A8236E" w:rsidRDefault="00A8236E" w:rsidP="00B12F68">
            <w:pPr>
              <w:rPr>
                <w:rFonts w:ascii="Times New Roman" w:hAnsi="Times New Roman" w:cs="Times New Roman"/>
              </w:rPr>
            </w:pPr>
          </w:p>
          <w:p w14:paraId="619C31DF" w14:textId="0626F7D8" w:rsidR="005B0B80" w:rsidRPr="005B0B80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22" w:history="1">
              <w:r w:rsidR="005B0B80" w:rsidRPr="00A7052C">
                <w:rPr>
                  <w:rStyle w:val="Hyperlink"/>
                  <w:rFonts w:ascii="Times New Roman" w:hAnsi="Times New Roman" w:cs="Times New Roman"/>
                </w:rPr>
                <w:t>Nam Thành</w:t>
              </w:r>
              <w:r w:rsidR="00A7052C" w:rsidRPr="00A7052C">
                <w:rPr>
                  <w:rStyle w:val="Hyperlink"/>
                  <w:rFonts w:ascii="Times New Roman" w:hAnsi="Times New Roman" w:cs="Times New Roman"/>
                </w:rPr>
                <w:t xml:space="preserve"> Nhị Thủ</w:t>
              </w:r>
            </w:hyperlink>
          </w:p>
          <w:p w14:paraId="46608139" w14:textId="77777777" w:rsidR="00D812CA" w:rsidRDefault="0035047B" w:rsidP="00B12F68">
            <w:pPr>
              <w:rPr>
                <w:rFonts w:ascii="Times New Roman" w:eastAsia="Times New Roman" w:hAnsi="Times New Roman" w:cs="Times New Roman"/>
                <w:bCs/>
                <w:color w:val="1D2228"/>
                <w:lang w:val="fr-CA" w:eastAsia="fr-CA"/>
              </w:rPr>
            </w:pPr>
            <w:hyperlink r:id="rId423" w:history="1">
              <w:r w:rsidR="00A8236E" w:rsidRPr="000B238F">
                <w:rPr>
                  <w:rStyle w:val="Hyperlink"/>
                  <w:rFonts w:ascii="Times New Roman" w:eastAsia="Times New Roman" w:hAnsi="Times New Roman" w:cs="Times New Roman"/>
                  <w:bCs/>
                  <w:lang w:val="fr-CA" w:eastAsia="fr-CA"/>
                </w:rPr>
                <w:t>Ngu Mỹ Nhân Thảo Hành</w:t>
              </w:r>
            </w:hyperlink>
            <w:r w:rsidR="00A8236E">
              <w:rPr>
                <w:rFonts w:ascii="Times New Roman" w:eastAsia="Times New Roman" w:hAnsi="Times New Roman" w:cs="Times New Roman"/>
                <w:bCs/>
                <w:color w:val="1D2228"/>
                <w:lang w:val="fr-CA" w:eastAsia="fr-CA"/>
              </w:rPr>
              <w:t xml:space="preserve">  </w:t>
            </w:r>
          </w:p>
          <w:p w14:paraId="7F4A4391" w14:textId="18D2F6F4" w:rsidR="00A8236E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424" w:history="1">
              <w:r w:rsidR="00EA1452" w:rsidRPr="00CB0AA7">
                <w:rPr>
                  <w:rStyle w:val="Hyperlink"/>
                  <w:rFonts w:ascii="Times New Roman" w:hAnsi="Times New Roman" w:cs="Times New Roman"/>
                </w:rPr>
                <w:t>Tây Lâu</w:t>
              </w:r>
            </w:hyperlink>
          </w:p>
          <w:p w14:paraId="751FC25B" w14:textId="771A0E2F" w:rsidR="005B0B80" w:rsidRPr="005B0B80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25" w:history="1">
              <w:r w:rsidR="005B0B80" w:rsidRPr="00A7052C">
                <w:rPr>
                  <w:rStyle w:val="Hyperlink"/>
                  <w:rFonts w:ascii="Times New Roman" w:hAnsi="Times New Roman" w:cs="Times New Roman"/>
                </w:rPr>
                <w:t>Vịnh Liễu</w:t>
              </w:r>
            </w:hyperlink>
          </w:p>
          <w:p w14:paraId="5F0F060A" w14:textId="77777777" w:rsidR="00A8236E" w:rsidRPr="004324C5" w:rsidRDefault="00A8236E" w:rsidP="00B12F68">
            <w:pPr>
              <w:rPr>
                <w:rFonts w:ascii="Times New Roman" w:hAnsi="Times New Roman" w:cs="Times New Roman"/>
              </w:rPr>
            </w:pPr>
          </w:p>
          <w:p w14:paraId="5E678AEB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26" w:history="1">
              <w:r w:rsidR="00E64296" w:rsidRPr="004324C5">
                <w:rPr>
                  <w:rStyle w:val="Hyperlink"/>
                  <w:rFonts w:ascii="Times New Roman" w:hAnsi="Times New Roman" w:cs="Times New Roman"/>
                </w:rPr>
                <w:t>Bần Nữ</w:t>
              </w:r>
            </w:hyperlink>
          </w:p>
          <w:p w14:paraId="454938AE" w14:textId="77777777" w:rsidR="00050AD5" w:rsidRDefault="00050AD5" w:rsidP="00B12F68">
            <w:pPr>
              <w:rPr>
                <w:rFonts w:ascii="Times New Roman" w:hAnsi="Times New Roman" w:cs="Times New Roman"/>
                <w:color w:val="C00000"/>
              </w:rPr>
            </w:pPr>
          </w:p>
          <w:p w14:paraId="0EE24A76" w14:textId="77777777" w:rsidR="00366412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427" w:history="1">
              <w:r w:rsidR="00F73A2A" w:rsidRPr="00A8021F">
                <w:rPr>
                  <w:rStyle w:val="Hyperlink"/>
                  <w:rFonts w:ascii="Times New Roman" w:hAnsi="Times New Roman" w:cs="Times New Roman"/>
                </w:rPr>
                <w:t>Bạch Phát</w:t>
              </w:r>
            </w:hyperlink>
          </w:p>
          <w:p w14:paraId="1A4F41CC" w14:textId="77777777" w:rsidR="00F73A2A" w:rsidRPr="00F73A2A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428" w:history="1">
              <w:r w:rsidR="00F73A2A" w:rsidRPr="00A8021F">
                <w:rPr>
                  <w:rStyle w:val="Hyperlink"/>
                  <w:rFonts w:ascii="Times New Roman" w:hAnsi="Times New Roman" w:cs="Times New Roman"/>
                </w:rPr>
                <w:t>Tảo Mai</w:t>
              </w:r>
            </w:hyperlink>
          </w:p>
          <w:p w14:paraId="6D9BFA09" w14:textId="77777777" w:rsidR="00366412" w:rsidRPr="004324C5" w:rsidRDefault="00366412" w:rsidP="00B12F68">
            <w:pPr>
              <w:rPr>
                <w:rFonts w:ascii="Times New Roman" w:hAnsi="Times New Roman" w:cs="Times New Roman"/>
                <w:color w:val="C00000"/>
              </w:rPr>
            </w:pPr>
          </w:p>
          <w:p w14:paraId="13D41DB0" w14:textId="77777777" w:rsidR="004C1CE9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29" w:history="1">
              <w:r w:rsidR="005D3C51" w:rsidRPr="004324C5">
                <w:rPr>
                  <w:rStyle w:val="Hyperlink"/>
                  <w:rFonts w:ascii="Times New Roman" w:hAnsi="Times New Roman" w:cs="Times New Roman"/>
                </w:rPr>
                <w:t>Sơn Cư Thư Sự</w:t>
              </w:r>
            </w:hyperlink>
          </w:p>
          <w:p w14:paraId="4B83AA80" w14:textId="77777777" w:rsidR="005D3C51" w:rsidRDefault="005D3C51" w:rsidP="00B12F68">
            <w:pPr>
              <w:rPr>
                <w:rFonts w:ascii="Times New Roman" w:hAnsi="Times New Roman" w:cs="Times New Roman"/>
              </w:rPr>
            </w:pPr>
          </w:p>
          <w:p w14:paraId="1530C7DF" w14:textId="77777777" w:rsidR="0019739A" w:rsidRDefault="0019739A" w:rsidP="00B12F68">
            <w:pPr>
              <w:rPr>
                <w:rFonts w:ascii="Times New Roman" w:hAnsi="Times New Roman" w:cs="Times New Roman"/>
              </w:rPr>
            </w:pPr>
          </w:p>
          <w:p w14:paraId="0B70618C" w14:textId="77777777" w:rsidR="0019739A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30" w:history="1">
              <w:r w:rsidR="0019739A" w:rsidRPr="00F532C3">
                <w:rPr>
                  <w:rStyle w:val="Hyperlink"/>
                  <w:rFonts w:ascii="Times New Roman" w:hAnsi="Times New Roman" w:cs="Times New Roman"/>
                  <w:bCs/>
                </w:rPr>
                <w:t>Dạ Túc Thất Bàn Lĩnh</w:t>
              </w:r>
            </w:hyperlink>
            <w:r w:rsidR="0019739A" w:rsidRPr="004324C5">
              <w:rPr>
                <w:rFonts w:ascii="Times New Roman" w:hAnsi="Times New Roman" w:cs="Times New Roman"/>
                <w:bCs/>
                <w:color w:val="FF0000"/>
              </w:rPr>
              <w:t xml:space="preserve"> </w:t>
            </w:r>
          </w:p>
          <w:p w14:paraId="715AFFCA" w14:textId="77777777" w:rsidR="002C55D6" w:rsidRPr="00611E26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31" w:history="1">
              <w:r w:rsidR="0019739A" w:rsidRPr="00F532C3">
                <w:rPr>
                  <w:rStyle w:val="Hyperlink"/>
                  <w:rFonts w:ascii="Times New Roman" w:hAnsi="Times New Roman" w:cs="Times New Roman"/>
                </w:rPr>
                <w:t>Độc Bất Kiến</w:t>
              </w:r>
            </w:hyperlink>
          </w:p>
          <w:p w14:paraId="4B13D09C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3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Vu Cao Sơn</w:t>
              </w:r>
            </w:hyperlink>
          </w:p>
          <w:p w14:paraId="19156B82" w14:textId="77777777" w:rsidR="002B3012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65CA1F89" w14:textId="77777777" w:rsidR="00F532C3" w:rsidRDefault="0035047B" w:rsidP="00B12F68">
            <w:pPr>
              <w:rPr>
                <w:rFonts w:ascii="Times New Roman" w:hAnsi="Times New Roman" w:cs="Times New Roman"/>
              </w:rPr>
            </w:pPr>
            <w:hyperlink r:id="rId433" w:history="1">
              <w:r w:rsidR="00C531AB" w:rsidRPr="00F532C3">
                <w:rPr>
                  <w:rStyle w:val="Hyperlink"/>
                  <w:rFonts w:ascii="Times New Roman" w:hAnsi="Times New Roman" w:cs="Times New Roman"/>
                </w:rPr>
                <w:t>Diễm Nữ Từ</w:t>
              </w:r>
            </w:hyperlink>
          </w:p>
          <w:p w14:paraId="1628A549" w14:textId="77777777" w:rsidR="00F532C3" w:rsidRDefault="00F532C3" w:rsidP="00B12F68">
            <w:pPr>
              <w:rPr>
                <w:rFonts w:ascii="Times New Roman" w:hAnsi="Times New Roman" w:cs="Times New Roman"/>
              </w:rPr>
            </w:pPr>
          </w:p>
          <w:p w14:paraId="0773824C" w14:textId="5AEECD66" w:rsidR="00887E39" w:rsidRDefault="0035047B" w:rsidP="00B12F68">
            <w:pPr>
              <w:rPr>
                <w:rFonts w:ascii="Times New Roman" w:eastAsia="MS Mincho" w:hAnsi="Times New Roman" w:cs="Times New Roman"/>
              </w:rPr>
            </w:pPr>
            <w:hyperlink r:id="rId434" w:history="1">
              <w:r w:rsidR="009205F9" w:rsidRPr="0028375D">
                <w:rPr>
                  <w:rStyle w:val="Hyperlink"/>
                  <w:rFonts w:ascii="Times New Roman" w:eastAsia="MS Mincho" w:hAnsi="Times New Roman" w:cs="Times New Roman"/>
                </w:rPr>
                <w:t>Tụng Cổ Ngũ Thú  Kỳ 5</w:t>
              </w:r>
            </w:hyperlink>
          </w:p>
          <w:p w14:paraId="5A15F34A" w14:textId="77777777" w:rsidR="009205F9" w:rsidRDefault="009205F9" w:rsidP="00B12F68">
            <w:pPr>
              <w:rPr>
                <w:rFonts w:ascii="Times New Roman" w:hAnsi="Times New Roman" w:cs="Times New Roman"/>
              </w:rPr>
            </w:pPr>
          </w:p>
          <w:p w14:paraId="52A8E51B" w14:textId="77777777" w:rsidR="001C63ED" w:rsidRPr="009205F9" w:rsidRDefault="001C63ED" w:rsidP="00B12F68">
            <w:pPr>
              <w:rPr>
                <w:rFonts w:ascii="Times New Roman" w:hAnsi="Times New Roman" w:cs="Times New Roman"/>
              </w:rPr>
            </w:pPr>
          </w:p>
          <w:p w14:paraId="3059A52E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3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Ba Sơn Đạo Trung Trừ Dạ Hữu Hoài</w:t>
              </w:r>
            </w:hyperlink>
          </w:p>
          <w:p w14:paraId="7A22B05F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bookmarkStart w:id="3" w:name="_Hlk148683257"/>
          <w:p w14:paraId="1FD52479" w14:textId="4411E0F0" w:rsidR="002B3012" w:rsidRPr="004324C5" w:rsidRDefault="00E1541B" w:rsidP="00B12F68">
            <w:pPr>
              <w:rPr>
                <w:rFonts w:ascii="Times New Roman" w:hAnsi="Times New Roman" w:cs="Times New Roman"/>
                <w:color w:val="0000CC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>HYPERLINK "https://onedrive.live.com/edit.aspx?resid=136B9A6683694B5B!2405&amp;cid=136b9a6683694b5b&amp;authkey=!AGe1bLB4DyE9-Z8&amp;CT=1700080461761&amp;OR=ItemsView"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2B3012" w:rsidRPr="00E1541B">
              <w:rPr>
                <w:rStyle w:val="Hyperlink"/>
                <w:rFonts w:ascii="Times New Roman" w:hAnsi="Times New Roman" w:cs="Times New Roman"/>
              </w:rPr>
              <w:t>Hoàng Hac Lâu</w:t>
            </w:r>
            <w:bookmarkEnd w:id="3"/>
            <w:r w:rsidR="002B3012" w:rsidRPr="00E1541B">
              <w:rPr>
                <w:rStyle w:val="Hyperlink"/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4EE50874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3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Trường Can Hành</w:t>
              </w:r>
            </w:hyperlink>
          </w:p>
          <w:p w14:paraId="43822375" w14:textId="77777777" w:rsidR="002B3012" w:rsidRDefault="002B3012" w:rsidP="00B12F68">
            <w:pPr>
              <w:rPr>
                <w:rFonts w:ascii="Times New Roman" w:hAnsi="Times New Roman" w:cs="Times New Roman"/>
                <w:color w:val="0070C0"/>
              </w:rPr>
            </w:pPr>
          </w:p>
          <w:p w14:paraId="729706C2" w14:textId="77777777" w:rsidR="008723FB" w:rsidRPr="008723FB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437" w:history="1">
              <w:r w:rsidR="008723FB" w:rsidRPr="008723FB">
                <w:rPr>
                  <w:rStyle w:val="Hyperlink"/>
                  <w:rFonts w:ascii="Times New Roman" w:hAnsi="Times New Roman" w:cs="Times New Roman"/>
                </w:rPr>
                <w:t>Cửu Nhật</w:t>
              </w:r>
            </w:hyperlink>
          </w:p>
          <w:p w14:paraId="26EB36B7" w14:textId="77777777" w:rsidR="008723FB" w:rsidRPr="004324C5" w:rsidRDefault="008723FB" w:rsidP="00B12F68">
            <w:pPr>
              <w:rPr>
                <w:rFonts w:ascii="Times New Roman" w:hAnsi="Times New Roman" w:cs="Times New Roman"/>
                <w:color w:val="0070C0"/>
              </w:rPr>
            </w:pPr>
          </w:p>
          <w:p w14:paraId="289ED63C" w14:textId="757D31E3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38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 xml:space="preserve">Đề Phá Sơn Tự Hậu Thiền Viện </w:t>
              </w:r>
            </w:hyperlink>
          </w:p>
          <w:p w14:paraId="708D87C6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009E97D1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39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Lạc Đê Hiểu Hành</w:t>
              </w:r>
            </w:hyperlink>
          </w:p>
          <w:p w14:paraId="5F32DB28" w14:textId="77777777" w:rsidR="002B3012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3D0E6A25" w14:textId="77777777" w:rsidR="008723FB" w:rsidRPr="004324C5" w:rsidRDefault="0035047B" w:rsidP="008723FB">
            <w:pPr>
              <w:rPr>
                <w:rFonts w:ascii="Times New Roman" w:hAnsi="Times New Roman" w:cs="Times New Roman"/>
                <w:bCs/>
                <w:color w:val="FF0000"/>
              </w:rPr>
            </w:pPr>
            <w:hyperlink r:id="rId440" w:history="1">
              <w:r w:rsidR="008723FB" w:rsidRPr="008723FB">
                <w:rPr>
                  <w:rStyle w:val="Hyperlink"/>
                  <w:rFonts w:ascii="Times New Roman" w:hAnsi="Times New Roman" w:cs="Times New Roman"/>
                  <w:bCs/>
                </w:rPr>
                <w:t>Đề Thôi Dật Nhân Sơn Đình</w:t>
              </w:r>
            </w:hyperlink>
            <w:r w:rsidR="008723FB" w:rsidRPr="004324C5">
              <w:rPr>
                <w:rFonts w:ascii="Times New Roman" w:hAnsi="Times New Roman" w:cs="Times New Roman"/>
                <w:bCs/>
                <w:color w:val="FF0000"/>
              </w:rPr>
              <w:t xml:space="preserve"> </w:t>
            </w:r>
          </w:p>
          <w:p w14:paraId="6D0ADFDC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4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Giang Hành kỳ 2</w:t>
              </w:r>
            </w:hyperlink>
          </w:p>
          <w:p w14:paraId="553AF3A1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4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Giang Hành Vô Đề Kỳ 34</w:t>
              </w:r>
            </w:hyperlink>
          </w:p>
          <w:p w14:paraId="51A1594E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4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Quy Cố Sơn Thảo Đường</w:t>
              </w:r>
            </w:hyperlink>
          </w:p>
          <w:p w14:paraId="35EBDBCE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4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Quy Nhạn</w:t>
              </w:r>
            </w:hyperlink>
          </w:p>
          <w:p w14:paraId="345C38D7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color w:val="auto"/>
                <w:lang w:eastAsia="fr-CA"/>
              </w:rPr>
            </w:pPr>
            <w:hyperlink w:anchor="tktong" w:history="1">
              <w:hyperlink r:id="rId445" w:history="1">
                <w:r w:rsidR="002B3012" w:rsidRPr="004324C5">
                  <w:rPr>
                    <w:rStyle w:val="Hyperlink"/>
                    <w:rFonts w:ascii="Times New Roman" w:eastAsia="Times New Roman" w:hAnsi="Times New Roman" w:cs="Times New Roman"/>
                    <w:bCs/>
                    <w:lang w:eastAsia="fr-CA"/>
                  </w:rPr>
                  <w:t>Tống Chinh Nhạn</w:t>
                </w:r>
              </w:hyperlink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auto"/>
                  <w:lang w:eastAsia="fr-CA"/>
                </w:rPr>
                <w:t xml:space="preserve"> </w:t>
              </w:r>
            </w:hyperlink>
          </w:p>
          <w:p w14:paraId="50FD6320" w14:textId="77777777" w:rsidR="002B3012" w:rsidRDefault="0035047B" w:rsidP="0019739A">
            <w:pPr>
              <w:ind w:left="720" w:hanging="720"/>
              <w:rPr>
                <w:rFonts w:ascii="Times New Roman" w:hAnsi="Times New Roman" w:cs="Times New Roman"/>
              </w:rPr>
            </w:pPr>
            <w:hyperlink r:id="rId446" w:history="1">
              <w:r w:rsidR="002B3012" w:rsidRPr="00F20E60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ống Tăng Quy Nhật Bản</w:t>
              </w:r>
            </w:hyperlink>
            <w:r w:rsidR="0019739A">
              <w:t xml:space="preserve"> </w:t>
            </w:r>
            <w:r w:rsidR="0019739A" w:rsidRPr="0019739A">
              <w:rPr>
                <w:rFonts w:ascii="Times New Roman" w:hAnsi="Times New Roman" w:cs="Times New Roman"/>
              </w:rPr>
              <w:t>(Thượng quốc…)</w:t>
            </w:r>
          </w:p>
          <w:p w14:paraId="168AC1D6" w14:textId="77777777" w:rsidR="00E466E3" w:rsidRPr="004324C5" w:rsidRDefault="00E466E3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</w:p>
          <w:p w14:paraId="643ADAE0" w14:textId="77777777" w:rsidR="000E6DB7" w:rsidRPr="004324C5" w:rsidRDefault="0035047B" w:rsidP="00B12F68">
            <w:pPr>
              <w:rPr>
                <w:rFonts w:ascii="Times New Roman" w:eastAsia="TSC UKai M TT" w:hAnsi="Times New Roman" w:cs="Times New Roman"/>
                <w:b/>
              </w:rPr>
            </w:pPr>
            <w:hyperlink r:id="rId447" w:history="1">
              <w:r w:rsidR="00E64296" w:rsidRPr="004324C5">
                <w:rPr>
                  <w:rStyle w:val="Hyperlink"/>
                  <w:rFonts w:ascii="Times New Roman" w:eastAsia="TSC UKai M TT" w:hAnsi="Times New Roman" w:cs="Times New Roman"/>
                </w:rPr>
                <w:t>Tống Hữu Nhân</w:t>
              </w:r>
            </w:hyperlink>
            <w:r w:rsidR="00E64296" w:rsidRPr="004324C5">
              <w:rPr>
                <w:rFonts w:ascii="Times New Roman" w:eastAsia="TSC UKai M TT" w:hAnsi="Times New Roman" w:cs="Times New Roman"/>
                <w:b/>
              </w:rPr>
              <w:t xml:space="preserve"> </w:t>
            </w:r>
          </w:p>
          <w:p w14:paraId="40EB9CB1" w14:textId="77777777" w:rsidR="00E64296" w:rsidRPr="00611E26" w:rsidRDefault="0035047B" w:rsidP="00B12F68">
            <w:pPr>
              <w:rPr>
                <w:rFonts w:ascii="Times New Roman" w:eastAsia="Times New Roman" w:hAnsi="Times New Roman" w:cs="Times New Roman"/>
                <w:bCs/>
                <w:color w:val="FF0000"/>
                <w:lang w:eastAsia="fr-CA"/>
              </w:rPr>
            </w:pPr>
            <w:hyperlink r:id="rId448" w:history="1">
              <w:r w:rsidR="0019739A" w:rsidRPr="00441EF9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Xuân Vọng Từ Tứ Thủ</w:t>
              </w:r>
            </w:hyperlink>
          </w:p>
          <w:p w14:paraId="29E6F98F" w14:textId="77777777" w:rsidR="0019739A" w:rsidRPr="004324C5" w:rsidRDefault="0019739A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</w:p>
          <w:p w14:paraId="1D00B2D3" w14:textId="77777777" w:rsidR="002B3012" w:rsidRPr="004324C5" w:rsidRDefault="0035047B" w:rsidP="00B12F68">
            <w:pPr>
              <w:rPr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44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hu Triêu Lãm Kính</w:t>
              </w:r>
            </w:hyperlink>
          </w:p>
          <w:p w14:paraId="3ED91441" w14:textId="77777777" w:rsidR="002B3012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28EAE605" w14:textId="77777777" w:rsidR="00E86302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450" w:history="1">
              <w:r w:rsidR="00E86302" w:rsidRPr="006D0BB3">
                <w:rPr>
                  <w:rStyle w:val="Hyperlink"/>
                  <w:rFonts w:ascii="Times New Roman" w:hAnsi="Times New Roman" w:cs="Times New Roman"/>
                </w:rPr>
                <w:t>Biệt Tuế</w:t>
              </w:r>
            </w:hyperlink>
          </w:p>
          <w:p w14:paraId="4F0D2AF4" w14:textId="7BD4EE22" w:rsidR="00755673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51" w:history="1">
              <w:r w:rsidR="00755673" w:rsidRPr="00755673">
                <w:rPr>
                  <w:rStyle w:val="Hyperlink"/>
                  <w:rFonts w:ascii="Times New Roman" w:eastAsia="Times New Roman" w:hAnsi="Times New Roman" w:cs="Times New Roman"/>
                </w:rPr>
                <w:t>Cát Tường Tự Tăng Cầu Các Danh</w:t>
              </w:r>
            </w:hyperlink>
          </w:p>
          <w:p w14:paraId="56871094" w14:textId="77777777" w:rsidR="00805271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52" w:history="1">
              <w:r w:rsidR="00805271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 xml:space="preserve">T_Giang Thành Tử- </w:t>
              </w:r>
              <w:r w:rsidR="004D13E7" w:rsidRPr="004D13E7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Ấ</w:t>
              </w:r>
              <w:r w:rsidR="00805271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 Mão Chính Nguyệt…</w:t>
              </w:r>
            </w:hyperlink>
          </w:p>
          <w:p w14:paraId="1693D18A" w14:textId="77777777" w:rsidR="00A92EBF" w:rsidRPr="00A92EBF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53" w:history="1">
              <w:r w:rsidR="00A92EBF" w:rsidRPr="00B73D37">
                <w:rPr>
                  <w:rStyle w:val="Hyperlink"/>
                  <w:rFonts w:ascii="Times New Roman" w:eastAsia="TSC UKai M TT" w:hAnsi="Times New Roman" w:cs="Times New Roman"/>
                </w:rPr>
                <w:t>Giới Tham Thao</w:t>
              </w:r>
            </w:hyperlink>
          </w:p>
          <w:p w14:paraId="3FDA5175" w14:textId="77777777" w:rsidR="00AA0FE1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54" w:history="1">
              <w:r w:rsidR="00AA0FE1" w:rsidRPr="004324C5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Hải Đường</w:t>
              </w:r>
            </w:hyperlink>
            <w:r w:rsidR="00AA0FE1" w:rsidRPr="004324C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</w:p>
          <w:p w14:paraId="3573C36E" w14:textId="77777777" w:rsidR="006D3A5C" w:rsidRDefault="0035047B" w:rsidP="00B12F68">
            <w:hyperlink r:id="rId455" w:history="1">
              <w:r w:rsidR="006D3A5C" w:rsidRPr="00B73D37">
                <w:rPr>
                  <w:rStyle w:val="Hyperlink"/>
                  <w:rFonts w:ascii="Times New Roman" w:eastAsia="TSC UKai M TT" w:hAnsi="Times New Roman" w:cs="Times New Roman"/>
                </w:rPr>
                <w:t>Khuyến Tố Thực</w:t>
              </w:r>
            </w:hyperlink>
          </w:p>
          <w:p w14:paraId="351D2934" w14:textId="77777777" w:rsidR="00105684" w:rsidRPr="00105684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56" w:history="1">
              <w:r w:rsidR="0055035F" w:rsidRPr="008D35D8">
                <w:rPr>
                  <w:rStyle w:val="Hyperlink"/>
                  <w:rFonts w:ascii="Times New Roman" w:eastAsia="Times New Roman" w:hAnsi="Times New Roman" w:cs="Times New Roman"/>
                </w:rPr>
                <w:t xml:space="preserve"> T_Tây Giang Nguyệt Kỳ 3</w:t>
              </w:r>
            </w:hyperlink>
            <w:r w:rsidR="0055035F" w:rsidRPr="005C789E">
              <w:rPr>
                <w:rFonts w:ascii="Times New Roman" w:eastAsia="Times New Roman" w:hAnsi="Times New Roman" w:cs="Times New Roman"/>
              </w:rPr>
              <w:t xml:space="preserve"> </w:t>
            </w:r>
            <w:r w:rsidR="00105684" w:rsidRPr="00105684">
              <w:rPr>
                <w:rFonts w:ascii="Times New Roman" w:eastAsia="Times New Roman" w:hAnsi="Times New Roman" w:cs="Times New Roman"/>
                <w:color w:val="FF0000"/>
              </w:rPr>
              <w:t xml:space="preserve"> </w:t>
            </w:r>
          </w:p>
          <w:p w14:paraId="3AC28C5A" w14:textId="77777777" w:rsidR="00805271" w:rsidRDefault="0035047B" w:rsidP="00B12F68">
            <w:hyperlink r:id="rId457" w:history="1">
              <w:r w:rsidR="00AA0FE1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hập Niên Sinh Tử</w:t>
              </w:r>
            </w:hyperlink>
          </w:p>
          <w:p w14:paraId="548F3814" w14:textId="77777777" w:rsidR="001260D4" w:rsidRDefault="0035047B" w:rsidP="00B12F68">
            <w:pPr>
              <w:rPr>
                <w:rFonts w:ascii="Times New Roman" w:hAnsi="Times New Roman" w:cs="Times New Roman"/>
              </w:rPr>
            </w:pPr>
            <w:hyperlink r:id="rId458" w:history="1">
              <w:r w:rsidR="001260D4" w:rsidRPr="001260D4">
                <w:rPr>
                  <w:rStyle w:val="Hyperlink"/>
                  <w:rFonts w:ascii="Times New Roman" w:hAnsi="Times New Roman" w:cs="Times New Roman"/>
                </w:rPr>
                <w:t>Thụ Kinh Đài</w:t>
              </w:r>
            </w:hyperlink>
          </w:p>
          <w:p w14:paraId="156739E0" w14:textId="3D417DA5" w:rsidR="001260D4" w:rsidRDefault="0035047B" w:rsidP="00B12F68">
            <w:pPr>
              <w:rPr>
                <w:rFonts w:ascii="Times New Roman" w:hAnsi="Times New Roman" w:cs="Times New Roman"/>
              </w:rPr>
            </w:pPr>
            <w:hyperlink r:id="rId459" w:history="1">
              <w:r w:rsidR="00240D4B" w:rsidRPr="005E4CF3">
                <w:rPr>
                  <w:rStyle w:val="Hyperlink"/>
                  <w:rFonts w:ascii="Times New Roman" w:hAnsi="Times New Roman" w:cs="Times New Roman"/>
                </w:rPr>
                <w:t>Trung Thu Nguyệt</w:t>
              </w:r>
            </w:hyperlink>
          </w:p>
          <w:p w14:paraId="3BD7AB38" w14:textId="77777777" w:rsidR="00240D4B" w:rsidRPr="004324C5" w:rsidRDefault="00240D4B" w:rsidP="00B12F68">
            <w:pPr>
              <w:rPr>
                <w:rFonts w:ascii="Times New Roman" w:hAnsi="Times New Roman" w:cs="Times New Roman"/>
              </w:rPr>
            </w:pPr>
          </w:p>
          <w:p w14:paraId="3423FB5A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6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Giang Nam Lữ Tình</w:t>
              </w:r>
            </w:hyperlink>
          </w:p>
          <w:p w14:paraId="636E6F47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61" w:history="1">
              <w:r w:rsidR="00291717" w:rsidRPr="004324C5">
                <w:rPr>
                  <w:rStyle w:val="Hyperlink"/>
                  <w:rFonts w:ascii="Times New Roman" w:eastAsia="TSC UKai M TT" w:hAnsi="Times New Roman" w:cs="Times New Roman"/>
                </w:rPr>
                <w:t>Chung Nam Vọng Dư Tuyết</w:t>
              </w:r>
            </w:hyperlink>
            <w:r w:rsidR="00291717" w:rsidRPr="004324C5">
              <w:rPr>
                <w:rFonts w:ascii="Times New Roman" w:eastAsia="TSC UKai M TT" w:hAnsi="Times New Roman" w:cs="Times New Roman"/>
                <w:color w:val="FF0000"/>
              </w:rPr>
              <w:t xml:space="preserve"> </w:t>
            </w:r>
          </w:p>
          <w:p w14:paraId="1EAFF0DA" w14:textId="77777777" w:rsidR="00291717" w:rsidRPr="004324C5" w:rsidRDefault="00291717" w:rsidP="00B12F68">
            <w:pPr>
              <w:rPr>
                <w:rFonts w:ascii="Times New Roman" w:hAnsi="Times New Roman" w:cs="Times New Roman"/>
              </w:rPr>
            </w:pPr>
          </w:p>
          <w:p w14:paraId="5EB7B0E9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62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Lũng Tây Hành</w:t>
              </w:r>
            </w:hyperlink>
          </w:p>
          <w:p w14:paraId="480AD30E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624F95F4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63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Ký Phu</w:t>
              </w:r>
            </w:hyperlink>
          </w:p>
          <w:p w14:paraId="223891A0" w14:textId="77777777" w:rsidR="00AA1B15" w:rsidRPr="004324C5" w:rsidRDefault="00AA1B15" w:rsidP="00B12F68">
            <w:pPr>
              <w:rPr>
                <w:rFonts w:ascii="Times New Roman" w:hAnsi="Times New Roman" w:cs="Times New Roman"/>
              </w:rPr>
            </w:pPr>
          </w:p>
          <w:p w14:paraId="6F3774C0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6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Cảm Ngộ kỳ 4</w:t>
              </w:r>
            </w:hyperlink>
          </w:p>
          <w:p w14:paraId="3D86CA7C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6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Đăng U Châu Đài Ca</w:t>
              </w:r>
            </w:hyperlink>
          </w:p>
          <w:p w14:paraId="7712BDB4" w14:textId="77777777" w:rsidR="00756B63" w:rsidRDefault="00756B63" w:rsidP="00B12F68">
            <w:pPr>
              <w:rPr>
                <w:rFonts w:ascii="Times New Roman" w:hAnsi="Times New Roman" w:cs="Times New Roman"/>
              </w:rPr>
            </w:pPr>
          </w:p>
          <w:p w14:paraId="2504873F" w14:textId="77777777" w:rsidR="0019739A" w:rsidRPr="00832EF6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66" w:history="1">
              <w:r w:rsidR="0019739A" w:rsidRPr="00DA0CE3">
                <w:rPr>
                  <w:rStyle w:val="Hyperlink"/>
                  <w:rFonts w:ascii="Times New Roman" w:hAnsi="Times New Roman" w:cs="Times New Roman"/>
                </w:rPr>
                <w:t>Văn Địch</w:t>
              </w:r>
            </w:hyperlink>
          </w:p>
          <w:p w14:paraId="39C5423F" w14:textId="77777777" w:rsidR="0019739A" w:rsidRPr="00832EF6" w:rsidRDefault="0019739A" w:rsidP="00B12F68">
            <w:pPr>
              <w:rPr>
                <w:rFonts w:ascii="Times New Roman" w:hAnsi="Times New Roman" w:cs="Times New Roman"/>
                <w:color w:val="FF0000"/>
              </w:rPr>
            </w:pPr>
          </w:p>
          <w:p w14:paraId="5F8B33DE" w14:textId="77777777" w:rsidR="001E1907" w:rsidRPr="004324C5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467" w:history="1">
              <w:r w:rsidR="001E1907" w:rsidRPr="004324C5">
                <w:rPr>
                  <w:rStyle w:val="Hyperlink"/>
                  <w:rFonts w:ascii="Times New Roman" w:hAnsi="Times New Roman" w:cs="Times New Roman"/>
                </w:rPr>
                <w:t>Ước Khách</w:t>
              </w:r>
            </w:hyperlink>
          </w:p>
          <w:p w14:paraId="7A51A256" w14:textId="77777777" w:rsidR="00E62E96" w:rsidRDefault="00E62E96" w:rsidP="00B12F68">
            <w:pPr>
              <w:rPr>
                <w:rFonts w:ascii="Times New Roman" w:hAnsi="Times New Roman" w:cs="Times New Roman"/>
              </w:rPr>
            </w:pPr>
          </w:p>
          <w:p w14:paraId="28CDC384" w14:textId="77777777" w:rsidR="009030BC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68" w:history="1">
              <w:r w:rsidR="009030BC" w:rsidRPr="008A5286">
                <w:rPr>
                  <w:rStyle w:val="Hyperlink"/>
                  <w:rFonts w:ascii="Times New Roman" w:hAnsi="Times New Roman" w:cs="Times New Roman"/>
                </w:rPr>
                <w:t>Ngẫu Thành</w:t>
              </w:r>
              <w:r w:rsidR="00C475B2" w:rsidRPr="008A5286">
                <w:rPr>
                  <w:rStyle w:val="Hyperlink"/>
                  <w:rFonts w:ascii="Times New Roman" w:hAnsi="Times New Roman" w:cs="Times New Roman"/>
                </w:rPr>
                <w:t>/Thu Nhật Ngẫu Thành</w:t>
              </w:r>
            </w:hyperlink>
          </w:p>
          <w:p w14:paraId="78D2659B" w14:textId="77777777" w:rsidR="0025643A" w:rsidRPr="0025643A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69" w:history="1">
              <w:r w:rsidR="00E96578" w:rsidRPr="000B14C9">
                <w:rPr>
                  <w:rStyle w:val="Hyperlink"/>
                  <w:rFonts w:ascii="Times New Roman" w:hAnsi="Times New Roman" w:cs="Times New Roman"/>
                </w:rPr>
                <w:t xml:space="preserve">Xuân </w:t>
              </w:r>
              <w:r w:rsidR="009030BC" w:rsidRPr="000B14C9">
                <w:rPr>
                  <w:rStyle w:val="Hyperlink"/>
                  <w:rFonts w:ascii="Times New Roman" w:hAnsi="Times New Roman" w:cs="Times New Roman"/>
                </w:rPr>
                <w:t xml:space="preserve">Cảnh/Xuân </w:t>
              </w:r>
              <w:r w:rsidR="00E96578" w:rsidRPr="000B14C9">
                <w:rPr>
                  <w:rStyle w:val="Hyperlink"/>
                  <w:rFonts w:ascii="Times New Roman" w:hAnsi="Times New Roman" w:cs="Times New Roman"/>
                </w:rPr>
                <w:t xml:space="preserve">Nhật </w:t>
              </w:r>
              <w:r w:rsidR="0025643A" w:rsidRPr="000B14C9">
                <w:rPr>
                  <w:rStyle w:val="Hyperlink"/>
                  <w:rFonts w:ascii="Times New Roman" w:hAnsi="Times New Roman" w:cs="Times New Roman"/>
                </w:rPr>
                <w:t>Ngẫu Thành</w:t>
              </w:r>
            </w:hyperlink>
          </w:p>
          <w:p w14:paraId="3A90F687" w14:textId="77777777" w:rsidR="0025643A" w:rsidRDefault="0025643A" w:rsidP="00B12F68">
            <w:pPr>
              <w:rPr>
                <w:rFonts w:ascii="Times New Roman" w:hAnsi="Times New Roman" w:cs="Times New Roman"/>
              </w:rPr>
            </w:pPr>
          </w:p>
          <w:p w14:paraId="664E5F66" w14:textId="63E3B7EC" w:rsidR="00D23B94" w:rsidRPr="00D23B94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470" w:history="1">
              <w:r w:rsidR="00D23B94" w:rsidRPr="001815BD">
                <w:rPr>
                  <w:rStyle w:val="Hyperlink"/>
                  <w:rFonts w:ascii="Times New Roman" w:hAnsi="Times New Roman" w:cs="Times New Roman"/>
                </w:rPr>
                <w:t>Thập Nguyệt Cúc</w:t>
              </w:r>
            </w:hyperlink>
          </w:p>
          <w:p w14:paraId="67AEBB65" w14:textId="77777777" w:rsidR="00D23B94" w:rsidRPr="004324C5" w:rsidRDefault="00D23B94" w:rsidP="00B12F68">
            <w:pPr>
              <w:rPr>
                <w:rFonts w:ascii="Times New Roman" w:hAnsi="Times New Roman" w:cs="Times New Roman"/>
              </w:rPr>
            </w:pPr>
          </w:p>
          <w:p w14:paraId="35580EBF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71" w:history="1">
              <w:r w:rsidR="00756B63" w:rsidRPr="00912D8E">
                <w:rPr>
                  <w:rStyle w:val="Hyperlink"/>
                  <w:rFonts w:ascii="Times New Roman" w:hAnsi="Times New Roman" w:cs="Times New Roman"/>
                </w:rPr>
                <w:t>Mã Ngôi Pha</w:t>
              </w:r>
            </w:hyperlink>
          </w:p>
          <w:p w14:paraId="0E3A954C" w14:textId="77777777" w:rsidR="00756B63" w:rsidRPr="004324C5" w:rsidRDefault="00756B63" w:rsidP="00B12F68">
            <w:pPr>
              <w:rPr>
                <w:rFonts w:ascii="Times New Roman" w:hAnsi="Times New Roman" w:cs="Times New Roman"/>
              </w:rPr>
            </w:pPr>
          </w:p>
          <w:p w14:paraId="787E4B43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472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Ký Nhân</w:t>
              </w:r>
            </w:hyperlink>
          </w:p>
          <w:p w14:paraId="201A548F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2D2AB84F" w14:textId="2C34F30B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7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Phú Đắc Tự Quân Chi Xuất H</w:t>
              </w:r>
              <w:r w:rsidR="00095EBE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ỷ</w:t>
              </w:r>
            </w:hyperlink>
          </w:p>
          <w:p w14:paraId="5AED77AE" w14:textId="77777777" w:rsidR="002B3012" w:rsidRPr="00744C2F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74" w:history="1">
              <w:r w:rsidR="0019739A" w:rsidRPr="00B85D46">
                <w:rPr>
                  <w:rStyle w:val="Hyperlink"/>
                  <w:rFonts w:ascii="Times New Roman" w:hAnsi="Times New Roman" w:cs="Times New Roman"/>
                </w:rPr>
                <w:t>Vọng Nguyệt Hoài Viễn</w:t>
              </w:r>
            </w:hyperlink>
          </w:p>
          <w:p w14:paraId="631524E7" w14:textId="77777777" w:rsidR="0019739A" w:rsidRPr="004324C5" w:rsidRDefault="0019739A" w:rsidP="00B12F68">
            <w:pPr>
              <w:rPr>
                <w:rFonts w:ascii="Times New Roman" w:hAnsi="Times New Roman" w:cs="Times New Roman"/>
              </w:rPr>
            </w:pPr>
          </w:p>
          <w:p w14:paraId="3D3591D4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7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Độc Trì Châu Đỗ Viên Ngoại Đỗ … Thi</w:t>
              </w:r>
            </w:hyperlink>
          </w:p>
          <w:p w14:paraId="0A133529" w14:textId="150F8F66" w:rsidR="00890B30" w:rsidRPr="00890B30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476" w:history="1">
              <w:r w:rsidR="00890B30" w:rsidRPr="00890B30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 xml:space="preserve">Tặng Nội </w:t>
              </w:r>
              <w:r w:rsidR="00890B30" w:rsidRPr="00890B30">
                <w:rPr>
                  <w:rStyle w:val="Hyperlink"/>
                  <w:rFonts w:ascii="Times New Roman" w:hAnsi="Times New Roman" w:cs="Times New Roman"/>
                </w:rPr>
                <w:t>Nhân</w:t>
              </w:r>
            </w:hyperlink>
          </w:p>
          <w:p w14:paraId="4B2838AC" w14:textId="434E8762" w:rsidR="002B3012" w:rsidRPr="00D23B94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477" w:history="1">
              <w:r w:rsidR="00873417" w:rsidRPr="00F45F98">
                <w:rPr>
                  <w:rStyle w:val="Hyperlink"/>
                  <w:rFonts w:ascii="Times New Roman" w:hAnsi="Times New Roman" w:cs="Times New Roman"/>
                </w:rPr>
                <w:t>Cung Từ</w:t>
              </w:r>
            </w:hyperlink>
          </w:p>
          <w:p w14:paraId="61130356" w14:textId="77777777" w:rsidR="00D23B94" w:rsidRPr="004324C5" w:rsidRDefault="00D23B94" w:rsidP="00B12F68">
            <w:pPr>
              <w:rPr>
                <w:rFonts w:ascii="Times New Roman" w:hAnsi="Times New Roman" w:cs="Times New Roman"/>
              </w:rPr>
            </w:pPr>
          </w:p>
          <w:p w14:paraId="3173E6D1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7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Đào Hoa Khê</w:t>
              </w:r>
            </w:hyperlink>
          </w:p>
          <w:p w14:paraId="466A9AF8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7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Sơn Trung Lưu Khách</w:t>
              </w:r>
            </w:hyperlink>
          </w:p>
          <w:p w14:paraId="02C7FB08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8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hanh Khê Phiếm Chu</w:t>
              </w:r>
            </w:hyperlink>
          </w:p>
          <w:p w14:paraId="4CF61AB4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8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Xuân Thảo</w:t>
              </w:r>
            </w:hyperlink>
          </w:p>
          <w:p w14:paraId="186B3919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1A22E957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82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Xuân Giang Hoa Nguyệt Dạ</w:t>
              </w:r>
            </w:hyperlink>
          </w:p>
          <w:p w14:paraId="485E7556" w14:textId="77777777" w:rsidR="002B3012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6AC85010" w14:textId="77D35DAA" w:rsidR="00C312A1" w:rsidRPr="00C312A1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483" w:history="1">
              <w:r w:rsidR="00C312A1" w:rsidRPr="00697CF9">
                <w:rPr>
                  <w:rStyle w:val="Hyperlink"/>
                  <w:rFonts w:ascii="Times New Roman" w:hAnsi="Times New Roman" w:cs="Times New Roman"/>
                </w:rPr>
                <w:t>Phong Kiều Dạ Bạc</w:t>
              </w:r>
            </w:hyperlink>
          </w:p>
          <w:p w14:paraId="21B45E44" w14:textId="77777777" w:rsidR="00C312A1" w:rsidRDefault="00C312A1" w:rsidP="00B12F68">
            <w:pPr>
              <w:rPr>
                <w:rFonts w:ascii="Times New Roman" w:hAnsi="Times New Roman" w:cs="Times New Roman"/>
              </w:rPr>
            </w:pPr>
          </w:p>
          <w:p w14:paraId="1F911246" w14:textId="48A2DD73" w:rsidR="0019739A" w:rsidRPr="00832EF6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484" w:history="1">
              <w:r w:rsidR="0019739A" w:rsidRPr="001815BD">
                <w:rPr>
                  <w:rStyle w:val="Hyperlink"/>
                  <w:rFonts w:ascii="Times New Roman" w:hAnsi="Times New Roman" w:cs="Times New Roman"/>
                </w:rPr>
                <w:t>Ung Hồ Sơn Tự</w:t>
              </w:r>
            </w:hyperlink>
          </w:p>
          <w:p w14:paraId="1B76CA6B" w14:textId="77777777" w:rsidR="0019739A" w:rsidRPr="004324C5" w:rsidRDefault="0019739A" w:rsidP="00B12F68">
            <w:pPr>
              <w:rPr>
                <w:rFonts w:ascii="Times New Roman" w:hAnsi="Times New Roman" w:cs="Times New Roman"/>
              </w:rPr>
            </w:pPr>
          </w:p>
          <w:p w14:paraId="37402D2F" w14:textId="77777777" w:rsidR="002B3012" w:rsidRPr="004324C5" w:rsidRDefault="0035047B" w:rsidP="00B12F68">
            <w:pPr>
              <w:rPr>
                <w:rFonts w:ascii="Times New Roman" w:hAnsi="Times New Roman" w:cs="Times New Roman"/>
                <w:u w:val="single"/>
              </w:rPr>
            </w:pPr>
            <w:hyperlink r:id="rId48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hinh Phụ Oán</w:t>
              </w:r>
            </w:hyperlink>
          </w:p>
          <w:p w14:paraId="34123466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8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Man Trung</w:t>
              </w:r>
            </w:hyperlink>
          </w:p>
          <w:p w14:paraId="3970FC1B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8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Một Phiên Cố Nhân</w:t>
              </w:r>
            </w:hyperlink>
          </w:p>
          <w:p w14:paraId="3E84637D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8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ặng Vương Kiến</w:t>
              </w:r>
            </w:hyperlink>
          </w:p>
          <w:p w14:paraId="77E9776B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48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 xml:space="preserve">Tiết Phụ Ngâm </w:t>
              </w:r>
            </w:hyperlink>
          </w:p>
          <w:p w14:paraId="529728E0" w14:textId="77777777" w:rsidR="002B3012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0C07ED86" w14:textId="77777777" w:rsidR="00761965" w:rsidRDefault="0035047B" w:rsidP="00B12F68">
            <w:pPr>
              <w:rPr>
                <w:rFonts w:ascii="Times New Roman" w:hAnsi="Times New Roman" w:cs="Times New Roman"/>
              </w:rPr>
            </w:pPr>
            <w:hyperlink r:id="rId490" w:history="1">
              <w:r w:rsidR="00761965" w:rsidRPr="00713A31">
                <w:rPr>
                  <w:rStyle w:val="Hyperlink"/>
                  <w:rFonts w:ascii="Times New Roman" w:eastAsia="Times New Roman" w:hAnsi="Times New Roman" w:cs="Times New Roman"/>
                </w:rPr>
                <w:t>T_Bồ Tát Man (Mẫu Đơn...)</w:t>
              </w:r>
            </w:hyperlink>
            <w:r w:rsidR="00761965" w:rsidRPr="00405EFE">
              <w:rPr>
                <w:rFonts w:ascii="Times New Roman" w:eastAsia="Times New Roman" w:hAnsi="Times New Roman" w:cs="Times New Roman"/>
              </w:rPr>
              <w:t xml:space="preserve">  </w:t>
            </w:r>
          </w:p>
          <w:p w14:paraId="272FE07C" w14:textId="77777777" w:rsidR="00761965" w:rsidRDefault="00761965" w:rsidP="00B12F68">
            <w:pPr>
              <w:rPr>
                <w:rFonts w:ascii="Times New Roman" w:hAnsi="Times New Roman" w:cs="Times New Roman"/>
              </w:rPr>
            </w:pPr>
          </w:p>
          <w:p w14:paraId="72C3AE5D" w14:textId="079112EA" w:rsidR="00657A3C" w:rsidRPr="00657A3C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491" w:history="1">
              <w:r w:rsidR="00657A3C" w:rsidRPr="006A2406">
                <w:rPr>
                  <w:rStyle w:val="Hyperlink"/>
                  <w:rFonts w:ascii="Times New Roman" w:hAnsi="Times New Roman" w:cs="Times New Roman"/>
                </w:rPr>
                <w:t>Xuân Khuê Tứ</w:t>
              </w:r>
            </w:hyperlink>
          </w:p>
          <w:p w14:paraId="58052443" w14:textId="77777777" w:rsidR="00657A3C" w:rsidRPr="004324C5" w:rsidRDefault="00657A3C" w:rsidP="00B12F68">
            <w:pPr>
              <w:rPr>
                <w:rFonts w:ascii="Times New Roman" w:hAnsi="Times New Roman" w:cs="Times New Roman"/>
              </w:rPr>
            </w:pPr>
          </w:p>
          <w:p w14:paraId="584D0F8E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r:id="rId49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Vu Sơn Cao</w:t>
              </w:r>
            </w:hyperlink>
          </w:p>
          <w:p w14:paraId="1F5AA609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73A06CE0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49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Giang Thôn Tức Sự</w:t>
              </w:r>
            </w:hyperlink>
          </w:p>
          <w:p w14:paraId="6C7DC3C2" w14:textId="77777777" w:rsidR="002B3012" w:rsidRPr="004324C5" w:rsidRDefault="0035047B" w:rsidP="00B12F68">
            <w:pPr>
              <w:rPr>
                <w:rFonts w:ascii="Times New Roman" w:hAnsi="Times New Roman" w:cs="Times New Roman"/>
                <w:u w:val="single"/>
              </w:rPr>
            </w:pPr>
            <w:hyperlink r:id="rId494" w:history="1">
              <w:r w:rsidR="00853AFC" w:rsidRPr="004324C5">
                <w:rPr>
                  <w:rStyle w:val="Hyperlink"/>
                  <w:rFonts w:ascii="Times New Roman" w:eastAsia="Times New Roman" w:hAnsi="Times New Roman" w:cs="Times New Roman"/>
                </w:rPr>
                <w:t>Hỷ Ngoại Đệ Lư Luân Kiến Túc</w:t>
              </w:r>
            </w:hyperlink>
          </w:p>
          <w:p w14:paraId="2FCBE961" w14:textId="77777777" w:rsidR="002B3012" w:rsidRPr="004324C5" w:rsidRDefault="002B3012" w:rsidP="00B12F68">
            <w:pPr>
              <w:rPr>
                <w:rFonts w:ascii="Times New Roman" w:hAnsi="Times New Roman" w:cs="Times New Roman"/>
                <w:u w:val="single"/>
              </w:rPr>
            </w:pPr>
          </w:p>
          <w:p w14:paraId="3CC50A7A" w14:textId="77777777" w:rsidR="002A0B94" w:rsidRPr="004324C5" w:rsidRDefault="0035047B" w:rsidP="003A528A">
            <w:pPr>
              <w:rPr>
                <w:rFonts w:ascii="Times New Roman" w:hAnsi="Times New Roman" w:cs="Times New Roman"/>
                <w:u w:val="single"/>
              </w:rPr>
            </w:pPr>
            <w:hyperlink r:id="rId495" w:history="1">
              <w:r w:rsidR="002A0B94" w:rsidRPr="004324C5">
                <w:rPr>
                  <w:rStyle w:val="Hyperlink"/>
                  <w:rFonts w:ascii="Times New Roman" w:hAnsi="Times New Roman" w:cs="Times New Roman"/>
                </w:rPr>
                <w:t>Hữu Ước</w:t>
              </w:r>
            </w:hyperlink>
          </w:p>
          <w:p w14:paraId="6E2FB4CC" w14:textId="77777777" w:rsidR="002A0B94" w:rsidRPr="004324C5" w:rsidRDefault="002A0B94" w:rsidP="00B12F68">
            <w:pPr>
              <w:rPr>
                <w:rFonts w:ascii="Times New Roman" w:hAnsi="Times New Roman" w:cs="Times New Roman"/>
                <w:u w:val="single"/>
              </w:rPr>
            </w:pPr>
          </w:p>
          <w:p w14:paraId="3737E514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49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Văn Lân Gia Lý Tranh</w:t>
              </w:r>
            </w:hyperlink>
          </w:p>
          <w:p w14:paraId="765C0A8D" w14:textId="77777777" w:rsidR="002B3012" w:rsidRPr="004324C5" w:rsidRDefault="002B3012" w:rsidP="00B12F68">
            <w:pPr>
              <w:rPr>
                <w:rFonts w:ascii="Times New Roman" w:hAnsi="Times New Roman" w:cs="Times New Roman"/>
                <w:bCs/>
              </w:rPr>
            </w:pPr>
          </w:p>
          <w:p w14:paraId="440DBEB4" w14:textId="77777777" w:rsidR="00890C07" w:rsidRPr="004324C5" w:rsidRDefault="00EA17DA" w:rsidP="00B12F68">
            <w:pPr>
              <w:rPr>
                <w:rStyle w:val="Hyperlink"/>
                <w:rFonts w:ascii="Times New Roman" w:hAnsi="Times New Roman" w:cs="Times New Roman"/>
                <w:bCs/>
              </w:rPr>
            </w:pPr>
            <w:r w:rsidRPr="004324C5">
              <w:rPr>
                <w:rFonts w:ascii="Times New Roman" w:eastAsia="Times New Roman" w:hAnsi="Times New Roman" w:cs="Times New Roman"/>
                <w:bCs/>
                <w:color w:val="FF0000"/>
              </w:rPr>
              <w:fldChar w:fldCharType="begin"/>
            </w:r>
            <w:r w:rsidR="000146E0" w:rsidRPr="004324C5">
              <w:rPr>
                <w:rFonts w:ascii="Times New Roman" w:eastAsia="Times New Roman" w:hAnsi="Times New Roman" w:cs="Times New Roman"/>
                <w:bCs/>
                <w:color w:val="FF0000"/>
              </w:rPr>
              <w:instrText xml:space="preserve"> HYPERLINK "https://onedrive.live.com/view.aspx?resid=136B9A6683694B5B!1902&amp;cid=136b9a6683694b5b&amp;authkey=!AGe1bLB4DyE9-Z8&amp;CT=1683366965597&amp;OR=ItemsView" </w:instrText>
            </w:r>
            <w:r w:rsidRPr="004324C5">
              <w:rPr>
                <w:rFonts w:ascii="Times New Roman" w:eastAsia="Times New Roman" w:hAnsi="Times New Roman" w:cs="Times New Roman"/>
                <w:bCs/>
                <w:color w:val="FF0000"/>
              </w:rPr>
              <w:fldChar w:fldCharType="separate"/>
            </w:r>
            <w:r w:rsidR="00890C07" w:rsidRPr="004324C5">
              <w:rPr>
                <w:rStyle w:val="Hyperlink"/>
                <w:rFonts w:ascii="Times New Roman" w:eastAsia="Times New Roman" w:hAnsi="Times New Roman" w:cs="Times New Roman"/>
                <w:bCs/>
              </w:rPr>
              <w:t>Nam Hành Biệt Ðệ </w:t>
            </w:r>
          </w:p>
          <w:p w14:paraId="5E59E66A" w14:textId="77777777" w:rsidR="00890C07" w:rsidRDefault="00EA17DA" w:rsidP="00B12F68">
            <w:pPr>
              <w:rPr>
                <w:rFonts w:ascii="Times New Roman" w:eastAsia="Times New Roman" w:hAnsi="Times New Roman" w:cs="Times New Roman"/>
                <w:bCs/>
                <w:color w:val="FF0000"/>
              </w:rPr>
            </w:pPr>
            <w:r w:rsidRPr="004324C5">
              <w:rPr>
                <w:rFonts w:ascii="Times New Roman" w:eastAsia="Times New Roman" w:hAnsi="Times New Roman" w:cs="Times New Roman"/>
                <w:bCs/>
                <w:color w:val="FF0000"/>
              </w:rPr>
              <w:fldChar w:fldCharType="end"/>
            </w:r>
          </w:p>
          <w:p w14:paraId="39E96758" w14:textId="77777777" w:rsidR="00AB102C" w:rsidRPr="00423ABD" w:rsidRDefault="0035047B" w:rsidP="00B12F68">
            <w:pPr>
              <w:rPr>
                <w:rFonts w:ascii="Times New Roman" w:hAnsi="Times New Roman" w:cs="Times New Roman"/>
                <w:bCs/>
                <w:color w:val="FF0000"/>
              </w:rPr>
            </w:pPr>
            <w:hyperlink r:id="rId497" w:history="1">
              <w:r w:rsidR="0022552B" w:rsidRPr="0051246A">
                <w:rPr>
                  <w:rStyle w:val="Hyperlink"/>
                  <w:rFonts w:ascii="Times New Roman" w:hAnsi="Times New Roman" w:cs="Times New Roman"/>
                  <w:bCs/>
                </w:rPr>
                <w:t>T_</w:t>
              </w:r>
              <w:r w:rsidR="00AB102C" w:rsidRPr="0051246A">
                <w:rPr>
                  <w:rStyle w:val="Hyperlink"/>
                  <w:rFonts w:ascii="Times New Roman" w:hAnsi="Times New Roman" w:cs="Times New Roman"/>
                  <w:bCs/>
                </w:rPr>
                <w:t>Bồ Tát Man</w:t>
              </w:r>
            </w:hyperlink>
          </w:p>
          <w:p w14:paraId="4A2E77F4" w14:textId="77777777" w:rsidR="00890C07" w:rsidRPr="00D33791" w:rsidRDefault="0035047B" w:rsidP="00B12F68">
            <w:pPr>
              <w:rPr>
                <w:rFonts w:ascii="Times New Roman" w:hAnsi="Times New Roman" w:cs="Times New Roman"/>
                <w:bCs/>
                <w:color w:val="FF0000"/>
              </w:rPr>
            </w:pPr>
            <w:hyperlink r:id="rId498" w:history="1">
              <w:r w:rsidR="00890C07" w:rsidRPr="00480262">
                <w:rPr>
                  <w:rStyle w:val="Hyperlink"/>
                  <w:rFonts w:ascii="Times New Roman" w:hAnsi="Times New Roman" w:cs="Times New Roman"/>
                </w:rPr>
                <w:t xml:space="preserve">Đông Dương Tửu Gia Tặng Biệt </w:t>
              </w:r>
              <w:r w:rsidR="00D33791" w:rsidRPr="00480262">
                <w:rPr>
                  <w:rStyle w:val="Hyperlink"/>
                  <w:rFonts w:ascii="Times New Roman" w:eastAsia="TSC UKai M TT" w:hAnsi="Times New Roman" w:cs="Times New Roman"/>
                  <w:spacing w:val="10"/>
                  <w:shd w:val="clear" w:color="auto" w:fill="FDFDFD"/>
                </w:rPr>
                <w:t>Nhị Tuyệt Cú</w:t>
              </w:r>
            </w:hyperlink>
          </w:p>
          <w:p w14:paraId="73BCB570" w14:textId="77777777" w:rsidR="00890C07" w:rsidRDefault="0035047B" w:rsidP="00B12F68">
            <w:pPr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hyperlink r:id="rId499" w:history="1">
              <w:r w:rsidR="0059229F" w:rsidRPr="00082F4E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Nữ Quan Tử Kỳ 1</w:t>
              </w:r>
            </w:hyperlink>
            <w:r w:rsidR="0059229F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</w:p>
          <w:p w14:paraId="298975D0" w14:textId="77777777" w:rsidR="0059229F" w:rsidRPr="004324C5" w:rsidRDefault="0059229F" w:rsidP="00B12F68">
            <w:pPr>
              <w:rPr>
                <w:rFonts w:ascii="Times New Roman" w:hAnsi="Times New Roman" w:cs="Times New Roman"/>
                <w:bCs/>
              </w:rPr>
            </w:pPr>
          </w:p>
          <w:p w14:paraId="1979643D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50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</w:rPr>
                <w:t>Điều Tiếu Lệnh</w:t>
              </w:r>
            </w:hyperlink>
          </w:p>
          <w:p w14:paraId="61072A10" w14:textId="77777777" w:rsidR="00302D86" w:rsidRPr="004324C5" w:rsidRDefault="0035047B" w:rsidP="00693C69">
            <w:pPr>
              <w:ind w:right="-128"/>
              <w:rPr>
                <w:rStyle w:val="Hyperlink"/>
                <w:rFonts w:ascii="Times New Roman" w:eastAsia="Times New Roman" w:hAnsi="Times New Roman" w:cs="Times New Roman"/>
              </w:rPr>
            </w:pPr>
            <w:hyperlink r:id="rId501" w:history="1">
              <w:r w:rsidR="00693C69" w:rsidRPr="004324C5">
                <w:rPr>
                  <w:rStyle w:val="Hyperlink"/>
                  <w:rFonts w:ascii="Times New Roman" w:eastAsia="Times New Roman" w:hAnsi="Times New Roman" w:cs="Times New Roman"/>
                  <w:bCs/>
                </w:rPr>
                <w:t>Hoài Thượng Hỷ Hội Lương Xuyên Cố Nhân</w:t>
              </w:r>
            </w:hyperlink>
          </w:p>
          <w:p w14:paraId="6AE5809A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50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Thính Giang Địch Tống Lục Thị Ngự</w:t>
              </w:r>
            </w:hyperlink>
          </w:p>
          <w:p w14:paraId="01837728" w14:textId="77777777" w:rsidR="002B3012" w:rsidRDefault="0035047B" w:rsidP="00B12F68">
            <w:hyperlink r:id="rId503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Tống Dương Thị Nữ</w:t>
              </w:r>
            </w:hyperlink>
          </w:p>
          <w:p w14:paraId="2B7ED987" w14:textId="67766CEF" w:rsidR="00D23B94" w:rsidRPr="00D23B94" w:rsidRDefault="0035047B" w:rsidP="00B12F68">
            <w:pPr>
              <w:rPr>
                <w:rStyle w:val="Hyperlink"/>
                <w:rFonts w:ascii="Times New Roman" w:hAnsi="Times New Roman" w:cs="Times New Roman"/>
                <w:color w:val="C00000"/>
              </w:rPr>
            </w:pPr>
            <w:hyperlink r:id="rId504" w:history="1">
              <w:r w:rsidR="00D23B94" w:rsidRPr="00224D35">
                <w:rPr>
                  <w:rStyle w:val="Hyperlink"/>
                  <w:rFonts w:ascii="Times New Roman" w:hAnsi="Times New Roman" w:cs="Times New Roman"/>
                </w:rPr>
                <w:t>Trừ Châu Tây Giản</w:t>
              </w:r>
            </w:hyperlink>
          </w:p>
          <w:p w14:paraId="3C6BD906" w14:textId="77777777" w:rsidR="00F836BE" w:rsidRPr="004324C5" w:rsidRDefault="00F836BE" w:rsidP="00B12F68">
            <w:pPr>
              <w:rPr>
                <w:rFonts w:ascii="Times New Roman" w:hAnsi="Times New Roman" w:cs="Times New Roman"/>
              </w:rPr>
            </w:pPr>
          </w:p>
          <w:p w14:paraId="2E7181E8" w14:textId="79A8335D" w:rsidR="003A0989" w:rsidRPr="00D23B94" w:rsidRDefault="0035047B" w:rsidP="003A0989">
            <w:pPr>
              <w:rPr>
                <w:rFonts w:ascii="Times New Roman" w:hAnsi="Times New Roman" w:cs="Times New Roman"/>
                <w:color w:val="C00000"/>
              </w:rPr>
            </w:pPr>
            <w:hyperlink r:id="rId505" w:history="1">
              <w:r w:rsidR="003A0989" w:rsidRPr="006A2406">
                <w:rPr>
                  <w:rStyle w:val="Hyperlink"/>
                  <w:rFonts w:ascii="Times New Roman" w:hAnsi="Times New Roman" w:cs="Times New Roman"/>
                </w:rPr>
                <w:t>Đề Bích</w:t>
              </w:r>
            </w:hyperlink>
          </w:p>
          <w:p w14:paraId="578B2B85" w14:textId="10FD2A20" w:rsidR="003A0989" w:rsidRPr="003A0989" w:rsidRDefault="0035047B" w:rsidP="00B12F68">
            <w:pPr>
              <w:rPr>
                <w:rFonts w:ascii="Times New Roman" w:hAnsi="Times New Roman" w:cs="Times New Roman"/>
              </w:rPr>
            </w:pPr>
            <w:hyperlink r:id="rId506" w:history="1">
              <w:r w:rsidR="003A0989" w:rsidRPr="003A0989">
                <w:rPr>
                  <w:rStyle w:val="Hyperlink"/>
                  <w:rFonts w:ascii="Times New Roman" w:hAnsi="Times New Roman" w:cs="Times New Roman"/>
                </w:rPr>
                <w:t>Họa</w:t>
              </w:r>
            </w:hyperlink>
          </w:p>
          <w:p w14:paraId="10719D60" w14:textId="11116E80" w:rsidR="002B3012" w:rsidRDefault="0035047B" w:rsidP="00B12F68">
            <w:hyperlink r:id="rId507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Quân Sanh Ngã Vị Sanh</w:t>
              </w:r>
            </w:hyperlink>
          </w:p>
          <w:p w14:paraId="696ECD8B" w14:textId="77777777" w:rsidR="002B3012" w:rsidRPr="004324C5" w:rsidRDefault="002B3012" w:rsidP="00B12F68">
            <w:pPr>
              <w:rPr>
                <w:rFonts w:ascii="Times New Roman" w:hAnsi="Times New Roman" w:cs="Times New Roman"/>
                <w:bCs/>
              </w:rPr>
            </w:pPr>
          </w:p>
          <w:p w14:paraId="5AD03053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508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Mộ Xuân Tống Nhân</w:t>
              </w:r>
            </w:hyperlink>
          </w:p>
          <w:p w14:paraId="7FDAD064" w14:textId="77777777" w:rsidR="002B3012" w:rsidRPr="004324C5" w:rsidRDefault="002B3012" w:rsidP="00B12F68">
            <w:pPr>
              <w:rPr>
                <w:rFonts w:ascii="Times New Roman" w:hAnsi="Times New Roman" w:cs="Times New Roman"/>
                <w:bCs/>
              </w:rPr>
            </w:pPr>
          </w:p>
          <w:p w14:paraId="5A508CDE" w14:textId="0DE28035" w:rsidR="00514446" w:rsidRDefault="0035047B" w:rsidP="00514446">
            <w:pPr>
              <w:ind w:left="720" w:hanging="720"/>
            </w:pPr>
            <w:hyperlink r:id="rId509" w:history="1">
              <w:r w:rsidR="00514446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T_B</w:t>
              </w:r>
              <w:r w:rsidR="00514446" w:rsidRPr="009E0553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ồ Tát Ma</w:t>
              </w:r>
              <w:r w:rsidR="00514446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n  T</w:t>
              </w:r>
              <w:r w:rsidR="00514446" w:rsidRPr="008F5210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ậ</w:t>
              </w:r>
              <w:r w:rsidR="00514446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p C</w:t>
              </w:r>
              <w:r w:rsidR="00514446" w:rsidRPr="008F5210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ú</w:t>
              </w:r>
            </w:hyperlink>
          </w:p>
          <w:p w14:paraId="08799048" w14:textId="0F6CC1B9" w:rsidR="008A5F15" w:rsidRPr="004324C5" w:rsidRDefault="0035047B" w:rsidP="00B12F68">
            <w:pPr>
              <w:rPr>
                <w:rStyle w:val="Hyperlink"/>
                <w:rFonts w:ascii="Times New Roman" w:hAnsi="Times New Roman" w:cs="Times New Roman"/>
              </w:rPr>
            </w:pPr>
            <w:hyperlink r:id="rId510" w:history="1">
              <w:r w:rsidR="008A5F15" w:rsidRPr="004324C5">
                <w:rPr>
                  <w:rStyle w:val="Hyperlink"/>
                  <w:rFonts w:ascii="Times New Roman" w:hAnsi="Times New Roman" w:cs="Times New Roman"/>
                </w:rPr>
                <w:t>Xuân Dạ</w:t>
              </w:r>
            </w:hyperlink>
          </w:p>
          <w:p w14:paraId="3AA0C8B0" w14:textId="77777777" w:rsidR="008A5F15" w:rsidRDefault="008A5F15" w:rsidP="00B12F68">
            <w:pPr>
              <w:rPr>
                <w:rFonts w:ascii="Times New Roman" w:hAnsi="Times New Roman" w:cs="Times New Roman"/>
                <w:bCs/>
              </w:rPr>
            </w:pPr>
          </w:p>
          <w:p w14:paraId="3D9D4E49" w14:textId="77777777" w:rsidR="00380D87" w:rsidRPr="00912D8E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511" w:history="1">
              <w:r w:rsidR="00912D8E" w:rsidRPr="00912D8E">
                <w:rPr>
                  <w:rFonts w:ascii="Times New Roman" w:hAnsi="Times New Roman" w:cs="Times New Roman"/>
                  <w:color w:val="0000FF"/>
                  <w:u w:val="single"/>
                </w:rPr>
                <w:t>Cửu Nhật</w:t>
              </w:r>
            </w:hyperlink>
          </w:p>
          <w:p w14:paraId="56D12261" w14:textId="77777777" w:rsidR="004154C8" w:rsidRPr="004324C5" w:rsidRDefault="0035047B" w:rsidP="004154C8">
            <w:pPr>
              <w:rPr>
                <w:rStyle w:val="Hyperlink"/>
                <w:rFonts w:ascii="Times New Roman" w:eastAsia="Times New Roman" w:hAnsi="Times New Roman" w:cs="Times New Roman"/>
                <w:bCs/>
                <w:lang w:eastAsia="fr-CA"/>
              </w:rPr>
            </w:pPr>
            <w:hyperlink r:id="rId512" w:history="1">
              <w:r w:rsidR="004154C8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Đằng Vương Các</w:t>
              </w:r>
            </w:hyperlink>
          </w:p>
          <w:p w14:paraId="3020D79A" w14:textId="77777777" w:rsidR="004154C8" w:rsidRPr="004324C5" w:rsidRDefault="0035047B" w:rsidP="004154C8">
            <w:pPr>
              <w:rPr>
                <w:rFonts w:ascii="Times New Roman" w:hAnsi="Times New Roman" w:cs="Times New Roman"/>
                <w:color w:val="FF0000"/>
              </w:rPr>
            </w:pPr>
            <w:hyperlink r:id="rId513" w:history="1">
              <w:r w:rsidR="004154C8" w:rsidRPr="00A8709C">
                <w:rPr>
                  <w:rStyle w:val="Hyperlink"/>
                  <w:rFonts w:ascii="Times New Roman" w:hAnsi="Times New Roman" w:cs="Times New Roman"/>
                </w:rPr>
                <w:t>Ky Xuân</w:t>
              </w:r>
            </w:hyperlink>
          </w:p>
          <w:p w14:paraId="76FC0C27" w14:textId="77777777" w:rsidR="004154C8" w:rsidRDefault="0035047B" w:rsidP="004154C8">
            <w:hyperlink r:id="rId514" w:history="1">
              <w:r w:rsidR="004154C8" w:rsidRPr="004324C5">
                <w:rPr>
                  <w:rStyle w:val="Hyperlink"/>
                  <w:rFonts w:ascii="Times New Roman" w:hAnsi="Times New Roman" w:cs="Times New Roman"/>
                </w:rPr>
                <w:t>Sơn Trung</w:t>
              </w:r>
            </w:hyperlink>
          </w:p>
          <w:p w14:paraId="3E6B32DF" w14:textId="77777777" w:rsidR="00AB102C" w:rsidRPr="00744C2F" w:rsidRDefault="0035047B" w:rsidP="004154C8">
            <w:pPr>
              <w:rPr>
                <w:rFonts w:ascii="Times New Roman" w:hAnsi="Times New Roman" w:cs="Times New Roman"/>
                <w:bCs/>
                <w:color w:val="FF0000"/>
              </w:rPr>
            </w:pPr>
            <w:hyperlink r:id="rId515" w:history="1">
              <w:r w:rsidR="00AB102C" w:rsidRPr="0011412A">
                <w:rPr>
                  <w:rStyle w:val="Hyperlink"/>
                  <w:rFonts w:ascii="Times New Roman" w:hAnsi="Times New Roman" w:cs="Times New Roman"/>
                  <w:bCs/>
                </w:rPr>
                <w:t>Tống Đỗ Thiếu Phủ...</w:t>
              </w:r>
            </w:hyperlink>
          </w:p>
          <w:p w14:paraId="318B74D9" w14:textId="77777777" w:rsidR="004154C8" w:rsidRPr="004324C5" w:rsidRDefault="0035047B" w:rsidP="004154C8">
            <w:pPr>
              <w:rPr>
                <w:rFonts w:ascii="Times New Roman" w:hAnsi="Times New Roman" w:cs="Times New Roman"/>
                <w:bCs/>
                <w:color w:val="FF0000"/>
              </w:rPr>
            </w:pPr>
            <w:hyperlink r:id="rId516" w:history="1">
              <w:r w:rsidR="004154C8" w:rsidRPr="004324C5">
                <w:rPr>
                  <w:rStyle w:val="Hyperlink"/>
                  <w:rFonts w:ascii="Times New Roman" w:hAnsi="Times New Roman" w:cs="Times New Roman"/>
                  <w:bCs/>
                </w:rPr>
                <w:t>Tư Quy</w:t>
              </w:r>
            </w:hyperlink>
          </w:p>
          <w:p w14:paraId="4E0E6885" w14:textId="77777777" w:rsidR="00912D8E" w:rsidRDefault="00912D8E" w:rsidP="00B12F68">
            <w:pPr>
              <w:rPr>
                <w:rFonts w:ascii="Times New Roman" w:hAnsi="Times New Roman" w:cs="Times New Roman"/>
              </w:rPr>
            </w:pPr>
          </w:p>
          <w:p w14:paraId="19CC9F4B" w14:textId="77777777" w:rsidR="002B3012" w:rsidRPr="004324C5" w:rsidRDefault="0035047B" w:rsidP="00B12F68">
            <w:pPr>
              <w:rPr>
                <w:rStyle w:val="Hyperlink"/>
                <w:rFonts w:ascii="Times New Roman" w:hAnsi="Times New Roman" w:cs="Times New Roman"/>
                <w:color w:val="auto"/>
              </w:rPr>
            </w:pPr>
            <w:hyperlink r:id="rId51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Yến Từ</w:t>
              </w:r>
            </w:hyperlink>
          </w:p>
          <w:p w14:paraId="5A07C614" w14:textId="77777777" w:rsidR="002B3012" w:rsidRPr="004324C5" w:rsidRDefault="0035047B" w:rsidP="00B12F68">
            <w:pPr>
              <w:rPr>
                <w:rFonts w:ascii="Times New Roman" w:hAnsi="Times New Roman" w:cs="Times New Roman"/>
                <w:bCs/>
              </w:rPr>
            </w:pPr>
            <w:hyperlink r:id="rId51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</w:rPr>
                <w:t>Đăng Quán Tước Lâu</w:t>
              </w:r>
            </w:hyperlink>
          </w:p>
          <w:p w14:paraId="7746D231" w14:textId="77777777" w:rsidR="002B3012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72FA9556" w14:textId="77777777" w:rsidR="00AB102C" w:rsidRPr="00744C2F" w:rsidRDefault="00AB102C" w:rsidP="00B12F68">
            <w:pPr>
              <w:rPr>
                <w:rFonts w:ascii="Times New Roman" w:hAnsi="Times New Roman" w:cs="Times New Roman"/>
                <w:color w:val="FF0000"/>
              </w:rPr>
            </w:pPr>
            <w:r w:rsidRPr="00744C2F">
              <w:rPr>
                <w:rFonts w:ascii="Times New Roman" w:hAnsi="Times New Roman" w:cs="Times New Roman"/>
                <w:color w:val="FF0000"/>
              </w:rPr>
              <w:t>Chung Nam Biệt Nghiệp</w:t>
            </w:r>
          </w:p>
          <w:p w14:paraId="1240080B" w14:textId="77777777" w:rsidR="002B3012" w:rsidRDefault="0035047B" w:rsidP="00B12F68">
            <w:hyperlink r:id="rId51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Cửu Nguyệt Cửu Nhật Ức Sơn Đông …</w:t>
              </w:r>
            </w:hyperlink>
          </w:p>
          <w:p w14:paraId="3D8154F4" w14:textId="77777777" w:rsidR="00AB102C" w:rsidRDefault="00AB102C" w:rsidP="00B12F68">
            <w:pPr>
              <w:rPr>
                <w:rStyle w:val="Hyperlink"/>
                <w:rFonts w:ascii="Times New Roman" w:hAnsi="Times New Roman" w:cs="Times New Roman"/>
                <w:color w:val="FF0000"/>
                <w:u w:val="none"/>
              </w:rPr>
            </w:pPr>
            <w:r w:rsidRPr="00744C2F">
              <w:rPr>
                <w:rStyle w:val="Hyperlink"/>
                <w:rFonts w:ascii="Times New Roman" w:hAnsi="Times New Roman" w:cs="Times New Roman"/>
                <w:color w:val="FF0000"/>
                <w:u w:val="none"/>
              </w:rPr>
              <w:t>Hán Giang Lâm Thiếu</w:t>
            </w:r>
          </w:p>
          <w:p w14:paraId="2CAA95C8" w14:textId="6CE0C71B" w:rsidR="001B55DB" w:rsidRPr="000C3231" w:rsidRDefault="001B55DB" w:rsidP="00B12F68">
            <w:pPr>
              <w:rPr>
                <w:rStyle w:val="Hyperlink"/>
                <w:rFonts w:ascii="Times New Roman" w:hAnsi="Times New Roman" w:cs="Times New Roman"/>
                <w:color w:val="FF0000"/>
                <w:u w:val="none"/>
              </w:rPr>
            </w:pPr>
            <w:r w:rsidRPr="000C3231">
              <w:rPr>
                <w:rFonts w:ascii="Times New Roman" w:eastAsia="MS Mincho" w:hAnsi="Times New Roman" w:cs="Times New Roman"/>
                <w:color w:val="FF0000"/>
              </w:rPr>
              <w:t>Hạ Nhật Quá Thanh Long Tự …</w:t>
            </w:r>
          </w:p>
          <w:p w14:paraId="25A4EF02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520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Hỷ Đề Bàn Thạch</w:t>
              </w:r>
            </w:hyperlink>
          </w:p>
          <w:p w14:paraId="4371D573" w14:textId="77777777" w:rsidR="00E64296" w:rsidRPr="004324C5" w:rsidRDefault="0035047B" w:rsidP="00B12F68">
            <w:pPr>
              <w:rPr>
                <w:rFonts w:ascii="Times New Roman" w:hAnsi="Times New Roman" w:cs="Times New Roman"/>
                <w:color w:val="0070C0"/>
              </w:rPr>
            </w:pPr>
            <w:hyperlink r:id="rId521" w:history="1">
              <w:r w:rsidR="00E64296" w:rsidRPr="004324C5">
                <w:rPr>
                  <w:rStyle w:val="Hyperlink"/>
                  <w:rFonts w:ascii="Times New Roman" w:hAnsi="Times New Roman" w:cs="Times New Roman"/>
                </w:rPr>
                <w:t>Kỳ Thượng Tức Sự Ðiền Viên</w:t>
              </w:r>
            </w:hyperlink>
          </w:p>
          <w:p w14:paraId="01167FB0" w14:textId="77777777" w:rsidR="002B3012" w:rsidRDefault="0035047B" w:rsidP="00B12F68">
            <w:hyperlink r:id="rId52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Ngưng Bích Trì</w:t>
              </w:r>
            </w:hyperlink>
          </w:p>
          <w:p w14:paraId="572D2D6C" w14:textId="77777777" w:rsidR="00AB102C" w:rsidRPr="00744C2F" w:rsidRDefault="00AB102C" w:rsidP="00B12F68">
            <w:pPr>
              <w:rPr>
                <w:rFonts w:ascii="Times New Roman" w:hAnsi="Times New Roman" w:cs="Times New Roman"/>
                <w:color w:val="FF0000"/>
              </w:rPr>
            </w:pPr>
            <w:r w:rsidRPr="00744C2F">
              <w:rPr>
                <w:rFonts w:ascii="Times New Roman" w:hAnsi="Times New Roman" w:cs="Times New Roman"/>
                <w:color w:val="FF0000"/>
              </w:rPr>
              <w:t>Phỏng Lữ Dật Nhân Bất Ngộ</w:t>
            </w:r>
          </w:p>
          <w:p w14:paraId="7B3461B2" w14:textId="77777777" w:rsidR="00AB102C" w:rsidRDefault="00AB102C" w:rsidP="00B12F68">
            <w:pPr>
              <w:rPr>
                <w:rFonts w:ascii="Times New Roman" w:hAnsi="Times New Roman" w:cs="Times New Roman"/>
                <w:color w:val="FF0000"/>
              </w:rPr>
            </w:pPr>
            <w:r w:rsidRPr="00744C2F">
              <w:rPr>
                <w:rFonts w:ascii="Times New Roman" w:hAnsi="Times New Roman" w:cs="Times New Roman"/>
                <w:color w:val="FF0000"/>
              </w:rPr>
              <w:t>Quá Hương Tích Tự</w:t>
            </w:r>
          </w:p>
          <w:p w14:paraId="2394F0B0" w14:textId="77777777" w:rsidR="008A4208" w:rsidRPr="000C3231" w:rsidRDefault="008A4208" w:rsidP="00B12F68">
            <w:pPr>
              <w:rPr>
                <w:rFonts w:ascii="Times New Roman" w:hAnsi="Times New Roman" w:cs="Times New Roman"/>
                <w:color w:val="FF0000"/>
              </w:rPr>
            </w:pPr>
            <w:r w:rsidRPr="000C3231">
              <w:rPr>
                <w:rFonts w:ascii="Times New Roman" w:hAnsi="Times New Roman" w:cs="Times New Roman"/>
                <w:color w:val="FF0000"/>
              </w:rPr>
              <w:t>Quán Liệp</w:t>
            </w:r>
          </w:p>
          <w:p w14:paraId="23E24FB4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523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Quy Tung Sơn Tác</w:t>
              </w:r>
            </w:hyperlink>
          </w:p>
          <w:p w14:paraId="3C1875F9" w14:textId="77777777" w:rsidR="002B3012" w:rsidRDefault="0035047B" w:rsidP="00B12F68">
            <w:hyperlink r:id="rId52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Sơn Cư Thu Minh</w:t>
              </w:r>
            </w:hyperlink>
          </w:p>
          <w:p w14:paraId="1172932C" w14:textId="77777777" w:rsidR="00AB102C" w:rsidRPr="00744C2F" w:rsidRDefault="00AB102C" w:rsidP="00B12F68">
            <w:pPr>
              <w:rPr>
                <w:rFonts w:ascii="Times New Roman" w:hAnsi="Times New Roman" w:cs="Times New Roman"/>
                <w:color w:val="FF0000"/>
              </w:rPr>
            </w:pPr>
            <w:r w:rsidRPr="00744C2F">
              <w:rPr>
                <w:rFonts w:ascii="Times New Roman" w:hAnsi="Times New Roman" w:cs="Times New Roman"/>
                <w:color w:val="FF0000"/>
              </w:rPr>
              <w:t>Tây Thi Vịnh</w:t>
            </w:r>
          </w:p>
          <w:p w14:paraId="7384BDEC" w14:textId="77777777" w:rsidR="002B3012" w:rsidRDefault="0035047B" w:rsidP="00B12F68">
            <w:hyperlink r:id="rId52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0000CC"/>
                  <w:lang w:eastAsia="fr-CA"/>
                </w:rPr>
                <w:t>Thanh Khê</w:t>
              </w:r>
            </w:hyperlink>
          </w:p>
          <w:p w14:paraId="4676F6C1" w14:textId="77777777" w:rsidR="008A4208" w:rsidRPr="000C3231" w:rsidRDefault="008A4208" w:rsidP="00B12F68">
            <w:pPr>
              <w:rPr>
                <w:rStyle w:val="Hyperlink"/>
                <w:rFonts w:ascii="Times New Roman" w:hAnsi="Times New Roman" w:cs="Times New Roman"/>
                <w:color w:val="FF0000"/>
              </w:rPr>
            </w:pPr>
            <w:r w:rsidRPr="000C3231">
              <w:rPr>
                <w:rFonts w:ascii="Times New Roman" w:hAnsi="Times New Roman" w:cs="Times New Roman"/>
                <w:color w:val="FF0000"/>
              </w:rPr>
              <w:t>Thiếu Niên Hành</w:t>
            </w:r>
          </w:p>
          <w:p w14:paraId="5CE512DE" w14:textId="77777777" w:rsidR="002B3012" w:rsidRDefault="0035047B" w:rsidP="00B12F68">
            <w:hyperlink r:id="rId52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Thu Dạ Khúc</w:t>
              </w:r>
            </w:hyperlink>
          </w:p>
          <w:p w14:paraId="5B11B6CC" w14:textId="77777777" w:rsidR="00AB102C" w:rsidRPr="00744C2F" w:rsidRDefault="00AB102C" w:rsidP="00B12F68">
            <w:pPr>
              <w:rPr>
                <w:rFonts w:ascii="Times New Roman" w:hAnsi="Times New Roman" w:cs="Times New Roman"/>
                <w:color w:val="FF0000"/>
              </w:rPr>
            </w:pPr>
            <w:r w:rsidRPr="00744C2F">
              <w:rPr>
                <w:rFonts w:ascii="Times New Roman" w:hAnsi="Times New Roman" w:cs="Times New Roman"/>
                <w:color w:val="FF0000"/>
              </w:rPr>
              <w:t>Thù Trương Thiếu Phủ</w:t>
            </w:r>
          </w:p>
          <w:p w14:paraId="519E9C61" w14:textId="77777777" w:rsidR="00AB102C" w:rsidRPr="00744C2F" w:rsidRDefault="00AB102C" w:rsidP="00B12F68">
            <w:pPr>
              <w:rPr>
                <w:rFonts w:ascii="Times New Roman" w:hAnsi="Times New Roman" w:cs="Times New Roman"/>
                <w:color w:val="FF0000"/>
              </w:rPr>
            </w:pPr>
            <w:r w:rsidRPr="00744C2F">
              <w:rPr>
                <w:rFonts w:ascii="Times New Roman" w:hAnsi="Times New Roman" w:cs="Times New Roman"/>
                <w:color w:val="FF0000"/>
              </w:rPr>
              <w:t>Tích Vũ Võng Xuyên Trang Tác</w:t>
            </w:r>
          </w:p>
          <w:p w14:paraId="4CE22122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r:id="rId527" w:history="1"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 xml:space="preserve">Tống Biệt </w:t>
              </w:r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  <w:u w:val="none"/>
                </w:rPr>
                <w:t>(Hạ Mã…)</w:t>
              </w:r>
            </w:hyperlink>
          </w:p>
          <w:p w14:paraId="1A1E04C6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w:anchor="vdtong2" w:history="1">
              <w:hyperlink r:id="rId528" w:history="1">
                <w:r w:rsidR="002B3012" w:rsidRPr="004324C5">
                  <w:rPr>
                    <w:rStyle w:val="Hyperlink"/>
                    <w:rFonts w:ascii="Times New Roman" w:eastAsia="Times New Roman" w:hAnsi="Times New Roman" w:cs="Times New Roman"/>
                    <w:color w:val="0000CC"/>
                    <w:lang w:eastAsia="fr-CA"/>
                  </w:rPr>
                  <w:t>Tống Biệt</w:t>
                </w:r>
              </w:hyperlink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 xml:space="preserve"> </w:t>
              </w:r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  <w:u w:val="none"/>
                </w:rPr>
                <w:t>(Sơn Trung…)</w:t>
              </w:r>
            </w:hyperlink>
          </w:p>
          <w:p w14:paraId="0CA9D73B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0000CC"/>
              </w:rPr>
            </w:pPr>
            <w:hyperlink w:anchor="vdtong3" w:history="1">
              <w:hyperlink r:id="rId529" w:history="1">
                <w:r w:rsidR="002B3012" w:rsidRPr="004324C5">
                  <w:rPr>
                    <w:rStyle w:val="Hyperlink"/>
                    <w:rFonts w:ascii="Times New Roman" w:eastAsia="Times New Roman" w:hAnsi="Times New Roman" w:cs="Times New Roman"/>
                    <w:color w:val="0000CC"/>
                    <w:lang w:eastAsia="fr-CA"/>
                  </w:rPr>
                  <w:t>Tống Biệt</w:t>
                </w:r>
              </w:hyperlink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</w:rPr>
                <w:t xml:space="preserve"> </w:t>
              </w:r>
              <w:r w:rsidR="002B3012" w:rsidRPr="004324C5">
                <w:rPr>
                  <w:rStyle w:val="Hyperlink"/>
                  <w:rFonts w:ascii="Times New Roman" w:hAnsi="Times New Roman" w:cs="Times New Roman"/>
                  <w:color w:val="0000CC"/>
                  <w:u w:val="none"/>
                </w:rPr>
                <w:t>(Tống Quân…)</w:t>
              </w:r>
            </w:hyperlink>
          </w:p>
          <w:p w14:paraId="6AB2A7DB" w14:textId="77777777" w:rsidR="002B3012" w:rsidRDefault="0035047B" w:rsidP="00B12F68">
            <w:hyperlink r:id="rId53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0000CC"/>
                  <w:lang w:eastAsia="fr-CA"/>
                </w:rPr>
                <w:t>Tống Mạnh Lục Quy Tương Dương</w:t>
              </w:r>
            </w:hyperlink>
          </w:p>
          <w:p w14:paraId="099396FA" w14:textId="77777777" w:rsidR="008A4208" w:rsidRPr="000C3231" w:rsidRDefault="008A4208" w:rsidP="00B12F68">
            <w:pPr>
              <w:rPr>
                <w:rFonts w:ascii="Times New Roman" w:hAnsi="Times New Roman" w:cs="Times New Roman"/>
                <w:color w:val="FF0000"/>
              </w:rPr>
            </w:pPr>
            <w:r w:rsidRPr="000C3231">
              <w:rPr>
                <w:rFonts w:ascii="Times New Roman" w:hAnsi="Times New Roman" w:cs="Times New Roman"/>
                <w:color w:val="FF0000"/>
              </w:rPr>
              <w:lastRenderedPageBreak/>
              <w:t>Trúc Lý Quán</w:t>
            </w:r>
          </w:p>
          <w:p w14:paraId="7E13A66B" w14:textId="77777777" w:rsidR="008A4208" w:rsidRPr="000C3231" w:rsidRDefault="008A4208" w:rsidP="00B12F68">
            <w:pPr>
              <w:rPr>
                <w:rFonts w:ascii="Times New Roman" w:hAnsi="Times New Roman" w:cs="Times New Roman"/>
                <w:bCs/>
                <w:color w:val="FF0000"/>
              </w:rPr>
            </w:pPr>
            <w:r w:rsidRPr="000C3231">
              <w:rPr>
                <w:rFonts w:ascii="Times New Roman" w:hAnsi="Times New Roman" w:cs="Times New Roman"/>
                <w:color w:val="FF0000"/>
              </w:rPr>
              <w:t>Tương Tư</w:t>
            </w:r>
          </w:p>
          <w:p w14:paraId="6CCEFA40" w14:textId="3B2813B7" w:rsidR="007B5930" w:rsidRDefault="0035047B" w:rsidP="00B12F68">
            <w:pPr>
              <w:rPr>
                <w:rFonts w:ascii="Times New Roman" w:hAnsi="Times New Roman" w:cs="Times New Roman"/>
                <w:color w:val="C00000"/>
              </w:rPr>
            </w:pPr>
            <w:hyperlink r:id="rId531" w:history="1">
              <w:r w:rsidR="002B3012" w:rsidRPr="007B5930">
                <w:rPr>
                  <w:rStyle w:val="Hyperlink"/>
                  <w:rFonts w:ascii="Times New Roman" w:hAnsi="Times New Roman" w:cs="Times New Roman"/>
                </w:rPr>
                <w:t>Vị Thành Khúc</w:t>
              </w:r>
              <w:r w:rsidR="007B5930" w:rsidRPr="007B5930">
                <w:rPr>
                  <w:rStyle w:val="Hyperlink"/>
                  <w:rFonts w:ascii="Times New Roman" w:hAnsi="Times New Roman" w:cs="Times New Roman"/>
                </w:rPr>
                <w:t>/Tống Nguyên Nhị Sứ An Tây</w:t>
              </w:r>
            </w:hyperlink>
          </w:p>
          <w:p w14:paraId="1C3DEFE3" w14:textId="77777777" w:rsidR="002B3012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0F28AA6A" w14:textId="77777777" w:rsidR="0015762B" w:rsidRDefault="0035047B" w:rsidP="00B12F68">
            <w:pPr>
              <w:rPr>
                <w:rFonts w:ascii="Times New Roman" w:hAnsi="Times New Roman" w:cs="Times New Roman"/>
              </w:rPr>
            </w:pPr>
            <w:hyperlink r:id="rId532" w:history="1">
              <w:r w:rsidR="0015762B" w:rsidRPr="007B0575">
                <w:rPr>
                  <w:rStyle w:val="Hyperlink"/>
                  <w:rFonts w:ascii="Times New Roman" w:hAnsi="Times New Roman" w:cs="Times New Roman"/>
                </w:rPr>
                <w:t>Cổ Ý</w:t>
              </w:r>
              <w:r w:rsidR="007B0575" w:rsidRPr="007B0575">
                <w:rPr>
                  <w:rStyle w:val="Hyperlink"/>
                  <w:rFonts w:ascii="Times New Roman" w:hAnsi="Times New Roman" w:cs="Times New Roman"/>
                </w:rPr>
                <w:t>/Ký Phu</w:t>
              </w:r>
            </w:hyperlink>
          </w:p>
          <w:p w14:paraId="261E5AE8" w14:textId="77777777" w:rsidR="0015762B" w:rsidRPr="004324C5" w:rsidRDefault="0015762B" w:rsidP="00B12F68">
            <w:pPr>
              <w:rPr>
                <w:rFonts w:ascii="Times New Roman" w:hAnsi="Times New Roman" w:cs="Times New Roman"/>
              </w:rPr>
            </w:pPr>
          </w:p>
          <w:p w14:paraId="75924B2C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533" w:history="1">
              <w:r w:rsidR="002B3012" w:rsidRPr="004324C5">
                <w:rPr>
                  <w:rStyle w:val="Hyperlink"/>
                  <w:rFonts w:ascii="Times New Roman" w:hAnsi="Times New Roman" w:cs="Times New Roman"/>
                </w:rPr>
                <w:t>Lương Châu Từ</w:t>
              </w:r>
            </w:hyperlink>
          </w:p>
          <w:p w14:paraId="085ACF79" w14:textId="77777777" w:rsidR="002B3012" w:rsidRPr="004324C5" w:rsidRDefault="002B3012" w:rsidP="00B12F68">
            <w:pPr>
              <w:rPr>
                <w:rFonts w:ascii="Times New Roman" w:hAnsi="Times New Roman" w:cs="Times New Roman"/>
              </w:rPr>
            </w:pPr>
          </w:p>
          <w:p w14:paraId="1ED60B6F" w14:textId="77777777" w:rsidR="00212673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534" w:history="1">
              <w:r w:rsidR="00825BB3" w:rsidRPr="004324C5">
                <w:rPr>
                  <w:rStyle w:val="Hyperlink"/>
                  <w:rFonts w:ascii="Times New Roman" w:hAnsi="Times New Roman" w:cs="Times New Roman"/>
                </w:rPr>
                <w:t>Cổ Hành Cung</w:t>
              </w:r>
            </w:hyperlink>
            <w:r w:rsidR="00825BB3" w:rsidRPr="004324C5">
              <w:rPr>
                <w:rFonts w:ascii="Times New Roman" w:hAnsi="Times New Roman" w:cs="Times New Roman"/>
              </w:rPr>
              <w:t xml:space="preserve"> </w:t>
            </w:r>
          </w:p>
          <w:p w14:paraId="148156D3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lang w:eastAsia="fr-CA"/>
              </w:rPr>
            </w:pPr>
            <w:hyperlink r:id="rId535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ân Giá Nương</w:t>
              </w:r>
            </w:hyperlink>
          </w:p>
          <w:p w14:paraId="40ECAAA7" w14:textId="77777777" w:rsidR="00291717" w:rsidRPr="004324C5" w:rsidRDefault="0035047B" w:rsidP="00B12F68">
            <w:pPr>
              <w:rPr>
                <w:rFonts w:ascii="Times New Roman" w:hAnsi="Times New Roman" w:cs="Times New Roman"/>
                <w:color w:val="FF0000"/>
              </w:rPr>
            </w:pPr>
            <w:hyperlink r:id="rId536" w:history="1">
              <w:r w:rsidR="00291717" w:rsidRPr="004324C5">
                <w:rPr>
                  <w:rStyle w:val="Hyperlink"/>
                  <w:rFonts w:ascii="Times New Roman" w:hAnsi="Times New Roman" w:cs="Times New Roman"/>
                </w:rPr>
                <w:t>Thập Ngũ Dạ Vọng Nguyệt</w:t>
              </w:r>
            </w:hyperlink>
            <w:r w:rsidR="00291717" w:rsidRPr="004324C5">
              <w:rPr>
                <w:rFonts w:ascii="Times New Roman" w:hAnsi="Times New Roman" w:cs="Times New Roman"/>
                <w:color w:val="FF0000"/>
              </w:rPr>
              <w:t xml:space="preserve"> </w:t>
            </w:r>
          </w:p>
          <w:p w14:paraId="525BA5E1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537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rường Môn Chúc</w:t>
              </w:r>
            </w:hyperlink>
          </w:p>
          <w:p w14:paraId="20F78115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538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Tuế Vãn Tự Cảm</w:t>
              </w:r>
            </w:hyperlink>
          </w:p>
          <w:p w14:paraId="521FBC06" w14:textId="77777777" w:rsidR="002B3012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539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lang w:eastAsia="fr-CA"/>
                </w:rPr>
                <w:t>Vọng Phu Thạch</w:t>
              </w:r>
            </w:hyperlink>
          </w:p>
          <w:p w14:paraId="267D1144" w14:textId="77777777" w:rsidR="00231014" w:rsidRDefault="0035047B" w:rsidP="00B12F68">
            <w:pPr>
              <w:rPr>
                <w:rFonts w:ascii="Times New Roman" w:hAnsi="Times New Roman" w:cs="Times New Roman"/>
              </w:rPr>
            </w:pPr>
            <w:hyperlink r:id="rId540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lang w:eastAsia="fr-CA"/>
                </w:rPr>
                <w:t>Vũ Quá Sơn Thôn</w:t>
              </w:r>
            </w:hyperlink>
          </w:p>
          <w:p w14:paraId="270C2470" w14:textId="77777777" w:rsidR="00231014" w:rsidRDefault="00231014" w:rsidP="00B12F68">
            <w:pPr>
              <w:rPr>
                <w:rFonts w:ascii="Times New Roman" w:hAnsi="Times New Roman" w:cs="Times New Roman"/>
              </w:rPr>
            </w:pPr>
          </w:p>
          <w:p w14:paraId="17DEA226" w14:textId="77777777" w:rsidR="00231014" w:rsidRDefault="0035047B" w:rsidP="00B12F68">
            <w:pPr>
              <w:rPr>
                <w:rFonts w:ascii="Times New Roman" w:hAnsi="Times New Roman" w:cs="Times New Roman"/>
              </w:rPr>
            </w:pPr>
            <w:hyperlink r:id="rId541" w:history="1">
              <w:r w:rsidR="00231014" w:rsidRPr="003A2E42">
                <w:rPr>
                  <w:rStyle w:val="Hyperlink"/>
                  <w:rFonts w:ascii="Times New Roman" w:hAnsi="Times New Roman" w:cs="Times New Roman"/>
                </w:rPr>
                <w:t>Đạo Tình Thi</w:t>
              </w:r>
            </w:hyperlink>
          </w:p>
          <w:p w14:paraId="52FF4DE4" w14:textId="77777777" w:rsidR="0074470C" w:rsidRDefault="0035047B" w:rsidP="00B12F68">
            <w:pPr>
              <w:rPr>
                <w:rFonts w:ascii="Times New Roman" w:hAnsi="Times New Roman" w:cs="Times New Roman"/>
              </w:rPr>
            </w:pPr>
            <w:hyperlink r:id="rId542" w:history="1">
              <w:r w:rsidR="0074470C" w:rsidRPr="000059C6">
                <w:rPr>
                  <w:rStyle w:val="Hyperlink"/>
                  <w:rFonts w:ascii="Times New Roman" w:hAnsi="Times New Roman" w:cs="Times New Roman"/>
                </w:rPr>
                <w:t>Khuyết Đề</w:t>
              </w:r>
            </w:hyperlink>
          </w:p>
          <w:p w14:paraId="275C059D" w14:textId="77777777" w:rsidR="006A6CA1" w:rsidRDefault="0035047B" w:rsidP="00B12F68">
            <w:hyperlink r:id="rId543" w:history="1">
              <w:r w:rsidR="006A6CA1" w:rsidRPr="008610E6">
                <w:rPr>
                  <w:rStyle w:val="Hyperlink"/>
                  <w:rFonts w:ascii="Times New Roman" w:hAnsi="Times New Roman" w:cs="Times New Roman"/>
                </w:rPr>
                <w:t>Ngột Nhiên Vô Sự</w:t>
              </w:r>
            </w:hyperlink>
          </w:p>
          <w:p w14:paraId="10500D16" w14:textId="77777777" w:rsidR="00231014" w:rsidRDefault="0035047B" w:rsidP="00B12F68">
            <w:pPr>
              <w:rPr>
                <w:rFonts w:ascii="Times New Roman" w:hAnsi="Times New Roman" w:cs="Times New Roman"/>
              </w:rPr>
            </w:pPr>
            <w:hyperlink r:id="rId544" w:history="1">
              <w:r w:rsidR="00231014" w:rsidRPr="00DB5E0F">
                <w:rPr>
                  <w:rStyle w:val="Hyperlink"/>
                  <w:rFonts w:ascii="Times New Roman" w:hAnsi="Times New Roman" w:cs="Times New Roman"/>
                </w:rPr>
                <w:t xml:space="preserve">Vô Đề (Ngã </w:t>
              </w:r>
              <w:r w:rsidR="0074470C" w:rsidRPr="00DB5E0F">
                <w:rPr>
                  <w:rStyle w:val="Hyperlink"/>
                  <w:rFonts w:ascii="Times New Roman" w:hAnsi="Times New Roman" w:cs="Times New Roman"/>
                </w:rPr>
                <w:t>h</w:t>
              </w:r>
              <w:r w:rsidR="00231014" w:rsidRPr="00DB5E0F">
                <w:rPr>
                  <w:rStyle w:val="Hyperlink"/>
                  <w:rFonts w:ascii="Times New Roman" w:hAnsi="Times New Roman" w:cs="Times New Roman"/>
                </w:rPr>
                <w:t>ữu...)</w:t>
              </w:r>
            </w:hyperlink>
          </w:p>
          <w:p w14:paraId="6A12CF8B" w14:textId="77777777" w:rsidR="00BA4ABE" w:rsidRDefault="0035047B" w:rsidP="00B12F68">
            <w:pPr>
              <w:rPr>
                <w:rFonts w:ascii="Times New Roman" w:hAnsi="Times New Roman" w:cs="Times New Roman"/>
              </w:rPr>
            </w:pPr>
            <w:hyperlink r:id="rId545" w:history="1">
              <w:r w:rsidR="00BA4ABE" w:rsidRPr="00DB5E0F">
                <w:rPr>
                  <w:rStyle w:val="Hyperlink"/>
                  <w:rFonts w:ascii="Times New Roman" w:hAnsi="Times New Roman" w:cs="Times New Roman"/>
                </w:rPr>
                <w:t xml:space="preserve">Vô Đề (Ngã </w:t>
              </w:r>
              <w:r w:rsidR="0074470C" w:rsidRPr="00DB5E0F">
                <w:rPr>
                  <w:rStyle w:val="Hyperlink"/>
                  <w:rFonts w:ascii="Times New Roman" w:hAnsi="Times New Roman" w:cs="Times New Roman"/>
                </w:rPr>
                <w:t>k</w:t>
              </w:r>
              <w:r w:rsidR="00BA4ABE" w:rsidRPr="00DB5E0F">
                <w:rPr>
                  <w:rStyle w:val="Hyperlink"/>
                  <w:rFonts w:ascii="Times New Roman" w:hAnsi="Times New Roman" w:cs="Times New Roman"/>
                </w:rPr>
                <w:t>iến</w:t>
              </w:r>
              <w:r w:rsidR="0040321F" w:rsidRPr="00DB5E0F">
                <w:rPr>
                  <w:rStyle w:val="Hyperlink"/>
                  <w:rFonts w:ascii="Times New Roman" w:hAnsi="Times New Roman" w:cs="Times New Roman"/>
                </w:rPr>
                <w:t>…</w:t>
              </w:r>
              <w:r w:rsidR="00231014" w:rsidRPr="00DB5E0F">
                <w:rPr>
                  <w:rStyle w:val="Hyperlink"/>
                  <w:rFonts w:ascii="Times New Roman" w:hAnsi="Times New Roman" w:cs="Times New Roman"/>
                </w:rPr>
                <w:t>)</w:t>
              </w:r>
            </w:hyperlink>
          </w:p>
          <w:p w14:paraId="6EB0FD6E" w14:textId="77777777" w:rsidR="0074470C" w:rsidRDefault="0035047B" w:rsidP="00B12F68">
            <w:pPr>
              <w:rPr>
                <w:rFonts w:ascii="Times New Roman" w:hAnsi="Times New Roman" w:cs="Times New Roman"/>
              </w:rPr>
            </w:pPr>
            <w:hyperlink r:id="rId546" w:history="1">
              <w:r w:rsidR="0074470C" w:rsidRPr="000059C6">
                <w:rPr>
                  <w:rStyle w:val="Hyperlink"/>
                  <w:rFonts w:ascii="Times New Roman" w:hAnsi="Times New Roman" w:cs="Times New Roman"/>
                </w:rPr>
                <w:t>Vô Đề (Phạm Chí…)</w:t>
              </w:r>
            </w:hyperlink>
          </w:p>
          <w:p w14:paraId="16F7616B" w14:textId="77777777" w:rsidR="0074470C" w:rsidRDefault="0035047B" w:rsidP="00B12F68">
            <w:pPr>
              <w:rPr>
                <w:rFonts w:ascii="Times New Roman" w:hAnsi="Times New Roman" w:cs="Times New Roman"/>
              </w:rPr>
            </w:pPr>
            <w:hyperlink r:id="rId547" w:history="1">
              <w:r w:rsidR="0074470C" w:rsidRPr="00C700E6">
                <w:rPr>
                  <w:rStyle w:val="Hyperlink"/>
                  <w:rFonts w:ascii="Times New Roman" w:hAnsi="Times New Roman" w:cs="Times New Roman"/>
                </w:rPr>
                <w:t>Vô Đề (Sơn vân...)</w:t>
              </w:r>
            </w:hyperlink>
          </w:p>
          <w:p w14:paraId="2B611479" w14:textId="77777777" w:rsidR="0074470C" w:rsidRDefault="0035047B" w:rsidP="00B12F68">
            <w:pPr>
              <w:rPr>
                <w:rFonts w:ascii="Times New Roman" w:hAnsi="Times New Roman" w:cs="Times New Roman"/>
              </w:rPr>
            </w:pPr>
            <w:hyperlink r:id="rId548" w:history="1">
              <w:r w:rsidR="0074470C" w:rsidRPr="005606D5">
                <w:rPr>
                  <w:rStyle w:val="Hyperlink"/>
                  <w:rFonts w:ascii="Times New Roman" w:hAnsi="Times New Roman" w:cs="Times New Roman"/>
                </w:rPr>
                <w:t>Vô Đề (Tha nhân...)</w:t>
              </w:r>
            </w:hyperlink>
          </w:p>
          <w:p w14:paraId="465B2E30" w14:textId="77777777" w:rsidR="0074470C" w:rsidRPr="00BA4ABE" w:rsidRDefault="0035047B" w:rsidP="00B12F68">
            <w:pPr>
              <w:rPr>
                <w:rFonts w:ascii="Times New Roman" w:hAnsi="Times New Roman" w:cs="Times New Roman"/>
              </w:rPr>
            </w:pPr>
            <w:hyperlink r:id="rId549" w:history="1">
              <w:r w:rsidR="0074470C" w:rsidRPr="00331C09">
                <w:rPr>
                  <w:rStyle w:val="Hyperlink"/>
                  <w:rFonts w:ascii="Times New Roman" w:hAnsi="Times New Roman" w:cs="Times New Roman"/>
                </w:rPr>
                <w:t>Vô Đề (Thế vô...)</w:t>
              </w:r>
            </w:hyperlink>
          </w:p>
          <w:p w14:paraId="3307C52D" w14:textId="77777777" w:rsidR="00BA4ABE" w:rsidRDefault="00BA4ABE" w:rsidP="00B12F68">
            <w:pPr>
              <w:rPr>
                <w:rFonts w:ascii="Times New Roman" w:hAnsi="Times New Roman" w:cs="Times New Roman"/>
              </w:rPr>
            </w:pPr>
          </w:p>
          <w:p w14:paraId="4C240BBD" w14:textId="77777777" w:rsidR="008736DE" w:rsidRPr="004324C5" w:rsidRDefault="0035047B" w:rsidP="00B12F68">
            <w:pPr>
              <w:rPr>
                <w:rFonts w:ascii="Times New Roman" w:hAnsi="Times New Roman" w:cs="Times New Roman"/>
              </w:rPr>
            </w:pPr>
            <w:hyperlink r:id="rId550" w:history="1">
              <w:r w:rsidR="008736DE" w:rsidRPr="008736DE">
                <w:rPr>
                  <w:rStyle w:val="Hyperlink"/>
                  <w:rFonts w:ascii="Times New Roman" w:hAnsi="Times New Roman" w:cs="Times New Roman"/>
                </w:rPr>
                <w:t>Đề Bá Trì Kỳ 2</w:t>
              </w:r>
            </w:hyperlink>
          </w:p>
          <w:p w14:paraId="1DE33AF0" w14:textId="77777777" w:rsidR="002B3012" w:rsidRPr="004324C5" w:rsidRDefault="0035047B" w:rsidP="00B12F68">
            <w:pPr>
              <w:rPr>
                <w:rFonts w:ascii="Times New Roman" w:hAnsi="Times New Roman" w:cs="Times New Roman"/>
                <w:color w:val="3333FF"/>
              </w:rPr>
            </w:pPr>
            <w:hyperlink r:id="rId551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3333FF"/>
                  <w:lang w:eastAsia="fr-CA"/>
                </w:rPr>
                <w:t>Đồng Tòng Đệ Tiêu Nam Trai...-</w:t>
              </w:r>
            </w:hyperlink>
          </w:p>
          <w:p w14:paraId="3158C488" w14:textId="77777777" w:rsidR="002B3012" w:rsidRDefault="0035047B" w:rsidP="00B12F68">
            <w:hyperlink r:id="rId552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3333FF"/>
                  <w:lang w:eastAsia="fr-CA"/>
                </w:rPr>
                <w:t>Khuê Oán</w:t>
              </w:r>
            </w:hyperlink>
          </w:p>
          <w:p w14:paraId="357869DA" w14:textId="29311037" w:rsidR="00C473B7" w:rsidRPr="00C473B7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color w:val="C00000"/>
                <w:lang w:eastAsia="fr-CA"/>
              </w:rPr>
            </w:pPr>
            <w:hyperlink r:id="rId553" w:history="1">
              <w:r w:rsidR="00C473B7" w:rsidRPr="00934D3D">
                <w:rPr>
                  <w:rStyle w:val="Hyperlink"/>
                  <w:rFonts w:ascii="Times New Roman" w:hAnsi="Times New Roman" w:cs="Times New Roman"/>
                </w:rPr>
                <w:t>Phù Dung Lâu Tống Tân Tiệm</w:t>
              </w:r>
            </w:hyperlink>
          </w:p>
          <w:p w14:paraId="67819EDE" w14:textId="77777777" w:rsidR="002B3012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bCs/>
                <w:color w:val="3333FF"/>
                <w:lang w:eastAsia="fr-CA"/>
              </w:rPr>
            </w:pPr>
            <w:hyperlink r:id="rId554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bCs/>
                  <w:color w:val="3333FF"/>
                  <w:lang w:eastAsia="fr-CA"/>
                </w:rPr>
                <w:t>Thái Liên Khúc Kỳ 2</w:t>
              </w:r>
            </w:hyperlink>
          </w:p>
          <w:p w14:paraId="7BA59CC3" w14:textId="1B7BD922" w:rsidR="00C9123E" w:rsidRDefault="0035047B" w:rsidP="00B12F68">
            <w:hyperlink r:id="rId555" w:history="1">
              <w:r w:rsidR="00C9123E" w:rsidRPr="00CD0389">
                <w:rPr>
                  <w:rStyle w:val="Hyperlink"/>
                  <w:rFonts w:ascii="Times New Roman" w:hAnsi="Times New Roman" w:cs="Times New Roman"/>
                  <w:spacing w:val="5"/>
                </w:rPr>
                <w:t>Tống Địch Tông Hanh</w:t>
              </w:r>
            </w:hyperlink>
          </w:p>
          <w:p w14:paraId="2FE7113C" w14:textId="77777777" w:rsidR="002B3012" w:rsidRPr="004324C5" w:rsidRDefault="0035047B" w:rsidP="00B12F68">
            <w:pPr>
              <w:rPr>
                <w:rStyle w:val="Hyperlink"/>
                <w:rFonts w:ascii="Times New Roman" w:eastAsia="Times New Roman" w:hAnsi="Times New Roman" w:cs="Times New Roman"/>
                <w:color w:val="3333FF"/>
                <w:lang w:eastAsia="fr-CA"/>
              </w:rPr>
            </w:pPr>
            <w:hyperlink r:id="rId556" w:history="1">
              <w:r w:rsidR="002B3012" w:rsidRPr="004324C5">
                <w:rPr>
                  <w:rStyle w:val="Hyperlink"/>
                  <w:rFonts w:ascii="Times New Roman" w:eastAsia="Times New Roman" w:hAnsi="Times New Roman" w:cs="Times New Roman"/>
                  <w:color w:val="3333FF"/>
                  <w:lang w:eastAsia="fr-CA"/>
                </w:rPr>
                <w:t>Vạn Tuế Lâu</w:t>
              </w:r>
            </w:hyperlink>
          </w:p>
          <w:p w14:paraId="4E8CE790" w14:textId="77777777" w:rsidR="00A9765E" w:rsidRPr="004324C5" w:rsidRDefault="00A9765E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0E9C6512" w14:textId="77777777" w:rsidR="00EA21FC" w:rsidRPr="004324C5" w:rsidRDefault="00EA21FC" w:rsidP="00B12F68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  <w:p w14:paraId="20DE0A47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57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Thơ Phật Pháp</w:t>
              </w:r>
            </w:hyperlink>
          </w:p>
          <w:p w14:paraId="013D1C1D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58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Tập Thơ Lòng Từ Bi</w:t>
              </w:r>
            </w:hyperlink>
          </w:p>
          <w:p w14:paraId="206C419B" w14:textId="77777777" w:rsidR="00996107" w:rsidRPr="004324C5" w:rsidRDefault="0035047B" w:rsidP="00996107">
            <w:pPr>
              <w:rPr>
                <w:rFonts w:ascii="Times New Roman" w:hAnsi="Times New Roman" w:cs="Times New Roman"/>
                <w:b/>
              </w:rPr>
            </w:pPr>
            <w:hyperlink r:id="rId559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Nhạn Bay Qua Hồ</w:t>
              </w:r>
            </w:hyperlink>
          </w:p>
          <w:p w14:paraId="741D8C35" w14:textId="3F5D1B74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60" w:history="1">
              <w:r w:rsidR="00996107" w:rsidRPr="00B65304">
                <w:rPr>
                  <w:rStyle w:val="Hyperlink"/>
                  <w:rFonts w:ascii="Times New Roman" w:hAnsi="Times New Roman" w:cs="Times New Roman"/>
                </w:rPr>
                <w:t>Duyên Khởi</w:t>
              </w:r>
            </w:hyperlink>
          </w:p>
          <w:p w14:paraId="2C98BBBD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61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Mục Ngưu Đồ</w:t>
              </w:r>
            </w:hyperlink>
          </w:p>
          <w:p w14:paraId="7A6701DF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62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Hồi ký hành hương đất Phật</w:t>
              </w:r>
            </w:hyperlink>
          </w:p>
          <w:p w14:paraId="5CBFBB66" w14:textId="77777777" w:rsidR="00996107" w:rsidRDefault="0035047B" w:rsidP="00996107">
            <w:pPr>
              <w:rPr>
                <w:rStyle w:val="Hyperlink"/>
                <w:rFonts w:ascii="Times New Roman" w:hAnsi="Times New Roman" w:cs="Times New Roman"/>
              </w:rPr>
            </w:pPr>
            <w:hyperlink r:id="rId563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14 Điều Phật Dạy</w:t>
              </w:r>
            </w:hyperlink>
          </w:p>
          <w:p w14:paraId="45D52FEF" w14:textId="6E38D2E9" w:rsidR="00B65304" w:rsidRDefault="00B65304" w:rsidP="00996107">
            <w:pPr>
              <w:rPr>
                <w:rStyle w:val="Hyperlink"/>
                <w:rFonts w:ascii="Times New Roman" w:hAnsi="Times New Roman" w:cs="Times New Roman"/>
              </w:rPr>
            </w:pPr>
            <w:r w:rsidRPr="00B65304">
              <w:rPr>
                <w:rStyle w:val="Hyperlink"/>
                <w:rFonts w:ascii="Times New Roman" w:hAnsi="Times New Roman" w:cs="Times New Roman"/>
              </w:rPr>
              <w:t>Phật Pháp và Khoa Học</w:t>
            </w:r>
          </w:p>
          <w:p w14:paraId="7DE5AA15" w14:textId="4DA703F6" w:rsidR="00AF350B" w:rsidRPr="00AF350B" w:rsidRDefault="0035047B" w:rsidP="00996107">
            <w:pPr>
              <w:rPr>
                <w:rFonts w:ascii="Times New Roman" w:hAnsi="Times New Roman" w:cs="Times New Roman"/>
              </w:rPr>
            </w:pPr>
            <w:hyperlink r:id="rId564" w:history="1">
              <w:r w:rsidR="00AF350B" w:rsidRPr="00AF350B">
                <w:rPr>
                  <w:rStyle w:val="Hyperlink"/>
                  <w:rFonts w:ascii="Times New Roman" w:hAnsi="Times New Roman" w:cs="Times New Roman"/>
                </w:rPr>
                <w:t>Nghi Thức Tụng Kinh Kim Cang</w:t>
              </w:r>
            </w:hyperlink>
          </w:p>
          <w:p w14:paraId="42852DC4" w14:textId="77777777" w:rsidR="00996107" w:rsidRPr="004324C5" w:rsidRDefault="00996107" w:rsidP="00996107">
            <w:pPr>
              <w:rPr>
                <w:rFonts w:ascii="Times New Roman" w:hAnsi="Times New Roman" w:cs="Times New Roman"/>
              </w:rPr>
            </w:pPr>
          </w:p>
          <w:p w14:paraId="0A399FC2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65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Thiền Thi VN Lê Lý Trần</w:t>
              </w:r>
            </w:hyperlink>
          </w:p>
          <w:p w14:paraId="5FB28A00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66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Thiền Thi VN Lê Lý</w:t>
              </w:r>
            </w:hyperlink>
          </w:p>
          <w:p w14:paraId="5F650880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67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Thiền Thi VN Trần</w:t>
              </w:r>
            </w:hyperlink>
          </w:p>
          <w:p w14:paraId="420402EC" w14:textId="77777777" w:rsidR="00996107" w:rsidRPr="004324C5" w:rsidRDefault="00996107" w:rsidP="00996107">
            <w:pPr>
              <w:rPr>
                <w:rFonts w:ascii="Times New Roman" w:hAnsi="Times New Roman" w:cs="Times New Roman"/>
              </w:rPr>
            </w:pPr>
          </w:p>
          <w:p w14:paraId="2EF0EB35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68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60BàiThơĐườngTrênTranh</w:t>
              </w:r>
            </w:hyperlink>
          </w:p>
          <w:p w14:paraId="6B7C1111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69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Luật Thơ Đường</w:t>
              </w:r>
            </w:hyperlink>
          </w:p>
          <w:p w14:paraId="11A79797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70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Rules of Tang Poetry</w:t>
              </w:r>
            </w:hyperlink>
          </w:p>
          <w:p w14:paraId="656F2A3C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71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Âm Ngữ Thơ Đường</w:t>
              </w:r>
            </w:hyperlink>
          </w:p>
          <w:p w14:paraId="74B42A58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72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Sound of Tang Poetry</w:t>
              </w:r>
            </w:hyperlink>
          </w:p>
          <w:p w14:paraId="3EC9570C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73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Thơ Đường Luật Tại Việt Nam</w:t>
              </w:r>
            </w:hyperlink>
          </w:p>
          <w:p w14:paraId="4D1D428C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74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Văn Tế Cá Sấu</w:t>
              </w:r>
            </w:hyperlink>
          </w:p>
          <w:p w14:paraId="768ED0DE" w14:textId="77777777" w:rsidR="00996107" w:rsidRPr="004324C5" w:rsidRDefault="00996107" w:rsidP="00996107">
            <w:pPr>
              <w:rPr>
                <w:rFonts w:ascii="Times New Roman" w:hAnsi="Times New Roman" w:cs="Times New Roman"/>
              </w:rPr>
            </w:pPr>
          </w:p>
          <w:p w14:paraId="5FEFD6F2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75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Bá Nha Tử Kỳ</w:t>
              </w:r>
            </w:hyperlink>
          </w:p>
          <w:p w14:paraId="0F15FD53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76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Hoa Đình Thuyền Tử</w:t>
              </w:r>
            </w:hyperlink>
          </w:p>
          <w:p w14:paraId="59A412D9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77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Linh Triệt Thiền Sư</w:t>
              </w:r>
            </w:hyperlink>
            <w:r w:rsidR="00996107" w:rsidRPr="004324C5">
              <w:rPr>
                <w:rFonts w:ascii="Times New Roman" w:hAnsi="Times New Roman" w:cs="Times New Roman"/>
              </w:rPr>
              <w:t xml:space="preserve"> - Lưu Trường Khanh</w:t>
            </w:r>
          </w:p>
          <w:p w14:paraId="0673E36E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78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Khiển Bi Hoài</w:t>
              </w:r>
            </w:hyperlink>
            <w:r w:rsidR="00996107" w:rsidRPr="004324C5">
              <w:rPr>
                <w:rFonts w:ascii="Times New Roman" w:hAnsi="Times New Roman" w:cs="Times New Roman"/>
              </w:rPr>
              <w:t xml:space="preserve"> - Nguyên Chẩn</w:t>
            </w:r>
          </w:p>
          <w:p w14:paraId="26E8A936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79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Xuân Tình Trong Đường Thi</w:t>
              </w:r>
            </w:hyperlink>
          </w:p>
          <w:p w14:paraId="46B04393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80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Thơ Xuân Tình</w:t>
              </w:r>
            </w:hyperlink>
            <w:r w:rsidR="00996107" w:rsidRPr="004324C5">
              <w:rPr>
                <w:rFonts w:ascii="Times New Roman" w:hAnsi="Times New Roman" w:cs="Times New Roman"/>
              </w:rPr>
              <w:t xml:space="preserve"> - Hàn Ác</w:t>
            </w:r>
          </w:p>
          <w:p w14:paraId="731D38C3" w14:textId="77777777" w:rsidR="00996107" w:rsidRPr="004324C5" w:rsidRDefault="00996107" w:rsidP="00996107">
            <w:pPr>
              <w:rPr>
                <w:rFonts w:ascii="Times New Roman" w:hAnsi="Times New Roman" w:cs="Times New Roman"/>
              </w:rPr>
            </w:pPr>
          </w:p>
          <w:p w14:paraId="4317934A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81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Tác Giả Thơ Đường</w:t>
              </w:r>
            </w:hyperlink>
          </w:p>
          <w:p w14:paraId="7A7A60DC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82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Nguyên Bản Tĩnh Dạ Tứ</w:t>
              </w:r>
            </w:hyperlink>
          </w:p>
          <w:p w14:paraId="43E2D61A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83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Cây Ngô Đồng</w:t>
              </w:r>
            </w:hyperlink>
          </w:p>
          <w:p w14:paraId="703C78C9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84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Sở Hương - Sở Thủy - Sở Địa</w:t>
              </w:r>
            </w:hyperlink>
            <w:r w:rsidR="00996107" w:rsidRPr="004324C5">
              <w:rPr>
                <w:rFonts w:ascii="Times New Roman" w:hAnsi="Times New Roman" w:cs="Times New Roman"/>
              </w:rPr>
              <w:t xml:space="preserve"> </w:t>
            </w:r>
          </w:p>
          <w:p w14:paraId="5AF2B2F3" w14:textId="77777777" w:rsidR="00996107" w:rsidRPr="004324C5" w:rsidRDefault="0035047B" w:rsidP="00996107">
            <w:pPr>
              <w:rPr>
                <w:rFonts w:ascii="Times New Roman" w:hAnsi="Times New Roman" w:cs="Times New Roman"/>
              </w:rPr>
            </w:pPr>
            <w:hyperlink r:id="rId585" w:history="1">
              <w:r w:rsidR="00996107" w:rsidRPr="004324C5">
                <w:rPr>
                  <w:rStyle w:val="Hyperlink"/>
                  <w:rFonts w:ascii="Times New Roman" w:hAnsi="Times New Roman" w:cs="Times New Roman"/>
                </w:rPr>
                <w:t>Góp Nhặt 2020</w:t>
              </w:r>
            </w:hyperlink>
          </w:p>
          <w:p w14:paraId="2BC7FEE7" w14:textId="77777777" w:rsidR="00996107" w:rsidRPr="004324C5" w:rsidRDefault="00996107" w:rsidP="00996107">
            <w:pPr>
              <w:rPr>
                <w:rFonts w:ascii="Times New Roman" w:eastAsia="Times New Roman" w:hAnsi="Times New Roman" w:cs="Times New Roman"/>
                <w:lang w:eastAsia="fr-CA"/>
              </w:rPr>
            </w:pPr>
          </w:p>
        </w:tc>
      </w:tr>
    </w:tbl>
    <w:p w14:paraId="0C994FF1" w14:textId="5E9FB48F" w:rsidR="00291E4B" w:rsidRPr="000E1A39" w:rsidRDefault="00D35BE0" w:rsidP="00F84CE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 </w:t>
      </w:r>
    </w:p>
    <w:p w14:paraId="709C7F9A" w14:textId="77777777" w:rsidR="006C0E71" w:rsidRDefault="0035047B" w:rsidP="00F84CE5">
      <w:pPr>
        <w:spacing w:after="0" w:line="240" w:lineRule="auto"/>
        <w:jc w:val="right"/>
        <w:rPr>
          <w:rStyle w:val="Hyperlink"/>
          <w:rFonts w:ascii="Times New Roman" w:hAnsi="Times New Roman" w:cs="Times New Roman"/>
          <w:i/>
          <w:iCs/>
          <w:color w:val="auto"/>
          <w:lang w:val="fr-CA"/>
        </w:rPr>
      </w:pPr>
      <w:hyperlink w:anchor="ds" w:history="1">
        <w:r w:rsidR="006C0E71" w:rsidRPr="000E1A39">
          <w:rPr>
            <w:rStyle w:val="Hyperlink"/>
            <w:rFonts w:ascii="Times New Roman" w:hAnsi="Times New Roman" w:cs="Times New Roman"/>
            <w:i/>
            <w:iCs/>
            <w:color w:val="auto"/>
            <w:lang w:val="fr-CA"/>
          </w:rPr>
          <w:t>Danh sách bài</w:t>
        </w:r>
      </w:hyperlink>
    </w:p>
    <w:sectPr w:rsidR="006C0E71" w:rsidSect="007A4074">
      <w:headerReference w:type="default" r:id="rId586"/>
      <w:footerReference w:type="default" r:id="rId587"/>
      <w:pgSz w:w="12240" w:h="15840"/>
      <w:pgMar w:top="1440" w:right="2880" w:bottom="1440" w:left="2880" w:header="0" w:footer="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93C0B9" w14:textId="77777777" w:rsidR="0035047B" w:rsidRDefault="0035047B" w:rsidP="007562DF">
      <w:pPr>
        <w:spacing w:after="0" w:line="240" w:lineRule="auto"/>
      </w:pPr>
      <w:r>
        <w:separator/>
      </w:r>
    </w:p>
  </w:endnote>
  <w:endnote w:type="continuationSeparator" w:id="0">
    <w:p w14:paraId="71DE6AD9" w14:textId="77777777" w:rsidR="0035047B" w:rsidRDefault="0035047B" w:rsidP="007562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SC UKai M TT">
    <w:altName w:val="Microsoft YaHei"/>
    <w:charset w:val="86"/>
    <w:family w:val="modern"/>
    <w:pitch w:val="fixed"/>
    <w:sig w:usb0="00000001" w:usb1="28CF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55E899" w14:textId="57E50121" w:rsidR="00C312A1" w:rsidRPr="00F3147D" w:rsidRDefault="00C312A1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i/>
        <w:sz w:val="24"/>
        <w:szCs w:val="24"/>
      </w:rPr>
    </w:pPr>
    <w:r w:rsidRPr="00F3147D">
      <w:rPr>
        <w:rFonts w:asciiTheme="majorHAnsi" w:eastAsiaTheme="majorEastAsia" w:hAnsiTheme="majorHAnsi" w:cstheme="majorBidi"/>
        <w:i/>
        <w:sz w:val="24"/>
        <w:szCs w:val="24"/>
      </w:rPr>
      <w:t>Ấn bản 6 ngày 14-12-202</w:t>
    </w:r>
    <w:r w:rsidR="007A4074">
      <w:rPr>
        <w:rFonts w:asciiTheme="majorHAnsi" w:eastAsiaTheme="majorEastAsia" w:hAnsiTheme="majorHAnsi" w:cstheme="majorBidi"/>
        <w:i/>
        <w:sz w:val="24"/>
        <w:szCs w:val="24"/>
      </w:rPr>
      <w:t>3</w:t>
    </w:r>
    <w:r w:rsidRPr="00F3147D">
      <w:rPr>
        <w:rFonts w:asciiTheme="majorHAnsi" w:eastAsiaTheme="majorEastAsia" w:hAnsiTheme="majorHAnsi" w:cstheme="majorBidi"/>
        <w:i/>
        <w:sz w:val="24"/>
        <w:szCs w:val="24"/>
      </w:rPr>
      <w:ptab w:relativeTo="margin" w:alignment="right" w:leader="none"/>
    </w:r>
    <w:r w:rsidRPr="00F3147D">
      <w:rPr>
        <w:rFonts w:asciiTheme="majorHAnsi" w:eastAsiaTheme="majorEastAsia" w:hAnsiTheme="majorHAnsi" w:cstheme="majorBidi"/>
        <w:i/>
        <w:sz w:val="24"/>
        <w:szCs w:val="24"/>
      </w:rPr>
      <w:t xml:space="preserve">Page </w:t>
    </w:r>
    <w:r w:rsidR="00EA17DA" w:rsidRPr="00F3147D">
      <w:rPr>
        <w:rFonts w:asciiTheme="minorHAnsi" w:eastAsiaTheme="minorEastAsia" w:hAnsiTheme="minorHAnsi" w:cstheme="minorBidi"/>
        <w:i/>
        <w:sz w:val="24"/>
        <w:szCs w:val="24"/>
      </w:rPr>
      <w:fldChar w:fldCharType="begin"/>
    </w:r>
    <w:r w:rsidRPr="00F3147D">
      <w:rPr>
        <w:i/>
        <w:sz w:val="24"/>
        <w:szCs w:val="24"/>
      </w:rPr>
      <w:instrText xml:space="preserve"> PAGE   \* MERGEFORMAT </w:instrText>
    </w:r>
    <w:r w:rsidR="00EA17DA" w:rsidRPr="00F3147D">
      <w:rPr>
        <w:rFonts w:asciiTheme="minorHAnsi" w:eastAsiaTheme="minorEastAsia" w:hAnsiTheme="minorHAnsi" w:cstheme="minorBidi"/>
        <w:i/>
        <w:sz w:val="24"/>
        <w:szCs w:val="24"/>
      </w:rPr>
      <w:fldChar w:fldCharType="separate"/>
    </w:r>
    <w:r w:rsidR="00BB4834" w:rsidRPr="00BB4834">
      <w:rPr>
        <w:rFonts w:asciiTheme="majorHAnsi" w:eastAsiaTheme="majorEastAsia" w:hAnsiTheme="majorHAnsi" w:cstheme="majorBidi"/>
        <w:i/>
        <w:noProof/>
        <w:sz w:val="24"/>
        <w:szCs w:val="24"/>
      </w:rPr>
      <w:t>4</w:t>
    </w:r>
    <w:r w:rsidR="00EA17DA" w:rsidRPr="00F3147D">
      <w:rPr>
        <w:rFonts w:asciiTheme="majorHAnsi" w:eastAsiaTheme="majorEastAsia" w:hAnsiTheme="majorHAnsi" w:cstheme="majorBidi"/>
        <w:i/>
        <w:noProof/>
        <w:sz w:val="24"/>
        <w:szCs w:val="24"/>
      </w:rPr>
      <w:fldChar w:fldCharType="end"/>
    </w:r>
  </w:p>
  <w:p w14:paraId="54C90647" w14:textId="77777777" w:rsidR="00C312A1" w:rsidRDefault="00C312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A38078" w14:textId="77777777" w:rsidR="0035047B" w:rsidRDefault="0035047B" w:rsidP="007562DF">
      <w:pPr>
        <w:spacing w:after="0" w:line="240" w:lineRule="auto"/>
      </w:pPr>
      <w:r>
        <w:separator/>
      </w:r>
    </w:p>
  </w:footnote>
  <w:footnote w:type="continuationSeparator" w:id="0">
    <w:p w14:paraId="7DD2656F" w14:textId="77777777" w:rsidR="0035047B" w:rsidRDefault="0035047B" w:rsidP="007562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E380F8" w14:textId="77777777" w:rsidR="00C312A1" w:rsidRDefault="00C312A1">
    <w:pPr>
      <w:pStyle w:val="Header"/>
      <w:pBdr>
        <w:bottom w:val="thickThinSmallGap" w:sz="24" w:space="1" w:color="622423" w:themeColor="accent2" w:themeShade="7F"/>
      </w:pBdr>
      <w:jc w:val="center"/>
      <w:rPr>
        <w:rFonts w:ascii="Times New Roman" w:hAnsi="Times New Roman" w:cs="Times New Roman"/>
        <w:b/>
        <w:sz w:val="36"/>
        <w:szCs w:val="36"/>
      </w:rPr>
    </w:pPr>
  </w:p>
  <w:p w14:paraId="12D79039" w14:textId="77777777" w:rsidR="00C312A1" w:rsidRPr="00166460" w:rsidRDefault="00C312A1">
    <w:pPr>
      <w:pStyle w:val="Header"/>
      <w:pBdr>
        <w:bottom w:val="thickThinSmallGap" w:sz="24" w:space="1" w:color="622423" w:themeColor="accent2" w:themeShade="7F"/>
      </w:pBdr>
      <w:jc w:val="center"/>
      <w:rPr>
        <w:rFonts w:ascii="Times New Roman" w:hAnsi="Times New Roman" w:cs="Times New Roman"/>
        <w:b/>
        <w:sz w:val="32"/>
        <w:szCs w:val="32"/>
      </w:rPr>
    </w:pPr>
    <w:r w:rsidRPr="00166460">
      <w:rPr>
        <w:rFonts w:ascii="Times New Roman" w:hAnsi="Times New Roman" w:cs="Times New Roman"/>
        <w:b/>
        <w:sz w:val="32"/>
        <w:szCs w:val="32"/>
      </w:rPr>
      <w:t>Tập Thơ Đường Tống Tuyển Dịch</w:t>
    </w:r>
  </w:p>
  <w:p w14:paraId="72C4A449" w14:textId="77777777" w:rsidR="00C312A1" w:rsidRDefault="00C312A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C5588"/>
    <w:multiLevelType w:val="hybridMultilevel"/>
    <w:tmpl w:val="22E0747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>
    <w:nsid w:val="09733E25"/>
    <w:multiLevelType w:val="hybridMultilevel"/>
    <w:tmpl w:val="906AB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BA6708"/>
    <w:multiLevelType w:val="hybridMultilevel"/>
    <w:tmpl w:val="E012B50A"/>
    <w:lvl w:ilvl="0" w:tplc="135872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906BAB"/>
    <w:multiLevelType w:val="hybridMultilevel"/>
    <w:tmpl w:val="E8129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343087"/>
    <w:multiLevelType w:val="hybridMultilevel"/>
    <w:tmpl w:val="D528E4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8BE7658"/>
    <w:multiLevelType w:val="hybridMultilevel"/>
    <w:tmpl w:val="9EFA5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9854FF"/>
    <w:multiLevelType w:val="hybridMultilevel"/>
    <w:tmpl w:val="DF2AE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9964D9"/>
    <w:multiLevelType w:val="hybridMultilevel"/>
    <w:tmpl w:val="BA446CA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>
    <w:nsid w:val="2301265E"/>
    <w:multiLevelType w:val="hybridMultilevel"/>
    <w:tmpl w:val="24B0D1BE"/>
    <w:lvl w:ilvl="0" w:tplc="04090001">
      <w:start w:val="1"/>
      <w:numFmt w:val="bullet"/>
      <w:lvlText w:val=""/>
      <w:lvlJc w:val="left"/>
      <w:pPr>
        <w:ind w:left="7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2" w:hanging="360"/>
      </w:pPr>
      <w:rPr>
        <w:rFonts w:ascii="Wingdings" w:hAnsi="Wingdings" w:hint="default"/>
      </w:rPr>
    </w:lvl>
  </w:abstractNum>
  <w:abstractNum w:abstractNumId="9">
    <w:nsid w:val="2B1B5679"/>
    <w:multiLevelType w:val="hybridMultilevel"/>
    <w:tmpl w:val="0388FA0A"/>
    <w:lvl w:ilvl="0" w:tplc="B276EB22">
      <w:start w:val="1"/>
      <w:numFmt w:val="decimal"/>
      <w:lvlText w:val="%1."/>
      <w:lvlJc w:val="left"/>
      <w:pPr>
        <w:ind w:left="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2" w:hanging="360"/>
      </w:pPr>
    </w:lvl>
    <w:lvl w:ilvl="2" w:tplc="0409001B" w:tentative="1">
      <w:start w:val="1"/>
      <w:numFmt w:val="lowerRoman"/>
      <w:lvlText w:val="%3."/>
      <w:lvlJc w:val="right"/>
      <w:pPr>
        <w:ind w:left="1792" w:hanging="180"/>
      </w:pPr>
    </w:lvl>
    <w:lvl w:ilvl="3" w:tplc="0409000F" w:tentative="1">
      <w:start w:val="1"/>
      <w:numFmt w:val="decimal"/>
      <w:lvlText w:val="%4."/>
      <w:lvlJc w:val="left"/>
      <w:pPr>
        <w:ind w:left="2512" w:hanging="360"/>
      </w:pPr>
    </w:lvl>
    <w:lvl w:ilvl="4" w:tplc="04090019" w:tentative="1">
      <w:start w:val="1"/>
      <w:numFmt w:val="lowerLetter"/>
      <w:lvlText w:val="%5."/>
      <w:lvlJc w:val="left"/>
      <w:pPr>
        <w:ind w:left="3232" w:hanging="360"/>
      </w:pPr>
    </w:lvl>
    <w:lvl w:ilvl="5" w:tplc="0409001B" w:tentative="1">
      <w:start w:val="1"/>
      <w:numFmt w:val="lowerRoman"/>
      <w:lvlText w:val="%6."/>
      <w:lvlJc w:val="right"/>
      <w:pPr>
        <w:ind w:left="3952" w:hanging="180"/>
      </w:pPr>
    </w:lvl>
    <w:lvl w:ilvl="6" w:tplc="0409000F" w:tentative="1">
      <w:start w:val="1"/>
      <w:numFmt w:val="decimal"/>
      <w:lvlText w:val="%7."/>
      <w:lvlJc w:val="left"/>
      <w:pPr>
        <w:ind w:left="4672" w:hanging="360"/>
      </w:pPr>
    </w:lvl>
    <w:lvl w:ilvl="7" w:tplc="04090019" w:tentative="1">
      <w:start w:val="1"/>
      <w:numFmt w:val="lowerLetter"/>
      <w:lvlText w:val="%8."/>
      <w:lvlJc w:val="left"/>
      <w:pPr>
        <w:ind w:left="5392" w:hanging="360"/>
      </w:pPr>
    </w:lvl>
    <w:lvl w:ilvl="8" w:tplc="0409001B" w:tentative="1">
      <w:start w:val="1"/>
      <w:numFmt w:val="lowerRoman"/>
      <w:lvlText w:val="%9."/>
      <w:lvlJc w:val="right"/>
      <w:pPr>
        <w:ind w:left="6112" w:hanging="180"/>
      </w:pPr>
    </w:lvl>
  </w:abstractNum>
  <w:abstractNum w:abstractNumId="10">
    <w:nsid w:val="2C613DD7"/>
    <w:multiLevelType w:val="hybridMultilevel"/>
    <w:tmpl w:val="5EB001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DB47FEE"/>
    <w:multiLevelType w:val="hybridMultilevel"/>
    <w:tmpl w:val="22F20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1D3B81"/>
    <w:multiLevelType w:val="hybridMultilevel"/>
    <w:tmpl w:val="21202D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00F6260"/>
    <w:multiLevelType w:val="hybridMultilevel"/>
    <w:tmpl w:val="ADA2A2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E2B4B9E"/>
    <w:multiLevelType w:val="hybridMultilevel"/>
    <w:tmpl w:val="264EE34C"/>
    <w:lvl w:ilvl="0" w:tplc="0B66B598">
      <w:start w:val="1"/>
      <w:numFmt w:val="decimal"/>
      <w:lvlText w:val="%1."/>
      <w:lvlJc w:val="left"/>
      <w:pPr>
        <w:ind w:left="720" w:hanging="360"/>
      </w:pPr>
      <w:rPr>
        <w:rFonts w:ascii="MS Mincho" w:eastAsia="MS Mincho" w:hAnsi="MS Mincho" w:cs="MS Mincho" w:hint="default"/>
        <w:color w:val="3B6E3A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FEB6E78"/>
    <w:multiLevelType w:val="hybridMultilevel"/>
    <w:tmpl w:val="6E9A7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8D798C"/>
    <w:multiLevelType w:val="hybridMultilevel"/>
    <w:tmpl w:val="809C5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60276B4"/>
    <w:multiLevelType w:val="hybridMultilevel"/>
    <w:tmpl w:val="5C20BB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8604D71"/>
    <w:multiLevelType w:val="hybridMultilevel"/>
    <w:tmpl w:val="D5BC0890"/>
    <w:lvl w:ilvl="0" w:tplc="2FA0771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BB93BB0"/>
    <w:multiLevelType w:val="hybridMultilevel"/>
    <w:tmpl w:val="08A2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554E34"/>
    <w:multiLevelType w:val="hybridMultilevel"/>
    <w:tmpl w:val="2D986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1B2049"/>
    <w:multiLevelType w:val="hybridMultilevel"/>
    <w:tmpl w:val="87983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7EA00DD"/>
    <w:multiLevelType w:val="hybridMultilevel"/>
    <w:tmpl w:val="8E2A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96071D2"/>
    <w:multiLevelType w:val="hybridMultilevel"/>
    <w:tmpl w:val="2AE040E4"/>
    <w:lvl w:ilvl="0" w:tplc="CA7C9A18">
      <w:numFmt w:val="bullet"/>
      <w:lvlText w:val="—"/>
      <w:lvlJc w:val="left"/>
      <w:pPr>
        <w:ind w:left="720" w:hanging="360"/>
      </w:pPr>
      <w:rPr>
        <w:rFonts w:ascii="Times New Roman" w:eastAsia="TSC UKai M TT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EC2418"/>
    <w:multiLevelType w:val="hybridMultilevel"/>
    <w:tmpl w:val="E890A4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17637BB"/>
    <w:multiLevelType w:val="hybridMultilevel"/>
    <w:tmpl w:val="5BC63F46"/>
    <w:lvl w:ilvl="0" w:tplc="04090001">
      <w:start w:val="1"/>
      <w:numFmt w:val="bullet"/>
      <w:lvlText w:val=""/>
      <w:lvlJc w:val="left"/>
      <w:pPr>
        <w:ind w:left="948" w:hanging="5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3E22CDD"/>
    <w:multiLevelType w:val="hybridMultilevel"/>
    <w:tmpl w:val="DC1CE0FA"/>
    <w:lvl w:ilvl="0" w:tplc="67C8C22E">
      <w:start w:val="1"/>
      <w:numFmt w:val="decimal"/>
      <w:lvlText w:val="%1-"/>
      <w:lvlJc w:val="left"/>
      <w:pPr>
        <w:ind w:left="1637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2357" w:hanging="360"/>
      </w:pPr>
    </w:lvl>
    <w:lvl w:ilvl="2" w:tplc="0C0C001B" w:tentative="1">
      <w:start w:val="1"/>
      <w:numFmt w:val="lowerRoman"/>
      <w:lvlText w:val="%3."/>
      <w:lvlJc w:val="right"/>
      <w:pPr>
        <w:ind w:left="3077" w:hanging="180"/>
      </w:pPr>
    </w:lvl>
    <w:lvl w:ilvl="3" w:tplc="0C0C000F" w:tentative="1">
      <w:start w:val="1"/>
      <w:numFmt w:val="decimal"/>
      <w:lvlText w:val="%4."/>
      <w:lvlJc w:val="left"/>
      <w:pPr>
        <w:ind w:left="3797" w:hanging="360"/>
      </w:pPr>
    </w:lvl>
    <w:lvl w:ilvl="4" w:tplc="0C0C0019" w:tentative="1">
      <w:start w:val="1"/>
      <w:numFmt w:val="lowerLetter"/>
      <w:lvlText w:val="%5."/>
      <w:lvlJc w:val="left"/>
      <w:pPr>
        <w:ind w:left="4517" w:hanging="360"/>
      </w:pPr>
    </w:lvl>
    <w:lvl w:ilvl="5" w:tplc="0C0C001B" w:tentative="1">
      <w:start w:val="1"/>
      <w:numFmt w:val="lowerRoman"/>
      <w:lvlText w:val="%6."/>
      <w:lvlJc w:val="right"/>
      <w:pPr>
        <w:ind w:left="5237" w:hanging="180"/>
      </w:pPr>
    </w:lvl>
    <w:lvl w:ilvl="6" w:tplc="0C0C000F" w:tentative="1">
      <w:start w:val="1"/>
      <w:numFmt w:val="decimal"/>
      <w:lvlText w:val="%7."/>
      <w:lvlJc w:val="left"/>
      <w:pPr>
        <w:ind w:left="5957" w:hanging="360"/>
      </w:pPr>
    </w:lvl>
    <w:lvl w:ilvl="7" w:tplc="0C0C0019" w:tentative="1">
      <w:start w:val="1"/>
      <w:numFmt w:val="lowerLetter"/>
      <w:lvlText w:val="%8."/>
      <w:lvlJc w:val="left"/>
      <w:pPr>
        <w:ind w:left="6677" w:hanging="360"/>
      </w:pPr>
    </w:lvl>
    <w:lvl w:ilvl="8" w:tplc="0C0C001B" w:tentative="1">
      <w:start w:val="1"/>
      <w:numFmt w:val="lowerRoman"/>
      <w:lvlText w:val="%9."/>
      <w:lvlJc w:val="right"/>
      <w:pPr>
        <w:ind w:left="7397" w:hanging="180"/>
      </w:pPr>
    </w:lvl>
  </w:abstractNum>
  <w:num w:numId="1">
    <w:abstractNumId w:val="19"/>
  </w:num>
  <w:num w:numId="2">
    <w:abstractNumId w:val="20"/>
  </w:num>
  <w:num w:numId="3">
    <w:abstractNumId w:val="4"/>
  </w:num>
  <w:num w:numId="4">
    <w:abstractNumId w:val="24"/>
  </w:num>
  <w:num w:numId="5">
    <w:abstractNumId w:val="10"/>
  </w:num>
  <w:num w:numId="6">
    <w:abstractNumId w:val="16"/>
  </w:num>
  <w:num w:numId="7">
    <w:abstractNumId w:val="26"/>
  </w:num>
  <w:num w:numId="8">
    <w:abstractNumId w:val="18"/>
  </w:num>
  <w:num w:numId="9">
    <w:abstractNumId w:val="17"/>
  </w:num>
  <w:num w:numId="10">
    <w:abstractNumId w:val="14"/>
  </w:num>
  <w:num w:numId="11">
    <w:abstractNumId w:val="13"/>
  </w:num>
  <w:num w:numId="12">
    <w:abstractNumId w:val="9"/>
  </w:num>
  <w:num w:numId="13">
    <w:abstractNumId w:val="8"/>
  </w:num>
  <w:num w:numId="14">
    <w:abstractNumId w:val="25"/>
  </w:num>
  <w:num w:numId="15">
    <w:abstractNumId w:val="15"/>
  </w:num>
  <w:num w:numId="16">
    <w:abstractNumId w:val="3"/>
  </w:num>
  <w:num w:numId="17">
    <w:abstractNumId w:val="23"/>
  </w:num>
  <w:num w:numId="18">
    <w:abstractNumId w:val="5"/>
  </w:num>
  <w:num w:numId="19">
    <w:abstractNumId w:val="6"/>
  </w:num>
  <w:num w:numId="20">
    <w:abstractNumId w:val="21"/>
  </w:num>
  <w:num w:numId="21">
    <w:abstractNumId w:val="1"/>
  </w:num>
  <w:num w:numId="22">
    <w:abstractNumId w:val="12"/>
  </w:num>
  <w:num w:numId="23">
    <w:abstractNumId w:val="2"/>
  </w:num>
  <w:num w:numId="24">
    <w:abstractNumId w:val="11"/>
  </w:num>
  <w:num w:numId="25">
    <w:abstractNumId w:val="22"/>
  </w:num>
  <w:num w:numId="26">
    <w:abstractNumId w:val="0"/>
  </w:num>
  <w:num w:numId="27">
    <w:abstractNumId w:val="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tTA0NTI3NbA0NzFR0lEKTi0uzszPAykwrAUAPqDG5iwAAAA="/>
  </w:docVars>
  <w:rsids>
    <w:rsidRoot w:val="000F46C1"/>
    <w:rsid w:val="0000027C"/>
    <w:rsid w:val="0000291C"/>
    <w:rsid w:val="0000329D"/>
    <w:rsid w:val="0000380F"/>
    <w:rsid w:val="00003BD2"/>
    <w:rsid w:val="0000436A"/>
    <w:rsid w:val="00004F57"/>
    <w:rsid w:val="0000523D"/>
    <w:rsid w:val="000059C6"/>
    <w:rsid w:val="00007C45"/>
    <w:rsid w:val="00010774"/>
    <w:rsid w:val="00010ECD"/>
    <w:rsid w:val="00011650"/>
    <w:rsid w:val="00013EE5"/>
    <w:rsid w:val="000146E0"/>
    <w:rsid w:val="00017096"/>
    <w:rsid w:val="00021183"/>
    <w:rsid w:val="000230BE"/>
    <w:rsid w:val="000377C6"/>
    <w:rsid w:val="00037890"/>
    <w:rsid w:val="00041355"/>
    <w:rsid w:val="000423C3"/>
    <w:rsid w:val="0004242E"/>
    <w:rsid w:val="00042C61"/>
    <w:rsid w:val="0004502A"/>
    <w:rsid w:val="0004762B"/>
    <w:rsid w:val="00047E67"/>
    <w:rsid w:val="00050AD5"/>
    <w:rsid w:val="000521F4"/>
    <w:rsid w:val="00062392"/>
    <w:rsid w:val="0006363B"/>
    <w:rsid w:val="0006477E"/>
    <w:rsid w:val="00064C34"/>
    <w:rsid w:val="00070F2D"/>
    <w:rsid w:val="000711D1"/>
    <w:rsid w:val="00072368"/>
    <w:rsid w:val="00072D6D"/>
    <w:rsid w:val="00075D62"/>
    <w:rsid w:val="00076442"/>
    <w:rsid w:val="00076A52"/>
    <w:rsid w:val="00077124"/>
    <w:rsid w:val="00082790"/>
    <w:rsid w:val="00082E4C"/>
    <w:rsid w:val="00083491"/>
    <w:rsid w:val="0008487C"/>
    <w:rsid w:val="00084DC9"/>
    <w:rsid w:val="00085234"/>
    <w:rsid w:val="00086E7F"/>
    <w:rsid w:val="00087F20"/>
    <w:rsid w:val="00090494"/>
    <w:rsid w:val="000926FC"/>
    <w:rsid w:val="00092D83"/>
    <w:rsid w:val="00094B28"/>
    <w:rsid w:val="00094C82"/>
    <w:rsid w:val="00095DF1"/>
    <w:rsid w:val="00095EBE"/>
    <w:rsid w:val="00096441"/>
    <w:rsid w:val="00096C6E"/>
    <w:rsid w:val="00097861"/>
    <w:rsid w:val="00097E2B"/>
    <w:rsid w:val="000A22A4"/>
    <w:rsid w:val="000A4B71"/>
    <w:rsid w:val="000A592F"/>
    <w:rsid w:val="000A6EE1"/>
    <w:rsid w:val="000B000D"/>
    <w:rsid w:val="000B0721"/>
    <w:rsid w:val="000B123E"/>
    <w:rsid w:val="000B14C9"/>
    <w:rsid w:val="000B1D89"/>
    <w:rsid w:val="000B24C6"/>
    <w:rsid w:val="000B28FE"/>
    <w:rsid w:val="000B3EB8"/>
    <w:rsid w:val="000B4194"/>
    <w:rsid w:val="000B433F"/>
    <w:rsid w:val="000B4427"/>
    <w:rsid w:val="000B5665"/>
    <w:rsid w:val="000B68AF"/>
    <w:rsid w:val="000B6D52"/>
    <w:rsid w:val="000C2AC7"/>
    <w:rsid w:val="000C3231"/>
    <w:rsid w:val="000C3628"/>
    <w:rsid w:val="000C4187"/>
    <w:rsid w:val="000C43F3"/>
    <w:rsid w:val="000C61B8"/>
    <w:rsid w:val="000C6BA9"/>
    <w:rsid w:val="000D0A0F"/>
    <w:rsid w:val="000D0E65"/>
    <w:rsid w:val="000D17E2"/>
    <w:rsid w:val="000D21A7"/>
    <w:rsid w:val="000D2F7A"/>
    <w:rsid w:val="000E1A39"/>
    <w:rsid w:val="000E5938"/>
    <w:rsid w:val="000E5E6E"/>
    <w:rsid w:val="000E5EB5"/>
    <w:rsid w:val="000E6B38"/>
    <w:rsid w:val="000E6DB7"/>
    <w:rsid w:val="000E7554"/>
    <w:rsid w:val="000E7E7D"/>
    <w:rsid w:val="000F095E"/>
    <w:rsid w:val="000F2491"/>
    <w:rsid w:val="000F2FE9"/>
    <w:rsid w:val="000F33BD"/>
    <w:rsid w:val="000F4165"/>
    <w:rsid w:val="000F46C1"/>
    <w:rsid w:val="00101F75"/>
    <w:rsid w:val="001027C1"/>
    <w:rsid w:val="00105684"/>
    <w:rsid w:val="00106507"/>
    <w:rsid w:val="001070BE"/>
    <w:rsid w:val="001075C7"/>
    <w:rsid w:val="001113CB"/>
    <w:rsid w:val="0011412A"/>
    <w:rsid w:val="0011651D"/>
    <w:rsid w:val="00116618"/>
    <w:rsid w:val="00117F49"/>
    <w:rsid w:val="00121594"/>
    <w:rsid w:val="0012393F"/>
    <w:rsid w:val="001239A2"/>
    <w:rsid w:val="00124223"/>
    <w:rsid w:val="00125A0E"/>
    <w:rsid w:val="001260D4"/>
    <w:rsid w:val="00126531"/>
    <w:rsid w:val="00130B7A"/>
    <w:rsid w:val="00131A75"/>
    <w:rsid w:val="00132546"/>
    <w:rsid w:val="00133489"/>
    <w:rsid w:val="00133D46"/>
    <w:rsid w:val="0013414F"/>
    <w:rsid w:val="00135162"/>
    <w:rsid w:val="00135A32"/>
    <w:rsid w:val="00141452"/>
    <w:rsid w:val="00143F7F"/>
    <w:rsid w:val="00144C3B"/>
    <w:rsid w:val="001465BC"/>
    <w:rsid w:val="001465DF"/>
    <w:rsid w:val="00150C5C"/>
    <w:rsid w:val="0015366C"/>
    <w:rsid w:val="00153EEE"/>
    <w:rsid w:val="001550DA"/>
    <w:rsid w:val="001560DE"/>
    <w:rsid w:val="0015653D"/>
    <w:rsid w:val="0015693D"/>
    <w:rsid w:val="0015762B"/>
    <w:rsid w:val="001610DE"/>
    <w:rsid w:val="00162201"/>
    <w:rsid w:val="00163814"/>
    <w:rsid w:val="00166460"/>
    <w:rsid w:val="00171C00"/>
    <w:rsid w:val="00171EB7"/>
    <w:rsid w:val="00172773"/>
    <w:rsid w:val="00172889"/>
    <w:rsid w:val="0017392A"/>
    <w:rsid w:val="00174496"/>
    <w:rsid w:val="00174CD2"/>
    <w:rsid w:val="00180C7E"/>
    <w:rsid w:val="001815BD"/>
    <w:rsid w:val="00183431"/>
    <w:rsid w:val="00183AD2"/>
    <w:rsid w:val="00183B6E"/>
    <w:rsid w:val="001850AA"/>
    <w:rsid w:val="001860B1"/>
    <w:rsid w:val="00187499"/>
    <w:rsid w:val="00190CAB"/>
    <w:rsid w:val="00194369"/>
    <w:rsid w:val="00194FD4"/>
    <w:rsid w:val="00195140"/>
    <w:rsid w:val="0019739A"/>
    <w:rsid w:val="00197AFB"/>
    <w:rsid w:val="001A0636"/>
    <w:rsid w:val="001A0AD8"/>
    <w:rsid w:val="001A492F"/>
    <w:rsid w:val="001A62CB"/>
    <w:rsid w:val="001A67FD"/>
    <w:rsid w:val="001A7F8E"/>
    <w:rsid w:val="001B0E38"/>
    <w:rsid w:val="001B4D28"/>
    <w:rsid w:val="001B55DB"/>
    <w:rsid w:val="001B5AAD"/>
    <w:rsid w:val="001B7AAB"/>
    <w:rsid w:val="001C0F67"/>
    <w:rsid w:val="001C2A53"/>
    <w:rsid w:val="001C3171"/>
    <w:rsid w:val="001C321E"/>
    <w:rsid w:val="001C3D7F"/>
    <w:rsid w:val="001C63ED"/>
    <w:rsid w:val="001C7BD9"/>
    <w:rsid w:val="001D0FEB"/>
    <w:rsid w:val="001D410F"/>
    <w:rsid w:val="001D4322"/>
    <w:rsid w:val="001D4D63"/>
    <w:rsid w:val="001D607D"/>
    <w:rsid w:val="001E0079"/>
    <w:rsid w:val="001E1536"/>
    <w:rsid w:val="001E1907"/>
    <w:rsid w:val="001E3207"/>
    <w:rsid w:val="001E33AA"/>
    <w:rsid w:val="001E41D8"/>
    <w:rsid w:val="001E4AF1"/>
    <w:rsid w:val="001E7E06"/>
    <w:rsid w:val="001F07F4"/>
    <w:rsid w:val="001F0C92"/>
    <w:rsid w:val="001F1C36"/>
    <w:rsid w:val="001F304A"/>
    <w:rsid w:val="001F3445"/>
    <w:rsid w:val="001F5861"/>
    <w:rsid w:val="001F600E"/>
    <w:rsid w:val="001F62D2"/>
    <w:rsid w:val="001F6CC2"/>
    <w:rsid w:val="00202890"/>
    <w:rsid w:val="00203A04"/>
    <w:rsid w:val="00206C60"/>
    <w:rsid w:val="00206ED0"/>
    <w:rsid w:val="00210FB2"/>
    <w:rsid w:val="0021190A"/>
    <w:rsid w:val="00211FDD"/>
    <w:rsid w:val="00212354"/>
    <w:rsid w:val="00212673"/>
    <w:rsid w:val="00214D86"/>
    <w:rsid w:val="0021615E"/>
    <w:rsid w:val="00216456"/>
    <w:rsid w:val="00217F75"/>
    <w:rsid w:val="002200BE"/>
    <w:rsid w:val="002203CC"/>
    <w:rsid w:val="00222EC6"/>
    <w:rsid w:val="00224C2F"/>
    <w:rsid w:val="00224D35"/>
    <w:rsid w:val="0022504F"/>
    <w:rsid w:val="0022552B"/>
    <w:rsid w:val="00225887"/>
    <w:rsid w:val="00231014"/>
    <w:rsid w:val="00232661"/>
    <w:rsid w:val="002338C4"/>
    <w:rsid w:val="002362D8"/>
    <w:rsid w:val="002372B6"/>
    <w:rsid w:val="00240D4B"/>
    <w:rsid w:val="00240E37"/>
    <w:rsid w:val="00243C5D"/>
    <w:rsid w:val="00243EAE"/>
    <w:rsid w:val="002441C0"/>
    <w:rsid w:val="002449A9"/>
    <w:rsid w:val="00244F97"/>
    <w:rsid w:val="0025005F"/>
    <w:rsid w:val="00252583"/>
    <w:rsid w:val="002525C3"/>
    <w:rsid w:val="002525CA"/>
    <w:rsid w:val="00252697"/>
    <w:rsid w:val="00254E49"/>
    <w:rsid w:val="002561C4"/>
    <w:rsid w:val="00256260"/>
    <w:rsid w:val="0025643A"/>
    <w:rsid w:val="00256DB2"/>
    <w:rsid w:val="0026538C"/>
    <w:rsid w:val="002657A3"/>
    <w:rsid w:val="002675D6"/>
    <w:rsid w:val="00267A51"/>
    <w:rsid w:val="0027318C"/>
    <w:rsid w:val="00273B6B"/>
    <w:rsid w:val="00274255"/>
    <w:rsid w:val="002750A4"/>
    <w:rsid w:val="00275849"/>
    <w:rsid w:val="002803C5"/>
    <w:rsid w:val="00282127"/>
    <w:rsid w:val="0028375D"/>
    <w:rsid w:val="002860C6"/>
    <w:rsid w:val="00291717"/>
    <w:rsid w:val="00291832"/>
    <w:rsid w:val="00291CFD"/>
    <w:rsid w:val="00291E4B"/>
    <w:rsid w:val="00292EFF"/>
    <w:rsid w:val="00294578"/>
    <w:rsid w:val="0029674B"/>
    <w:rsid w:val="002A0A1D"/>
    <w:rsid w:val="002A0B94"/>
    <w:rsid w:val="002A1214"/>
    <w:rsid w:val="002A1F3E"/>
    <w:rsid w:val="002A34DD"/>
    <w:rsid w:val="002A570C"/>
    <w:rsid w:val="002A6658"/>
    <w:rsid w:val="002A73C6"/>
    <w:rsid w:val="002B03E2"/>
    <w:rsid w:val="002B0AC8"/>
    <w:rsid w:val="002B1B29"/>
    <w:rsid w:val="002B2210"/>
    <w:rsid w:val="002B22EB"/>
    <w:rsid w:val="002B3012"/>
    <w:rsid w:val="002B31AB"/>
    <w:rsid w:val="002B4995"/>
    <w:rsid w:val="002B7200"/>
    <w:rsid w:val="002B78AB"/>
    <w:rsid w:val="002C05C9"/>
    <w:rsid w:val="002C4F2A"/>
    <w:rsid w:val="002C4F30"/>
    <w:rsid w:val="002C5246"/>
    <w:rsid w:val="002C55D6"/>
    <w:rsid w:val="002C7238"/>
    <w:rsid w:val="002D150D"/>
    <w:rsid w:val="002D1626"/>
    <w:rsid w:val="002D191D"/>
    <w:rsid w:val="002D3FB3"/>
    <w:rsid w:val="002D5E59"/>
    <w:rsid w:val="002E0014"/>
    <w:rsid w:val="002E1243"/>
    <w:rsid w:val="002E1979"/>
    <w:rsid w:val="002E3FD3"/>
    <w:rsid w:val="002E5F89"/>
    <w:rsid w:val="002F0C92"/>
    <w:rsid w:val="002F17D1"/>
    <w:rsid w:val="002F4566"/>
    <w:rsid w:val="002F466C"/>
    <w:rsid w:val="002F4BB9"/>
    <w:rsid w:val="002F6633"/>
    <w:rsid w:val="002F7A26"/>
    <w:rsid w:val="00300530"/>
    <w:rsid w:val="00302D86"/>
    <w:rsid w:val="00303143"/>
    <w:rsid w:val="003053D2"/>
    <w:rsid w:val="00305A63"/>
    <w:rsid w:val="003063D8"/>
    <w:rsid w:val="00306A89"/>
    <w:rsid w:val="003078C4"/>
    <w:rsid w:val="00311F27"/>
    <w:rsid w:val="00312EBA"/>
    <w:rsid w:val="00317023"/>
    <w:rsid w:val="00317DCC"/>
    <w:rsid w:val="00317E59"/>
    <w:rsid w:val="00320A92"/>
    <w:rsid w:val="00320AD3"/>
    <w:rsid w:val="003217BD"/>
    <w:rsid w:val="00322AB7"/>
    <w:rsid w:val="0032426A"/>
    <w:rsid w:val="00324B65"/>
    <w:rsid w:val="00325D49"/>
    <w:rsid w:val="00326848"/>
    <w:rsid w:val="003276F2"/>
    <w:rsid w:val="00327BE1"/>
    <w:rsid w:val="00327E06"/>
    <w:rsid w:val="00330751"/>
    <w:rsid w:val="00330C03"/>
    <w:rsid w:val="00330EC4"/>
    <w:rsid w:val="00331B17"/>
    <w:rsid w:val="00331C09"/>
    <w:rsid w:val="00332461"/>
    <w:rsid w:val="00332DCF"/>
    <w:rsid w:val="00333486"/>
    <w:rsid w:val="00335813"/>
    <w:rsid w:val="00335BA1"/>
    <w:rsid w:val="00335FB0"/>
    <w:rsid w:val="00342176"/>
    <w:rsid w:val="0034463F"/>
    <w:rsid w:val="0034572A"/>
    <w:rsid w:val="00345A08"/>
    <w:rsid w:val="003472FA"/>
    <w:rsid w:val="0035047B"/>
    <w:rsid w:val="00350F24"/>
    <w:rsid w:val="00352EE2"/>
    <w:rsid w:val="00353B14"/>
    <w:rsid w:val="00354521"/>
    <w:rsid w:val="0035527B"/>
    <w:rsid w:val="003553DA"/>
    <w:rsid w:val="00360201"/>
    <w:rsid w:val="00360A8B"/>
    <w:rsid w:val="00361706"/>
    <w:rsid w:val="0036188C"/>
    <w:rsid w:val="00364A63"/>
    <w:rsid w:val="0036553B"/>
    <w:rsid w:val="00365D9D"/>
    <w:rsid w:val="00366412"/>
    <w:rsid w:val="00366B52"/>
    <w:rsid w:val="00367A15"/>
    <w:rsid w:val="0037343D"/>
    <w:rsid w:val="00373520"/>
    <w:rsid w:val="00373BD6"/>
    <w:rsid w:val="00375526"/>
    <w:rsid w:val="00375F05"/>
    <w:rsid w:val="0037642A"/>
    <w:rsid w:val="00376596"/>
    <w:rsid w:val="00380D87"/>
    <w:rsid w:val="0038159A"/>
    <w:rsid w:val="00382837"/>
    <w:rsid w:val="00384642"/>
    <w:rsid w:val="00384F31"/>
    <w:rsid w:val="00385461"/>
    <w:rsid w:val="00390C17"/>
    <w:rsid w:val="00391951"/>
    <w:rsid w:val="00392164"/>
    <w:rsid w:val="00392C28"/>
    <w:rsid w:val="00392E91"/>
    <w:rsid w:val="003946D9"/>
    <w:rsid w:val="003950C9"/>
    <w:rsid w:val="00395698"/>
    <w:rsid w:val="00396DAE"/>
    <w:rsid w:val="003A0989"/>
    <w:rsid w:val="003A2E42"/>
    <w:rsid w:val="003A4272"/>
    <w:rsid w:val="003A528A"/>
    <w:rsid w:val="003A624D"/>
    <w:rsid w:val="003A6D64"/>
    <w:rsid w:val="003A6D95"/>
    <w:rsid w:val="003B0A5F"/>
    <w:rsid w:val="003B0C9F"/>
    <w:rsid w:val="003B1B7D"/>
    <w:rsid w:val="003B46AB"/>
    <w:rsid w:val="003B648D"/>
    <w:rsid w:val="003B7057"/>
    <w:rsid w:val="003C06FB"/>
    <w:rsid w:val="003C16B3"/>
    <w:rsid w:val="003C3433"/>
    <w:rsid w:val="003C6697"/>
    <w:rsid w:val="003C6990"/>
    <w:rsid w:val="003C7017"/>
    <w:rsid w:val="003C7BE6"/>
    <w:rsid w:val="003D005E"/>
    <w:rsid w:val="003D0E2D"/>
    <w:rsid w:val="003D2D8D"/>
    <w:rsid w:val="003D4B53"/>
    <w:rsid w:val="003D6E96"/>
    <w:rsid w:val="003E1832"/>
    <w:rsid w:val="003E1917"/>
    <w:rsid w:val="003E3A59"/>
    <w:rsid w:val="003E5CB4"/>
    <w:rsid w:val="003F5032"/>
    <w:rsid w:val="003F57E9"/>
    <w:rsid w:val="003F59A8"/>
    <w:rsid w:val="003F6C0E"/>
    <w:rsid w:val="0040200F"/>
    <w:rsid w:val="0040321F"/>
    <w:rsid w:val="00403CB9"/>
    <w:rsid w:val="00403FA5"/>
    <w:rsid w:val="004123FA"/>
    <w:rsid w:val="00412AB8"/>
    <w:rsid w:val="0041340B"/>
    <w:rsid w:val="00414313"/>
    <w:rsid w:val="00414805"/>
    <w:rsid w:val="004154C8"/>
    <w:rsid w:val="00416870"/>
    <w:rsid w:val="00416FC0"/>
    <w:rsid w:val="00423ABD"/>
    <w:rsid w:val="00424B8A"/>
    <w:rsid w:val="00424F7A"/>
    <w:rsid w:val="00424FEE"/>
    <w:rsid w:val="0042532F"/>
    <w:rsid w:val="00426966"/>
    <w:rsid w:val="00427B80"/>
    <w:rsid w:val="00430BF4"/>
    <w:rsid w:val="004324C5"/>
    <w:rsid w:val="00434A90"/>
    <w:rsid w:val="00436D8A"/>
    <w:rsid w:val="00437641"/>
    <w:rsid w:val="00441EF9"/>
    <w:rsid w:val="00442965"/>
    <w:rsid w:val="00443A81"/>
    <w:rsid w:val="00444CDE"/>
    <w:rsid w:val="004452E8"/>
    <w:rsid w:val="004462A3"/>
    <w:rsid w:val="004511BA"/>
    <w:rsid w:val="004566BA"/>
    <w:rsid w:val="00462A06"/>
    <w:rsid w:val="004633E3"/>
    <w:rsid w:val="004653E3"/>
    <w:rsid w:val="00465C6F"/>
    <w:rsid w:val="00466649"/>
    <w:rsid w:val="00466716"/>
    <w:rsid w:val="00466DA8"/>
    <w:rsid w:val="00470594"/>
    <w:rsid w:val="00470C2A"/>
    <w:rsid w:val="0047128F"/>
    <w:rsid w:val="00472C24"/>
    <w:rsid w:val="004757BE"/>
    <w:rsid w:val="00476E71"/>
    <w:rsid w:val="00477872"/>
    <w:rsid w:val="00480262"/>
    <w:rsid w:val="00480A61"/>
    <w:rsid w:val="00481266"/>
    <w:rsid w:val="00481404"/>
    <w:rsid w:val="00482604"/>
    <w:rsid w:val="004854BD"/>
    <w:rsid w:val="004869FF"/>
    <w:rsid w:val="004877AC"/>
    <w:rsid w:val="00491514"/>
    <w:rsid w:val="00491FC3"/>
    <w:rsid w:val="004922AC"/>
    <w:rsid w:val="00493135"/>
    <w:rsid w:val="00494E6C"/>
    <w:rsid w:val="00496A33"/>
    <w:rsid w:val="00497707"/>
    <w:rsid w:val="004A008A"/>
    <w:rsid w:val="004A0797"/>
    <w:rsid w:val="004A0C25"/>
    <w:rsid w:val="004A222F"/>
    <w:rsid w:val="004A2737"/>
    <w:rsid w:val="004A459C"/>
    <w:rsid w:val="004A4C5C"/>
    <w:rsid w:val="004A5543"/>
    <w:rsid w:val="004A5B96"/>
    <w:rsid w:val="004A5D85"/>
    <w:rsid w:val="004A65EC"/>
    <w:rsid w:val="004A6864"/>
    <w:rsid w:val="004A731F"/>
    <w:rsid w:val="004B3CBF"/>
    <w:rsid w:val="004C12E8"/>
    <w:rsid w:val="004C1CE9"/>
    <w:rsid w:val="004C5F85"/>
    <w:rsid w:val="004D0055"/>
    <w:rsid w:val="004D13E7"/>
    <w:rsid w:val="004D1F0D"/>
    <w:rsid w:val="004D3FA6"/>
    <w:rsid w:val="004D67A0"/>
    <w:rsid w:val="004D7712"/>
    <w:rsid w:val="004E2AD6"/>
    <w:rsid w:val="004E5557"/>
    <w:rsid w:val="004F0F0C"/>
    <w:rsid w:val="004F2354"/>
    <w:rsid w:val="004F3B51"/>
    <w:rsid w:val="004F3EA5"/>
    <w:rsid w:val="004F4C49"/>
    <w:rsid w:val="004F601F"/>
    <w:rsid w:val="004F620F"/>
    <w:rsid w:val="004F633D"/>
    <w:rsid w:val="004F6A41"/>
    <w:rsid w:val="005002F7"/>
    <w:rsid w:val="00501073"/>
    <w:rsid w:val="00503C25"/>
    <w:rsid w:val="00506296"/>
    <w:rsid w:val="00507853"/>
    <w:rsid w:val="00511D43"/>
    <w:rsid w:val="0051246A"/>
    <w:rsid w:val="00512CA5"/>
    <w:rsid w:val="00513E5C"/>
    <w:rsid w:val="00514446"/>
    <w:rsid w:val="00514D1B"/>
    <w:rsid w:val="00515C85"/>
    <w:rsid w:val="00520381"/>
    <w:rsid w:val="0052346A"/>
    <w:rsid w:val="00524550"/>
    <w:rsid w:val="0052506D"/>
    <w:rsid w:val="00526C09"/>
    <w:rsid w:val="005308B3"/>
    <w:rsid w:val="00531FE1"/>
    <w:rsid w:val="0053222A"/>
    <w:rsid w:val="00533B74"/>
    <w:rsid w:val="0054276C"/>
    <w:rsid w:val="0054497B"/>
    <w:rsid w:val="00544F4E"/>
    <w:rsid w:val="0055035F"/>
    <w:rsid w:val="00551119"/>
    <w:rsid w:val="00551B73"/>
    <w:rsid w:val="0055465D"/>
    <w:rsid w:val="00554DAE"/>
    <w:rsid w:val="00556798"/>
    <w:rsid w:val="005567E8"/>
    <w:rsid w:val="00556B6A"/>
    <w:rsid w:val="0055780C"/>
    <w:rsid w:val="005606D5"/>
    <w:rsid w:val="0056088E"/>
    <w:rsid w:val="00561239"/>
    <w:rsid w:val="005630A3"/>
    <w:rsid w:val="00566025"/>
    <w:rsid w:val="00567B4A"/>
    <w:rsid w:val="005707DA"/>
    <w:rsid w:val="005727B9"/>
    <w:rsid w:val="00572F78"/>
    <w:rsid w:val="0057530C"/>
    <w:rsid w:val="0057586F"/>
    <w:rsid w:val="00577105"/>
    <w:rsid w:val="00577D52"/>
    <w:rsid w:val="00581EF5"/>
    <w:rsid w:val="005825AF"/>
    <w:rsid w:val="00585DF3"/>
    <w:rsid w:val="0059128D"/>
    <w:rsid w:val="0059229F"/>
    <w:rsid w:val="0059339C"/>
    <w:rsid w:val="0059360A"/>
    <w:rsid w:val="00594728"/>
    <w:rsid w:val="00595951"/>
    <w:rsid w:val="00597768"/>
    <w:rsid w:val="00597998"/>
    <w:rsid w:val="005A0CDB"/>
    <w:rsid w:val="005A13AC"/>
    <w:rsid w:val="005A2279"/>
    <w:rsid w:val="005A2671"/>
    <w:rsid w:val="005A513C"/>
    <w:rsid w:val="005B06F7"/>
    <w:rsid w:val="005B0B80"/>
    <w:rsid w:val="005B218A"/>
    <w:rsid w:val="005B6666"/>
    <w:rsid w:val="005B7B57"/>
    <w:rsid w:val="005C05A3"/>
    <w:rsid w:val="005C0AA0"/>
    <w:rsid w:val="005C2ADE"/>
    <w:rsid w:val="005C2FB7"/>
    <w:rsid w:val="005C7B7F"/>
    <w:rsid w:val="005D0082"/>
    <w:rsid w:val="005D079D"/>
    <w:rsid w:val="005D2110"/>
    <w:rsid w:val="005D30FC"/>
    <w:rsid w:val="005D3C51"/>
    <w:rsid w:val="005D3E71"/>
    <w:rsid w:val="005D5511"/>
    <w:rsid w:val="005E29F7"/>
    <w:rsid w:val="005E2BFF"/>
    <w:rsid w:val="005E3AD0"/>
    <w:rsid w:val="005E4CF3"/>
    <w:rsid w:val="005E766B"/>
    <w:rsid w:val="005E7BD1"/>
    <w:rsid w:val="005F10C5"/>
    <w:rsid w:val="005F2157"/>
    <w:rsid w:val="005F2FC6"/>
    <w:rsid w:val="005F49DE"/>
    <w:rsid w:val="005F51C2"/>
    <w:rsid w:val="00601013"/>
    <w:rsid w:val="00602058"/>
    <w:rsid w:val="006029BC"/>
    <w:rsid w:val="00603847"/>
    <w:rsid w:val="006114C8"/>
    <w:rsid w:val="00611E26"/>
    <w:rsid w:val="00612413"/>
    <w:rsid w:val="0061477C"/>
    <w:rsid w:val="00614F5C"/>
    <w:rsid w:val="00615959"/>
    <w:rsid w:val="006170D6"/>
    <w:rsid w:val="00620745"/>
    <w:rsid w:val="006214F7"/>
    <w:rsid w:val="0062220B"/>
    <w:rsid w:val="0062424C"/>
    <w:rsid w:val="00625A59"/>
    <w:rsid w:val="00633254"/>
    <w:rsid w:val="006343D6"/>
    <w:rsid w:val="00635000"/>
    <w:rsid w:val="006508F6"/>
    <w:rsid w:val="00651260"/>
    <w:rsid w:val="00652459"/>
    <w:rsid w:val="006531FE"/>
    <w:rsid w:val="00653BBA"/>
    <w:rsid w:val="00653F99"/>
    <w:rsid w:val="00654226"/>
    <w:rsid w:val="0065637B"/>
    <w:rsid w:val="006567BE"/>
    <w:rsid w:val="0065711B"/>
    <w:rsid w:val="00657A3C"/>
    <w:rsid w:val="00657CA0"/>
    <w:rsid w:val="006620B7"/>
    <w:rsid w:val="0066306F"/>
    <w:rsid w:val="00667479"/>
    <w:rsid w:val="00667492"/>
    <w:rsid w:val="006707AE"/>
    <w:rsid w:val="00672462"/>
    <w:rsid w:val="00673DA2"/>
    <w:rsid w:val="00675C31"/>
    <w:rsid w:val="00681AEA"/>
    <w:rsid w:val="006821FF"/>
    <w:rsid w:val="00682CC4"/>
    <w:rsid w:val="006842B8"/>
    <w:rsid w:val="00685857"/>
    <w:rsid w:val="00686C10"/>
    <w:rsid w:val="00686FB5"/>
    <w:rsid w:val="00692328"/>
    <w:rsid w:val="0069352E"/>
    <w:rsid w:val="00693C69"/>
    <w:rsid w:val="00694244"/>
    <w:rsid w:val="006952F7"/>
    <w:rsid w:val="00695A06"/>
    <w:rsid w:val="00697328"/>
    <w:rsid w:val="00697CF9"/>
    <w:rsid w:val="006A14ED"/>
    <w:rsid w:val="006A2406"/>
    <w:rsid w:val="006A2632"/>
    <w:rsid w:val="006A4C22"/>
    <w:rsid w:val="006A5240"/>
    <w:rsid w:val="006A6CA1"/>
    <w:rsid w:val="006A74A9"/>
    <w:rsid w:val="006B0411"/>
    <w:rsid w:val="006B1192"/>
    <w:rsid w:val="006B22CE"/>
    <w:rsid w:val="006B4C3A"/>
    <w:rsid w:val="006B64A8"/>
    <w:rsid w:val="006B685E"/>
    <w:rsid w:val="006B78C0"/>
    <w:rsid w:val="006C0A77"/>
    <w:rsid w:val="006C0E71"/>
    <w:rsid w:val="006C60D4"/>
    <w:rsid w:val="006C7613"/>
    <w:rsid w:val="006D0BB3"/>
    <w:rsid w:val="006D177F"/>
    <w:rsid w:val="006D3A5C"/>
    <w:rsid w:val="006D447B"/>
    <w:rsid w:val="006E0124"/>
    <w:rsid w:val="006E04B7"/>
    <w:rsid w:val="006E2B2B"/>
    <w:rsid w:val="006E3BBD"/>
    <w:rsid w:val="006E4E87"/>
    <w:rsid w:val="006E5C54"/>
    <w:rsid w:val="006E64C9"/>
    <w:rsid w:val="006E66EA"/>
    <w:rsid w:val="006F00B1"/>
    <w:rsid w:val="006F0682"/>
    <w:rsid w:val="006F1C3E"/>
    <w:rsid w:val="006F4D74"/>
    <w:rsid w:val="006F57FD"/>
    <w:rsid w:val="006F6DBD"/>
    <w:rsid w:val="0070088C"/>
    <w:rsid w:val="00701D1F"/>
    <w:rsid w:val="00701E50"/>
    <w:rsid w:val="007067DA"/>
    <w:rsid w:val="00710C75"/>
    <w:rsid w:val="00711C92"/>
    <w:rsid w:val="007120BA"/>
    <w:rsid w:val="0071315C"/>
    <w:rsid w:val="007159EE"/>
    <w:rsid w:val="0071765C"/>
    <w:rsid w:val="00721B11"/>
    <w:rsid w:val="00724AE2"/>
    <w:rsid w:val="007256C0"/>
    <w:rsid w:val="00725730"/>
    <w:rsid w:val="00726B2E"/>
    <w:rsid w:val="007327A7"/>
    <w:rsid w:val="00736354"/>
    <w:rsid w:val="007365C2"/>
    <w:rsid w:val="007368FD"/>
    <w:rsid w:val="0074069E"/>
    <w:rsid w:val="00743CCA"/>
    <w:rsid w:val="0074470C"/>
    <w:rsid w:val="00744C2F"/>
    <w:rsid w:val="00745044"/>
    <w:rsid w:val="00751993"/>
    <w:rsid w:val="00755673"/>
    <w:rsid w:val="007562DF"/>
    <w:rsid w:val="007564C0"/>
    <w:rsid w:val="00756B63"/>
    <w:rsid w:val="00760DAD"/>
    <w:rsid w:val="00761965"/>
    <w:rsid w:val="007629C8"/>
    <w:rsid w:val="00763337"/>
    <w:rsid w:val="0076411E"/>
    <w:rsid w:val="0076448A"/>
    <w:rsid w:val="00764AC9"/>
    <w:rsid w:val="00764E7F"/>
    <w:rsid w:val="00764F1A"/>
    <w:rsid w:val="007676D6"/>
    <w:rsid w:val="00770871"/>
    <w:rsid w:val="00770CED"/>
    <w:rsid w:val="00770DF3"/>
    <w:rsid w:val="007722A1"/>
    <w:rsid w:val="00772839"/>
    <w:rsid w:val="007757A7"/>
    <w:rsid w:val="00775993"/>
    <w:rsid w:val="00775ECB"/>
    <w:rsid w:val="00782A7D"/>
    <w:rsid w:val="007838FC"/>
    <w:rsid w:val="00785AEE"/>
    <w:rsid w:val="00786838"/>
    <w:rsid w:val="00786B1B"/>
    <w:rsid w:val="007871B4"/>
    <w:rsid w:val="00787EBA"/>
    <w:rsid w:val="0079233A"/>
    <w:rsid w:val="00793ECC"/>
    <w:rsid w:val="0079538F"/>
    <w:rsid w:val="00795859"/>
    <w:rsid w:val="0079767D"/>
    <w:rsid w:val="00797952"/>
    <w:rsid w:val="007A033E"/>
    <w:rsid w:val="007A0476"/>
    <w:rsid w:val="007A057D"/>
    <w:rsid w:val="007A0F74"/>
    <w:rsid w:val="007A2D66"/>
    <w:rsid w:val="007A4074"/>
    <w:rsid w:val="007A6404"/>
    <w:rsid w:val="007B0575"/>
    <w:rsid w:val="007B0993"/>
    <w:rsid w:val="007B16D4"/>
    <w:rsid w:val="007B16F3"/>
    <w:rsid w:val="007B4504"/>
    <w:rsid w:val="007B5930"/>
    <w:rsid w:val="007C2127"/>
    <w:rsid w:val="007C3528"/>
    <w:rsid w:val="007C479C"/>
    <w:rsid w:val="007C7E2C"/>
    <w:rsid w:val="007D1AEB"/>
    <w:rsid w:val="007D26BC"/>
    <w:rsid w:val="007D26CA"/>
    <w:rsid w:val="007D3133"/>
    <w:rsid w:val="007D4B8B"/>
    <w:rsid w:val="007D5530"/>
    <w:rsid w:val="007D65A6"/>
    <w:rsid w:val="007D6CDB"/>
    <w:rsid w:val="007E2DED"/>
    <w:rsid w:val="007E4E3E"/>
    <w:rsid w:val="007E6A55"/>
    <w:rsid w:val="007F0E48"/>
    <w:rsid w:val="007F27F5"/>
    <w:rsid w:val="007F38B7"/>
    <w:rsid w:val="007F6F69"/>
    <w:rsid w:val="008022BB"/>
    <w:rsid w:val="00805271"/>
    <w:rsid w:val="00806890"/>
    <w:rsid w:val="00807C0A"/>
    <w:rsid w:val="00810E08"/>
    <w:rsid w:val="00810F00"/>
    <w:rsid w:val="0081211F"/>
    <w:rsid w:val="0081495C"/>
    <w:rsid w:val="008153AB"/>
    <w:rsid w:val="00815BC5"/>
    <w:rsid w:val="00816E2A"/>
    <w:rsid w:val="00817E95"/>
    <w:rsid w:val="00821DC9"/>
    <w:rsid w:val="00824BE0"/>
    <w:rsid w:val="00824FA0"/>
    <w:rsid w:val="00825BB3"/>
    <w:rsid w:val="00825F8C"/>
    <w:rsid w:val="00826AE5"/>
    <w:rsid w:val="00827B7B"/>
    <w:rsid w:val="00830029"/>
    <w:rsid w:val="0083287C"/>
    <w:rsid w:val="00832B2C"/>
    <w:rsid w:val="00832EF6"/>
    <w:rsid w:val="00833720"/>
    <w:rsid w:val="008353DB"/>
    <w:rsid w:val="00835C76"/>
    <w:rsid w:val="00836DB1"/>
    <w:rsid w:val="0083737A"/>
    <w:rsid w:val="00841A9F"/>
    <w:rsid w:val="008430A4"/>
    <w:rsid w:val="008430D5"/>
    <w:rsid w:val="008439FD"/>
    <w:rsid w:val="008443C9"/>
    <w:rsid w:val="00846F9C"/>
    <w:rsid w:val="00851BB9"/>
    <w:rsid w:val="008531BE"/>
    <w:rsid w:val="00853344"/>
    <w:rsid w:val="00853AFC"/>
    <w:rsid w:val="00853D7F"/>
    <w:rsid w:val="008555C9"/>
    <w:rsid w:val="00856A88"/>
    <w:rsid w:val="00857007"/>
    <w:rsid w:val="008575BB"/>
    <w:rsid w:val="00860554"/>
    <w:rsid w:val="008608E1"/>
    <w:rsid w:val="008610E6"/>
    <w:rsid w:val="00864503"/>
    <w:rsid w:val="008653C4"/>
    <w:rsid w:val="008656DD"/>
    <w:rsid w:val="00865E10"/>
    <w:rsid w:val="00866972"/>
    <w:rsid w:val="00871571"/>
    <w:rsid w:val="008723FB"/>
    <w:rsid w:val="00873417"/>
    <w:rsid w:val="008736DE"/>
    <w:rsid w:val="00873825"/>
    <w:rsid w:val="00873FFC"/>
    <w:rsid w:val="00877BFF"/>
    <w:rsid w:val="00880BA0"/>
    <w:rsid w:val="0088428F"/>
    <w:rsid w:val="008845D7"/>
    <w:rsid w:val="00884E6E"/>
    <w:rsid w:val="00885426"/>
    <w:rsid w:val="00885CE8"/>
    <w:rsid w:val="008866C3"/>
    <w:rsid w:val="00887E39"/>
    <w:rsid w:val="00890B30"/>
    <w:rsid w:val="00890C07"/>
    <w:rsid w:val="00894531"/>
    <w:rsid w:val="00894A9E"/>
    <w:rsid w:val="00895EDB"/>
    <w:rsid w:val="008960E8"/>
    <w:rsid w:val="00896FC8"/>
    <w:rsid w:val="008A185F"/>
    <w:rsid w:val="008A1E6E"/>
    <w:rsid w:val="008A333A"/>
    <w:rsid w:val="008A3877"/>
    <w:rsid w:val="008A4208"/>
    <w:rsid w:val="008A47E7"/>
    <w:rsid w:val="008A4BB4"/>
    <w:rsid w:val="008A5053"/>
    <w:rsid w:val="008A5286"/>
    <w:rsid w:val="008A5F15"/>
    <w:rsid w:val="008A6F49"/>
    <w:rsid w:val="008B1228"/>
    <w:rsid w:val="008B134C"/>
    <w:rsid w:val="008B570E"/>
    <w:rsid w:val="008B7D3F"/>
    <w:rsid w:val="008B7DA2"/>
    <w:rsid w:val="008C4894"/>
    <w:rsid w:val="008C7CAB"/>
    <w:rsid w:val="008D37BD"/>
    <w:rsid w:val="008D46BD"/>
    <w:rsid w:val="008D4FCA"/>
    <w:rsid w:val="008D53EC"/>
    <w:rsid w:val="008D6986"/>
    <w:rsid w:val="008E168B"/>
    <w:rsid w:val="008E3659"/>
    <w:rsid w:val="008E462B"/>
    <w:rsid w:val="008E4929"/>
    <w:rsid w:val="008F06FC"/>
    <w:rsid w:val="008F0FAB"/>
    <w:rsid w:val="008F17CB"/>
    <w:rsid w:val="008F19C1"/>
    <w:rsid w:val="008F24ED"/>
    <w:rsid w:val="008F47CB"/>
    <w:rsid w:val="008F6341"/>
    <w:rsid w:val="008F6A47"/>
    <w:rsid w:val="00901845"/>
    <w:rsid w:val="0090302A"/>
    <w:rsid w:val="009030BC"/>
    <w:rsid w:val="00903AED"/>
    <w:rsid w:val="00904023"/>
    <w:rsid w:val="0090688B"/>
    <w:rsid w:val="00907DEE"/>
    <w:rsid w:val="00911462"/>
    <w:rsid w:val="00912D8E"/>
    <w:rsid w:val="009133B0"/>
    <w:rsid w:val="009138E7"/>
    <w:rsid w:val="0091601B"/>
    <w:rsid w:val="00917521"/>
    <w:rsid w:val="009205F9"/>
    <w:rsid w:val="00920FCE"/>
    <w:rsid w:val="0092200A"/>
    <w:rsid w:val="00923045"/>
    <w:rsid w:val="009248A8"/>
    <w:rsid w:val="00925169"/>
    <w:rsid w:val="00925186"/>
    <w:rsid w:val="00930A14"/>
    <w:rsid w:val="00931511"/>
    <w:rsid w:val="00933DE0"/>
    <w:rsid w:val="00934D3D"/>
    <w:rsid w:val="00936568"/>
    <w:rsid w:val="009370CD"/>
    <w:rsid w:val="00941E21"/>
    <w:rsid w:val="00942DE4"/>
    <w:rsid w:val="009440F0"/>
    <w:rsid w:val="00944D98"/>
    <w:rsid w:val="00945F96"/>
    <w:rsid w:val="009533BF"/>
    <w:rsid w:val="00954913"/>
    <w:rsid w:val="00954FAD"/>
    <w:rsid w:val="00955137"/>
    <w:rsid w:val="009568F3"/>
    <w:rsid w:val="00957C20"/>
    <w:rsid w:val="00957FE8"/>
    <w:rsid w:val="009603CD"/>
    <w:rsid w:val="00960D17"/>
    <w:rsid w:val="0096160A"/>
    <w:rsid w:val="00964064"/>
    <w:rsid w:val="00965000"/>
    <w:rsid w:val="00967181"/>
    <w:rsid w:val="00967554"/>
    <w:rsid w:val="00967A1A"/>
    <w:rsid w:val="009746F7"/>
    <w:rsid w:val="00975014"/>
    <w:rsid w:val="00975E65"/>
    <w:rsid w:val="00976641"/>
    <w:rsid w:val="009777CF"/>
    <w:rsid w:val="00983809"/>
    <w:rsid w:val="00983A5C"/>
    <w:rsid w:val="00984893"/>
    <w:rsid w:val="0098740A"/>
    <w:rsid w:val="00990573"/>
    <w:rsid w:val="00992DB4"/>
    <w:rsid w:val="00993FE3"/>
    <w:rsid w:val="009940C9"/>
    <w:rsid w:val="00996107"/>
    <w:rsid w:val="00997169"/>
    <w:rsid w:val="009A0020"/>
    <w:rsid w:val="009A24A9"/>
    <w:rsid w:val="009A333A"/>
    <w:rsid w:val="009A5E48"/>
    <w:rsid w:val="009A7615"/>
    <w:rsid w:val="009B2A74"/>
    <w:rsid w:val="009B5288"/>
    <w:rsid w:val="009B746F"/>
    <w:rsid w:val="009C6A31"/>
    <w:rsid w:val="009C76F5"/>
    <w:rsid w:val="009D2E34"/>
    <w:rsid w:val="009D3A3E"/>
    <w:rsid w:val="009D5149"/>
    <w:rsid w:val="009D5CC6"/>
    <w:rsid w:val="009D6C16"/>
    <w:rsid w:val="009D73BE"/>
    <w:rsid w:val="009E2E49"/>
    <w:rsid w:val="009E54F3"/>
    <w:rsid w:val="009E5AE8"/>
    <w:rsid w:val="009E654F"/>
    <w:rsid w:val="009F0402"/>
    <w:rsid w:val="009F1EC7"/>
    <w:rsid w:val="009F2997"/>
    <w:rsid w:val="009F40F9"/>
    <w:rsid w:val="009F7AEF"/>
    <w:rsid w:val="00A0239A"/>
    <w:rsid w:val="00A02BD4"/>
    <w:rsid w:val="00A04712"/>
    <w:rsid w:val="00A05730"/>
    <w:rsid w:val="00A0772A"/>
    <w:rsid w:val="00A137C6"/>
    <w:rsid w:val="00A1411B"/>
    <w:rsid w:val="00A14841"/>
    <w:rsid w:val="00A16546"/>
    <w:rsid w:val="00A21EA8"/>
    <w:rsid w:val="00A225C3"/>
    <w:rsid w:val="00A22AD5"/>
    <w:rsid w:val="00A22F3B"/>
    <w:rsid w:val="00A30CBE"/>
    <w:rsid w:val="00A30D1E"/>
    <w:rsid w:val="00A30D8A"/>
    <w:rsid w:val="00A31356"/>
    <w:rsid w:val="00A3266D"/>
    <w:rsid w:val="00A33C4C"/>
    <w:rsid w:val="00A33DF1"/>
    <w:rsid w:val="00A40333"/>
    <w:rsid w:val="00A406F5"/>
    <w:rsid w:val="00A44CD2"/>
    <w:rsid w:val="00A47214"/>
    <w:rsid w:val="00A50984"/>
    <w:rsid w:val="00A51A63"/>
    <w:rsid w:val="00A51DFE"/>
    <w:rsid w:val="00A52680"/>
    <w:rsid w:val="00A5345D"/>
    <w:rsid w:val="00A56E5E"/>
    <w:rsid w:val="00A577F4"/>
    <w:rsid w:val="00A6179E"/>
    <w:rsid w:val="00A62D22"/>
    <w:rsid w:val="00A666ED"/>
    <w:rsid w:val="00A7052C"/>
    <w:rsid w:val="00A7270D"/>
    <w:rsid w:val="00A73A25"/>
    <w:rsid w:val="00A8021F"/>
    <w:rsid w:val="00A81FBD"/>
    <w:rsid w:val="00A8236E"/>
    <w:rsid w:val="00A83DB9"/>
    <w:rsid w:val="00A86663"/>
    <w:rsid w:val="00A8709C"/>
    <w:rsid w:val="00A87607"/>
    <w:rsid w:val="00A902C1"/>
    <w:rsid w:val="00A92583"/>
    <w:rsid w:val="00A927E8"/>
    <w:rsid w:val="00A92EBF"/>
    <w:rsid w:val="00A93FD6"/>
    <w:rsid w:val="00A9765E"/>
    <w:rsid w:val="00AA0FE1"/>
    <w:rsid w:val="00AA145C"/>
    <w:rsid w:val="00AA15B7"/>
    <w:rsid w:val="00AA1A6C"/>
    <w:rsid w:val="00AA1B15"/>
    <w:rsid w:val="00AA223E"/>
    <w:rsid w:val="00AA2D0B"/>
    <w:rsid w:val="00AA3692"/>
    <w:rsid w:val="00AA6581"/>
    <w:rsid w:val="00AA746D"/>
    <w:rsid w:val="00AB0536"/>
    <w:rsid w:val="00AB0FB2"/>
    <w:rsid w:val="00AB0FEE"/>
    <w:rsid w:val="00AB102C"/>
    <w:rsid w:val="00AB37A2"/>
    <w:rsid w:val="00AB4CF1"/>
    <w:rsid w:val="00AB4FD5"/>
    <w:rsid w:val="00AB5543"/>
    <w:rsid w:val="00AB5B44"/>
    <w:rsid w:val="00AB71C0"/>
    <w:rsid w:val="00AC205A"/>
    <w:rsid w:val="00AC31C1"/>
    <w:rsid w:val="00AD32BA"/>
    <w:rsid w:val="00AD6A1D"/>
    <w:rsid w:val="00AD7244"/>
    <w:rsid w:val="00AE0C84"/>
    <w:rsid w:val="00AE0E24"/>
    <w:rsid w:val="00AE1D25"/>
    <w:rsid w:val="00AE2519"/>
    <w:rsid w:val="00AE2B05"/>
    <w:rsid w:val="00AE4D4E"/>
    <w:rsid w:val="00AE609F"/>
    <w:rsid w:val="00AF0D11"/>
    <w:rsid w:val="00AF2F40"/>
    <w:rsid w:val="00AF350B"/>
    <w:rsid w:val="00AF44E7"/>
    <w:rsid w:val="00AF7576"/>
    <w:rsid w:val="00AF7742"/>
    <w:rsid w:val="00B00D1C"/>
    <w:rsid w:val="00B02CDD"/>
    <w:rsid w:val="00B055E0"/>
    <w:rsid w:val="00B058A2"/>
    <w:rsid w:val="00B05FFC"/>
    <w:rsid w:val="00B06086"/>
    <w:rsid w:val="00B0645F"/>
    <w:rsid w:val="00B110A9"/>
    <w:rsid w:val="00B12F68"/>
    <w:rsid w:val="00B147E9"/>
    <w:rsid w:val="00B20317"/>
    <w:rsid w:val="00B21633"/>
    <w:rsid w:val="00B21F43"/>
    <w:rsid w:val="00B224ED"/>
    <w:rsid w:val="00B23B2C"/>
    <w:rsid w:val="00B24F1B"/>
    <w:rsid w:val="00B269B7"/>
    <w:rsid w:val="00B341A1"/>
    <w:rsid w:val="00B35244"/>
    <w:rsid w:val="00B35925"/>
    <w:rsid w:val="00B35C58"/>
    <w:rsid w:val="00B362FC"/>
    <w:rsid w:val="00B40EAD"/>
    <w:rsid w:val="00B45493"/>
    <w:rsid w:val="00B469B3"/>
    <w:rsid w:val="00B50FCD"/>
    <w:rsid w:val="00B52EDA"/>
    <w:rsid w:val="00B53331"/>
    <w:rsid w:val="00B536EB"/>
    <w:rsid w:val="00B549BE"/>
    <w:rsid w:val="00B54FD0"/>
    <w:rsid w:val="00B62302"/>
    <w:rsid w:val="00B63027"/>
    <w:rsid w:val="00B6433B"/>
    <w:rsid w:val="00B645A8"/>
    <w:rsid w:val="00B65304"/>
    <w:rsid w:val="00B7014F"/>
    <w:rsid w:val="00B73CCB"/>
    <w:rsid w:val="00B73D37"/>
    <w:rsid w:val="00B74677"/>
    <w:rsid w:val="00B7502F"/>
    <w:rsid w:val="00B75D33"/>
    <w:rsid w:val="00B75F1C"/>
    <w:rsid w:val="00B775FB"/>
    <w:rsid w:val="00B77868"/>
    <w:rsid w:val="00B77F74"/>
    <w:rsid w:val="00B82BAD"/>
    <w:rsid w:val="00B836FD"/>
    <w:rsid w:val="00B85D46"/>
    <w:rsid w:val="00B912E3"/>
    <w:rsid w:val="00B9359C"/>
    <w:rsid w:val="00B946F7"/>
    <w:rsid w:val="00B95DF7"/>
    <w:rsid w:val="00B97E23"/>
    <w:rsid w:val="00BA33FB"/>
    <w:rsid w:val="00BA4ABE"/>
    <w:rsid w:val="00BA5449"/>
    <w:rsid w:val="00BA7D56"/>
    <w:rsid w:val="00BB08FF"/>
    <w:rsid w:val="00BB09F1"/>
    <w:rsid w:val="00BB471D"/>
    <w:rsid w:val="00BB4834"/>
    <w:rsid w:val="00BB58FF"/>
    <w:rsid w:val="00BC05BD"/>
    <w:rsid w:val="00BC1481"/>
    <w:rsid w:val="00BC1662"/>
    <w:rsid w:val="00BC3FEA"/>
    <w:rsid w:val="00BC6443"/>
    <w:rsid w:val="00BD3285"/>
    <w:rsid w:val="00BD37DC"/>
    <w:rsid w:val="00BD4067"/>
    <w:rsid w:val="00BD4F88"/>
    <w:rsid w:val="00BD60BC"/>
    <w:rsid w:val="00BD6F25"/>
    <w:rsid w:val="00BE06F5"/>
    <w:rsid w:val="00BE0E40"/>
    <w:rsid w:val="00BE2387"/>
    <w:rsid w:val="00BE6D47"/>
    <w:rsid w:val="00BE75E3"/>
    <w:rsid w:val="00BF49F2"/>
    <w:rsid w:val="00BF5AB4"/>
    <w:rsid w:val="00BF7226"/>
    <w:rsid w:val="00C00481"/>
    <w:rsid w:val="00C06CCD"/>
    <w:rsid w:val="00C10641"/>
    <w:rsid w:val="00C1288E"/>
    <w:rsid w:val="00C13002"/>
    <w:rsid w:val="00C1313B"/>
    <w:rsid w:val="00C14B88"/>
    <w:rsid w:val="00C1521B"/>
    <w:rsid w:val="00C15D53"/>
    <w:rsid w:val="00C160D7"/>
    <w:rsid w:val="00C16CD6"/>
    <w:rsid w:val="00C16D69"/>
    <w:rsid w:val="00C170E0"/>
    <w:rsid w:val="00C21D3D"/>
    <w:rsid w:val="00C2269E"/>
    <w:rsid w:val="00C22C1C"/>
    <w:rsid w:val="00C231CE"/>
    <w:rsid w:val="00C2459F"/>
    <w:rsid w:val="00C26BD4"/>
    <w:rsid w:val="00C27B85"/>
    <w:rsid w:val="00C312A1"/>
    <w:rsid w:val="00C34708"/>
    <w:rsid w:val="00C35486"/>
    <w:rsid w:val="00C363F4"/>
    <w:rsid w:val="00C36CB2"/>
    <w:rsid w:val="00C402D5"/>
    <w:rsid w:val="00C43EDD"/>
    <w:rsid w:val="00C43EEF"/>
    <w:rsid w:val="00C463BE"/>
    <w:rsid w:val="00C46BC9"/>
    <w:rsid w:val="00C473B7"/>
    <w:rsid w:val="00C475B2"/>
    <w:rsid w:val="00C51ECA"/>
    <w:rsid w:val="00C531AB"/>
    <w:rsid w:val="00C66D1A"/>
    <w:rsid w:val="00C700E6"/>
    <w:rsid w:val="00C715DD"/>
    <w:rsid w:val="00C71D59"/>
    <w:rsid w:val="00C760D0"/>
    <w:rsid w:val="00C776A7"/>
    <w:rsid w:val="00C801D6"/>
    <w:rsid w:val="00C838EA"/>
    <w:rsid w:val="00C84F82"/>
    <w:rsid w:val="00C90358"/>
    <w:rsid w:val="00C9123E"/>
    <w:rsid w:val="00C913D3"/>
    <w:rsid w:val="00C91BEE"/>
    <w:rsid w:val="00C96CDA"/>
    <w:rsid w:val="00C97AEF"/>
    <w:rsid w:val="00C97CFB"/>
    <w:rsid w:val="00CA3B14"/>
    <w:rsid w:val="00CA4562"/>
    <w:rsid w:val="00CA4843"/>
    <w:rsid w:val="00CA4AA1"/>
    <w:rsid w:val="00CA4EE8"/>
    <w:rsid w:val="00CB1935"/>
    <w:rsid w:val="00CB2384"/>
    <w:rsid w:val="00CB3753"/>
    <w:rsid w:val="00CB74F5"/>
    <w:rsid w:val="00CB7D56"/>
    <w:rsid w:val="00CC05F8"/>
    <w:rsid w:val="00CC1EA3"/>
    <w:rsid w:val="00CC2438"/>
    <w:rsid w:val="00CC7D89"/>
    <w:rsid w:val="00CD162F"/>
    <w:rsid w:val="00CD4B93"/>
    <w:rsid w:val="00CD6127"/>
    <w:rsid w:val="00CD6FBB"/>
    <w:rsid w:val="00CE29A4"/>
    <w:rsid w:val="00CE35B3"/>
    <w:rsid w:val="00CE37FF"/>
    <w:rsid w:val="00CE44BC"/>
    <w:rsid w:val="00CE6825"/>
    <w:rsid w:val="00CF2BCE"/>
    <w:rsid w:val="00CF3EF0"/>
    <w:rsid w:val="00CF4188"/>
    <w:rsid w:val="00CF4A66"/>
    <w:rsid w:val="00CF63A5"/>
    <w:rsid w:val="00CF6DE5"/>
    <w:rsid w:val="00CF741A"/>
    <w:rsid w:val="00D014E4"/>
    <w:rsid w:val="00D01F13"/>
    <w:rsid w:val="00D04CBB"/>
    <w:rsid w:val="00D04F22"/>
    <w:rsid w:val="00D055F2"/>
    <w:rsid w:val="00D05D86"/>
    <w:rsid w:val="00D06656"/>
    <w:rsid w:val="00D069D3"/>
    <w:rsid w:val="00D06A1D"/>
    <w:rsid w:val="00D07023"/>
    <w:rsid w:val="00D1009A"/>
    <w:rsid w:val="00D10A47"/>
    <w:rsid w:val="00D10C55"/>
    <w:rsid w:val="00D10FC7"/>
    <w:rsid w:val="00D11A99"/>
    <w:rsid w:val="00D121A4"/>
    <w:rsid w:val="00D14B66"/>
    <w:rsid w:val="00D16B51"/>
    <w:rsid w:val="00D17EB0"/>
    <w:rsid w:val="00D23B94"/>
    <w:rsid w:val="00D250F1"/>
    <w:rsid w:val="00D30E11"/>
    <w:rsid w:val="00D30FEB"/>
    <w:rsid w:val="00D33735"/>
    <w:rsid w:val="00D33791"/>
    <w:rsid w:val="00D356DB"/>
    <w:rsid w:val="00D35B48"/>
    <w:rsid w:val="00D35B96"/>
    <w:rsid w:val="00D35BE0"/>
    <w:rsid w:val="00D377F8"/>
    <w:rsid w:val="00D41831"/>
    <w:rsid w:val="00D47F37"/>
    <w:rsid w:val="00D50501"/>
    <w:rsid w:val="00D50FAF"/>
    <w:rsid w:val="00D52C47"/>
    <w:rsid w:val="00D52C8C"/>
    <w:rsid w:val="00D57AF5"/>
    <w:rsid w:val="00D57CB0"/>
    <w:rsid w:val="00D60291"/>
    <w:rsid w:val="00D60C52"/>
    <w:rsid w:val="00D619C6"/>
    <w:rsid w:val="00D61C01"/>
    <w:rsid w:val="00D63B76"/>
    <w:rsid w:val="00D6494A"/>
    <w:rsid w:val="00D6710E"/>
    <w:rsid w:val="00D67C9C"/>
    <w:rsid w:val="00D71254"/>
    <w:rsid w:val="00D72CA2"/>
    <w:rsid w:val="00D76B80"/>
    <w:rsid w:val="00D76C38"/>
    <w:rsid w:val="00D80847"/>
    <w:rsid w:val="00D80A86"/>
    <w:rsid w:val="00D812CA"/>
    <w:rsid w:val="00D81DF3"/>
    <w:rsid w:val="00D82F27"/>
    <w:rsid w:val="00D8547F"/>
    <w:rsid w:val="00D85FED"/>
    <w:rsid w:val="00D92636"/>
    <w:rsid w:val="00D93271"/>
    <w:rsid w:val="00D9444C"/>
    <w:rsid w:val="00D9504B"/>
    <w:rsid w:val="00D95B32"/>
    <w:rsid w:val="00D95EB8"/>
    <w:rsid w:val="00D966D9"/>
    <w:rsid w:val="00DA0CE3"/>
    <w:rsid w:val="00DA0F4C"/>
    <w:rsid w:val="00DA10F9"/>
    <w:rsid w:val="00DA2C61"/>
    <w:rsid w:val="00DA6914"/>
    <w:rsid w:val="00DB3CA7"/>
    <w:rsid w:val="00DB3E49"/>
    <w:rsid w:val="00DB4C18"/>
    <w:rsid w:val="00DB5E0F"/>
    <w:rsid w:val="00DB5E99"/>
    <w:rsid w:val="00DB662F"/>
    <w:rsid w:val="00DC124A"/>
    <w:rsid w:val="00DC3057"/>
    <w:rsid w:val="00DC3AC7"/>
    <w:rsid w:val="00DC722B"/>
    <w:rsid w:val="00DD0AF2"/>
    <w:rsid w:val="00DD0F2B"/>
    <w:rsid w:val="00DD171C"/>
    <w:rsid w:val="00DD1C92"/>
    <w:rsid w:val="00DD43CE"/>
    <w:rsid w:val="00DD56E8"/>
    <w:rsid w:val="00DD5C58"/>
    <w:rsid w:val="00DD5D84"/>
    <w:rsid w:val="00DD6C8C"/>
    <w:rsid w:val="00DD6DBE"/>
    <w:rsid w:val="00DE1E64"/>
    <w:rsid w:val="00DE4056"/>
    <w:rsid w:val="00DE6872"/>
    <w:rsid w:val="00DF0D36"/>
    <w:rsid w:val="00DF2251"/>
    <w:rsid w:val="00DF2CB2"/>
    <w:rsid w:val="00DF560D"/>
    <w:rsid w:val="00E00D5D"/>
    <w:rsid w:val="00E047CF"/>
    <w:rsid w:val="00E114E9"/>
    <w:rsid w:val="00E14893"/>
    <w:rsid w:val="00E1541B"/>
    <w:rsid w:val="00E170E4"/>
    <w:rsid w:val="00E20510"/>
    <w:rsid w:val="00E20BD7"/>
    <w:rsid w:val="00E22754"/>
    <w:rsid w:val="00E22D25"/>
    <w:rsid w:val="00E23946"/>
    <w:rsid w:val="00E245BD"/>
    <w:rsid w:val="00E255C1"/>
    <w:rsid w:val="00E25E94"/>
    <w:rsid w:val="00E3237B"/>
    <w:rsid w:val="00E33682"/>
    <w:rsid w:val="00E35BFD"/>
    <w:rsid w:val="00E3647A"/>
    <w:rsid w:val="00E3788A"/>
    <w:rsid w:val="00E40440"/>
    <w:rsid w:val="00E42DF9"/>
    <w:rsid w:val="00E4424B"/>
    <w:rsid w:val="00E45AD1"/>
    <w:rsid w:val="00E466E3"/>
    <w:rsid w:val="00E51267"/>
    <w:rsid w:val="00E55F4E"/>
    <w:rsid w:val="00E6181D"/>
    <w:rsid w:val="00E62E96"/>
    <w:rsid w:val="00E64296"/>
    <w:rsid w:val="00E648D9"/>
    <w:rsid w:val="00E64AA3"/>
    <w:rsid w:val="00E677A9"/>
    <w:rsid w:val="00E70664"/>
    <w:rsid w:val="00E7212C"/>
    <w:rsid w:val="00E731A9"/>
    <w:rsid w:val="00E742F5"/>
    <w:rsid w:val="00E74B97"/>
    <w:rsid w:val="00E802FE"/>
    <w:rsid w:val="00E81022"/>
    <w:rsid w:val="00E8109C"/>
    <w:rsid w:val="00E833B0"/>
    <w:rsid w:val="00E842F0"/>
    <w:rsid w:val="00E856C7"/>
    <w:rsid w:val="00E86302"/>
    <w:rsid w:val="00E863D1"/>
    <w:rsid w:val="00E920FD"/>
    <w:rsid w:val="00E93232"/>
    <w:rsid w:val="00E94F11"/>
    <w:rsid w:val="00E96103"/>
    <w:rsid w:val="00E96238"/>
    <w:rsid w:val="00E96578"/>
    <w:rsid w:val="00E97C36"/>
    <w:rsid w:val="00EA075F"/>
    <w:rsid w:val="00EA1452"/>
    <w:rsid w:val="00EA17DA"/>
    <w:rsid w:val="00EA21FC"/>
    <w:rsid w:val="00EA227B"/>
    <w:rsid w:val="00EA44E6"/>
    <w:rsid w:val="00EA5347"/>
    <w:rsid w:val="00EB01D4"/>
    <w:rsid w:val="00EB171F"/>
    <w:rsid w:val="00EB217B"/>
    <w:rsid w:val="00EB70E3"/>
    <w:rsid w:val="00EC6368"/>
    <w:rsid w:val="00EC6FFE"/>
    <w:rsid w:val="00EC7473"/>
    <w:rsid w:val="00ED2128"/>
    <w:rsid w:val="00ED3430"/>
    <w:rsid w:val="00ED35B0"/>
    <w:rsid w:val="00ED3824"/>
    <w:rsid w:val="00ED3CAC"/>
    <w:rsid w:val="00ED4F72"/>
    <w:rsid w:val="00ED5DCA"/>
    <w:rsid w:val="00EE1ABB"/>
    <w:rsid w:val="00EE4A9F"/>
    <w:rsid w:val="00EE5909"/>
    <w:rsid w:val="00EE690A"/>
    <w:rsid w:val="00EE704F"/>
    <w:rsid w:val="00EF1C4E"/>
    <w:rsid w:val="00EF2755"/>
    <w:rsid w:val="00EF312A"/>
    <w:rsid w:val="00F011B7"/>
    <w:rsid w:val="00F01BAA"/>
    <w:rsid w:val="00F01D71"/>
    <w:rsid w:val="00F023C5"/>
    <w:rsid w:val="00F07369"/>
    <w:rsid w:val="00F073CE"/>
    <w:rsid w:val="00F07910"/>
    <w:rsid w:val="00F121C0"/>
    <w:rsid w:val="00F137F3"/>
    <w:rsid w:val="00F14385"/>
    <w:rsid w:val="00F158B3"/>
    <w:rsid w:val="00F1695D"/>
    <w:rsid w:val="00F17C28"/>
    <w:rsid w:val="00F2088F"/>
    <w:rsid w:val="00F20C88"/>
    <w:rsid w:val="00F20E60"/>
    <w:rsid w:val="00F22C7B"/>
    <w:rsid w:val="00F2356C"/>
    <w:rsid w:val="00F27FE5"/>
    <w:rsid w:val="00F3147D"/>
    <w:rsid w:val="00F31AB5"/>
    <w:rsid w:val="00F40195"/>
    <w:rsid w:val="00F4190E"/>
    <w:rsid w:val="00F44CBA"/>
    <w:rsid w:val="00F45F98"/>
    <w:rsid w:val="00F464CC"/>
    <w:rsid w:val="00F47063"/>
    <w:rsid w:val="00F50A60"/>
    <w:rsid w:val="00F52A64"/>
    <w:rsid w:val="00F531DE"/>
    <w:rsid w:val="00F532C3"/>
    <w:rsid w:val="00F555E5"/>
    <w:rsid w:val="00F56E6B"/>
    <w:rsid w:val="00F56F39"/>
    <w:rsid w:val="00F57E0F"/>
    <w:rsid w:val="00F57EDD"/>
    <w:rsid w:val="00F60597"/>
    <w:rsid w:val="00F64209"/>
    <w:rsid w:val="00F72BD7"/>
    <w:rsid w:val="00F7360D"/>
    <w:rsid w:val="00F73A2A"/>
    <w:rsid w:val="00F8311B"/>
    <w:rsid w:val="00F836BE"/>
    <w:rsid w:val="00F84CE5"/>
    <w:rsid w:val="00F85356"/>
    <w:rsid w:val="00F85446"/>
    <w:rsid w:val="00F8667B"/>
    <w:rsid w:val="00F87FD9"/>
    <w:rsid w:val="00F90262"/>
    <w:rsid w:val="00F92A71"/>
    <w:rsid w:val="00F942FE"/>
    <w:rsid w:val="00F959FF"/>
    <w:rsid w:val="00F9696F"/>
    <w:rsid w:val="00F97B92"/>
    <w:rsid w:val="00FA1E34"/>
    <w:rsid w:val="00FA5A87"/>
    <w:rsid w:val="00FA72B8"/>
    <w:rsid w:val="00FB0CA8"/>
    <w:rsid w:val="00FB2356"/>
    <w:rsid w:val="00FB54A4"/>
    <w:rsid w:val="00FB5802"/>
    <w:rsid w:val="00FB6830"/>
    <w:rsid w:val="00FC0FAA"/>
    <w:rsid w:val="00FC111B"/>
    <w:rsid w:val="00FC1627"/>
    <w:rsid w:val="00FC2685"/>
    <w:rsid w:val="00FC5733"/>
    <w:rsid w:val="00FC7BCD"/>
    <w:rsid w:val="00FD1073"/>
    <w:rsid w:val="00FD1E2F"/>
    <w:rsid w:val="00FD3CEE"/>
    <w:rsid w:val="00FD514E"/>
    <w:rsid w:val="00FD6EF8"/>
    <w:rsid w:val="00FD7B92"/>
    <w:rsid w:val="00FE46A4"/>
    <w:rsid w:val="00FE54DD"/>
    <w:rsid w:val="00FE6982"/>
    <w:rsid w:val="00FE7642"/>
    <w:rsid w:val="00FE7C40"/>
    <w:rsid w:val="00FE7C78"/>
    <w:rsid w:val="00FF0900"/>
    <w:rsid w:val="00FF1059"/>
    <w:rsid w:val="00FF3EC3"/>
    <w:rsid w:val="00FF5B39"/>
    <w:rsid w:val="00FF6983"/>
    <w:rsid w:val="328F03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87B6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8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HTML Preformatted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3E49"/>
  </w:style>
  <w:style w:type="paragraph" w:styleId="Heading1">
    <w:name w:val="heading 1"/>
    <w:basedOn w:val="Normal"/>
    <w:link w:val="Heading1Char"/>
    <w:uiPriority w:val="9"/>
    <w:qFormat/>
    <w:rsid w:val="002D16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16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16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162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268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494E6C"/>
    <w:rPr>
      <w:color w:val="800080" w:themeColor="followedHyperlink"/>
      <w:u w:val="single"/>
    </w:rPr>
  </w:style>
  <w:style w:type="table" w:styleId="TableGrid">
    <w:name w:val="Table Grid"/>
    <w:basedOn w:val="TableNormal"/>
    <w:rsid w:val="00494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308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5308B3"/>
    <w:rPr>
      <w:rFonts w:ascii="Tahoma" w:hAnsi="Tahoma" w:cs="Tahoma"/>
      <w:sz w:val="16"/>
      <w:szCs w:val="16"/>
    </w:rPr>
  </w:style>
  <w:style w:type="numbering" w:customStyle="1" w:styleId="NoList1">
    <w:name w:val="No List1"/>
    <w:next w:val="NoList"/>
    <w:uiPriority w:val="99"/>
    <w:semiHidden/>
    <w:unhideWhenUsed/>
    <w:rsid w:val="00AA2D0B"/>
  </w:style>
  <w:style w:type="paragraph" w:styleId="NormalWeb">
    <w:name w:val="Normal (Web)"/>
    <w:basedOn w:val="Normal"/>
    <w:uiPriority w:val="99"/>
    <w:unhideWhenUsed/>
    <w:rsid w:val="00AA2D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CA" w:eastAsia="fr-CA"/>
    </w:rPr>
  </w:style>
  <w:style w:type="character" w:customStyle="1" w:styleId="yiv0759631348gmaildefault">
    <w:name w:val="yiv0759631348gmail_default"/>
    <w:rsid w:val="00AA2D0B"/>
  </w:style>
  <w:style w:type="paragraph" w:customStyle="1" w:styleId="mz12ndqf">
    <w:name w:val="m_z12ndqf"/>
    <w:basedOn w:val="Normal"/>
    <w:rsid w:val="00AA2D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CA" w:eastAsia="fr-CA"/>
    </w:rPr>
  </w:style>
  <w:style w:type="paragraph" w:styleId="Header">
    <w:name w:val="header"/>
    <w:basedOn w:val="Normal"/>
    <w:link w:val="HeaderChar"/>
    <w:uiPriority w:val="99"/>
    <w:unhideWhenUsed/>
    <w:rsid w:val="007562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62DF"/>
  </w:style>
  <w:style w:type="paragraph" w:styleId="Footer">
    <w:name w:val="footer"/>
    <w:basedOn w:val="Normal"/>
    <w:link w:val="FooterChar"/>
    <w:uiPriority w:val="99"/>
    <w:unhideWhenUsed/>
    <w:rsid w:val="007562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2DF"/>
  </w:style>
  <w:style w:type="numbering" w:customStyle="1" w:styleId="NoList2">
    <w:name w:val="No List2"/>
    <w:next w:val="NoList"/>
    <w:uiPriority w:val="99"/>
    <w:semiHidden/>
    <w:unhideWhenUsed/>
    <w:rsid w:val="00E731A9"/>
  </w:style>
  <w:style w:type="table" w:customStyle="1" w:styleId="TableGrid1">
    <w:name w:val="Table Grid1"/>
    <w:basedOn w:val="TableNormal"/>
    <w:next w:val="TableGrid"/>
    <w:uiPriority w:val="59"/>
    <w:rsid w:val="00E73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31A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nhideWhenUsed/>
    <w:rsid w:val="00E731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E731A9"/>
    <w:rPr>
      <w:rFonts w:ascii="Courier New" w:eastAsia="Times New Roman" w:hAnsi="Courier New" w:cs="Courier New"/>
      <w:sz w:val="20"/>
      <w:szCs w:val="20"/>
    </w:rPr>
  </w:style>
  <w:style w:type="character" w:customStyle="1" w:styleId="inlinecomment2">
    <w:name w:val="inlinecomment2"/>
    <w:basedOn w:val="DefaultParagraphFont"/>
    <w:rsid w:val="00E731A9"/>
  </w:style>
  <w:style w:type="character" w:customStyle="1" w:styleId="kanripocomment">
    <w:name w:val="kanripocomment"/>
    <w:basedOn w:val="DefaultParagraphFont"/>
    <w:rsid w:val="00E731A9"/>
  </w:style>
  <w:style w:type="character" w:customStyle="1" w:styleId="bold">
    <w:name w:val="bold"/>
    <w:basedOn w:val="DefaultParagraphFont"/>
    <w:rsid w:val="00E731A9"/>
  </w:style>
  <w:style w:type="character" w:customStyle="1" w:styleId="poemauthor">
    <w:name w:val="poemauthor"/>
    <w:basedOn w:val="DefaultParagraphFont"/>
    <w:rsid w:val="00E731A9"/>
  </w:style>
  <w:style w:type="character" w:customStyle="1" w:styleId="inlinecomment1">
    <w:name w:val="inlinecomment1"/>
    <w:basedOn w:val="DefaultParagraphFont"/>
    <w:rsid w:val="00E731A9"/>
  </w:style>
  <w:style w:type="character" w:customStyle="1" w:styleId="label">
    <w:name w:val="label"/>
    <w:basedOn w:val="DefaultParagraphFont"/>
    <w:rsid w:val="00E731A9"/>
  </w:style>
  <w:style w:type="character" w:customStyle="1" w:styleId="link">
    <w:name w:val="link"/>
    <w:basedOn w:val="DefaultParagraphFont"/>
    <w:rsid w:val="00E731A9"/>
  </w:style>
  <w:style w:type="character" w:customStyle="1" w:styleId="book">
    <w:name w:val="book"/>
    <w:basedOn w:val="DefaultParagraphFont"/>
    <w:rsid w:val="00E731A9"/>
  </w:style>
  <w:style w:type="character" w:customStyle="1" w:styleId="category">
    <w:name w:val="category"/>
    <w:basedOn w:val="DefaultParagraphFont"/>
    <w:rsid w:val="00E731A9"/>
  </w:style>
  <w:style w:type="character" w:customStyle="1" w:styleId="viiyi">
    <w:name w:val="viiyi"/>
    <w:basedOn w:val="DefaultParagraphFont"/>
    <w:rsid w:val="00E731A9"/>
  </w:style>
  <w:style w:type="character" w:customStyle="1" w:styleId="jlqj4b">
    <w:name w:val="jlqj4b"/>
    <w:basedOn w:val="DefaultParagraphFont"/>
    <w:rsid w:val="00E731A9"/>
  </w:style>
  <w:style w:type="character" w:customStyle="1" w:styleId="Heading1Char">
    <w:name w:val="Heading 1 Char"/>
    <w:basedOn w:val="DefaultParagraphFont"/>
    <w:link w:val="Heading1"/>
    <w:uiPriority w:val="9"/>
    <w:rsid w:val="002D162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D162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D1626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D1626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numbering" w:customStyle="1" w:styleId="NoList3">
    <w:name w:val="No List3"/>
    <w:next w:val="NoList"/>
    <w:uiPriority w:val="99"/>
    <w:semiHidden/>
    <w:unhideWhenUsed/>
    <w:rsid w:val="002D1626"/>
  </w:style>
  <w:style w:type="character" w:customStyle="1" w:styleId="time">
    <w:name w:val="time"/>
    <w:basedOn w:val="DefaultParagraphFont"/>
    <w:rsid w:val="002D1626"/>
  </w:style>
  <w:style w:type="character" w:customStyle="1" w:styleId="ng-scope">
    <w:name w:val="ng-scope"/>
    <w:basedOn w:val="DefaultParagraphFont"/>
    <w:rsid w:val="002D1626"/>
  </w:style>
  <w:style w:type="character" w:customStyle="1" w:styleId="duration">
    <w:name w:val="duration"/>
    <w:basedOn w:val="DefaultParagraphFont"/>
    <w:rsid w:val="002D1626"/>
  </w:style>
  <w:style w:type="character" w:customStyle="1" w:styleId="arrival-time">
    <w:name w:val="arrival-time"/>
    <w:basedOn w:val="DefaultParagraphFont"/>
    <w:rsid w:val="002D1626"/>
  </w:style>
  <w:style w:type="character" w:customStyle="1" w:styleId="name">
    <w:name w:val="name"/>
    <w:basedOn w:val="DefaultParagraphFont"/>
    <w:rsid w:val="002D1626"/>
  </w:style>
  <w:style w:type="character" w:customStyle="1" w:styleId="ng-binding">
    <w:name w:val="ng-binding"/>
    <w:basedOn w:val="DefaultParagraphFont"/>
    <w:rsid w:val="002D1626"/>
  </w:style>
  <w:style w:type="character" w:customStyle="1" w:styleId="hlt-1">
    <w:name w:val="hlt-1"/>
    <w:basedOn w:val="DefaultParagraphFont"/>
    <w:rsid w:val="002D1626"/>
  </w:style>
  <w:style w:type="character" w:customStyle="1" w:styleId="hlt1b">
    <w:name w:val="hlt1b"/>
    <w:basedOn w:val="DefaultParagraphFont"/>
    <w:rsid w:val="002D1626"/>
  </w:style>
  <w:style w:type="character" w:customStyle="1" w:styleId="hlt1">
    <w:name w:val="hlt1"/>
    <w:basedOn w:val="DefaultParagraphFont"/>
    <w:rsid w:val="002D1626"/>
  </w:style>
  <w:style w:type="character" w:customStyle="1" w:styleId="clearlabel">
    <w:name w:val="clearlabel"/>
    <w:basedOn w:val="DefaultParagraphFont"/>
    <w:rsid w:val="002D1626"/>
  </w:style>
  <w:style w:type="character" w:customStyle="1" w:styleId="post-author">
    <w:name w:val="post-author"/>
    <w:basedOn w:val="DefaultParagraphFont"/>
    <w:rsid w:val="002D1626"/>
  </w:style>
  <w:style w:type="character" w:customStyle="1" w:styleId="fn">
    <w:name w:val="fn"/>
    <w:basedOn w:val="DefaultParagraphFont"/>
    <w:rsid w:val="002D1626"/>
  </w:style>
  <w:style w:type="character" w:customStyle="1" w:styleId="post-timestamp">
    <w:name w:val="post-timestamp"/>
    <w:basedOn w:val="DefaultParagraphFont"/>
    <w:rsid w:val="002D1626"/>
  </w:style>
  <w:style w:type="character" w:customStyle="1" w:styleId="item-action">
    <w:name w:val="item-action"/>
    <w:basedOn w:val="DefaultParagraphFont"/>
    <w:rsid w:val="002D1626"/>
  </w:style>
  <w:style w:type="character" w:customStyle="1" w:styleId="comment-timestamp">
    <w:name w:val="comment-timestamp"/>
    <w:basedOn w:val="DefaultParagraphFont"/>
    <w:rsid w:val="002D1626"/>
  </w:style>
  <w:style w:type="character" w:customStyle="1" w:styleId="inlinecomment">
    <w:name w:val="inlinecomment"/>
    <w:basedOn w:val="DefaultParagraphFont"/>
    <w:rsid w:val="002D1626"/>
  </w:style>
  <w:style w:type="character" w:styleId="Strong">
    <w:name w:val="Strong"/>
    <w:basedOn w:val="DefaultParagraphFont"/>
    <w:uiPriority w:val="22"/>
    <w:qFormat/>
    <w:rsid w:val="002D1626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1C3171"/>
  </w:style>
  <w:style w:type="paragraph" w:customStyle="1" w:styleId="Default">
    <w:name w:val="Default"/>
    <w:rsid w:val="001C3171"/>
    <w:pPr>
      <w:autoSpaceDE w:val="0"/>
      <w:autoSpaceDN w:val="0"/>
      <w:adjustRightInd w:val="0"/>
      <w:spacing w:after="0" w:line="240" w:lineRule="auto"/>
    </w:pPr>
    <w:rPr>
      <w:rFonts w:ascii="TSC UKai M TT" w:eastAsia="TSC UKai M TT" w:hAnsi="Times New Roman" w:cs="TSC UKai M TT"/>
      <w:color w:val="000000"/>
      <w:sz w:val="24"/>
      <w:szCs w:val="24"/>
    </w:rPr>
  </w:style>
  <w:style w:type="character" w:customStyle="1" w:styleId="emailstyle22">
    <w:name w:val="emailstyle22"/>
    <w:semiHidden/>
    <w:rsid w:val="001C3171"/>
    <w:rPr>
      <w:rFonts w:ascii="Arial" w:hAnsi="Arial" w:cs="Arial" w:hint="default"/>
      <w:color w:val="808000"/>
      <w:sz w:val="20"/>
    </w:rPr>
  </w:style>
  <w:style w:type="table" w:customStyle="1" w:styleId="TableGrid2">
    <w:name w:val="Table Grid2"/>
    <w:basedOn w:val="TableNormal"/>
    <w:next w:val="TableGrid"/>
    <w:uiPriority w:val="59"/>
    <w:rsid w:val="001C31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C3171"/>
    <w:rPr>
      <w:i/>
      <w:iCs/>
    </w:rPr>
  </w:style>
  <w:style w:type="numbering" w:customStyle="1" w:styleId="NoList5">
    <w:name w:val="No List5"/>
    <w:next w:val="NoList"/>
    <w:uiPriority w:val="99"/>
    <w:semiHidden/>
    <w:unhideWhenUsed/>
    <w:rsid w:val="0000523D"/>
  </w:style>
  <w:style w:type="table" w:customStyle="1" w:styleId="TableGrid3">
    <w:name w:val="Table Grid3"/>
    <w:basedOn w:val="TableNormal"/>
    <w:next w:val="TableGrid"/>
    <w:uiPriority w:val="59"/>
    <w:rsid w:val="000052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243C5D"/>
  </w:style>
  <w:style w:type="numbering" w:customStyle="1" w:styleId="NoList7">
    <w:name w:val="No List7"/>
    <w:next w:val="NoList"/>
    <w:uiPriority w:val="99"/>
    <w:semiHidden/>
    <w:unhideWhenUsed/>
    <w:rsid w:val="0076448A"/>
  </w:style>
  <w:style w:type="character" w:customStyle="1" w:styleId="chartype">
    <w:name w:val="chartype"/>
    <w:basedOn w:val="DefaultParagraphFont"/>
    <w:rsid w:val="0076448A"/>
  </w:style>
  <w:style w:type="numbering" w:customStyle="1" w:styleId="NoList8">
    <w:name w:val="No List8"/>
    <w:next w:val="NoList"/>
    <w:uiPriority w:val="99"/>
    <w:semiHidden/>
    <w:unhideWhenUsed/>
    <w:rsid w:val="00087F20"/>
  </w:style>
  <w:style w:type="character" w:customStyle="1" w:styleId="apple-tab-span">
    <w:name w:val="apple-tab-span"/>
    <w:basedOn w:val="DefaultParagraphFont"/>
    <w:rsid w:val="00087F20"/>
  </w:style>
  <w:style w:type="numbering" w:customStyle="1" w:styleId="NoList9">
    <w:name w:val="No List9"/>
    <w:next w:val="NoList"/>
    <w:uiPriority w:val="99"/>
    <w:semiHidden/>
    <w:unhideWhenUsed/>
    <w:rsid w:val="00941E21"/>
  </w:style>
  <w:style w:type="character" w:customStyle="1" w:styleId="description">
    <w:name w:val="description"/>
    <w:basedOn w:val="DefaultParagraphFont"/>
    <w:rsid w:val="00941E21"/>
  </w:style>
  <w:style w:type="character" w:customStyle="1" w:styleId="number">
    <w:name w:val="number"/>
    <w:basedOn w:val="DefaultParagraphFont"/>
    <w:rsid w:val="00941E21"/>
  </w:style>
  <w:style w:type="table" w:customStyle="1" w:styleId="TableGrid4">
    <w:name w:val="Table Grid4"/>
    <w:basedOn w:val="TableNormal"/>
    <w:next w:val="TableGrid"/>
    <w:uiPriority w:val="59"/>
    <w:rsid w:val="00047E67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F2755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rsid w:val="00E22D25"/>
    <w:rPr>
      <w:rFonts w:ascii="Times New Roman" w:eastAsia="Times New Roman" w:hAnsi="Times New Roman" w:cs="Times New Roman"/>
      <w:sz w:val="24"/>
      <w:szCs w:val="24"/>
    </w:rPr>
  </w:style>
  <w:style w:type="paragraph" w:customStyle="1" w:styleId="than1">
    <w:name w:val="than1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hi">
    <w:name w:val="thi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ldhan1">
    <w:name w:val="boldhan1"/>
    <w:basedOn w:val="DefaultParagraphFont"/>
    <w:rsid w:val="00E22D25"/>
    <w:rPr>
      <w:rFonts w:ascii="Arial Unicode MS" w:eastAsia="Arial Unicode MS" w:hAnsi="Arial Unicode MS" w:cs="Arial Unicode MS" w:hint="eastAsia"/>
    </w:rPr>
  </w:style>
  <w:style w:type="character" w:customStyle="1" w:styleId="postcolor">
    <w:name w:val="postcolor"/>
    <w:basedOn w:val="DefaultParagraphFont"/>
    <w:rsid w:val="00E22D25"/>
  </w:style>
  <w:style w:type="character" w:customStyle="1" w:styleId="boldhan">
    <w:name w:val="boldhan"/>
    <w:basedOn w:val="DefaultParagraphFont"/>
    <w:rsid w:val="00E22D25"/>
  </w:style>
  <w:style w:type="character" w:styleId="PageNumber">
    <w:name w:val="page number"/>
    <w:basedOn w:val="DefaultParagraphFont"/>
    <w:rsid w:val="00E22D25"/>
  </w:style>
  <w:style w:type="character" w:customStyle="1" w:styleId="lyrictext1">
    <w:name w:val="lyric_text1"/>
    <w:basedOn w:val="DefaultParagraphFont"/>
    <w:rsid w:val="00E22D25"/>
    <w:rPr>
      <w:color w:val="000099"/>
    </w:rPr>
  </w:style>
  <w:style w:type="character" w:customStyle="1" w:styleId="artist1">
    <w:name w:val="artist1"/>
    <w:basedOn w:val="DefaultParagraphFont"/>
    <w:rsid w:val="00E22D25"/>
    <w:rPr>
      <w:color w:val="333333"/>
    </w:rPr>
  </w:style>
  <w:style w:type="paragraph" w:customStyle="1" w:styleId="ecmsonormal">
    <w:name w:val="ecmsonormal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uiPriority w:val="99"/>
    <w:unhideWhenUsed/>
    <w:rsid w:val="00E22D25"/>
    <w:rPr>
      <w:i/>
      <w:iCs/>
    </w:rPr>
  </w:style>
  <w:style w:type="character" w:customStyle="1" w:styleId="st1">
    <w:name w:val="st1"/>
    <w:basedOn w:val="DefaultParagraphFont"/>
    <w:rsid w:val="00E22D25"/>
  </w:style>
  <w:style w:type="character" w:customStyle="1" w:styleId="jyutping">
    <w:name w:val="jyutping"/>
    <w:basedOn w:val="DefaultParagraphFont"/>
    <w:rsid w:val="00E22D25"/>
  </w:style>
  <w:style w:type="character" w:customStyle="1" w:styleId="cola">
    <w:name w:val="cola"/>
    <w:basedOn w:val="DefaultParagraphFont"/>
    <w:rsid w:val="00E22D25"/>
  </w:style>
  <w:style w:type="table" w:customStyle="1" w:styleId="TableGrid11">
    <w:name w:val="Table Grid11"/>
    <w:basedOn w:val="TableNormal"/>
    <w:next w:val="TableGrid"/>
    <w:uiPriority w:val="59"/>
    <w:rsid w:val="00E22D25"/>
    <w:pPr>
      <w:spacing w:after="0" w:line="240" w:lineRule="auto"/>
    </w:pPr>
    <w:rPr>
      <w:rFonts w:eastAsia="Calibri" w:cs="Times New Roman"/>
      <w:sz w:val="20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22D25"/>
    <w:pPr>
      <w:spacing w:after="0" w:line="240" w:lineRule="auto"/>
    </w:pPr>
    <w:rPr>
      <w:rFonts w:cstheme="minorBidi"/>
      <w:sz w:val="20"/>
      <w:szCs w:val="22"/>
    </w:rPr>
  </w:style>
  <w:style w:type="paragraph" w:styleId="TOC1">
    <w:name w:val="toc 1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before="360" w:after="0" w:line="240" w:lineRule="auto"/>
      <w:textAlignment w:val="baseline"/>
    </w:pPr>
    <w:rPr>
      <w:rFonts w:ascii="Helvetica" w:eastAsia="Times New Roman" w:hAnsi="Helvetica" w:cs="Times New Roman"/>
      <w:b/>
      <w:caps/>
      <w:sz w:val="24"/>
      <w:szCs w:val="20"/>
    </w:rPr>
  </w:style>
  <w:style w:type="paragraph" w:styleId="TOC2">
    <w:name w:val="toc 2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before="240" w:after="0" w:line="240" w:lineRule="auto"/>
      <w:ind w:left="240"/>
      <w:textAlignment w:val="baseline"/>
    </w:pPr>
    <w:rPr>
      <w:rFonts w:ascii="Times" w:eastAsia="Times New Roman" w:hAnsi="Times" w:cs="Times New Roman"/>
      <w:b/>
      <w:sz w:val="20"/>
      <w:szCs w:val="20"/>
    </w:rPr>
  </w:style>
  <w:style w:type="paragraph" w:styleId="TOC3">
    <w:name w:val="toc 3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48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4">
    <w:name w:val="toc 4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5">
    <w:name w:val="toc 5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96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6">
    <w:name w:val="toc 6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120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7">
    <w:name w:val="toc 7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144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8">
    <w:name w:val="toc 8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168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9">
    <w:name w:val="toc 9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192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FootnoteText">
    <w:name w:val="footnote text"/>
    <w:basedOn w:val="Normal"/>
    <w:link w:val="FootnoteTextChar"/>
    <w:rsid w:val="00E22D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22D25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rsid w:val="00E22D25"/>
    <w:rPr>
      <w:vertAlign w:val="superscript"/>
    </w:rPr>
  </w:style>
  <w:style w:type="character" w:customStyle="1" w:styleId="small13">
    <w:name w:val="small13"/>
    <w:basedOn w:val="DefaultParagraphFont"/>
    <w:rsid w:val="00E22D25"/>
    <w:rPr>
      <w:sz w:val="22"/>
      <w:szCs w:val="22"/>
    </w:rPr>
  </w:style>
  <w:style w:type="paragraph" w:customStyle="1" w:styleId="author">
    <w:name w:val="author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6">
    <w:name w:val="Table Grid6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dpdea52729msonormal">
    <w:name w:val="ydpdea52729msonormal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lesen">
    <w:name w:val="lesen"/>
    <w:basedOn w:val="DefaultParagraphFont"/>
    <w:rsid w:val="00E22D25"/>
  </w:style>
  <w:style w:type="character" w:customStyle="1" w:styleId="text">
    <w:name w:val="text"/>
    <w:basedOn w:val="DefaultParagraphFont"/>
    <w:rsid w:val="00E22D25"/>
  </w:style>
  <w:style w:type="character" w:customStyle="1" w:styleId="head">
    <w:name w:val="head"/>
    <w:basedOn w:val="DefaultParagraphFont"/>
    <w:rsid w:val="00E22D25"/>
  </w:style>
  <w:style w:type="paragraph" w:styleId="NoSpacing">
    <w:name w:val="No Spacing"/>
    <w:uiPriority w:val="1"/>
    <w:qFormat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customStyle="1" w:styleId="hanchinese">
    <w:name w:val="hanchinese"/>
    <w:basedOn w:val="Normal"/>
    <w:rsid w:val="00E22D25"/>
    <w:pPr>
      <w:spacing w:after="135" w:line="240" w:lineRule="auto"/>
    </w:pPr>
    <w:rPr>
      <w:rFonts w:eastAsia="Times New Roman"/>
      <w:sz w:val="36"/>
      <w:szCs w:val="36"/>
    </w:rPr>
  </w:style>
  <w:style w:type="paragraph" w:customStyle="1" w:styleId="post-info">
    <w:name w:val="post-info"/>
    <w:basedOn w:val="Normal"/>
    <w:rsid w:val="00E22D25"/>
    <w:pPr>
      <w:spacing w:after="0" w:line="240" w:lineRule="auto"/>
    </w:pPr>
    <w:rPr>
      <w:rFonts w:ascii="Open Sans" w:eastAsia="Times New Roman" w:hAnsi="Open Sans" w:cs="Times New Roman"/>
      <w:color w:val="808080"/>
      <w:sz w:val="24"/>
      <w:szCs w:val="24"/>
    </w:rPr>
  </w:style>
  <w:style w:type="character" w:customStyle="1" w:styleId="rating-stars">
    <w:name w:val="rating-stars"/>
    <w:basedOn w:val="DefaultParagraphFont"/>
    <w:rsid w:val="00E22D25"/>
  </w:style>
  <w:style w:type="character" w:customStyle="1" w:styleId="rating-status-none3">
    <w:name w:val="rating-status-none3"/>
    <w:basedOn w:val="DefaultParagraphFont"/>
    <w:rsid w:val="00E22D25"/>
    <w:rPr>
      <w:vanish w:val="0"/>
      <w:webHidden w:val="0"/>
      <w:color w:val="A0A0A0"/>
      <w:sz w:val="22"/>
      <w:szCs w:val="22"/>
      <w:specVanish w:val="0"/>
    </w:rPr>
  </w:style>
  <w:style w:type="character" w:customStyle="1" w:styleId="badge9">
    <w:name w:val="badge9"/>
    <w:basedOn w:val="DefaultParagraphFont"/>
    <w:rsid w:val="00E22D25"/>
    <w:rPr>
      <w:b/>
      <w:bCs/>
      <w:color w:val="FFFFFF"/>
      <w:sz w:val="18"/>
      <w:szCs w:val="18"/>
      <w:shd w:val="clear" w:color="auto" w:fill="0066CC"/>
      <w:vertAlign w:val="baseline"/>
    </w:rPr>
  </w:style>
  <w:style w:type="character" w:customStyle="1" w:styleId="popup-comment1">
    <w:name w:val="popup-comment1"/>
    <w:basedOn w:val="DefaultParagraphFont"/>
    <w:rsid w:val="00E22D25"/>
    <w:rPr>
      <w:color w:val="0066CC"/>
    </w:rPr>
  </w:style>
  <w:style w:type="character" w:customStyle="1" w:styleId="hanchinese1">
    <w:name w:val="hanchinese1"/>
    <w:basedOn w:val="DefaultParagraphFont"/>
    <w:rsid w:val="00E22D25"/>
    <w:rPr>
      <w:rFonts w:ascii="Arial" w:hAnsi="Arial" w:cs="Arial" w:hint="default"/>
      <w:sz w:val="36"/>
      <w:szCs w:val="36"/>
    </w:rPr>
  </w:style>
  <w:style w:type="character" w:customStyle="1" w:styleId="rating-status-none4">
    <w:name w:val="rating-status-none4"/>
    <w:basedOn w:val="DefaultParagraphFont"/>
    <w:rsid w:val="00E22D25"/>
    <w:rPr>
      <w:vanish/>
      <w:webHidden w:val="0"/>
      <w:specVanish w:val="0"/>
    </w:rPr>
  </w:style>
  <w:style w:type="character" w:customStyle="1" w:styleId="st">
    <w:name w:val="st"/>
    <w:basedOn w:val="DefaultParagraphFont"/>
    <w:rsid w:val="00E22D25"/>
  </w:style>
  <w:style w:type="character" w:customStyle="1" w:styleId="f">
    <w:name w:val="f"/>
    <w:basedOn w:val="DefaultParagraphFont"/>
    <w:rsid w:val="00E22D25"/>
  </w:style>
  <w:style w:type="character" w:customStyle="1" w:styleId="ze">
    <w:name w:val="ze"/>
    <w:basedOn w:val="DefaultParagraphFont"/>
    <w:rsid w:val="00E22D25"/>
  </w:style>
  <w:style w:type="character" w:customStyle="1" w:styleId="q">
    <w:name w:val="q"/>
    <w:basedOn w:val="DefaultParagraphFont"/>
    <w:rsid w:val="00E22D25"/>
  </w:style>
  <w:style w:type="character" w:customStyle="1" w:styleId="reading1">
    <w:name w:val="reading1"/>
    <w:basedOn w:val="DefaultParagraphFont"/>
    <w:rsid w:val="00E22D25"/>
    <w:rPr>
      <w:color w:val="336600"/>
    </w:rPr>
  </w:style>
  <w:style w:type="character" w:customStyle="1" w:styleId="notranslate">
    <w:name w:val="notranslate"/>
    <w:basedOn w:val="DefaultParagraphFont"/>
    <w:rsid w:val="00E22D25"/>
  </w:style>
  <w:style w:type="table" w:customStyle="1" w:styleId="TableGrid9">
    <w:name w:val="Table Grid9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msonormal"/>
    <w:basedOn w:val="Normal"/>
    <w:rsid w:val="00E22D25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table" w:customStyle="1" w:styleId="TableGrid10">
    <w:name w:val="Table Grid10"/>
    <w:basedOn w:val="TableNormal"/>
    <w:next w:val="TableGrid"/>
    <w:uiPriority w:val="59"/>
    <w:rsid w:val="00E22D2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E22D2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59"/>
    <w:rsid w:val="00E22D2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1">
    <w:name w:val="Caption1"/>
    <w:basedOn w:val="Normal"/>
    <w:next w:val="Normal"/>
    <w:uiPriority w:val="35"/>
    <w:unhideWhenUsed/>
    <w:qFormat/>
    <w:rsid w:val="00E22D25"/>
    <w:pPr>
      <w:spacing w:line="240" w:lineRule="auto"/>
    </w:pPr>
    <w:rPr>
      <w:rFonts w:ascii="Calibri" w:eastAsia="Calibri" w:hAnsi="Calibri" w:cs="Times New Roman"/>
      <w:b/>
      <w:bCs/>
      <w:color w:val="4F81BD"/>
      <w:sz w:val="18"/>
      <w:szCs w:val="18"/>
    </w:rPr>
  </w:style>
  <w:style w:type="paragraph" w:customStyle="1" w:styleId="bblp-title">
    <w:name w:val="bblp-title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lp-author">
    <w:name w:val="bblp-author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lp-series">
    <w:name w:val="bblp-series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lp-publish">
    <w:name w:val="bblp-publish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p2d6d5598msonormal">
    <w:name w:val="ydp2d6d5598msonormal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table" w:customStyle="1" w:styleId="TableGrid16">
    <w:name w:val="Table Grid16"/>
    <w:basedOn w:val="TableNormal"/>
    <w:next w:val="TableGrid"/>
    <w:uiPriority w:val="59"/>
    <w:rsid w:val="00E22D2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1">
    <w:name w:val="title1"/>
    <w:basedOn w:val="DefaultParagraphFont"/>
    <w:rsid w:val="00507853"/>
    <w:rPr>
      <w:b/>
      <w:bCs/>
      <w:color w:val="4F4FA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57B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B099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B593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90B3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8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HTML Preformatted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3E49"/>
  </w:style>
  <w:style w:type="paragraph" w:styleId="Heading1">
    <w:name w:val="heading 1"/>
    <w:basedOn w:val="Normal"/>
    <w:link w:val="Heading1Char"/>
    <w:uiPriority w:val="9"/>
    <w:qFormat/>
    <w:rsid w:val="002D16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16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16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162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268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494E6C"/>
    <w:rPr>
      <w:color w:val="800080" w:themeColor="followedHyperlink"/>
      <w:u w:val="single"/>
    </w:rPr>
  </w:style>
  <w:style w:type="table" w:styleId="TableGrid">
    <w:name w:val="Table Grid"/>
    <w:basedOn w:val="TableNormal"/>
    <w:rsid w:val="00494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5308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5308B3"/>
    <w:rPr>
      <w:rFonts w:ascii="Tahoma" w:hAnsi="Tahoma" w:cs="Tahoma"/>
      <w:sz w:val="16"/>
      <w:szCs w:val="16"/>
    </w:rPr>
  </w:style>
  <w:style w:type="numbering" w:customStyle="1" w:styleId="NoList1">
    <w:name w:val="No List1"/>
    <w:next w:val="NoList"/>
    <w:uiPriority w:val="99"/>
    <w:semiHidden/>
    <w:unhideWhenUsed/>
    <w:rsid w:val="00AA2D0B"/>
  </w:style>
  <w:style w:type="paragraph" w:styleId="NormalWeb">
    <w:name w:val="Normal (Web)"/>
    <w:basedOn w:val="Normal"/>
    <w:uiPriority w:val="99"/>
    <w:unhideWhenUsed/>
    <w:rsid w:val="00AA2D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CA" w:eastAsia="fr-CA"/>
    </w:rPr>
  </w:style>
  <w:style w:type="character" w:customStyle="1" w:styleId="yiv0759631348gmaildefault">
    <w:name w:val="yiv0759631348gmail_default"/>
    <w:rsid w:val="00AA2D0B"/>
  </w:style>
  <w:style w:type="paragraph" w:customStyle="1" w:styleId="mz12ndqf">
    <w:name w:val="m_z12ndqf"/>
    <w:basedOn w:val="Normal"/>
    <w:rsid w:val="00AA2D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CA" w:eastAsia="fr-CA"/>
    </w:rPr>
  </w:style>
  <w:style w:type="paragraph" w:styleId="Header">
    <w:name w:val="header"/>
    <w:basedOn w:val="Normal"/>
    <w:link w:val="HeaderChar"/>
    <w:uiPriority w:val="99"/>
    <w:unhideWhenUsed/>
    <w:rsid w:val="007562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62DF"/>
  </w:style>
  <w:style w:type="paragraph" w:styleId="Footer">
    <w:name w:val="footer"/>
    <w:basedOn w:val="Normal"/>
    <w:link w:val="FooterChar"/>
    <w:uiPriority w:val="99"/>
    <w:unhideWhenUsed/>
    <w:rsid w:val="007562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2DF"/>
  </w:style>
  <w:style w:type="numbering" w:customStyle="1" w:styleId="NoList2">
    <w:name w:val="No List2"/>
    <w:next w:val="NoList"/>
    <w:uiPriority w:val="99"/>
    <w:semiHidden/>
    <w:unhideWhenUsed/>
    <w:rsid w:val="00E731A9"/>
  </w:style>
  <w:style w:type="table" w:customStyle="1" w:styleId="TableGrid1">
    <w:name w:val="Table Grid1"/>
    <w:basedOn w:val="TableNormal"/>
    <w:next w:val="TableGrid"/>
    <w:uiPriority w:val="59"/>
    <w:rsid w:val="00E73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31A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nhideWhenUsed/>
    <w:rsid w:val="00E731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E731A9"/>
    <w:rPr>
      <w:rFonts w:ascii="Courier New" w:eastAsia="Times New Roman" w:hAnsi="Courier New" w:cs="Courier New"/>
      <w:sz w:val="20"/>
      <w:szCs w:val="20"/>
    </w:rPr>
  </w:style>
  <w:style w:type="character" w:customStyle="1" w:styleId="inlinecomment2">
    <w:name w:val="inlinecomment2"/>
    <w:basedOn w:val="DefaultParagraphFont"/>
    <w:rsid w:val="00E731A9"/>
  </w:style>
  <w:style w:type="character" w:customStyle="1" w:styleId="kanripocomment">
    <w:name w:val="kanripocomment"/>
    <w:basedOn w:val="DefaultParagraphFont"/>
    <w:rsid w:val="00E731A9"/>
  </w:style>
  <w:style w:type="character" w:customStyle="1" w:styleId="bold">
    <w:name w:val="bold"/>
    <w:basedOn w:val="DefaultParagraphFont"/>
    <w:rsid w:val="00E731A9"/>
  </w:style>
  <w:style w:type="character" w:customStyle="1" w:styleId="poemauthor">
    <w:name w:val="poemauthor"/>
    <w:basedOn w:val="DefaultParagraphFont"/>
    <w:rsid w:val="00E731A9"/>
  </w:style>
  <w:style w:type="character" w:customStyle="1" w:styleId="inlinecomment1">
    <w:name w:val="inlinecomment1"/>
    <w:basedOn w:val="DefaultParagraphFont"/>
    <w:rsid w:val="00E731A9"/>
  </w:style>
  <w:style w:type="character" w:customStyle="1" w:styleId="label">
    <w:name w:val="label"/>
    <w:basedOn w:val="DefaultParagraphFont"/>
    <w:rsid w:val="00E731A9"/>
  </w:style>
  <w:style w:type="character" w:customStyle="1" w:styleId="link">
    <w:name w:val="link"/>
    <w:basedOn w:val="DefaultParagraphFont"/>
    <w:rsid w:val="00E731A9"/>
  </w:style>
  <w:style w:type="character" w:customStyle="1" w:styleId="book">
    <w:name w:val="book"/>
    <w:basedOn w:val="DefaultParagraphFont"/>
    <w:rsid w:val="00E731A9"/>
  </w:style>
  <w:style w:type="character" w:customStyle="1" w:styleId="category">
    <w:name w:val="category"/>
    <w:basedOn w:val="DefaultParagraphFont"/>
    <w:rsid w:val="00E731A9"/>
  </w:style>
  <w:style w:type="character" w:customStyle="1" w:styleId="viiyi">
    <w:name w:val="viiyi"/>
    <w:basedOn w:val="DefaultParagraphFont"/>
    <w:rsid w:val="00E731A9"/>
  </w:style>
  <w:style w:type="character" w:customStyle="1" w:styleId="jlqj4b">
    <w:name w:val="jlqj4b"/>
    <w:basedOn w:val="DefaultParagraphFont"/>
    <w:rsid w:val="00E731A9"/>
  </w:style>
  <w:style w:type="character" w:customStyle="1" w:styleId="Heading1Char">
    <w:name w:val="Heading 1 Char"/>
    <w:basedOn w:val="DefaultParagraphFont"/>
    <w:link w:val="Heading1"/>
    <w:uiPriority w:val="9"/>
    <w:rsid w:val="002D162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D162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D1626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D1626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numbering" w:customStyle="1" w:styleId="NoList3">
    <w:name w:val="No List3"/>
    <w:next w:val="NoList"/>
    <w:uiPriority w:val="99"/>
    <w:semiHidden/>
    <w:unhideWhenUsed/>
    <w:rsid w:val="002D1626"/>
  </w:style>
  <w:style w:type="character" w:customStyle="1" w:styleId="time">
    <w:name w:val="time"/>
    <w:basedOn w:val="DefaultParagraphFont"/>
    <w:rsid w:val="002D1626"/>
  </w:style>
  <w:style w:type="character" w:customStyle="1" w:styleId="ng-scope">
    <w:name w:val="ng-scope"/>
    <w:basedOn w:val="DefaultParagraphFont"/>
    <w:rsid w:val="002D1626"/>
  </w:style>
  <w:style w:type="character" w:customStyle="1" w:styleId="duration">
    <w:name w:val="duration"/>
    <w:basedOn w:val="DefaultParagraphFont"/>
    <w:rsid w:val="002D1626"/>
  </w:style>
  <w:style w:type="character" w:customStyle="1" w:styleId="arrival-time">
    <w:name w:val="arrival-time"/>
    <w:basedOn w:val="DefaultParagraphFont"/>
    <w:rsid w:val="002D1626"/>
  </w:style>
  <w:style w:type="character" w:customStyle="1" w:styleId="name">
    <w:name w:val="name"/>
    <w:basedOn w:val="DefaultParagraphFont"/>
    <w:rsid w:val="002D1626"/>
  </w:style>
  <w:style w:type="character" w:customStyle="1" w:styleId="ng-binding">
    <w:name w:val="ng-binding"/>
    <w:basedOn w:val="DefaultParagraphFont"/>
    <w:rsid w:val="002D1626"/>
  </w:style>
  <w:style w:type="character" w:customStyle="1" w:styleId="hlt-1">
    <w:name w:val="hlt-1"/>
    <w:basedOn w:val="DefaultParagraphFont"/>
    <w:rsid w:val="002D1626"/>
  </w:style>
  <w:style w:type="character" w:customStyle="1" w:styleId="hlt1b">
    <w:name w:val="hlt1b"/>
    <w:basedOn w:val="DefaultParagraphFont"/>
    <w:rsid w:val="002D1626"/>
  </w:style>
  <w:style w:type="character" w:customStyle="1" w:styleId="hlt1">
    <w:name w:val="hlt1"/>
    <w:basedOn w:val="DefaultParagraphFont"/>
    <w:rsid w:val="002D1626"/>
  </w:style>
  <w:style w:type="character" w:customStyle="1" w:styleId="clearlabel">
    <w:name w:val="clearlabel"/>
    <w:basedOn w:val="DefaultParagraphFont"/>
    <w:rsid w:val="002D1626"/>
  </w:style>
  <w:style w:type="character" w:customStyle="1" w:styleId="post-author">
    <w:name w:val="post-author"/>
    <w:basedOn w:val="DefaultParagraphFont"/>
    <w:rsid w:val="002D1626"/>
  </w:style>
  <w:style w:type="character" w:customStyle="1" w:styleId="fn">
    <w:name w:val="fn"/>
    <w:basedOn w:val="DefaultParagraphFont"/>
    <w:rsid w:val="002D1626"/>
  </w:style>
  <w:style w:type="character" w:customStyle="1" w:styleId="post-timestamp">
    <w:name w:val="post-timestamp"/>
    <w:basedOn w:val="DefaultParagraphFont"/>
    <w:rsid w:val="002D1626"/>
  </w:style>
  <w:style w:type="character" w:customStyle="1" w:styleId="item-action">
    <w:name w:val="item-action"/>
    <w:basedOn w:val="DefaultParagraphFont"/>
    <w:rsid w:val="002D1626"/>
  </w:style>
  <w:style w:type="character" w:customStyle="1" w:styleId="comment-timestamp">
    <w:name w:val="comment-timestamp"/>
    <w:basedOn w:val="DefaultParagraphFont"/>
    <w:rsid w:val="002D1626"/>
  </w:style>
  <w:style w:type="character" w:customStyle="1" w:styleId="inlinecomment">
    <w:name w:val="inlinecomment"/>
    <w:basedOn w:val="DefaultParagraphFont"/>
    <w:rsid w:val="002D1626"/>
  </w:style>
  <w:style w:type="character" w:styleId="Strong">
    <w:name w:val="Strong"/>
    <w:basedOn w:val="DefaultParagraphFont"/>
    <w:uiPriority w:val="22"/>
    <w:qFormat/>
    <w:rsid w:val="002D1626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1C3171"/>
  </w:style>
  <w:style w:type="paragraph" w:customStyle="1" w:styleId="Default">
    <w:name w:val="Default"/>
    <w:rsid w:val="001C3171"/>
    <w:pPr>
      <w:autoSpaceDE w:val="0"/>
      <w:autoSpaceDN w:val="0"/>
      <w:adjustRightInd w:val="0"/>
      <w:spacing w:after="0" w:line="240" w:lineRule="auto"/>
    </w:pPr>
    <w:rPr>
      <w:rFonts w:ascii="TSC UKai M TT" w:eastAsia="TSC UKai M TT" w:hAnsi="Times New Roman" w:cs="TSC UKai M TT"/>
      <w:color w:val="000000"/>
      <w:sz w:val="24"/>
      <w:szCs w:val="24"/>
    </w:rPr>
  </w:style>
  <w:style w:type="character" w:customStyle="1" w:styleId="emailstyle22">
    <w:name w:val="emailstyle22"/>
    <w:semiHidden/>
    <w:rsid w:val="001C3171"/>
    <w:rPr>
      <w:rFonts w:ascii="Arial" w:hAnsi="Arial" w:cs="Arial" w:hint="default"/>
      <w:color w:val="808000"/>
      <w:sz w:val="20"/>
    </w:rPr>
  </w:style>
  <w:style w:type="table" w:customStyle="1" w:styleId="TableGrid2">
    <w:name w:val="Table Grid2"/>
    <w:basedOn w:val="TableNormal"/>
    <w:next w:val="TableGrid"/>
    <w:uiPriority w:val="59"/>
    <w:rsid w:val="001C31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C3171"/>
    <w:rPr>
      <w:i/>
      <w:iCs/>
    </w:rPr>
  </w:style>
  <w:style w:type="numbering" w:customStyle="1" w:styleId="NoList5">
    <w:name w:val="No List5"/>
    <w:next w:val="NoList"/>
    <w:uiPriority w:val="99"/>
    <w:semiHidden/>
    <w:unhideWhenUsed/>
    <w:rsid w:val="0000523D"/>
  </w:style>
  <w:style w:type="table" w:customStyle="1" w:styleId="TableGrid3">
    <w:name w:val="Table Grid3"/>
    <w:basedOn w:val="TableNormal"/>
    <w:next w:val="TableGrid"/>
    <w:uiPriority w:val="59"/>
    <w:rsid w:val="000052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243C5D"/>
  </w:style>
  <w:style w:type="numbering" w:customStyle="1" w:styleId="NoList7">
    <w:name w:val="No List7"/>
    <w:next w:val="NoList"/>
    <w:uiPriority w:val="99"/>
    <w:semiHidden/>
    <w:unhideWhenUsed/>
    <w:rsid w:val="0076448A"/>
  </w:style>
  <w:style w:type="character" w:customStyle="1" w:styleId="chartype">
    <w:name w:val="chartype"/>
    <w:basedOn w:val="DefaultParagraphFont"/>
    <w:rsid w:val="0076448A"/>
  </w:style>
  <w:style w:type="numbering" w:customStyle="1" w:styleId="NoList8">
    <w:name w:val="No List8"/>
    <w:next w:val="NoList"/>
    <w:uiPriority w:val="99"/>
    <w:semiHidden/>
    <w:unhideWhenUsed/>
    <w:rsid w:val="00087F20"/>
  </w:style>
  <w:style w:type="character" w:customStyle="1" w:styleId="apple-tab-span">
    <w:name w:val="apple-tab-span"/>
    <w:basedOn w:val="DefaultParagraphFont"/>
    <w:rsid w:val="00087F20"/>
  </w:style>
  <w:style w:type="numbering" w:customStyle="1" w:styleId="NoList9">
    <w:name w:val="No List9"/>
    <w:next w:val="NoList"/>
    <w:uiPriority w:val="99"/>
    <w:semiHidden/>
    <w:unhideWhenUsed/>
    <w:rsid w:val="00941E21"/>
  </w:style>
  <w:style w:type="character" w:customStyle="1" w:styleId="description">
    <w:name w:val="description"/>
    <w:basedOn w:val="DefaultParagraphFont"/>
    <w:rsid w:val="00941E21"/>
  </w:style>
  <w:style w:type="character" w:customStyle="1" w:styleId="number">
    <w:name w:val="number"/>
    <w:basedOn w:val="DefaultParagraphFont"/>
    <w:rsid w:val="00941E21"/>
  </w:style>
  <w:style w:type="table" w:customStyle="1" w:styleId="TableGrid4">
    <w:name w:val="Table Grid4"/>
    <w:basedOn w:val="TableNormal"/>
    <w:next w:val="TableGrid"/>
    <w:uiPriority w:val="59"/>
    <w:rsid w:val="00047E67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F2755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rsid w:val="00E22D25"/>
    <w:rPr>
      <w:rFonts w:ascii="Times New Roman" w:eastAsia="Times New Roman" w:hAnsi="Times New Roman" w:cs="Times New Roman"/>
      <w:sz w:val="24"/>
      <w:szCs w:val="24"/>
    </w:rPr>
  </w:style>
  <w:style w:type="paragraph" w:customStyle="1" w:styleId="than1">
    <w:name w:val="than1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hi">
    <w:name w:val="thi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ldhan1">
    <w:name w:val="boldhan1"/>
    <w:basedOn w:val="DefaultParagraphFont"/>
    <w:rsid w:val="00E22D25"/>
    <w:rPr>
      <w:rFonts w:ascii="Arial Unicode MS" w:eastAsia="Arial Unicode MS" w:hAnsi="Arial Unicode MS" w:cs="Arial Unicode MS" w:hint="eastAsia"/>
    </w:rPr>
  </w:style>
  <w:style w:type="character" w:customStyle="1" w:styleId="postcolor">
    <w:name w:val="postcolor"/>
    <w:basedOn w:val="DefaultParagraphFont"/>
    <w:rsid w:val="00E22D25"/>
  </w:style>
  <w:style w:type="character" w:customStyle="1" w:styleId="boldhan">
    <w:name w:val="boldhan"/>
    <w:basedOn w:val="DefaultParagraphFont"/>
    <w:rsid w:val="00E22D25"/>
  </w:style>
  <w:style w:type="character" w:styleId="PageNumber">
    <w:name w:val="page number"/>
    <w:basedOn w:val="DefaultParagraphFont"/>
    <w:rsid w:val="00E22D25"/>
  </w:style>
  <w:style w:type="character" w:customStyle="1" w:styleId="lyrictext1">
    <w:name w:val="lyric_text1"/>
    <w:basedOn w:val="DefaultParagraphFont"/>
    <w:rsid w:val="00E22D25"/>
    <w:rPr>
      <w:color w:val="000099"/>
    </w:rPr>
  </w:style>
  <w:style w:type="character" w:customStyle="1" w:styleId="artist1">
    <w:name w:val="artist1"/>
    <w:basedOn w:val="DefaultParagraphFont"/>
    <w:rsid w:val="00E22D25"/>
    <w:rPr>
      <w:color w:val="333333"/>
    </w:rPr>
  </w:style>
  <w:style w:type="paragraph" w:customStyle="1" w:styleId="ecmsonormal">
    <w:name w:val="ecmsonormal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uiPriority w:val="99"/>
    <w:unhideWhenUsed/>
    <w:rsid w:val="00E22D25"/>
    <w:rPr>
      <w:i/>
      <w:iCs/>
    </w:rPr>
  </w:style>
  <w:style w:type="character" w:customStyle="1" w:styleId="st1">
    <w:name w:val="st1"/>
    <w:basedOn w:val="DefaultParagraphFont"/>
    <w:rsid w:val="00E22D25"/>
  </w:style>
  <w:style w:type="character" w:customStyle="1" w:styleId="jyutping">
    <w:name w:val="jyutping"/>
    <w:basedOn w:val="DefaultParagraphFont"/>
    <w:rsid w:val="00E22D25"/>
  </w:style>
  <w:style w:type="character" w:customStyle="1" w:styleId="cola">
    <w:name w:val="cola"/>
    <w:basedOn w:val="DefaultParagraphFont"/>
    <w:rsid w:val="00E22D25"/>
  </w:style>
  <w:style w:type="table" w:customStyle="1" w:styleId="TableGrid11">
    <w:name w:val="Table Grid11"/>
    <w:basedOn w:val="TableNormal"/>
    <w:next w:val="TableGrid"/>
    <w:uiPriority w:val="59"/>
    <w:rsid w:val="00E22D25"/>
    <w:pPr>
      <w:spacing w:after="0" w:line="240" w:lineRule="auto"/>
    </w:pPr>
    <w:rPr>
      <w:rFonts w:eastAsia="Calibri" w:cs="Times New Roman"/>
      <w:sz w:val="20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22D25"/>
    <w:pPr>
      <w:spacing w:after="0" w:line="240" w:lineRule="auto"/>
    </w:pPr>
    <w:rPr>
      <w:rFonts w:cstheme="minorBidi"/>
      <w:sz w:val="20"/>
      <w:szCs w:val="22"/>
    </w:rPr>
  </w:style>
  <w:style w:type="paragraph" w:styleId="TOC1">
    <w:name w:val="toc 1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before="360" w:after="0" w:line="240" w:lineRule="auto"/>
      <w:textAlignment w:val="baseline"/>
    </w:pPr>
    <w:rPr>
      <w:rFonts w:ascii="Helvetica" w:eastAsia="Times New Roman" w:hAnsi="Helvetica" w:cs="Times New Roman"/>
      <w:b/>
      <w:caps/>
      <w:sz w:val="24"/>
      <w:szCs w:val="20"/>
    </w:rPr>
  </w:style>
  <w:style w:type="paragraph" w:styleId="TOC2">
    <w:name w:val="toc 2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before="240" w:after="0" w:line="240" w:lineRule="auto"/>
      <w:ind w:left="240"/>
      <w:textAlignment w:val="baseline"/>
    </w:pPr>
    <w:rPr>
      <w:rFonts w:ascii="Times" w:eastAsia="Times New Roman" w:hAnsi="Times" w:cs="Times New Roman"/>
      <w:b/>
      <w:sz w:val="20"/>
      <w:szCs w:val="20"/>
    </w:rPr>
  </w:style>
  <w:style w:type="paragraph" w:styleId="TOC3">
    <w:name w:val="toc 3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48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4">
    <w:name w:val="toc 4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5">
    <w:name w:val="toc 5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96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6">
    <w:name w:val="toc 6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120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7">
    <w:name w:val="toc 7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144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8">
    <w:name w:val="toc 8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168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TOC9">
    <w:name w:val="toc 9"/>
    <w:basedOn w:val="Normal"/>
    <w:next w:val="Normal"/>
    <w:rsid w:val="00E22D25"/>
    <w:pPr>
      <w:tabs>
        <w:tab w:val="right" w:pos="8640"/>
      </w:tabs>
      <w:overflowPunct w:val="0"/>
      <w:autoSpaceDE w:val="0"/>
      <w:autoSpaceDN w:val="0"/>
      <w:adjustRightInd w:val="0"/>
      <w:spacing w:after="0" w:line="240" w:lineRule="auto"/>
      <w:ind w:left="1920"/>
      <w:textAlignment w:val="baseline"/>
    </w:pPr>
    <w:rPr>
      <w:rFonts w:ascii="Times" w:eastAsia="Times New Roman" w:hAnsi="Times" w:cs="Times New Roman"/>
      <w:sz w:val="20"/>
      <w:szCs w:val="20"/>
    </w:rPr>
  </w:style>
  <w:style w:type="paragraph" w:styleId="FootnoteText">
    <w:name w:val="footnote text"/>
    <w:basedOn w:val="Normal"/>
    <w:link w:val="FootnoteTextChar"/>
    <w:rsid w:val="00E22D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22D25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rsid w:val="00E22D25"/>
    <w:rPr>
      <w:vertAlign w:val="superscript"/>
    </w:rPr>
  </w:style>
  <w:style w:type="character" w:customStyle="1" w:styleId="small13">
    <w:name w:val="small13"/>
    <w:basedOn w:val="DefaultParagraphFont"/>
    <w:rsid w:val="00E22D25"/>
    <w:rPr>
      <w:sz w:val="22"/>
      <w:szCs w:val="22"/>
    </w:rPr>
  </w:style>
  <w:style w:type="paragraph" w:customStyle="1" w:styleId="author">
    <w:name w:val="author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6">
    <w:name w:val="Table Grid6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dpdea52729msonormal">
    <w:name w:val="ydpdea52729msonormal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lesen">
    <w:name w:val="lesen"/>
    <w:basedOn w:val="DefaultParagraphFont"/>
    <w:rsid w:val="00E22D25"/>
  </w:style>
  <w:style w:type="character" w:customStyle="1" w:styleId="text">
    <w:name w:val="text"/>
    <w:basedOn w:val="DefaultParagraphFont"/>
    <w:rsid w:val="00E22D25"/>
  </w:style>
  <w:style w:type="character" w:customStyle="1" w:styleId="head">
    <w:name w:val="head"/>
    <w:basedOn w:val="DefaultParagraphFont"/>
    <w:rsid w:val="00E22D25"/>
  </w:style>
  <w:style w:type="paragraph" w:styleId="NoSpacing">
    <w:name w:val="No Spacing"/>
    <w:uiPriority w:val="1"/>
    <w:qFormat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paragraph" w:customStyle="1" w:styleId="hanchinese">
    <w:name w:val="hanchinese"/>
    <w:basedOn w:val="Normal"/>
    <w:rsid w:val="00E22D25"/>
    <w:pPr>
      <w:spacing w:after="135" w:line="240" w:lineRule="auto"/>
    </w:pPr>
    <w:rPr>
      <w:rFonts w:eastAsia="Times New Roman"/>
      <w:sz w:val="36"/>
      <w:szCs w:val="36"/>
    </w:rPr>
  </w:style>
  <w:style w:type="paragraph" w:customStyle="1" w:styleId="post-info">
    <w:name w:val="post-info"/>
    <w:basedOn w:val="Normal"/>
    <w:rsid w:val="00E22D25"/>
    <w:pPr>
      <w:spacing w:after="0" w:line="240" w:lineRule="auto"/>
    </w:pPr>
    <w:rPr>
      <w:rFonts w:ascii="Open Sans" w:eastAsia="Times New Roman" w:hAnsi="Open Sans" w:cs="Times New Roman"/>
      <w:color w:val="808080"/>
      <w:sz w:val="24"/>
      <w:szCs w:val="24"/>
    </w:rPr>
  </w:style>
  <w:style w:type="character" w:customStyle="1" w:styleId="rating-stars">
    <w:name w:val="rating-stars"/>
    <w:basedOn w:val="DefaultParagraphFont"/>
    <w:rsid w:val="00E22D25"/>
  </w:style>
  <w:style w:type="character" w:customStyle="1" w:styleId="rating-status-none3">
    <w:name w:val="rating-status-none3"/>
    <w:basedOn w:val="DefaultParagraphFont"/>
    <w:rsid w:val="00E22D25"/>
    <w:rPr>
      <w:vanish w:val="0"/>
      <w:webHidden w:val="0"/>
      <w:color w:val="A0A0A0"/>
      <w:sz w:val="22"/>
      <w:szCs w:val="22"/>
      <w:specVanish w:val="0"/>
    </w:rPr>
  </w:style>
  <w:style w:type="character" w:customStyle="1" w:styleId="badge9">
    <w:name w:val="badge9"/>
    <w:basedOn w:val="DefaultParagraphFont"/>
    <w:rsid w:val="00E22D25"/>
    <w:rPr>
      <w:b/>
      <w:bCs/>
      <w:color w:val="FFFFFF"/>
      <w:sz w:val="18"/>
      <w:szCs w:val="18"/>
      <w:shd w:val="clear" w:color="auto" w:fill="0066CC"/>
      <w:vertAlign w:val="baseline"/>
    </w:rPr>
  </w:style>
  <w:style w:type="character" w:customStyle="1" w:styleId="popup-comment1">
    <w:name w:val="popup-comment1"/>
    <w:basedOn w:val="DefaultParagraphFont"/>
    <w:rsid w:val="00E22D25"/>
    <w:rPr>
      <w:color w:val="0066CC"/>
    </w:rPr>
  </w:style>
  <w:style w:type="character" w:customStyle="1" w:styleId="hanchinese1">
    <w:name w:val="hanchinese1"/>
    <w:basedOn w:val="DefaultParagraphFont"/>
    <w:rsid w:val="00E22D25"/>
    <w:rPr>
      <w:rFonts w:ascii="Arial" w:hAnsi="Arial" w:cs="Arial" w:hint="default"/>
      <w:sz w:val="36"/>
      <w:szCs w:val="36"/>
    </w:rPr>
  </w:style>
  <w:style w:type="character" w:customStyle="1" w:styleId="rating-status-none4">
    <w:name w:val="rating-status-none4"/>
    <w:basedOn w:val="DefaultParagraphFont"/>
    <w:rsid w:val="00E22D25"/>
    <w:rPr>
      <w:vanish/>
      <w:webHidden w:val="0"/>
      <w:specVanish w:val="0"/>
    </w:rPr>
  </w:style>
  <w:style w:type="character" w:customStyle="1" w:styleId="st">
    <w:name w:val="st"/>
    <w:basedOn w:val="DefaultParagraphFont"/>
    <w:rsid w:val="00E22D25"/>
  </w:style>
  <w:style w:type="character" w:customStyle="1" w:styleId="f">
    <w:name w:val="f"/>
    <w:basedOn w:val="DefaultParagraphFont"/>
    <w:rsid w:val="00E22D25"/>
  </w:style>
  <w:style w:type="character" w:customStyle="1" w:styleId="ze">
    <w:name w:val="ze"/>
    <w:basedOn w:val="DefaultParagraphFont"/>
    <w:rsid w:val="00E22D25"/>
  </w:style>
  <w:style w:type="character" w:customStyle="1" w:styleId="q">
    <w:name w:val="q"/>
    <w:basedOn w:val="DefaultParagraphFont"/>
    <w:rsid w:val="00E22D25"/>
  </w:style>
  <w:style w:type="character" w:customStyle="1" w:styleId="reading1">
    <w:name w:val="reading1"/>
    <w:basedOn w:val="DefaultParagraphFont"/>
    <w:rsid w:val="00E22D25"/>
    <w:rPr>
      <w:color w:val="336600"/>
    </w:rPr>
  </w:style>
  <w:style w:type="character" w:customStyle="1" w:styleId="notranslate">
    <w:name w:val="notranslate"/>
    <w:basedOn w:val="DefaultParagraphFont"/>
    <w:rsid w:val="00E22D25"/>
  </w:style>
  <w:style w:type="table" w:customStyle="1" w:styleId="TableGrid9">
    <w:name w:val="Table Grid9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msonormal"/>
    <w:basedOn w:val="Normal"/>
    <w:rsid w:val="00E22D25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table" w:customStyle="1" w:styleId="TableGrid10">
    <w:name w:val="Table Grid10"/>
    <w:basedOn w:val="TableNormal"/>
    <w:next w:val="TableGrid"/>
    <w:uiPriority w:val="59"/>
    <w:rsid w:val="00E22D2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E22D2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59"/>
    <w:rsid w:val="00E22D2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1">
    <w:name w:val="Caption1"/>
    <w:basedOn w:val="Normal"/>
    <w:next w:val="Normal"/>
    <w:uiPriority w:val="35"/>
    <w:unhideWhenUsed/>
    <w:qFormat/>
    <w:rsid w:val="00E22D25"/>
    <w:pPr>
      <w:spacing w:line="240" w:lineRule="auto"/>
    </w:pPr>
    <w:rPr>
      <w:rFonts w:ascii="Calibri" w:eastAsia="Calibri" w:hAnsi="Calibri" w:cs="Times New Roman"/>
      <w:b/>
      <w:bCs/>
      <w:color w:val="4F81BD"/>
      <w:sz w:val="18"/>
      <w:szCs w:val="18"/>
    </w:rPr>
  </w:style>
  <w:style w:type="paragraph" w:customStyle="1" w:styleId="bblp-title">
    <w:name w:val="bblp-title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lp-author">
    <w:name w:val="bblp-author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lp-series">
    <w:name w:val="bblp-series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lp-publish">
    <w:name w:val="bblp-publish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dp2d6d5598msonormal">
    <w:name w:val="ydp2d6d5598msonormal"/>
    <w:basedOn w:val="Normal"/>
    <w:rsid w:val="00E22D25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table" w:customStyle="1" w:styleId="TableGrid16">
    <w:name w:val="Table Grid16"/>
    <w:basedOn w:val="TableNormal"/>
    <w:next w:val="TableGrid"/>
    <w:uiPriority w:val="59"/>
    <w:rsid w:val="00E22D2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59"/>
    <w:rsid w:val="00E22D25"/>
    <w:pPr>
      <w:spacing w:after="0" w:line="240" w:lineRule="auto"/>
    </w:pPr>
    <w:rPr>
      <w:rFonts w:ascii="Calibri" w:eastAsia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1">
    <w:name w:val="title1"/>
    <w:basedOn w:val="DefaultParagraphFont"/>
    <w:rsid w:val="00507853"/>
    <w:rPr>
      <w:b/>
      <w:bCs/>
      <w:color w:val="4F4FA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57B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B099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B593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90B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80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9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26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9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2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4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2267">
      <w:marLeft w:val="144"/>
      <w:marRight w:val="144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8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0559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5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0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0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652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8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8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62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8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9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711728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387160">
          <w:marLeft w:val="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8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5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74008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204236">
          <w:marLeft w:val="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1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2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5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876288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441226">
          <w:marLeft w:val="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8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3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7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3404">
      <w:marLeft w:val="144"/>
      <w:marRight w:val="144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76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7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825384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359673">
          <w:marLeft w:val="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2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4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0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onedrive.live.com/edit.aspx?resid=136B9A6683694B5B!2433&amp;cid=136b9a6683694b5b&amp;authkey=!AGe1bLB4DyE9-Z8&amp;CT=1700953781772&amp;OR=ItemsView" TargetMode="External"/><Relationship Id="rId299" Type="http://schemas.openxmlformats.org/officeDocument/2006/relationships/hyperlink" Target="https://onedrive.live.com/view.aspx?resid=136B9A6683694B5B!1896&amp;cid=136b9a6683694b5b&amp;authkey=!AGe1bLB4DyE9-Z8&amp;CT=1683174055610&amp;OR=ItemsView" TargetMode="External"/><Relationship Id="rId21" Type="http://schemas.openxmlformats.org/officeDocument/2006/relationships/hyperlink" Target="about:blank30333:8/b&#7841;ch" TargetMode="External"/><Relationship Id="rId63" Type="http://schemas.openxmlformats.org/officeDocument/2006/relationships/hyperlink" Target="https://onedrive.live.com/view.aspx?resid=136B9A6683694B5B!1923&amp;cid=136b9a6683694b5b&amp;authkey=!AGe1bLB4DyE9-Z8&amp;CT=1683689896679&amp;OR=ItemsView" TargetMode="External"/><Relationship Id="rId159" Type="http://schemas.openxmlformats.org/officeDocument/2006/relationships/hyperlink" Target="https://onedrive.live.com/view.aspx?resid=136B9A6683694B5B!1888&amp;cid=136b9a6683694b5b&amp;authkey=!AGe1bLB4DyE9-Z8&amp;CT=1682986046360&amp;OR=ItemsView" TargetMode="External"/><Relationship Id="rId324" Type="http://schemas.openxmlformats.org/officeDocument/2006/relationships/hyperlink" Target="https://onedrive.live.com/edit.aspx?resid=136B9A6683694B5B!2492&amp;cid=136b9a6683694b5b&amp;authkey=!AGe1bLB4DyE9-Z8&amp;CT=1702442292641&amp;OR=ItemsView" TargetMode="External"/><Relationship Id="rId366" Type="http://schemas.openxmlformats.org/officeDocument/2006/relationships/hyperlink" Target="https://onedrive.live.com/view.aspx?cid=136b9a6683694b5b&amp;page=view&amp;resid=136B9A6683694B5B!1399&amp;parId=136B9A6683694B5B!113&amp;authkey=!AO7E8xiDRfaZEFU&amp;app=Word" TargetMode="External"/><Relationship Id="rId531" Type="http://schemas.openxmlformats.org/officeDocument/2006/relationships/hyperlink" Target="https://onedrive.live.com/view.aspx?cid=136b9a6683694b5b&amp;page=view&amp;resid=136B9A6683694B5B!1402&amp;parId=136B9A6683694B5B!113&amp;authkey=!AO7E8xiDRfaZEFU&amp;app=Word" TargetMode="External"/><Relationship Id="rId573" Type="http://schemas.openxmlformats.org/officeDocument/2006/relationships/hyperlink" Target="https://onedrive.live.com/view.aspx?resid=136B9A6683694B5B!1800&amp;cid=136b9a6683694b5b&amp;authkey=!AK3bH1gcoTOU9PI&amp;CT=1679522129064&amp;OR=ItemsView" TargetMode="External"/><Relationship Id="rId170" Type="http://schemas.openxmlformats.org/officeDocument/2006/relationships/hyperlink" Target="https://onedrive.live.com/view.aspx?resid=136B9A6683694B5B!1823&amp;cid=136b9a6683694b5b&amp;authkey=!AGe1bLB4DyE9-Z8&amp;CT=1679633529324&amp;OR=ItemsView" TargetMode="External"/><Relationship Id="rId226" Type="http://schemas.openxmlformats.org/officeDocument/2006/relationships/hyperlink" Target="https://onedrive.live.com/view.aspx?resid=136B9A6683694B5B!2075&amp;cid=136b9a6683694b5b&amp;authkey=!AGe1bLB4DyE9-Z8&amp;CT=1689802551595&amp;OR=ItemsView" TargetMode="External"/><Relationship Id="rId433" Type="http://schemas.openxmlformats.org/officeDocument/2006/relationships/hyperlink" Target="https://onedrive.live.com/view.aspx?resid=136B9A6683694B5B!2108&amp;cid=136b9a6683694b5b&amp;authkey=!AGe1bLB4DyE9-Z8&amp;CT=1690945259939&amp;OR=ItemsView" TargetMode="External"/><Relationship Id="rId268" Type="http://schemas.openxmlformats.org/officeDocument/2006/relationships/hyperlink" Target="https://onedrive.live.com/view.aspx?resid=136B9A6683694B5B%211704" TargetMode="External"/><Relationship Id="rId475" Type="http://schemas.openxmlformats.org/officeDocument/2006/relationships/hyperlink" Target="https://onedrive.live.com/view.aspx?cid=136b9a6683694b5b&amp;page=view&amp;resid=136B9A6683694B5B!1575&amp;parId=136B9A6683694B5B!113&amp;authkey=!AO7E8xiDRfaZEFU&amp;app=Word" TargetMode="External"/><Relationship Id="rId32" Type="http://schemas.openxmlformats.org/officeDocument/2006/relationships/hyperlink" Target="https://onedrive.live.com/edit.aspx?resid=136B9A6683694B5B!2458&amp;cid=136b9a6683694b5b&amp;authkey=!AO7E8xiDRfaZEFU&amp;CT=1702419054686&amp;OR=ItemsView" TargetMode="External"/><Relationship Id="rId74" Type="http://schemas.openxmlformats.org/officeDocument/2006/relationships/hyperlink" Target="https://onedrive.live.com/view.aspx?cid=136b9a6683694b5b&amp;page=view&amp;resid=136B9A6683694B5B!1622&amp;parId=136B9A6683694B5B!113&amp;authkey=!AO7E8xiDRfaZEFU&amp;app=Word" TargetMode="External"/><Relationship Id="rId128" Type="http://schemas.openxmlformats.org/officeDocument/2006/relationships/hyperlink" Target="https://onedrive.live.com/view.aspx?resid=136B9A6683694B5B!1873&amp;cid=136b9a6683694b5b&amp;authkey=!AGe1bLB4DyE9-Z8&amp;CT=1682392120046&amp;OR=ItemsView" TargetMode="External"/><Relationship Id="rId335" Type="http://schemas.openxmlformats.org/officeDocument/2006/relationships/hyperlink" Target="https://onedrive.live.com/view.aspx?cid=136b9a6683694b5b&amp;page=view&amp;resid=136B9A6683694B5B!1276&amp;parId=136B9A6683694B5B!113&amp;authkey=!AO7E8xiDRfaZEFU&amp;app=Word" TargetMode="External"/><Relationship Id="rId377" Type="http://schemas.openxmlformats.org/officeDocument/2006/relationships/hyperlink" Target="https://onedrive.live.com/edit.aspx?resid=136B9A6683694B5B!2309&amp;cid=136b9a6683694b5b&amp;CT=1697263250896&amp;OR=ItemsView" TargetMode="External"/><Relationship Id="rId500" Type="http://schemas.openxmlformats.org/officeDocument/2006/relationships/hyperlink" Target="https://onedrive.live.com/view.aspx?cid=136b9a6683694b5b&amp;page=view&amp;resid=136B9A6683694B5B!1535&amp;parId=136B9A6683694B5B!113&amp;authkey=!AO7E8xiDRfaZEFU&amp;app=Word" TargetMode="External"/><Relationship Id="rId542" Type="http://schemas.openxmlformats.org/officeDocument/2006/relationships/hyperlink" Target="https://onedrive.live.com/view.aspx?resid=136B9A6683694B5B!1985&amp;cid=136b9a6683694b5b&amp;authkey=!AGe1bLB4DyE9-Z8&amp;CT=1685819326361&amp;OR=ItemsView" TargetMode="External"/><Relationship Id="rId584" Type="http://schemas.openxmlformats.org/officeDocument/2006/relationships/hyperlink" Target="https://onedrive.live.com/view.aspx?resid=136B9A6683694B5B!1794&amp;cid=136b9a6683694b5b&amp;authkey=!AK3bH1gcoTOU9PI&amp;CT=1679521994103&amp;OR=ItemsView" TargetMode="External"/><Relationship Id="rId5" Type="http://schemas.openxmlformats.org/officeDocument/2006/relationships/settings" Target="settings.xml"/><Relationship Id="rId181" Type="http://schemas.openxmlformats.org/officeDocument/2006/relationships/hyperlink" Target="https://onedrive.live.com/view.aspx?resid=136B9A6683694B5B!2114&amp;cid=136b9a6683694b5b&amp;authkey=!AGe1bLB4DyE9-Z8&amp;CT=1690945811241&amp;OR=ItemsView" TargetMode="External"/><Relationship Id="rId237" Type="http://schemas.openxmlformats.org/officeDocument/2006/relationships/hyperlink" Target="https://onedrive.live.com/edit.aspx?resid=136B9A6683694B5B!2407&amp;cid=136b9a6683694b5b&amp;authkey=!AO7E8xiDRfaZEFU&amp;CT=1700157983950&amp;OR=ItemsView" TargetMode="External"/><Relationship Id="rId402" Type="http://schemas.openxmlformats.org/officeDocument/2006/relationships/hyperlink" Target="https://onedrive.live.com/view.aspx?cid=136b9a6683694b5b&amp;page=view&amp;resid=136B9A6683694B5B!1487&amp;parId=136B9A6683694B5B!113&amp;authkey=!AO7E8xiDRfaZEFU&amp;app=Word" TargetMode="External"/><Relationship Id="rId279" Type="http://schemas.openxmlformats.org/officeDocument/2006/relationships/hyperlink" Target="https://onedrive.live.com/edit.aspx?resid=136B9A6683694B5B!2463&amp;cid=136b9a6683694b5b&amp;authkey=!AGe1bLB4DyE9-Z8&amp;CT=1702427586345&amp;OR=ItemsView" TargetMode="External"/><Relationship Id="rId444" Type="http://schemas.openxmlformats.org/officeDocument/2006/relationships/hyperlink" Target="https://onedrive.live.com/view.aspx?cid=136b9a6683694b5b&amp;page=view&amp;resid=136B9A6683694B5B!1250&amp;parId=136B9A6683694B5B!113&amp;authkey=!AO7E8xiDRfaZEFU&amp;app=Word" TargetMode="External"/><Relationship Id="rId486" Type="http://schemas.openxmlformats.org/officeDocument/2006/relationships/hyperlink" Target="https://onedrive.live.com/view.aspx?cid=136b9a6683694b5b&amp;page=view&amp;resid=136B9A6683694B5B!1217&amp;parId=136B9A6683694B5B!113&amp;authkey=!AO7E8xiDRfaZEFU&amp;app=Word" TargetMode="External"/><Relationship Id="rId43" Type="http://schemas.openxmlformats.org/officeDocument/2006/relationships/hyperlink" Target="https://onedrive.live.com/view.aspx?cid=136b9a6683694b5b&amp;page=view&amp;resid=136B9A6683694B5B!1474&amp;parId=136B9A6683694B5B!113&amp;authkey=!AO7E8xiDRfaZEFU&amp;app=Word" TargetMode="External"/><Relationship Id="rId139" Type="http://schemas.openxmlformats.org/officeDocument/2006/relationships/hyperlink" Target="https://onedrive.live.com/view.aspx?cid=136b9a6683694b5b&amp;page=view&amp;resid=136B9A6683694B5B!1385&amp;parId=136B9A6683694B5B!113&amp;authkey=!AO7E8xiDRfaZEFU&amp;app=Word" TargetMode="External"/><Relationship Id="rId290" Type="http://schemas.openxmlformats.org/officeDocument/2006/relationships/hyperlink" Target="https://onedrive.live.com/view.aspx?cid=136b9a6683694b5b&amp;page=view&amp;resid=136B9A6683694B5B!1624&amp;parId=136B9A6683694B5B!113&amp;authkey=!AO7E8xiDRfaZEFU&amp;app=Word" TargetMode="External"/><Relationship Id="rId304" Type="http://schemas.openxmlformats.org/officeDocument/2006/relationships/hyperlink" Target="https://onedrive.live.com/view.aspx?cid=136b9a6683694b5b&amp;page=view&amp;resid=136B9A6683694B5B!1537&amp;parId=136B9A6683694B5B!113&amp;authkey=!AO7E8xiDRfaZEFU&amp;app=Word" TargetMode="External"/><Relationship Id="rId346" Type="http://schemas.openxmlformats.org/officeDocument/2006/relationships/hyperlink" Target="https://onedrive.live.com/view.aspx?cid=136b9a6683694b5b&amp;page=view&amp;resid=136B9A6683694B5B!1371&amp;parId=136B9A6683694B5B!113&amp;authkey=!AO7E8xiDRfaZEFU&amp;app=Word" TargetMode="External"/><Relationship Id="rId388" Type="http://schemas.openxmlformats.org/officeDocument/2006/relationships/hyperlink" Target="https://onedrive.live.com/view.aspx?cid=136b9a6683694b5b&amp;page=view&amp;resid=136B9A6683694B5B!1216&amp;parId=136B9A6683694B5B!113&amp;authkey=!AO7E8xiDRfaZEFU&amp;app=Word" TargetMode="External"/><Relationship Id="rId511" Type="http://schemas.openxmlformats.org/officeDocument/2006/relationships/hyperlink" Target="https://onedrive.live.com/view.aspx?resid=136B9A6683694B5B!1968&amp;cid=136b9a6683694b5b&amp;authkey=!AGe1bLB4DyE9-Z8&amp;CT=1685507216012&amp;OR=ItemsView" TargetMode="External"/><Relationship Id="rId553" Type="http://schemas.openxmlformats.org/officeDocument/2006/relationships/hyperlink" Target="https://onedrive.live.com/edit.aspx?resid=136B9A6683694B5B!2254&amp;cid=136b9a6683694b5b&amp;authkey=!AGe1bLB4DyE9-Z8&amp;CT=1696115197405&amp;OR=ItemsView" TargetMode="External"/><Relationship Id="rId85" Type="http://schemas.openxmlformats.org/officeDocument/2006/relationships/hyperlink" Target="https://onedrive.live.com/view.aspx?resid=136B9A6683694B5B!1994&amp;cid=136b9a6683694b5b&amp;authkey=!AGe1bLB4DyE9-Z8&amp;CT=1685998529670&amp;OR=ItemsView" TargetMode="External"/><Relationship Id="rId150" Type="http://schemas.openxmlformats.org/officeDocument/2006/relationships/hyperlink" Target="https://onedrive.live.com/view.aspx?resid=136B9A6683694B5B!1871&amp;cid=136b9a6683694b5b&amp;authkey=!ABfEvGgp_92Hx8Y&amp;CT=1682307227606&amp;OR=ItemsView" TargetMode="External"/><Relationship Id="rId192" Type="http://schemas.openxmlformats.org/officeDocument/2006/relationships/hyperlink" Target="https://onedrive.live.com/view.aspx?resid=136B9A6683694B5B!1921&amp;cid=136b9a6683694b5b&amp;authkey=!AGe1bLB4DyE9-Z8&amp;CT=1683690431260&amp;OR=ItemsView" TargetMode="External"/><Relationship Id="rId206" Type="http://schemas.openxmlformats.org/officeDocument/2006/relationships/hyperlink" Target="https://onedrive.live.com/view.aspx?cid=136b9a6683694b5b&amp;page=view&amp;resid=136B9A6683694B5B!1254&amp;parId=136B9A6683694B5B!113&amp;authkey=!AO7E8xiDRfaZEFU&amp;app=Word" TargetMode="External"/><Relationship Id="rId413" Type="http://schemas.openxmlformats.org/officeDocument/2006/relationships/hyperlink" Target="https://onedrive.live.com/edit.aspx?resid=136B9A6683694B5B!2481&amp;cid=136b9a6683694b5b&amp;authkey=!AGe1bLB4DyE9-Z8&amp;CT=1702443296644&amp;OR=ItemsView" TargetMode="External"/><Relationship Id="rId248" Type="http://schemas.openxmlformats.org/officeDocument/2006/relationships/hyperlink" Target="https://onedrive.live.com/view.aspx?cid=136b9a6683694b5b&amp;page=view&amp;resid=136B9A6683694B5B!1181&amp;parId=136B9A6683694B5B!113&amp;authkey=!AO7E8xiDRfaZEFU&amp;app=Word" TargetMode="External"/><Relationship Id="rId455" Type="http://schemas.openxmlformats.org/officeDocument/2006/relationships/hyperlink" Target="https://onedrive.live.com/view.aspx?resid=136B9A6683694B5B!1918&amp;cid=136b9a6683694b5b&amp;authkey=!AGe1bLB4DyE9-Z8&amp;CT=1683690907068&amp;OR=ItemsView" TargetMode="External"/><Relationship Id="rId497" Type="http://schemas.openxmlformats.org/officeDocument/2006/relationships/hyperlink" Target="https://onedrive.live.com/view.aspx?resid=136B9A6683694B5B!2085&amp;cid=136b9a6683694b5b&amp;authkey=!AGe1bLB4DyE9-Z8&amp;CT=1690306621890&amp;OR=ItemsView" TargetMode="External"/><Relationship Id="rId12" Type="http://schemas.openxmlformats.org/officeDocument/2006/relationships/hyperlink" Target="https://1drv.ms/u/s!AltLaYNmmmsTce7E8xiDRfaZEFU?e=dBgF1E" TargetMode="External"/><Relationship Id="rId108" Type="http://schemas.openxmlformats.org/officeDocument/2006/relationships/hyperlink" Target="https://onedrive.live.com/view.aspx?cid=136b9a6683694b5b&amp;page=view&amp;resid=136B9A6683694B5B!1543&amp;parId=136B9A6683694B5B!1149&amp;authkey=!ABfEvGgp_92Hx8Y&amp;app=Word" TargetMode="External"/><Relationship Id="rId315" Type="http://schemas.openxmlformats.org/officeDocument/2006/relationships/hyperlink" Target="https://onedrive.live.com/edit.aspx?resid=136B9A6683694B5B!2480&amp;cid=136b9a6683694b5b&amp;authkey=!AGe1bLB4DyE9-Z8&amp;CT=1702443398270&amp;OR=ItemsView" TargetMode="External"/><Relationship Id="rId357" Type="http://schemas.openxmlformats.org/officeDocument/2006/relationships/hyperlink" Target="https://onedrive.live.com/view.aspx?resid=136B9A6683694B5B!1930&amp;cid=136b9a6683694b5b&amp;authkey=!AGe1bLB4DyE9-Z8&amp;CT=1684283387643&amp;OR=ItemsView" TargetMode="External"/><Relationship Id="rId522" Type="http://schemas.openxmlformats.org/officeDocument/2006/relationships/hyperlink" Target="https://onedrive.live.com/view.aspx?cid=136b9a6683694b5b&amp;page=view&amp;resid=136B9A6683694B5B!1326&amp;parId=136B9A6683694B5B!113&amp;authkey=!AO7E8xiDRfaZEFU&amp;app=Word" TargetMode="External"/><Relationship Id="rId54" Type="http://schemas.openxmlformats.org/officeDocument/2006/relationships/hyperlink" Target="https://onedrive.live.com/view.aspx?resid=136B9A6683694B5B!1917&amp;cid=136b9a6683694b5b&amp;authkey=!AGe1bLB4DyE9-Z8&amp;CT=1683690023807&amp;OR=ItemsView" TargetMode="External"/><Relationship Id="rId96" Type="http://schemas.openxmlformats.org/officeDocument/2006/relationships/hyperlink" Target="https://onedrive.live.com/view.aspx?cid=136b9a6683694b5b&amp;page=view&amp;resid=136B9A6683694B5B!1323&amp;parId=136B9A6683694B5B!113&amp;authkey=!AO7E8xiDRfaZEFU&amp;app=Word" TargetMode="External"/><Relationship Id="rId161" Type="http://schemas.openxmlformats.org/officeDocument/2006/relationships/hyperlink" Target="https://onedrive.live.com/view.aspx?cid=136b9a6683694b5b&amp;page=view&amp;resid=136B9A6683694B5B!1302&amp;parId=136B9A6683694B5B!113&amp;authkey=!AO7E8xiDRfaZEFU&amp;app=Word" TargetMode="External"/><Relationship Id="rId217" Type="http://schemas.openxmlformats.org/officeDocument/2006/relationships/hyperlink" Target="https://onedrive.live.com/view.aspx?cid=136b9a6683694b5b&amp;page=view&amp;resid=136B9A6683694B5B!1582&amp;parId=136B9A6683694B5B!113&amp;authkey=!AO7E8xiDRfaZEFU&amp;app=Word" TargetMode="External"/><Relationship Id="rId399" Type="http://schemas.openxmlformats.org/officeDocument/2006/relationships/hyperlink" Target="https://onedrive.live.com/view.aspx?resid=136B9A6683694B5B!1674&amp;cid=136b9a6683694b5b&amp;CT=1663910643818&amp;OR=ItemsView" TargetMode="External"/><Relationship Id="rId564" Type="http://schemas.openxmlformats.org/officeDocument/2006/relationships/hyperlink" Target="https://onedrive.live.com/view.aspx?resid=136B9A6683694B5B!2166&amp;cid=136b9a6683694b5b&amp;authkey=!AJ8q77YKcyIyF0M&amp;CT=1693933006888&amp;OR=ItemsView" TargetMode="External"/><Relationship Id="rId259" Type="http://schemas.openxmlformats.org/officeDocument/2006/relationships/hyperlink" Target="https://onedrive.live.com/view.aspx?cid=136b9a6683694b5b&amp;page=view&amp;resid=136B9A6683694B5B!1571&amp;parId=136B9A6683694B5B!113&amp;authkey=!AO7E8xiDRfaZEFU&amp;app=Word" TargetMode="External"/><Relationship Id="rId424" Type="http://schemas.openxmlformats.org/officeDocument/2006/relationships/hyperlink" Target="https://onedrive.live.com/edit.aspx?resid=136B9A6683694B5B!2298&amp;cid=136b9a6683694b5b&amp;authkey=!AO7E8xiDRfaZEFU&amp;CT=1697156153252&amp;OR=ItemsView" TargetMode="External"/><Relationship Id="rId466" Type="http://schemas.openxmlformats.org/officeDocument/2006/relationships/hyperlink" Target="https://onedrive.live.com/view.aspx?resid=136B9A6683694B5B!2104&amp;cid=136b9a6683694b5b&amp;authkey=!AGe1bLB4DyE9-Z8&amp;CT=1690667002306&amp;OR=ItemsView" TargetMode="External"/><Relationship Id="rId23" Type="http://schemas.openxmlformats.org/officeDocument/2006/relationships/hyperlink" Target="https://onedrive.live.com/view.aspx?resid=136B9A6683694B5B!1750&amp;cid=136b9a6683694b5b&amp;authkey=!AO7E8xiDRfaZEFU&amp;CT=1678511018873&amp;OR=ItemsView" TargetMode="External"/><Relationship Id="rId119" Type="http://schemas.openxmlformats.org/officeDocument/2006/relationships/hyperlink" Target="https://onedrive.live.com/view.aspx?resid=136B9A6683694B5B!1739&amp;cid=136b9a6683694b5b&amp;authkey=!ABfEvGgp_92Hx8Y&amp;CT=1677608713939&amp;OR=ItemsView" TargetMode="External"/><Relationship Id="rId270" Type="http://schemas.openxmlformats.org/officeDocument/2006/relationships/hyperlink" Target="https://onedrive.live.com/edit.aspx?resid=136B9A6683694B5B!2468&amp;cid=136b9a6683694b5b&amp;authkey=!AGe1bLB4DyE9-Z8&amp;CT=1702427332221&amp;OR=ItemsView" TargetMode="External"/><Relationship Id="rId326" Type="http://schemas.openxmlformats.org/officeDocument/2006/relationships/hyperlink" Target="https://onedrive.live.com/view.aspx?resid=136B9A6683694B5B!1837&amp;cid=136b9a6683694b5b&amp;authkey=!AGe1bLB4DyE9-Z8&amp;CT=1680479931511&amp;OR=ItemsView" TargetMode="External"/><Relationship Id="rId533" Type="http://schemas.openxmlformats.org/officeDocument/2006/relationships/hyperlink" Target="https://onedrive.live.com/view.aspx?cid=136b9a6683694b5b&amp;page=view&amp;resid=136B9A6683694B5B!1278&amp;parId=136B9A6683694B5B!113&amp;authkey=!AO7E8xiDRfaZEFU&amp;app=Word" TargetMode="External"/><Relationship Id="rId65" Type="http://schemas.openxmlformats.org/officeDocument/2006/relationships/hyperlink" Target="https://onedrive.live.com/view.aspx?resid=136B9A6683694B5B!1964&amp;cid=136b9a6683694b5b&amp;authkey=!AGe1bLB4DyE9-Z8&amp;CT=1685487610717&amp;OR=ItemsView" TargetMode="External"/><Relationship Id="rId130" Type="http://schemas.openxmlformats.org/officeDocument/2006/relationships/hyperlink" Target="https://onedrive.live.com/view.aspx?cid=136b9a6683694b5b&amp;page=view&amp;resid=136B9A6683694B5B!1369&amp;parId=136B9A6683694B5B!113&amp;authkey=!AO7E8xiDRfaZEFU&amp;app=Word" TargetMode="External"/><Relationship Id="rId368" Type="http://schemas.openxmlformats.org/officeDocument/2006/relationships/hyperlink" Target="https://onedrive.live.com/view.aspx?cid=136b9a6683694b5b&amp;page=view&amp;resid=136B9A6683694B5B!1552&amp;parId=136B9A6683694B5B!1149&amp;authkey=!ABfEvGgp_92Hx8Y&amp;app=Word" TargetMode="External"/><Relationship Id="rId575" Type="http://schemas.openxmlformats.org/officeDocument/2006/relationships/hyperlink" Target="https://onedrive.live.com/view.aspx?resid=136B9A6683694B5B!1783&amp;cid=136b9a6683694b5b&amp;authkey=!AK3bH1gcoTOU9PI&amp;CT=1679521538121&amp;OR=ItemsView" TargetMode="External"/><Relationship Id="rId172" Type="http://schemas.openxmlformats.org/officeDocument/2006/relationships/hyperlink" Target="https://onedrive.live.com/view.aspx?cid=136b9a6683694b5b&amp;page=view&amp;resid=136B9A6683694B5B!1238&amp;parId=136B9A6683694B5B!113&amp;authkey=!AO7E8xiDRfaZEFU&amp;app=Word" TargetMode="External"/><Relationship Id="rId228" Type="http://schemas.openxmlformats.org/officeDocument/2006/relationships/hyperlink" Target="https://onedrive.live.com/view.aspx?resid=136B9A6683694B5B!2074&amp;cid=136b9a6683694b5b&amp;authkey=!AJA5Y2LYfttlcuU&amp;CT=1689802370952&amp;OR=ItemsView" TargetMode="External"/><Relationship Id="rId435" Type="http://schemas.openxmlformats.org/officeDocument/2006/relationships/hyperlink" Target="https://onedrive.live.com/view.aspx?cid=136b9a6683694b5b&amp;page=view&amp;resid=136B9A6683694B5B!1511&amp;parId=136B9A6683694B5B!113&amp;authkey=!AO7E8xiDRfaZEFU&amp;app=Word" TargetMode="External"/><Relationship Id="rId477" Type="http://schemas.openxmlformats.org/officeDocument/2006/relationships/hyperlink" Target="https://onedrive.live.com/edit.aspx?resid=136B9A6683694B5B!2390&amp;cid=136b9a6683694b5b&amp;authkey=!AGe1bLB4DyE9-Z8&amp;CT=1699927378772&amp;OR=ItemsView" TargetMode="External"/><Relationship Id="rId281" Type="http://schemas.openxmlformats.org/officeDocument/2006/relationships/hyperlink" Target="https://onedrive.live.com/view.aspx?cid=136b9a6683694b5b&amp;page=view&amp;resid=136B9A6683694B5B!1420&amp;parId=136B9A6683694B5B!113&amp;authkey=!AO7E8xiDRfaZEFU&amp;app=Word" TargetMode="External"/><Relationship Id="rId337" Type="http://schemas.openxmlformats.org/officeDocument/2006/relationships/hyperlink" Target="https://onedrive.live.com/edit.aspx?resid=136B9A6683694B5B!2213&amp;cid=136b9a6683694b5b&amp;authkey=!AGe1bLB4DyE9-Z8&amp;CT=1695515129561&amp;OR=ItemsView" TargetMode="External"/><Relationship Id="rId502" Type="http://schemas.openxmlformats.org/officeDocument/2006/relationships/hyperlink" Target="https://onedrive.live.com/view.aspx?cid=136b9a6683694b5b&amp;page=view&amp;resid=136B9A6683694B5B!1488&amp;parId=136B9A6683694B5B!113&amp;authkey=!AO7E8xiDRfaZEFU&amp;app=Word" TargetMode="External"/><Relationship Id="rId34" Type="http://schemas.openxmlformats.org/officeDocument/2006/relationships/hyperlink" Target="https://onedrive.live.com/view.aspx?cid=136b9a6683694b5b&amp;page=view&amp;resid=136B9A6683694B5B!1573&amp;parId=136B9A6683694B5B!113&amp;authkey=!AO7E8xiDRfaZEFU&amp;app=Word" TargetMode="External"/><Relationship Id="rId76" Type="http://schemas.openxmlformats.org/officeDocument/2006/relationships/hyperlink" Target="https://onedrive.live.com/view.aspx?cid=136b9a6683694b5b&amp;page=view&amp;resid=136B9A6683694B5B!1196&amp;parId=136B9A6683694B5B!113&amp;authkey=!AO7E8xiDRfaZEFU&amp;app=Word" TargetMode="External"/><Relationship Id="rId141" Type="http://schemas.openxmlformats.org/officeDocument/2006/relationships/hyperlink" Target="https://onedrive.live.com/view.aspx?cid=136b9a6683694b5b&amp;page=view&amp;resid=136B9A6683694B5B!1206&amp;parId=136B9A6683694B5B!113&amp;authkey=!AO7E8xiDRfaZEFU&amp;app=Word" TargetMode="External"/><Relationship Id="rId379" Type="http://schemas.openxmlformats.org/officeDocument/2006/relationships/hyperlink" Target="https://onedrive.live.com/edit.aspx?resid=136B9A6683694B5B!2229&amp;cid=136b9a6683694b5b&amp;authkey=!AGe1bLB4DyE9-Z8&amp;CT=1695526747766&amp;OR=ItemsView" TargetMode="External"/><Relationship Id="rId544" Type="http://schemas.openxmlformats.org/officeDocument/2006/relationships/hyperlink" Target="https://onedrive.live.com/view.aspx?resid=136B9A6683694B5B!1978&amp;cid=136b9a6683694b5b&amp;authkey=!AGe1bLB4DyE9-Z8&amp;CT=1685819720409&amp;OR=ItemsView" TargetMode="External"/><Relationship Id="rId586" Type="http://schemas.openxmlformats.org/officeDocument/2006/relationships/header" Target="header1.xml"/><Relationship Id="rId7" Type="http://schemas.openxmlformats.org/officeDocument/2006/relationships/footnotes" Target="footnotes.xml"/><Relationship Id="rId183" Type="http://schemas.openxmlformats.org/officeDocument/2006/relationships/hyperlink" Target="https://onedrive.live.com/view.aspx?cid=136b9a6683694b5b&amp;page=view&amp;resid=136B9A6683694B5B!1313&amp;parId=136B9A6683694B5B!113&amp;authkey=!AO7E8xiDRfaZEFU&amp;app=Word" TargetMode="External"/><Relationship Id="rId239" Type="http://schemas.openxmlformats.org/officeDocument/2006/relationships/hyperlink" Target="https://onedrive.live.com/view.aspx?cid=136b9a6683694b5b&amp;page=view&amp;resid=136B9A6683694B5B!1400&amp;parId=136B9A6683694B5B!113&amp;authkey=!AO7E8xiDRfaZEFU&amp;app=Word" TargetMode="External"/><Relationship Id="rId390" Type="http://schemas.openxmlformats.org/officeDocument/2006/relationships/hyperlink" Target="https://onedrive.live.com/view.aspx?cid=136b9a6683694b5b&amp;page=view&amp;resid=136B9A6683694B5B!1503&amp;parId=136B9A6683694B5B!113&amp;authkey=!AO7E8xiDRfaZEFU&amp;app=Word" TargetMode="External"/><Relationship Id="rId404" Type="http://schemas.openxmlformats.org/officeDocument/2006/relationships/hyperlink" Target="https://onedrive.live.com/view.aspx?cid=136b9a6683694b5b&amp;page=view&amp;resid=136B9A6683694B5B!1525&amp;parId=136B9A6683694B5B!113&amp;authkey=!AO7E8xiDRfaZEFU&amp;app=Word" TargetMode="External"/><Relationship Id="rId446" Type="http://schemas.openxmlformats.org/officeDocument/2006/relationships/hyperlink" Target="https://onedrive.live.com/view.aspx?resid=136B9A6683694B5B!1991&amp;cid=136b9a6683694b5b&amp;authkey=!AGe1bLB4DyE9-Z8&amp;CT=1685998589160&amp;OR=ItemsView" TargetMode="External"/><Relationship Id="rId250" Type="http://schemas.openxmlformats.org/officeDocument/2006/relationships/hyperlink" Target="https://onedrive.live.com/view.aspx?resid=136B9A6683694B5B!1761&amp;cid=136b9a6683694b5b&amp;authkey=!AGe1bLB4DyE9-Z8&amp;CT=1678928043502&amp;OR=ItemsView" TargetMode="External"/><Relationship Id="rId292" Type="http://schemas.openxmlformats.org/officeDocument/2006/relationships/hyperlink" Target="https://onedrive.live.com/edit.aspx?resid=136B9A6683694B5B!2431&amp;cid=136b9a6683694b5b&amp;authkey=!AGe1bLB4DyE9-Z8&amp;CT=1700954107720&amp;OR=ItemsView" TargetMode="External"/><Relationship Id="rId306" Type="http://schemas.openxmlformats.org/officeDocument/2006/relationships/hyperlink" Target="https://onedrive.live.com/view.aspx?resid=136B9A6683694B5B!1760&amp;cid=136b9a6683694b5b&amp;authkey=!AGe1bLB4DyE9-Z8&amp;CT=1678928121302&amp;OR=ItemsView" TargetMode="External"/><Relationship Id="rId488" Type="http://schemas.openxmlformats.org/officeDocument/2006/relationships/hyperlink" Target="https://onedrive.live.com/view.aspx?cid=136b9a6683694b5b&amp;page=view&amp;resid=136B9A6683694B5B!1312&amp;parId=136B9A6683694B5B!113&amp;authkey=!AO7E8xiDRfaZEFU&amp;app=Word" TargetMode="External"/><Relationship Id="rId45" Type="http://schemas.openxmlformats.org/officeDocument/2006/relationships/hyperlink" Target="https://onedrive.live.com/view.aspx?cid=136b9a6683694b5b&amp;page=view&amp;resid=136B9A6683694B5B!1357&amp;parId=136B9A6683694B5B!113&amp;authkey=!AO7E8xiDRfaZEFU&amp;app=Word" TargetMode="External"/><Relationship Id="rId87" Type="http://schemas.openxmlformats.org/officeDocument/2006/relationships/hyperlink" Target="https://onedrive.live.com/view.aspx?resid=136B9A6683694B5B!1764&amp;cid=136b9a6683694b5b&amp;authkey=!AGe1bLB4DyE9-Z8&amp;CT=1678927724699&amp;OR=ItemsView" TargetMode="External"/><Relationship Id="rId110" Type="http://schemas.openxmlformats.org/officeDocument/2006/relationships/hyperlink" Target="https://onedrive.live.com/view.aspx?resid=136B9A6683694B5B!2185&amp;cid=136b9a6683694b5b&amp;authkey=!AGe1bLB4DyE9-Z8&amp;CT=1694629075799&amp;OR=ItemsView" TargetMode="External"/><Relationship Id="rId348" Type="http://schemas.openxmlformats.org/officeDocument/2006/relationships/hyperlink" Target="https://onedrive.live.com/view.aspx?resid=136B9A6683694B5B!1903&amp;cid=136b9a6683694b5b&amp;authkey=!AGe1bLB4DyE9-Z8&amp;CT=1683366827098&amp;OR=ItemsView" TargetMode="External"/><Relationship Id="rId513" Type="http://schemas.openxmlformats.org/officeDocument/2006/relationships/hyperlink" Target="https://onedrive.live.com/edit.aspx?resid=136B9A6683694B5B!1950&amp;cid=136b9a6683694b5b&amp;authkey=!AO7E8xiDRfaZEFU&amp;CT=1685224235443&amp;OR=ItemsView" TargetMode="External"/><Relationship Id="rId555" Type="http://schemas.openxmlformats.org/officeDocument/2006/relationships/hyperlink" Target="https://onedrive.live.com/edit.aspx?resid=136B9A6683694B5B!2362&amp;cid=136b9a6683694b5b&amp;authkey=!AO7E8xiDRfaZEFU&amp;CT=1698951575104&amp;OR=ItemsView" TargetMode="External"/><Relationship Id="rId152" Type="http://schemas.openxmlformats.org/officeDocument/2006/relationships/hyperlink" Target="https://onedrive.live.com/view.aspx?cid=136b9a6683694b5b&amp;page=view&amp;resid=136B9A6683694B5B!1508&amp;parId=136B9A6683694B5B!113&amp;authkey=!AO7E8xiDRfaZEFU&amp;app=Word" TargetMode="External"/><Relationship Id="rId194" Type="http://schemas.openxmlformats.org/officeDocument/2006/relationships/hyperlink" Target="https://onedrive.live.com/edit.aspx?resid=136B9A6683694B5B!2391&amp;cid=136b9a6683694b5b&amp;authkey=!AGe1bLB4DyE9-Z8&amp;CT=1699927120987&amp;OR=ItemsView" TargetMode="External"/><Relationship Id="rId208" Type="http://schemas.openxmlformats.org/officeDocument/2006/relationships/hyperlink" Target="https://onedrive.live.com/edit.aspx?resid=136B9A6683694B5B!1603&amp;ithint=file%2cdocx" TargetMode="External"/><Relationship Id="rId415" Type="http://schemas.openxmlformats.org/officeDocument/2006/relationships/hyperlink" Target="https://onedrive.live.com/view.aspx?cid=136b9a6683694b5b&amp;page=view&amp;resid=136B9A6683694B5B!1422&amp;parId=136B9A6683694B5B!113&amp;authkey=!AO7E8xiDRfaZEFU&amp;app=Word" TargetMode="External"/><Relationship Id="rId457" Type="http://schemas.openxmlformats.org/officeDocument/2006/relationships/hyperlink" Target="https://onedrive.live.com/view.aspx?cid=136b9a6683694b5b&amp;page=view&amp;resid=136B9A6683694B5B!1296&amp;parId=136B9A6683694B5B!113&amp;authkey=!AO7E8xiDRfaZEFU&amp;app=Word" TargetMode="External"/><Relationship Id="rId261" Type="http://schemas.openxmlformats.org/officeDocument/2006/relationships/hyperlink" Target="https://onedrive.live.com/view.aspx?resid=136B9A6683694B5B!1711" TargetMode="External"/><Relationship Id="rId499" Type="http://schemas.openxmlformats.org/officeDocument/2006/relationships/hyperlink" Target="https://onedrive.live.com/edit.aspx?resid=136B9A6683694B5B!2014&amp;cid=136b9a6683694b5b&amp;authkey=!AO7E8xiDRfaZEFU&amp;CT=1686974335855&amp;OR=ItemsView" TargetMode="External"/><Relationship Id="rId14" Type="http://schemas.openxmlformats.org/officeDocument/2006/relationships/hyperlink" Target="https://vi.wikipedia.org/wiki/%C3%82u_D%C6%B0%C6%A1ng_Tu" TargetMode="External"/><Relationship Id="rId56" Type="http://schemas.openxmlformats.org/officeDocument/2006/relationships/hyperlink" Target="https://onedrive.live.com/view.aspx?cid=136b9a6683694b5b&amp;page=view&amp;resid=136B9A6683694B5B!1416&amp;parId=136B9A6683694B5B!113&amp;authkey=!AO7E8xiDRfaZEFU&amp;app=Word" TargetMode="External"/><Relationship Id="rId317" Type="http://schemas.openxmlformats.org/officeDocument/2006/relationships/hyperlink" Target="https://onedrive.live.com/view.aspx?resid=136B9A6683694B5B!1899&amp;cid=136b9a6683694b5b&amp;authkey=!AGe1bLB4DyE9-Z8&amp;CT=1683173827080&amp;OR=ItemsView" TargetMode="External"/><Relationship Id="rId359" Type="http://schemas.openxmlformats.org/officeDocument/2006/relationships/hyperlink" Target="https://onedrive.live.com/view.aspx?cid=136b9a6683694b5b&amp;page=view&amp;resid=136B9A6683694B5B!1310&amp;parId=136B9A6683694B5B!113&amp;authkey=!AO7E8xiDRfaZEFU&amp;app=Word" TargetMode="External"/><Relationship Id="rId524" Type="http://schemas.openxmlformats.org/officeDocument/2006/relationships/hyperlink" Target="https://onedrive.live.com/view.aspx?cid=136b9a6683694b5b&amp;page=view&amp;resid=136B9A6683694B5B!1347&amp;parId=136B9A6683694B5B!113&amp;authkey=!AO7E8xiDRfaZEFU&amp;app=Word" TargetMode="External"/><Relationship Id="rId566" Type="http://schemas.openxmlformats.org/officeDocument/2006/relationships/hyperlink" Target="https://onedrive.live.com/view.aspx?resid=136B9A6683694B5B!1820&amp;cid=136b9a6683694b5b&amp;authkey=!AJ8q77YKcyIyF0M&amp;CT=1679521318563&amp;OR=ItemsView" TargetMode="External"/><Relationship Id="rId98" Type="http://schemas.openxmlformats.org/officeDocument/2006/relationships/hyperlink" Target="https://onedrive.live.com/view.aspx?cid=136b9a6683694b5b&amp;page=view&amp;resid=136B9A6683694B5B!1211&amp;parId=136B9A6683694B5B!113&amp;authkey=!AO7E8xiDRfaZEFU&amp;app=Word" TargetMode="External"/><Relationship Id="rId121" Type="http://schemas.openxmlformats.org/officeDocument/2006/relationships/hyperlink" Target="https://onedrive.live.com/view.aspx?cid=136b9a6683694b5b&amp;page=view&amp;resid=136B9A6683694B5B!1382&amp;parId=136B9A6683694B5B!113&amp;authkey=!AO7E8xiDRfaZEFU&amp;app=Word" TargetMode="External"/><Relationship Id="rId163" Type="http://schemas.openxmlformats.org/officeDocument/2006/relationships/hyperlink" Target="https://onedrive.live.com/view.aspx?cid=136b9a6683694b5b&amp;page=view&amp;resid=136B9A6683694B5B!1375&amp;parId=136B9A6683694B5B!113&amp;authkey=!AO7E8xiDRfaZEFU&amp;app=Word" TargetMode="External"/><Relationship Id="rId219" Type="http://schemas.openxmlformats.org/officeDocument/2006/relationships/hyperlink" Target="https://onedrive.live.com/view.aspx?cid=136b9a6683694b5b&amp;page=view&amp;resid=136B9A6683694B5B!1580&amp;parId=136B9A6683694B5B!113&amp;authkey=!AO7E8xiDRfaZEFU&amp;app=Word" TargetMode="External"/><Relationship Id="rId370" Type="http://schemas.openxmlformats.org/officeDocument/2006/relationships/hyperlink" Target="https://onedrive.live.com/view.aspx?cid=136b9a6683694b5b&amp;page=view&amp;resid=136B9A6683694B5B!1285&amp;parId=136B9A6683694B5B!113&amp;authkey=!AO7E8xiDRfaZEFU&amp;app=Word" TargetMode="External"/><Relationship Id="rId426" Type="http://schemas.openxmlformats.org/officeDocument/2006/relationships/hyperlink" Target="https://onedrive.live.com/view.aspx?resid=136B9A6683694B5B!1900&amp;cid=136b9a6683694b5b&amp;authkey=!AGe1bLB4DyE9-Z8&amp;CT=1683366888051&amp;OR=ItemsView" TargetMode="External"/><Relationship Id="rId230" Type="http://schemas.openxmlformats.org/officeDocument/2006/relationships/hyperlink" Target="https://onedrive.live.com/view.aspx?cid=136b9a6683694b5b&amp;page=view&amp;resid=136B9A6683694B5B!1257&amp;parId=136B9A6683694B5B!113&amp;authkey=!AO7E8xiDRfaZEFU&amp;app=Word" TargetMode="External"/><Relationship Id="rId468" Type="http://schemas.openxmlformats.org/officeDocument/2006/relationships/hyperlink" Target="https://onedrive.live.com/view.aspx?resid=136B9A6683694B5B!2117&amp;cid=136b9a6683694b5b&amp;authkey=!AJA5Y2LYfttlcuU&amp;CT=1691098330826&amp;OR=ItemsView" TargetMode="External"/><Relationship Id="rId25" Type="http://schemas.openxmlformats.org/officeDocument/2006/relationships/hyperlink" Target="https://onedrive.live.com/view.aspx?resid=136B9A6683694B5B!1892&amp;cid=136b9a6683694b5b&amp;authkey=!AO7E8xiDRfaZEFU&amp;CT=1683055565465&amp;OR=ItemsView" TargetMode="External"/><Relationship Id="rId67" Type="http://schemas.openxmlformats.org/officeDocument/2006/relationships/hyperlink" Target="https://onedrive.live.com/view.aspx?cid=136b9a6683694b5b&amp;page=view&amp;resid=136B9A6683694B5B!1546&amp;parId=136B9A6683694B5B!1149&amp;authkey=!ABfEvGgp_92Hx8Y&amp;app=Word" TargetMode="External"/><Relationship Id="rId272" Type="http://schemas.openxmlformats.org/officeDocument/2006/relationships/hyperlink" Target="https://onedrive.live.com/view.aspx?cid=136b9a6683694b5b&amp;page=view&amp;resid=136B9A6683694B5B!1602&amp;parId=136B9A6683694B5B!113&amp;authkey=!AO7E8xiDRfaZEFU&amp;app=Word" TargetMode="External"/><Relationship Id="rId328" Type="http://schemas.openxmlformats.org/officeDocument/2006/relationships/hyperlink" Target="https://onedrive.live.com/view.aspx?resid=136B9A6683694B5B!1898&amp;cid=136b9a6683694b5b&amp;authkey=!AGe1bLB4DyE9-Z8&amp;CT=1683173906784&amp;OR=ItemsView" TargetMode="External"/><Relationship Id="rId535" Type="http://schemas.openxmlformats.org/officeDocument/2006/relationships/hyperlink" Target="https://onedrive.live.com/view.aspx?cid=136b9a6683694b5b&amp;page=view&amp;resid=136B9A6683694B5B!1233&amp;parId=136B9A6683694B5B!113&amp;authkey=!AO7E8xiDRfaZEFU&amp;app=Word" TargetMode="External"/><Relationship Id="rId577" Type="http://schemas.openxmlformats.org/officeDocument/2006/relationships/hyperlink" Target="https://onedrive.live.com/view.aspx?resid=136B9A6683694B5B!1789&amp;cid=136b9a6683694b5b&amp;authkey=!AK3bH1gcoTOU9PI&amp;CT=1679521802558&amp;OR=ItemsView" TargetMode="External"/><Relationship Id="rId132" Type="http://schemas.openxmlformats.org/officeDocument/2006/relationships/hyperlink" Target="https://onedrive.live.com/edit.aspx?resid=136B9A6683694B5B!2214&amp;cid=136b9a6683694b5b&amp;authkey=!AGe1bLB4DyE9-Z8&amp;CT=1695515439662&amp;OR=ItemsView" TargetMode="External"/><Relationship Id="rId174" Type="http://schemas.openxmlformats.org/officeDocument/2006/relationships/hyperlink" Target="https://onedrive.live.com/view.aspx?resid=136B9A6683694B5B!1889&amp;cid=136b9a6683694b5b&amp;authkey=!AGe1bLB4DyE9-Z8&amp;CT=1682986109940&amp;OR=ItemsView" TargetMode="External"/><Relationship Id="rId381" Type="http://schemas.openxmlformats.org/officeDocument/2006/relationships/hyperlink" Target="https://onedrive.live.com/view.aspx?cid=136b9a6683694b5b&amp;page=view&amp;resid=136B9A6683694B5B!1311&amp;parId=136B9A6683694B5B!113&amp;authkey=!AO7E8xiDRfaZEFU&amp;app=Word" TargetMode="External"/><Relationship Id="rId241" Type="http://schemas.openxmlformats.org/officeDocument/2006/relationships/hyperlink" Target="https://onedrive.live.com/view.aspx?resid=136B9A6683694B5B!1925&amp;cid=136b9a6683694b5b&amp;authkey=!AGe1bLB4DyE9-Z8&amp;CT=1683690630172&amp;OR=ItemsView" TargetMode="External"/><Relationship Id="rId437" Type="http://schemas.openxmlformats.org/officeDocument/2006/relationships/hyperlink" Target="https://onedrive.live.com/view.aspx?resid=136B9A6683694B5B!1967&amp;cid=136b9a6683694b5b&amp;authkey=!AGe1bLB4DyE9-Z8&amp;CT=1685506950996&amp;OR=ItemsView" TargetMode="External"/><Relationship Id="rId479" Type="http://schemas.openxmlformats.org/officeDocument/2006/relationships/hyperlink" Target="https://onedrive.live.com/view.aspx?cid=136b9a6683694b5b&amp;page=view&amp;resid=136B9A6683694B5B!1274&amp;parId=136B9A6683694B5B!113&amp;authkey=!AO7E8xiDRfaZEFU&amp;app=Word" TargetMode="External"/><Relationship Id="rId36" Type="http://schemas.openxmlformats.org/officeDocument/2006/relationships/hyperlink" Target="https://onedrive.live.com/view.aspx?cid=136b9a6683694b5b&amp;page=view&amp;resid=136B9A6683694B5B!1503&amp;parId=136B9A6683694B5B!113&amp;authkey=!AO7E8xiDRfaZEFU&amp;app=Word" TargetMode="External"/><Relationship Id="rId283" Type="http://schemas.openxmlformats.org/officeDocument/2006/relationships/hyperlink" Target="https://onedrive.live.com/view.aspx?cid=136b9a6683694b5b&amp;page=view&amp;resid=136B9A6683694B5B!1495&amp;parId=136B9A6683694B5B!1149&amp;authkey=!ABfEvGgp_92Hx8Y&amp;app=Word" TargetMode="External"/><Relationship Id="rId339" Type="http://schemas.openxmlformats.org/officeDocument/2006/relationships/hyperlink" Target="https://onedrive.live.com/view.aspx?cid=136b9a6683694b5b&amp;page=view&amp;resid=136B9A6683694B5B!1586&amp;parId=136B9A6683694B5B!113&amp;authkey=!AO7E8xiDRfaZEFU&amp;app=Word" TargetMode="External"/><Relationship Id="rId490" Type="http://schemas.openxmlformats.org/officeDocument/2006/relationships/hyperlink" Target="https://onedrive.live.com/view.aspx?resid=136B9A6683694B5B!2134&amp;cid=136b9a6683694b5b&amp;authkey=!AO7E8xiDRfaZEFU&amp;CT=1691788044909&amp;OR=ItemsView" TargetMode="External"/><Relationship Id="rId504" Type="http://schemas.openxmlformats.org/officeDocument/2006/relationships/hyperlink" Target="https://onedrive.live.com/edit.aspx?resid=136B9A6683694B5B!2339&amp;cid=136b9a6683694b5b&amp;authkey=!AGe1bLB4DyE9-Z8&amp;CT=1697652533314&amp;OR=ItemsView" TargetMode="External"/><Relationship Id="rId546" Type="http://schemas.openxmlformats.org/officeDocument/2006/relationships/hyperlink" Target="https://onedrive.live.com/view.aspx?resid=136B9A6683694B5B!1986&amp;cid=136b9a6683694b5b&amp;authkey=!AGe1bLB4DyE9-Z8&amp;CT=1685819268867&amp;OR=ItemsView" TargetMode="External"/><Relationship Id="rId78" Type="http://schemas.openxmlformats.org/officeDocument/2006/relationships/hyperlink" Target="https://onedrive.live.com/view.aspx?resid=136B9A6683694B5B!1549" TargetMode="External"/><Relationship Id="rId101" Type="http://schemas.openxmlformats.org/officeDocument/2006/relationships/hyperlink" Target="https://onedrive.live.com/view.aspx?resid=136B9A6683694B5B!2079&amp;cid=136b9a6683694b5b&amp;authkey=!AGe1bLB4DyE9-Z8&amp;CT=1689814476271&amp;OR=ItemsView" TargetMode="External"/><Relationship Id="rId143" Type="http://schemas.openxmlformats.org/officeDocument/2006/relationships/hyperlink" Target="https://onedrive.live.com/view.aspx?cid=136b9a6683694b5b&amp;page=view&amp;resid=136B9A6683694B5B!1530&amp;parId=136B9A6683694B5B!113&amp;authkey=!AO7E8xiDRfaZEFU&amp;app=Word" TargetMode="External"/><Relationship Id="rId185" Type="http://schemas.openxmlformats.org/officeDocument/2006/relationships/hyperlink" Target="https://onedrive.live.com/edit.aspx?resid=136B9A6683694B5B!2192&amp;cid=136b9a6683694b5b&amp;authkey=!AGe1bLB4DyE9-Z8&amp;CT=1695146291484&amp;OR=ItemsView" TargetMode="External"/><Relationship Id="rId350" Type="http://schemas.openxmlformats.org/officeDocument/2006/relationships/hyperlink" Target="https://onedrive.live.com/edit.aspx?resid=136B9A6683694B5B!2491&amp;cid=136b9a6683694b5b&amp;authkey=!AGe1bLB4DyE9-Z8&amp;CT=1702442352849&amp;OR=ItemsView" TargetMode="External"/><Relationship Id="rId406" Type="http://schemas.openxmlformats.org/officeDocument/2006/relationships/hyperlink" Target="https://onedrive.live.com/view.aspx?cid=136b9a6683694b5b&amp;page=view&amp;resid=136B9A6683694B5B!1469&amp;parId=136B9A6683694B5B!113&amp;authkey=!AO7E8xiDRfaZEFU&amp;app=Word" TargetMode="External"/><Relationship Id="rId588" Type="http://schemas.openxmlformats.org/officeDocument/2006/relationships/fontTable" Target="fontTable.xml"/><Relationship Id="rId9" Type="http://schemas.openxmlformats.org/officeDocument/2006/relationships/hyperlink" Target="https://onedrive.live.com/view.aspx?resid=136B9A6683694B5B!1996&amp;cid=136b9a6683694b5b&amp;authkey=!AK3bH1gcoTOU9PI&amp;CT=1685998201885&amp;OR=ItemsView" TargetMode="External"/><Relationship Id="rId210" Type="http://schemas.openxmlformats.org/officeDocument/2006/relationships/hyperlink" Target="https://onedrive.live.com/view.aspx?cid=136b9a6683694b5b&amp;page=view&amp;resid=136B9A6683694B5B!1489&amp;parId=136B9A6683694B5B!113&amp;authkey=!AO7E8xiDRfaZEFU&amp;app=Word" TargetMode="External"/><Relationship Id="rId392" Type="http://schemas.openxmlformats.org/officeDocument/2006/relationships/hyperlink" Target="https://onedrive.live.com/view.aspx?resid=136B9A6683694B5B!1749&amp;cid=136b9a6683694b5b&amp;authkey=!AO7E8xiDRfaZEFU&amp;CT=1678905643316&amp;OR=ItemsView" TargetMode="External"/><Relationship Id="rId448" Type="http://schemas.openxmlformats.org/officeDocument/2006/relationships/hyperlink" Target="https://onedrive.live.com/view.aspx?resid=136B9A6683694B5B!2103&amp;cid=136b9a6683694b5b&amp;authkey=!AGe1bLB4DyE9-Z8&amp;CT=1690667129045&amp;OR=ItemsView" TargetMode="External"/><Relationship Id="rId252" Type="http://schemas.openxmlformats.org/officeDocument/2006/relationships/hyperlink" Target="https://onedrive.live.com/view.aspx?cid=136b9a6683694b5b&amp;page=view&amp;resid=136B9A6683694B5B!1340&amp;parId=136B9A6683694B5B!113&amp;authkey=!AO7E8xiDRfaZEFU&amp;app=Word" TargetMode="External"/><Relationship Id="rId294" Type="http://schemas.openxmlformats.org/officeDocument/2006/relationships/hyperlink" Target="https://onedrive.live.com/view.aspx?resid=136B9A6683694B5B!1894&amp;cid=136b9a6683694b5b&amp;authkey=!AGe1bLB4DyE9-Z8&amp;CT=1683072881447&amp;OR=ItemsView" TargetMode="External"/><Relationship Id="rId308" Type="http://schemas.openxmlformats.org/officeDocument/2006/relationships/hyperlink" Target="https://onedrive.live.com/view.aspx?cid=136b9a6683694b5b&amp;page=view&amp;resid=136B9A6683694B5B!1523&amp;parId=136B9A6683694B5B!113&amp;authkey=!AO7E8xiDRfaZEFU&amp;app=Word" TargetMode="External"/><Relationship Id="rId515" Type="http://schemas.openxmlformats.org/officeDocument/2006/relationships/hyperlink" Target="https://onedrive.live.com/view.aspx?resid=136B9A6683694B5B!2105&amp;cid=136b9a6683694b5b&amp;authkey=!AGe1bLB4DyE9-Z8&amp;CT=1690666926561&amp;OR=ItemsView" TargetMode="External"/><Relationship Id="rId47" Type="http://schemas.openxmlformats.org/officeDocument/2006/relationships/hyperlink" Target="https://onedrive.live.com/view.aspx?cid=136b9a6683694b5b&amp;page=view&amp;resid=136B9A6683694B5B!1365&amp;parId=136B9A6683694B5B!113&amp;authkey=!AO7E8xiDRfaZEFU&amp;app=Word" TargetMode="External"/><Relationship Id="rId89" Type="http://schemas.openxmlformats.org/officeDocument/2006/relationships/hyperlink" Target="https://onedrive.live.com/view.aspx?resid=136B9A6683694B5B!1763&amp;cid=136b9a6683694b5b&amp;authkey=!AGe1bLB4DyE9-Z8&amp;CT=1678927835037&amp;OR=ItemsView" TargetMode="External"/><Relationship Id="rId112" Type="http://schemas.openxmlformats.org/officeDocument/2006/relationships/hyperlink" Target="https://onedrive.live.com/view.aspx?resid=136B9A6683694B5B!1755&amp;cid=136b9a6683694b5b&amp;authkey=!AGe1bLB4DyE9-Z8&amp;CT=1678928502296&amp;OR=ItemsView" TargetMode="External"/><Relationship Id="rId154" Type="http://schemas.openxmlformats.org/officeDocument/2006/relationships/hyperlink" Target="https://onedrive.live.com/view.aspx?resid=136B9A6683694B5B!1979&amp;cid=136b9a6683694b5b&amp;authkey=!AGe1bLB4DyE9-Z8&amp;CT=1685818977342&amp;OR=ItemsView" TargetMode="External"/><Relationship Id="rId361" Type="http://schemas.openxmlformats.org/officeDocument/2006/relationships/hyperlink" Target="https://onedrive.live.com/view.aspx?cid=136b9a6683694b5b&amp;page=view&amp;resid=136B9A6683694B5B!1342&amp;parId=136B9A6683694B5B!113&amp;authkey=!AO7E8xiDRfaZEFU&amp;app=Word" TargetMode="External"/><Relationship Id="rId557" Type="http://schemas.openxmlformats.org/officeDocument/2006/relationships/hyperlink" Target="https://onedrive.live.com/view.aspx?resid=136B9A6683694B5B!1781&amp;cid=136b9a6683694b5b&amp;authkey=!AJ8q77YKcyIyF0M&amp;CT=1679521200853&amp;OR=ItemsView" TargetMode="External"/><Relationship Id="rId196" Type="http://schemas.openxmlformats.org/officeDocument/2006/relationships/hyperlink" Target="https://onedrive.live.com/view.aspx?resid=136B9A6683694B5B!1932&amp;cid=136b9a6683694b5b&amp;authkey=!AGe1bLB4DyE9-Z8&amp;CT=1684283320648&amp;OR=ItemsView" TargetMode="External"/><Relationship Id="rId417" Type="http://schemas.openxmlformats.org/officeDocument/2006/relationships/hyperlink" Target="https://onedrive.live.com/view.aspx?resid=136B9A6683694B5B!1948&amp;cid=136b9a6683694b5b&amp;authkey=!AGe1bLB4DyE9-Z8&amp;CT=1685061999105&amp;OR=ItemsView" TargetMode="External"/><Relationship Id="rId459" Type="http://schemas.openxmlformats.org/officeDocument/2006/relationships/hyperlink" Target="https://onedrive.live.com/view.aspx?resid=136B9A6683694B5B!2185&amp;cid=136b9a6683694b5b&amp;authkey=!AGe1bLB4DyE9-Z8&amp;CT=1694629075799&amp;OR=ItemsView" TargetMode="External"/><Relationship Id="rId16" Type="http://schemas.openxmlformats.org/officeDocument/2006/relationships/hyperlink" Target="https://phatgiao.org.vn/bo-dai-hoa-thuong-ung-dung-tu-tai-binh-than-vui-cuoi-khap-the-gian-d69471.html" TargetMode="External"/><Relationship Id="rId221" Type="http://schemas.openxmlformats.org/officeDocument/2006/relationships/hyperlink" Target="https://onedrive.live.com/view.aspx?cid=136b9a6683694b5b&amp;page=view&amp;resid=136B9A6683694B5B!1248&amp;parId=136B9A6683694B5B!113&amp;authkey=!AO7E8xiDRfaZEFU&amp;app=Word" TargetMode="External"/><Relationship Id="rId242" Type="http://schemas.openxmlformats.org/officeDocument/2006/relationships/hyperlink" Target="https://onedrive.live.com/view.aspx?cid=136b9a6683694b5b&amp;page=view&amp;resid=136B9A6683694B5B!1468&amp;parId=136B9A6683694B5B!113&amp;authkey=!AO7E8xiDRfaZEFU&amp;app=Word" TargetMode="External"/><Relationship Id="rId263" Type="http://schemas.openxmlformats.org/officeDocument/2006/relationships/hyperlink" Target="https://onedrive.live.com/view.aspx?cid=136b9a6683694b5b&amp;page=view&amp;resid=136B9A6683694B5B!1510&amp;parId=136B9A6683694B5B!113&amp;authkey=!AO7E8xiDRfaZEFU&amp;app=Word" TargetMode="External"/><Relationship Id="rId284" Type="http://schemas.openxmlformats.org/officeDocument/2006/relationships/hyperlink" Target="https://onedrive.live.com/view.aspx?cid=136b9a6683694b5b&amp;page=view&amp;resid=136B9A6683694B5B!1315&amp;parId=136B9A6683694B5B!113&amp;authkey=!AO7E8xiDRfaZEFU&amp;app=Word" TargetMode="External"/><Relationship Id="rId319" Type="http://schemas.openxmlformats.org/officeDocument/2006/relationships/hyperlink" Target="https://onedrive.live.com/view.aspx?resid=136B9A6683694B5B!1742&amp;cid=136b9a6683694b5b&amp;authkey=!AGe1bLB4DyE9-Z8&amp;CT=1678294106078&amp;OR=ItemsView" TargetMode="External"/><Relationship Id="rId470" Type="http://schemas.openxmlformats.org/officeDocument/2006/relationships/hyperlink" Target="https://onedrive.live.com/edit.aspx?resid=136B9A6683694B5B!2380&amp;cid=136b9a6683694b5b&amp;authkey=!AGe1bLB4DyE9-Z8&amp;CT=1699724239149&amp;OR=ItemsView" TargetMode="External"/><Relationship Id="rId491" Type="http://schemas.openxmlformats.org/officeDocument/2006/relationships/hyperlink" Target="https://onedrive.live.com/edit.aspx?resid=136B9A6683694B5B!2371&amp;cid=136b9a6683694b5b&amp;authkey=!AGe1bLB4DyE9-Z8&amp;CT=1699332514840&amp;OR=ItemsView" TargetMode="External"/><Relationship Id="rId505" Type="http://schemas.openxmlformats.org/officeDocument/2006/relationships/hyperlink" Target="https://onedrive.live.com/edit.aspx?resid=136B9A6683694B5B!2372&amp;cid=136b9a6683694b5b&amp;authkey=!AGe1bLB4DyE9-Z8&amp;CT=1699332434118&amp;OR=ItemsView" TargetMode="External"/><Relationship Id="rId526" Type="http://schemas.openxmlformats.org/officeDocument/2006/relationships/hyperlink" Target="https://onedrive.live.com/view.aspx?cid=136b9a6683694b5b&amp;page=view&amp;resid=136B9A6683694B5B!1500&amp;parId=136B9A6683694B5B!113&amp;authkey=!AO7E8xiDRfaZEFU&amp;app=Word" TargetMode="External"/><Relationship Id="rId37" Type="http://schemas.openxmlformats.org/officeDocument/2006/relationships/hyperlink" Target="https://onedrive.live.com/edit.aspx?resid=136B9A6683694B5B!2490&amp;cid=136b9a6683694b5b&amp;authkey=!AGe1bLB4DyE9-Z8&amp;CT=1702442430709&amp;OR=ItemsView" TargetMode="External"/><Relationship Id="rId58" Type="http://schemas.openxmlformats.org/officeDocument/2006/relationships/hyperlink" Target="https://onedrive.live.com/view.aspx?cid=136b9a6683694b5b&amp;page=view&amp;resid=136B9A6683694B5B!1319&amp;parId=136B9A6683694B5B!113&amp;authkey=!AO7E8xiDRfaZEFU&amp;app=Word" TargetMode="External"/><Relationship Id="rId79" Type="http://schemas.openxmlformats.org/officeDocument/2006/relationships/hyperlink" Target="https://onedrive.live.com/view.aspx?cid=136b9a6683694b5b&amp;page=view&amp;resid=136B9A6683694B5B!1264&amp;parId=136B9A6683694B5B!113&amp;authkey=!AO7E8xiDRfaZEFU&amp;app=Word" TargetMode="External"/><Relationship Id="rId102" Type="http://schemas.openxmlformats.org/officeDocument/2006/relationships/hyperlink" Target="https://onedrive.live.com/view.aspx?resid=136B9A6683694B5B!2182&amp;cid=136b9a6683694b5b&amp;authkey=!AGe1bLB4DyE9-Z8&amp;CT=1694575038262&amp;OR=ItemsView" TargetMode="External"/><Relationship Id="rId123" Type="http://schemas.openxmlformats.org/officeDocument/2006/relationships/hyperlink" Target="https://onedrive.live.com/view.aspx?resid=136B9A6683694B5B!1872&amp;cid=136b9a6683694b5b&amp;authkey=!AGe1bLB4DyE9-Z8&amp;CT=1682392070217&amp;OR=ItemsView" TargetMode="External"/><Relationship Id="rId144" Type="http://schemas.openxmlformats.org/officeDocument/2006/relationships/hyperlink" Target="https://onedrive.live.com/edit.aspx?resid=136B9A6683694B5B!2425&amp;cid=136b9a6683694b5b&amp;authkey=!AO7E8xiDRfaZEFU&amp;CT=1700936831116&amp;OR=ItemsView" TargetMode="External"/><Relationship Id="rId330" Type="http://schemas.openxmlformats.org/officeDocument/2006/relationships/hyperlink" Target="https://onedrive.live.com/view.aspx?cid=136b9a6683694b5b&amp;page=view&amp;resid=136B9A6683694B5B!1548&amp;parId=136B9A6683694B5B!1149&amp;authkey=!ABfEvGgp_92Hx8Y&amp;app=Word" TargetMode="External"/><Relationship Id="rId547" Type="http://schemas.openxmlformats.org/officeDocument/2006/relationships/hyperlink" Target="https://onedrive.live.com/view.aspx?resid=136B9A6683694B5B!1982&amp;cid=136b9a6683694b5b&amp;authkey=!AGe1bLB4DyE9-Z8&amp;CT=1685819534996&amp;OR=ItemsView" TargetMode="External"/><Relationship Id="rId568" Type="http://schemas.openxmlformats.org/officeDocument/2006/relationships/hyperlink" Target="https://onedrive.live.com/view.aspx?resid=136B9A6683694B5B!1790&amp;cid=136b9a6683694b5b&amp;authkey=!AK3bH1gcoTOU9PI&amp;CT=1679519516954&amp;OR=ItemsView" TargetMode="External"/><Relationship Id="rId589" Type="http://schemas.openxmlformats.org/officeDocument/2006/relationships/theme" Target="theme/theme1.xml"/><Relationship Id="rId90" Type="http://schemas.openxmlformats.org/officeDocument/2006/relationships/hyperlink" Target="https://onedrive.live.com/view.aspx?resid=136B9A6683694B5B!1762&amp;cid=136b9a6683694b5b&amp;authkey=!AGe1bLB4DyE9-Z8&amp;CT=1678927959358&amp;OR=ItemsView" TargetMode="External"/><Relationship Id="rId165" Type="http://schemas.openxmlformats.org/officeDocument/2006/relationships/hyperlink" Target="https://onedrive.live.com/view.aspx?resid=136B9A6683694B5B!1756&amp;cid=136b9a6683694b5b&amp;authkey=!AGe1bLB4DyE9-Z8&amp;CT=1678928403137&amp;OR=ItemsView" TargetMode="External"/><Relationship Id="rId186" Type="http://schemas.openxmlformats.org/officeDocument/2006/relationships/hyperlink" Target="https://onedrive.live.com/view.aspx?cid=136b9a6683694b5b&amp;page=view&amp;resid=136B9A6683694B5B!1373&amp;parId=136B9A6683694B5B!113&amp;authkey=!AO7E8xiDRfaZEFU&amp;app=Word" TargetMode="External"/><Relationship Id="rId351" Type="http://schemas.openxmlformats.org/officeDocument/2006/relationships/hyperlink" Target="https://onedrive.live.com/view.aspx?cid=136b9a6683694b5b&amp;page=view&amp;resid=136B9A6683694B5B!1277&amp;parId=136B9A6683694B5B!113&amp;authkey=!AO7E8xiDRfaZEFU&amp;app=Word" TargetMode="External"/><Relationship Id="rId372" Type="http://schemas.openxmlformats.org/officeDocument/2006/relationships/hyperlink" Target="https://onedrive.live.com/view.aspx?cid=136b9a6683694b5b&amp;page=view&amp;resid=136B9A6683694B5B!1227&amp;parId=136B9A6683694B5B!113&amp;authkey=!AO7E8xiDRfaZEFU&amp;app=Word" TargetMode="External"/><Relationship Id="rId393" Type="http://schemas.openxmlformats.org/officeDocument/2006/relationships/hyperlink" Target="https://onedrive.live.com/view.aspx?resid=136B9A6683694B5B!1722&amp;cid=136b9a6683694b5b&amp;authkey=!AGe1bLB4DyE9-Z8&amp;CT=1690236559658&amp;OR=ItemsView" TargetMode="External"/><Relationship Id="rId407" Type="http://schemas.openxmlformats.org/officeDocument/2006/relationships/hyperlink" Target="https://onedrive.live.com/view.aspx?resid=136B9A6683694B5B!2112&amp;cid=136b9a6683694b5b&amp;authkey=!AGe1bLB4DyE9-Z8&amp;CT=1690945452807&amp;OR=ItemsView" TargetMode="External"/><Relationship Id="rId428" Type="http://schemas.openxmlformats.org/officeDocument/2006/relationships/hyperlink" Target="https://onedrive.live.com/view.aspx?resid=136B9A6683694B5B!2101&amp;cid=136b9a6683694b5b&amp;authkey=!AGe1bLB4DyE9-Z8&amp;CT=1690667203062&amp;OR=ItemsView" TargetMode="External"/><Relationship Id="rId449" Type="http://schemas.openxmlformats.org/officeDocument/2006/relationships/hyperlink" Target="https://onedrive.live.com/view.aspx?cid=136b9a6683694b5b&amp;page=view&amp;resid=136B9A6683694B5B!1291&amp;parId=136B9A6683694B5B!113&amp;authkey=!AO7E8xiDRfaZEFU&amp;app=Word" TargetMode="External"/><Relationship Id="rId211" Type="http://schemas.openxmlformats.org/officeDocument/2006/relationships/hyperlink" Target="https://onedrive.live.com/view.aspx?cid=136b9a6683694b5b&amp;page=view&amp;resid=136B9A6683694B5B!1475&amp;parId=136B9A6683694B5B!113&amp;authkey=!AO7E8xiDRfaZEFU&amp;app=Word" TargetMode="External"/><Relationship Id="rId232" Type="http://schemas.openxmlformats.org/officeDocument/2006/relationships/hyperlink" Target="https://onedrive.live.com/edit.aspx?resid=136B9A6683694B5B!2354&amp;cid=136b9a6683694b5b&amp;authkey=!AO7E8xiDRfaZEFU&amp;CT=1698343954789&amp;OR=ItemsView" TargetMode="External"/><Relationship Id="rId253" Type="http://schemas.openxmlformats.org/officeDocument/2006/relationships/hyperlink" Target="https://onedrive.live.com/view.aspx?cid=136b9a6683694b5b&amp;page=view&amp;resid=136B9A6683694B5B!1401&amp;parId=136B9A6683694B5B!113&amp;authkey=!AO7E8xiDRfaZEFU&amp;app=Word" TargetMode="External"/><Relationship Id="rId274" Type="http://schemas.openxmlformats.org/officeDocument/2006/relationships/hyperlink" Target="https://onedrive.live.com/view.aspx?cid=136b9a6683694b5b&amp;page=view&amp;resid=136B9A6683694B5B!1180&amp;parId=136B9A6683694B5B!113&amp;authkey=!AO7E8xiDRfaZEFU&amp;app=Word" TargetMode="External"/><Relationship Id="rId295" Type="http://schemas.openxmlformats.org/officeDocument/2006/relationships/hyperlink" Target="https://onedrive.live.com/edit.aspx?resid=136B9A6683694B5B!2464&amp;cid=136b9a6683694b5b&amp;authkey=!AGe1bLB4DyE9-Z8&amp;CT=1702427533543&amp;OR=ItemsView" TargetMode="External"/><Relationship Id="rId309" Type="http://schemas.openxmlformats.org/officeDocument/2006/relationships/hyperlink" Target="https://onedrive.live.com/view.aspx?cid=136b9a6683694b5b&amp;page=view&amp;resid=136B9A6683694B5B!1522&amp;parId=136B9A6683694B5B!113&amp;authkey=!AO7E8xiDRfaZEFU&amp;app=Word" TargetMode="External"/><Relationship Id="rId460" Type="http://schemas.openxmlformats.org/officeDocument/2006/relationships/hyperlink" Target="https://onedrive.live.com/view.aspx?cid=136b9a6683694b5b&amp;page=view&amp;resid=136B9A6683694B5B!1514&amp;parId=136B9A6683694B5B!113&amp;authkey=!AO7E8xiDRfaZEFU&amp;app=Word" TargetMode="External"/><Relationship Id="rId481" Type="http://schemas.openxmlformats.org/officeDocument/2006/relationships/hyperlink" Target="https://onedrive.live.com/view.aspx?cid=136b9a6683694b5b&amp;page=view&amp;resid=136B9A6683694B5B!1261&amp;parId=136B9A6683694B5B!113&amp;authkey=!AO7E8xiDRfaZEFU&amp;app=Word" TargetMode="External"/><Relationship Id="rId516" Type="http://schemas.openxmlformats.org/officeDocument/2006/relationships/hyperlink" Target="https://onedrive.live.com/view.aspx?resid=136B9A6683694B5B!1856&amp;cid=136b9a6683694b5b&amp;authkey=!AGe1bLB4DyE9-Z8&amp;CT=1681152774425&amp;OR=ItemsView" TargetMode="External"/><Relationship Id="rId27" Type="http://schemas.openxmlformats.org/officeDocument/2006/relationships/hyperlink" Target="https://onedrive.live.com/view.aspx?resid=136B9A6683694B5B!1915&amp;cid=136b9a6683694b5b&amp;authkey=!AGe1bLB4DyE9-Z8&amp;CT=1683690150770&amp;OR=ItemsView" TargetMode="External"/><Relationship Id="rId48" Type="http://schemas.openxmlformats.org/officeDocument/2006/relationships/hyperlink" Target="https://onedrive.live.com/view.aspx?cid=136b9a6683694b5b&amp;page=view&amp;resid=136B9A6683694B5B!1193&amp;parId=136B9A6683694B5B!113&amp;authkey=!AO7E8xiDRfaZEFU&amp;app=Word" TargetMode="External"/><Relationship Id="rId69" Type="http://schemas.openxmlformats.org/officeDocument/2006/relationships/hyperlink" Target="https://onedrive.live.com/view.aspx?resid=136B9A6683694B5B!1914&amp;cid=136b9a6683694b5b&amp;authkey=!AGe1bLB4DyE9-Z8&amp;CT=1683690087509&amp;OR=ItemsView" TargetMode="External"/><Relationship Id="rId113" Type="http://schemas.openxmlformats.org/officeDocument/2006/relationships/hyperlink" Target="https://onedrive.live.com/view.aspx?cid=136b9a6683694b5b&amp;page=view&amp;resid=136B9A6683694B5B!1195&amp;parId=136B9A6683694B5B!113&amp;authkey=!AO7E8xiDRfaZEFU&amp;app=Word" TargetMode="External"/><Relationship Id="rId134" Type="http://schemas.openxmlformats.org/officeDocument/2006/relationships/hyperlink" Target="https://onedrive.live.com/view.aspx?resid=136B9A6683694B5B!1740&amp;cid=136b9a6683694b5b&amp;authkey=!ABfEvGgp_92Hx8Y&amp;CT=1677608544942&amp;OR=ItemsView" TargetMode="External"/><Relationship Id="rId320" Type="http://schemas.openxmlformats.org/officeDocument/2006/relationships/hyperlink" Target="https://onedrive.live.com/edit.aspx?resid=136B9A6683694B5B!1693&amp;cid=136b9a6683694b5b&amp;CT=1666126895343&amp;OR=ItemsView" TargetMode="External"/><Relationship Id="rId537" Type="http://schemas.openxmlformats.org/officeDocument/2006/relationships/hyperlink" Target="https://onedrive.live.com/view.aspx?cid=136b9a6683694b5b&amp;page=view&amp;resid=136B9A6683694B5B!1230&amp;parId=136B9A6683694B5B!113&amp;authkey=!AO7E8xiDRfaZEFU&amp;app=Word" TargetMode="External"/><Relationship Id="rId558" Type="http://schemas.openxmlformats.org/officeDocument/2006/relationships/hyperlink" Target="https://onedrive.live.com/view.aspx?resid=136B9A6683694B5B!1775&amp;cid=136b9a6683694b5b&amp;authkey=!AJ8q77YKcyIyF0M&amp;CT=1679521131655&amp;OR=ItemsView" TargetMode="External"/><Relationship Id="rId579" Type="http://schemas.openxmlformats.org/officeDocument/2006/relationships/hyperlink" Target="https://onedrive.live.com/view.aspx?resid=136B9A6683694B5B!1799&amp;cid=136b9a6683694b5b&amp;authkey=!AK3bH1gcoTOU9PI&amp;CT=1679522247711&amp;OR=ItemsView" TargetMode="External"/><Relationship Id="rId80" Type="http://schemas.openxmlformats.org/officeDocument/2006/relationships/hyperlink" Target="https://onedrive.live.com/view.aspx?cid=136b9a6683694b5b&amp;page=view&amp;resid=136B9A6683694B5B!1367&amp;parId=136B9A6683694B5B!113&amp;authkey=!AO7E8xiDRfaZEFU&amp;app=Word" TargetMode="External"/><Relationship Id="rId155" Type="http://schemas.openxmlformats.org/officeDocument/2006/relationships/hyperlink" Target="https://onedrive.live.com/view.aspx?cid=136b9a6683694b5b&amp;page=view&amp;resid=136B9A6683694B5B!1520&amp;parId=136B9A6683694B5B!113&amp;authkey=!AO7E8xiDRfaZEFU&amp;app=Word" TargetMode="External"/><Relationship Id="rId176" Type="http://schemas.openxmlformats.org/officeDocument/2006/relationships/hyperlink" Target="https://onedrive.live.com/view.aspx?resid=136B9A6683694B5B!1827&amp;cid=136b9a6683694b5b&amp;authkey=!AGe1bLB4DyE9-Z8&amp;CT=1679633371110&amp;OR=ItemsView" TargetMode="External"/><Relationship Id="rId197" Type="http://schemas.openxmlformats.org/officeDocument/2006/relationships/hyperlink" Target="https://onedrive.live.com/edit.aspx?resid=136B9A6683694B5B!2358&amp;cid=136b9a6683694b5b&amp;authkey=!AO7E8xiDRfaZEFU&amp;CT=1698514053484&amp;OR=ItemsView" TargetMode="External"/><Relationship Id="rId341" Type="http://schemas.openxmlformats.org/officeDocument/2006/relationships/hyperlink" Target="https://onedrive.live.com/view.aspx?cid=136b9a6683694b5b&amp;page=view&amp;resid=136B9A6683694B5B!1331&amp;parId=136B9A6683694B5B!113&amp;authkey=!AO7E8xiDRfaZEFU&amp;app=Word" TargetMode="External"/><Relationship Id="rId362" Type="http://schemas.openxmlformats.org/officeDocument/2006/relationships/hyperlink" Target="https://onedrive.live.com/view.aspx?resid=136B9A6683694B5B!1947&amp;cid=136b9a6683694b5b&amp;authkey=!AGe1bLB4DyE9-Z8&amp;CT=1685062067747&amp;OR=ItemsView" TargetMode="External"/><Relationship Id="rId383" Type="http://schemas.openxmlformats.org/officeDocument/2006/relationships/hyperlink" Target="https://onedrive.live.com/view.aspx?cid=136b9a6683694b5b&amp;page=view&amp;resid=136B9A6683694B5B!1349&amp;parId=136B9A6683694B5B!113&amp;authkey=!AO7E8xiDRfaZEFU&amp;app=Word" TargetMode="External"/><Relationship Id="rId418" Type="http://schemas.openxmlformats.org/officeDocument/2006/relationships/hyperlink" Target="https://onedrive.live.com/view.aspx?resid=136B9A6683694B5B!1931&amp;cid=136b9a6683694b5b&amp;authkey=!AGe1bLB4DyE9-Z8&amp;CT=1684283459252&amp;OR=ItemsView" TargetMode="External"/><Relationship Id="rId439" Type="http://schemas.openxmlformats.org/officeDocument/2006/relationships/hyperlink" Target="https://onedrive.live.com/view.aspx?cid=136b9a6683694b5b&amp;page=view&amp;resid=136B9A6683694B5B!1559&amp;parId=136B9A6683694B5B!1149&amp;authkey=!ABfEvGgp_92Hx8Y&amp;app=Word" TargetMode="External"/><Relationship Id="rId201" Type="http://schemas.openxmlformats.org/officeDocument/2006/relationships/hyperlink" Target="https://onedrive.live.com/view.aspx?cid=136b9a6683694b5b&amp;page=view&amp;resid=136B9A6683694B5B!1381&amp;parId=136B9A6683694B5B!113&amp;authkey=!AO7E8xiDRfaZEFU&amp;app=Word" TargetMode="External"/><Relationship Id="rId222" Type="http://schemas.openxmlformats.org/officeDocument/2006/relationships/hyperlink" Target="https://onedrive.live.com/view.aspx?resid=136B9A6683694B5B!2022&amp;cid=136b9a6683694b5b&amp;authkey=!AO7E8xiDRfaZEFU&amp;CT=1687478191419&amp;OR=ItemsView" TargetMode="External"/><Relationship Id="rId243" Type="http://schemas.openxmlformats.org/officeDocument/2006/relationships/hyperlink" Target="https://onedrive.live.com/view.aspx?cid=136b9a6683694b5b&amp;page=view&amp;resid=136B9A6683694B5B!1350&amp;parId=136B9A6683694B5B!113&amp;authkey=!AO7E8xiDRfaZEFU&amp;app=Word" TargetMode="External"/><Relationship Id="rId264" Type="http://schemas.openxmlformats.org/officeDocument/2006/relationships/hyperlink" Target="https://onedrive.live.com/view.aspx?cid=136b9a6683694b5b&amp;page=view&amp;resid=136B9A6683694B5B!1182&amp;parId=136B9A6683694B5B!113&amp;authkey=!AO7E8xiDRfaZEFU&amp;app=Word" TargetMode="External"/><Relationship Id="rId285" Type="http://schemas.openxmlformats.org/officeDocument/2006/relationships/hyperlink" Target="https://onedrive.live.com/view.aspx?cid=136b9a6683694b5b&amp;page=view&amp;resid=136B9A6683694B5B!1456&amp;parId=136B9A6683694B5B!113&amp;authkey=!AO7E8xiDRfaZEFU&amp;app=Word" TargetMode="External"/><Relationship Id="rId450" Type="http://schemas.openxmlformats.org/officeDocument/2006/relationships/hyperlink" Target="https://onedrive.live.com/view.aspx?resid=136B9A6683694B5B!2146&amp;cid=136b9a6683694b5b&amp;authkey=!AO7E8xiDRfaZEFU&amp;CT=1692822628455&amp;OR=ItemsView" TargetMode="External"/><Relationship Id="rId471" Type="http://schemas.openxmlformats.org/officeDocument/2006/relationships/hyperlink" Target="https://onedrive.live.com/view.aspx?resid=136B9A6683694B5B!1966&amp;cid=136b9a6683694b5b&amp;authkey=!AGe1bLB4DyE9-Z8&amp;CT=1685507111189&amp;OR=ItemsView" TargetMode="External"/><Relationship Id="rId506" Type="http://schemas.openxmlformats.org/officeDocument/2006/relationships/hyperlink" Target="https://onedrive.live.com/edit.aspx?resid=136B9A6683694B5B!2284&amp;cid=136b9a6683694b5b&amp;authkey=!AGe1bLB4DyE9-Z8&amp;CT=1696975987569&amp;OR=ItemsView" TargetMode="External"/><Relationship Id="rId17" Type="http://schemas.openxmlformats.org/officeDocument/2006/relationships/hyperlink" Target="https://www.thivien.net/B%c3%b9i-%c4%90%e1%bb%8bch/author-28bVUu4eMEqyWDansRayiw" TargetMode="External"/><Relationship Id="rId38" Type="http://schemas.openxmlformats.org/officeDocument/2006/relationships/hyperlink" Target="https://onedrive.live.com/view.aspx?cid=136b9a6683694b5b&amp;page=view&amp;resid=136B9A6683694B5B!1293&amp;parId=136B9A6683694B5B!113&amp;authkey=!AO7E8xiDRfaZEFU&amp;app=Word" TargetMode="External"/><Relationship Id="rId59" Type="http://schemas.openxmlformats.org/officeDocument/2006/relationships/hyperlink" Target="https://onedrive.live.com/view.aspx?resid=136B9A6683694B5B!2083&amp;cid=136b9a6683694b5b&amp;authkey=!AGe1bLB4DyE9-Z8&amp;CT=1690150997407&amp;OR=ItemsView" TargetMode="External"/><Relationship Id="rId103" Type="http://schemas.openxmlformats.org/officeDocument/2006/relationships/hyperlink" Target="https://onedrive.live.com/view.aspx?resid=136B9A6683694B5B!2183&amp;cid=136b9a6683694b5b&amp;authkey=!AGe1bLB4DyE9-Z8&amp;CT=1694575103239&amp;OR=ItemsView" TargetMode="External"/><Relationship Id="rId124" Type="http://schemas.openxmlformats.org/officeDocument/2006/relationships/hyperlink" Target="https://onedrive.live.com/view.aspx?cid=136b9a6683694b5b&amp;page=view&amp;resid=136B9A6683694B5B!1392&amp;parId=136B9A6683694B5B!113&amp;authkey=!AO7E8xiDRfaZEFU&amp;app=Word" TargetMode="External"/><Relationship Id="rId310" Type="http://schemas.openxmlformats.org/officeDocument/2006/relationships/hyperlink" Target="https://onedrive.live.com/view.aspx?cid=136b9a6683694b5b&amp;page=view&amp;resid=136B9A6683694B5B!1426&amp;parId=136B9A6683694B5B!113&amp;authkey=!AO7E8xiDRfaZEFU&amp;app=Word" TargetMode="External"/><Relationship Id="rId492" Type="http://schemas.openxmlformats.org/officeDocument/2006/relationships/hyperlink" Target="https://onedrive.live.com/view.aspx?cid=136b9a6683694b5b&amp;page=view&amp;resid=136B9A6683694B5B!1558&amp;parId=136B9A6683694B5B!1149&amp;authkey=!ABfEvGgp_92Hx8Y&amp;app=Word" TargetMode="External"/><Relationship Id="rId527" Type="http://schemas.openxmlformats.org/officeDocument/2006/relationships/hyperlink" Target="https://onedrive.live.com/view.aspx?cid=136b9a6683694b5b&amp;page=view&amp;resid=136B9A6683694B5B!1413&amp;parId=136B9A6683694B5B!113&amp;authkey=!AO7E8xiDRfaZEFU&amp;app=Word" TargetMode="External"/><Relationship Id="rId548" Type="http://schemas.openxmlformats.org/officeDocument/2006/relationships/hyperlink" Target="https://onedrive.live.com/view.aspx?resid=136B9A6683694B5B!1983&amp;cid=136b9a6683694b5b&amp;authkey=!AGe1bLB4DyE9-Z8&amp;CT=1685819487300&amp;OR=ItemsView" TargetMode="External"/><Relationship Id="rId569" Type="http://schemas.openxmlformats.org/officeDocument/2006/relationships/hyperlink" Target="https://onedrive.live.com/view.aspx?resid=136B9A6683694B5B!1788&amp;cid=136b9a6683694b5b&amp;authkey=!AK3bH1gcoTOU9PI&amp;CT=1679521853461&amp;OR=ItemsView" TargetMode="External"/><Relationship Id="rId70" Type="http://schemas.openxmlformats.org/officeDocument/2006/relationships/hyperlink" Target="https://onedrive.live.com/view.aspx?cid=136b9a6683694b5b&amp;page=view&amp;resid=136B9A6683694B5B!1584&amp;parId=136B9A6683694B5B!113&amp;authkey=!AO7E8xiDRfaZEFU&amp;app=Word" TargetMode="External"/><Relationship Id="rId91" Type="http://schemas.openxmlformats.org/officeDocument/2006/relationships/hyperlink" Target="https://onedrive.live.com/view.aspx?resid=136B9A6683694B5B!2108&amp;cid=136b9a6683694b5b&amp;authkey=!AGe1bLB4DyE9-Z8&amp;CT=1690945259939&amp;OR=ItemsView" TargetMode="External"/><Relationship Id="rId145" Type="http://schemas.openxmlformats.org/officeDocument/2006/relationships/hyperlink" Target="https://onedrive.live.com/view.aspx?cid=136b9a6683694b5b&amp;page=view&amp;resid=136B9A6683694B5B!1576&amp;parId=136B9A6683694B5B!113&amp;authkey=!AO7E8xiDRfaZEFU&amp;app=Word" TargetMode="External"/><Relationship Id="rId166" Type="http://schemas.openxmlformats.org/officeDocument/2006/relationships/hyperlink" Target="https://onedrive.live.com/view.aspx?cid=136b9a6683694b5b&amp;page=view&amp;resid=136B9A6683694B5B!1241&amp;parId=136B9A6683694B5B!113&amp;authkey=!AO7E8xiDRfaZEFU&amp;app=Word" TargetMode="External"/><Relationship Id="rId187" Type="http://schemas.openxmlformats.org/officeDocument/2006/relationships/hyperlink" Target="https://onedrive.live.com/view.aspx?cid=136b9a6683694b5b&amp;page=view&amp;resid=136B9A6683694B5B!1372&amp;parId=136B9A6683694B5B!113&amp;authkey=!AO7E8xiDRfaZEFU&amp;app=Word" TargetMode="External"/><Relationship Id="rId331" Type="http://schemas.openxmlformats.org/officeDocument/2006/relationships/hyperlink" Target="https://onedrive.live.com/edit.aspx?resid=136B9A6683694B5B!2459&amp;cid=136b9a6683694b5b&amp;authkey=!AGe1bLB4DyE9-Z8&amp;CT=1702419204500&amp;OR=ItemsView" TargetMode="External"/><Relationship Id="rId352" Type="http://schemas.openxmlformats.org/officeDocument/2006/relationships/hyperlink" Target="https://onedrive.live.com/view.aspx?cid=136b9a6683694b5b&amp;page=view&amp;resid=136B9A6683694B5B!1581&amp;parId=136B9A6683694B5B!113&amp;authkey=!AO7E8xiDRfaZEFU&amp;app=Word" TargetMode="External"/><Relationship Id="rId373" Type="http://schemas.openxmlformats.org/officeDocument/2006/relationships/hyperlink" Target="https://onedrive.live.com/view.aspx?resid=136B9A6683694B5B!2098&amp;cid=136b9a6683694b5b&amp;authkey=!AGe1bLB4DyE9-Z8&amp;CT=1690667067537&amp;OR=ItemsView" TargetMode="External"/><Relationship Id="rId394" Type="http://schemas.openxmlformats.org/officeDocument/2006/relationships/hyperlink" Target="https://onedrive.live.com/view.aspx?resid=136B9A6683694B5B!1850&amp;cid=136b9a6683694b5b&amp;authkey=!AO7E8xiDRfaZEFU&amp;CT=1680715796979&amp;OR=ItemsView" TargetMode="External"/><Relationship Id="rId408" Type="http://schemas.openxmlformats.org/officeDocument/2006/relationships/hyperlink" Target="https://onedrive.live.com/view.aspx?resid=136B9A6683694B5B!1920&amp;cid=136b9a6683694b5b&amp;authkey=!AGe1bLB4DyE9-Z8&amp;CT=1683690777937&amp;OR=ItemsView" TargetMode="External"/><Relationship Id="rId429" Type="http://schemas.openxmlformats.org/officeDocument/2006/relationships/hyperlink" Target="https://onedrive.live.com/edit.aspx?resid=136B9A6683694B5B!1832&amp;cid=136b9a6683694b5b&amp;authkey=!AGe1bLB4DyE9-Z8&amp;CT=1680458483983&amp;OR=ItemsView" TargetMode="External"/><Relationship Id="rId580" Type="http://schemas.openxmlformats.org/officeDocument/2006/relationships/hyperlink" Target="https://onedrive.live.com/view.aspx?resid=136B9A6683694B5B!1796&amp;cid=136b9a6683694b5b&amp;authkey=!AK3bH1gcoTOU9PI&amp;CT=1679522174929&amp;OR=ItemsView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onedrive.live.com/view.aspx?cid=136b9a6683694b5b&amp;page=view&amp;resid=136B9A6683694B5B!1449&amp;parId=136B9A6683694B5B!113&amp;authkey=!AO7E8xiDRfaZEFU&amp;app=Word" TargetMode="External"/><Relationship Id="rId233" Type="http://schemas.openxmlformats.org/officeDocument/2006/relationships/hyperlink" Target="https://onedrive.live.com/edit.aspx?resid=136B9A6683694B5B!2307&amp;cid=136b9a6683694b5b&amp;CT=1697263185300&amp;OR=ItemsView" TargetMode="External"/><Relationship Id="rId254" Type="http://schemas.openxmlformats.org/officeDocument/2006/relationships/hyperlink" Target="https://onedrive.live.com/view.aspx?cid=136b9a6683694b5b&amp;page=view&amp;resid=136B9A6683694B5B!1184&amp;parId=136B9A6683694B5B!113&amp;authkey=!AO7E8xiDRfaZEFU&amp;app=Word" TargetMode="External"/><Relationship Id="rId440" Type="http://schemas.openxmlformats.org/officeDocument/2006/relationships/hyperlink" Target="https://onedrive.live.com/view.aspx?resid=136B9A6683694B5B!1969&amp;cid=136b9a6683694b5b&amp;authkey=!AGe1bLB4DyE9-Z8&amp;CT=1685507022086&amp;OR=ItemsView" TargetMode="External"/><Relationship Id="rId28" Type="http://schemas.openxmlformats.org/officeDocument/2006/relationships/hyperlink" Target="https://onedrive.live.com/edit.aspx?resid=136B9A6683694B5B!2445&amp;cid=136b9a6683694b5b&amp;authkey=!AGe1bLB4DyE9-Z8&amp;CT=1702062908084&amp;OR=ItemsView" TargetMode="External"/><Relationship Id="rId49" Type="http://schemas.openxmlformats.org/officeDocument/2006/relationships/hyperlink" Target="https://onedrive.live.com/edit.aspx?resid=136B9A6683694B5B!2488&amp;cid=136b9a6683694b5b&amp;authkey=!AGe1bLB4DyE9-Z8&amp;CT=1702442605850&amp;OR=ItemsView" TargetMode="External"/><Relationship Id="rId114" Type="http://schemas.openxmlformats.org/officeDocument/2006/relationships/hyperlink" Target="https://onedrive.live.com/view.aspx?cid=136b9a6683694b5b&amp;page=view&amp;resid=136B9A6683694B5B!1574&amp;parId=136B9A6683694B5B!113&amp;authkey=!AO7E8xiDRfaZEFU&amp;app=Word" TargetMode="External"/><Relationship Id="rId275" Type="http://schemas.openxmlformats.org/officeDocument/2006/relationships/hyperlink" Target="https://onedrive.live.com/view.aspx?cid=136b9a6683694b5b&amp;page=view&amp;resid=136B9A6683694B5B!1465&amp;parId=136B9A6683694B5B!113&amp;authkey=!AO7E8xiDRfaZEFU&amp;app=Word" TargetMode="External"/><Relationship Id="rId296" Type="http://schemas.openxmlformats.org/officeDocument/2006/relationships/hyperlink" Target="https://onedrive.live.com/view.aspx?resid=136B9A6683694B5B!2189&amp;cid=136b9a6683694b5b&amp;authkey=!AO7E8xiDRfaZEFU&amp;CT=1694902156178&amp;OR=ItemsView" TargetMode="External"/><Relationship Id="rId300" Type="http://schemas.openxmlformats.org/officeDocument/2006/relationships/hyperlink" Target="https://onedrive.live.com/view.aspx?resid=136B9A6683694B5B!2133&amp;cid=136b9a6683694b5b&amp;authkey=!AO7E8xiDRfaZEFU&amp;CT=1691788133209&amp;OR=ItemsView" TargetMode="External"/><Relationship Id="rId461" Type="http://schemas.openxmlformats.org/officeDocument/2006/relationships/hyperlink" Target="https://onedrive.live.com/view.aspx?resid=136B9A6683694B5B!1854&amp;cid=136b9a6683694b5b&amp;authkey=!AGe1bLB4DyE9-Z8&amp;CT=1681152853532&amp;OR=ItemsView" TargetMode="External"/><Relationship Id="rId482" Type="http://schemas.openxmlformats.org/officeDocument/2006/relationships/hyperlink" Target="https://onedrive.live.com/view.aspx?cid=136b9a6683694b5b&amp;page=view&amp;resid=136B9A6683694B5B!1458&amp;parId=136B9A6683694B5B!113&amp;authkey=!AO7E8xiDRfaZEFU&amp;app=Word" TargetMode="External"/><Relationship Id="rId517" Type="http://schemas.openxmlformats.org/officeDocument/2006/relationships/hyperlink" Target="https://onedrive.live.com/view.aspx?cid=136b9a6683694b5b&amp;page=view&amp;resid=136B9A6683694B5B!1297&amp;parId=136B9A6683694B5B!113&amp;authkey=!AO7E8xiDRfaZEFU&amp;app=Word" TargetMode="External"/><Relationship Id="rId538" Type="http://schemas.openxmlformats.org/officeDocument/2006/relationships/hyperlink" Target="https://onedrive.live.com/view.aspx?cid=136b9a6683694b5b&amp;page=view&amp;resid=136B9A6683694B5B!1368&amp;parId=136B9A6683694B5B!113&amp;authkey=!AO7E8xiDRfaZEFU&amp;app=Word" TargetMode="External"/><Relationship Id="rId559" Type="http://schemas.openxmlformats.org/officeDocument/2006/relationships/hyperlink" Target="https://onedrive.live.com/view.aspx?resid=136B9A6683694B5B!1774&amp;cid=136b9a6683694b5b&amp;authkey=!AJ8q77YKcyIyF0M&amp;CT=1679521087636&amp;OR=ItemsView" TargetMode="External"/><Relationship Id="rId60" Type="http://schemas.openxmlformats.org/officeDocument/2006/relationships/hyperlink" Target="https://onedrive.live.com/edit.aspx?resid=136B9A6683694B5B!2489&amp;cid=136b9a6683694b5b&amp;authkey=!AGe1bLB4DyE9-Z8&amp;CT=1702442740289&amp;OR=ItemsView" TargetMode="External"/><Relationship Id="rId81" Type="http://schemas.openxmlformats.org/officeDocument/2006/relationships/hyperlink" Target="https://onedrive.live.com/view.aspx?resid=136B9A6683694B5B!1905&amp;cid=136b9a6683694b5b&amp;authkey=!AO7E8xiDRfaZEFU&amp;CT=1683407791592&amp;OR=ItemsView" TargetMode="External"/><Relationship Id="rId135" Type="http://schemas.openxmlformats.org/officeDocument/2006/relationships/hyperlink" Target="https://onedrive.live.com/view.aspx?resid=136B9A6683694B5B!1874&amp;cid=136b9a6683694b5b&amp;authkey=!AGe1bLB4DyE9-Z8&amp;CT=1682391982192&amp;OR=ItemsView" TargetMode="External"/><Relationship Id="rId156" Type="http://schemas.openxmlformats.org/officeDocument/2006/relationships/hyperlink" Target="https://onedrive.live.com/view.aspx?cid=136b9a6683694b5b&amp;page=view&amp;resid=136B9A6683694B5B!1517&amp;parId=136B9A6683694B5B!113&amp;authkey=!AO7E8xiDRfaZEFU&amp;app=Word" TargetMode="External"/><Relationship Id="rId177" Type="http://schemas.openxmlformats.org/officeDocument/2006/relationships/hyperlink" Target="https://onedrive.live.com/edit.aspx?cid=136b9a6683694b5b&amp;page=view&amp;resid=136B9A6683694B5B!1480&amp;parId=136B9A6683694B5B!113&amp;authkey=!AO7E8xiDRfaZEFU&amp;app=Word" TargetMode="External"/><Relationship Id="rId198" Type="http://schemas.openxmlformats.org/officeDocument/2006/relationships/hyperlink" Target="https://onedrive.live.com/view.aspx?cid=136b9a6683694b5b&amp;page=view&amp;resid=136B9A6683694B5B!1515&amp;parId=136B9A6683694B5B!113&amp;authkey=!AO7E8xiDRfaZEFU&amp;app=Word" TargetMode="External"/><Relationship Id="rId321" Type="http://schemas.openxmlformats.org/officeDocument/2006/relationships/hyperlink" Target="https://onedrive.live.com/view.aspx?cid=136b9a6683694b5b&amp;page=view&amp;resid=136B9A6683694B5B!1650&amp;parId=136B9A6683694B5B!1149&amp;authkey=!ABfEvGgp_92Hx8Y&amp;app=Word" TargetMode="External"/><Relationship Id="rId342" Type="http://schemas.openxmlformats.org/officeDocument/2006/relationships/hyperlink" Target="https://onedrive.live.com/view.aspx?cid=136b9a6683694b5b&amp;page=view&amp;resid=136B9A6683694B5B!1275&amp;parId=136B9A6683694B5B!113&amp;authkey=!AO7E8xiDRfaZEFU&amp;app=Word" TargetMode="External"/><Relationship Id="rId363" Type="http://schemas.openxmlformats.org/officeDocument/2006/relationships/hyperlink" Target="https://onedrive.live.com/edit.aspx?resid=136B9A6683694B5B!2211&amp;cid=136b9a6683694b5b&amp;authkey=!AGe1bLB4DyE9-Z8&amp;CT=1695515315242&amp;OR=ItemsView" TargetMode="External"/><Relationship Id="rId384" Type="http://schemas.openxmlformats.org/officeDocument/2006/relationships/hyperlink" Target="https://onedrive.live.com/view.aspx?cid=136b9a6683694b5b&amp;page=view&amp;resid=136B9A6683694B5B!1344&amp;parId=136B9A6683694B5B!113&amp;authkey=!AO7E8xiDRfaZEFU&amp;app=Word" TargetMode="External"/><Relationship Id="rId419" Type="http://schemas.openxmlformats.org/officeDocument/2006/relationships/hyperlink" Target="https://onedrive.live.com/view.aspx?cid=136b9a6683694b5b&amp;page=view&amp;resid=136B9A6683694B5B!1551&amp;parId=136B9A6683694B5B!1149&amp;authkey=!ABfEvGgp_92Hx8Y&amp;app=Word" TargetMode="External"/><Relationship Id="rId570" Type="http://schemas.openxmlformats.org/officeDocument/2006/relationships/hyperlink" Target="https://onedrive.live.com/view.aspx?resid=136B9A6683694B5B!1791&amp;cid=136b9a6683694b5b&amp;authkey=!AK3bH1gcoTOU9PI&amp;CT=1679521946138&amp;OR=ItemsView" TargetMode="External"/><Relationship Id="rId202" Type="http://schemas.openxmlformats.org/officeDocument/2006/relationships/hyperlink" Target="https://onedrive.live.com/view.aspx?resid=136B9A6683694B5B!2108&amp;cid=136b9a6683694b5b&amp;authkey=!AGe1bLB4DyE9-Z8&amp;CT=1690945259939&amp;OR=ItemsView" TargetMode="External"/><Relationship Id="rId223" Type="http://schemas.openxmlformats.org/officeDocument/2006/relationships/hyperlink" Target="https://onedrive.live.com/view.aspx?cid=136b9a6683694b5b&amp;page=view&amp;resid=136B9A6683694B5B!1245&amp;parId=136B9A6683694B5B!113&amp;authkey=!AO7E8xiDRfaZEFU&amp;app=Word" TargetMode="External"/><Relationship Id="rId244" Type="http://schemas.openxmlformats.org/officeDocument/2006/relationships/hyperlink" Target="https://onedrive.live.com/view.aspx?resid=136B9A6683694B5B!1673&amp;cid=136b9a6683694b5b&amp;CT=1663890354232&amp;OR=ItemsView" TargetMode="External"/><Relationship Id="rId430" Type="http://schemas.openxmlformats.org/officeDocument/2006/relationships/hyperlink" Target="https://onedrive.live.com/view.aspx?resid=136B9A6683694B5B!2115&amp;cid=136b9a6683694b5b&amp;authkey=!AGe1bLB4DyE9-Z8&amp;CT=1690945404805&amp;OR=ItemsView" TargetMode="External"/><Relationship Id="rId18" Type="http://schemas.openxmlformats.org/officeDocument/2006/relationships/hyperlink" Target="https://vi.wikipedia.org/wiki/Cao_Th%C3%ADch" TargetMode="External"/><Relationship Id="rId39" Type="http://schemas.openxmlformats.org/officeDocument/2006/relationships/hyperlink" Target="https://onedrive.live.com/view.aspx?resid=136B9A6683694B5B%211441" TargetMode="External"/><Relationship Id="rId265" Type="http://schemas.openxmlformats.org/officeDocument/2006/relationships/hyperlink" Target="https://onedrive.live.com/edit.aspx?resid=136B9A6683694B5B!2399&amp;cid=136b9a6683694b5b&amp;authkey=!AGe1bLB4DyE9-Z8&amp;CT=1700071057129&amp;OR=ItemsView" TargetMode="External"/><Relationship Id="rId286" Type="http://schemas.openxmlformats.org/officeDocument/2006/relationships/hyperlink" Target="https://onedrive.live.com/view.aspx?cid=136b9a6683694b5b&amp;page=view&amp;resid=136B9A6683694B5B!1470&amp;parId=136B9A6683694B5B!113&amp;authkey=!AO7E8xiDRfaZEFU&amp;app=Word" TargetMode="External"/><Relationship Id="rId451" Type="http://schemas.openxmlformats.org/officeDocument/2006/relationships/hyperlink" Target="https://onedrive.live.com/view.aspx?resid=136B9A6683694B5B!2205&amp;cid=136b9a6683694b5b&amp;authkey=!AGe1bLB4DyE9-Z8&amp;CT=1695337843829&amp;OR=ItemsView" TargetMode="External"/><Relationship Id="rId472" Type="http://schemas.openxmlformats.org/officeDocument/2006/relationships/hyperlink" Target="https://onedrive.live.com/view.aspx?cid=136b9a6683694b5b&amp;page=view&amp;resid=136B9A6683694B5B!1555&amp;parId=136B9A6683694B5B!1149&amp;authkey=!ABfEvGgp_92Hx8Y&amp;app=Word" TargetMode="External"/><Relationship Id="rId493" Type="http://schemas.openxmlformats.org/officeDocument/2006/relationships/hyperlink" Target="https://onedrive.live.com/view.aspx?cid=136b9a6683694b5b&amp;page=view&amp;resid=136B9A6683694B5B!1478&amp;parId=136B9A6683694B5B!113&amp;authkey=!AO7E8xiDRfaZEFU&amp;app=Word" TargetMode="External"/><Relationship Id="rId507" Type="http://schemas.openxmlformats.org/officeDocument/2006/relationships/hyperlink" Target="https://onedrive.live.com/view.aspx?cid=136b9a6683694b5b&amp;page=view&amp;resid=136B9A6683694B5B!1556&amp;parId=136B9A6683694B5B!1149&amp;authkey=!ABfEvGgp_92Hx8Y&amp;app=Word" TargetMode="External"/><Relationship Id="rId528" Type="http://schemas.openxmlformats.org/officeDocument/2006/relationships/hyperlink" Target="https://onedrive.live.com/view.aspx?cid=136b9a6683694b5b&amp;page=view&amp;resid=136B9A6683694B5B!1435&amp;parId=136B9A6683694B5B!113&amp;authkey=!AO7E8xiDRfaZEFU&amp;app=Word" TargetMode="External"/><Relationship Id="rId549" Type="http://schemas.openxmlformats.org/officeDocument/2006/relationships/hyperlink" Target="https://onedrive.live.com/view.aspx?resid=136B9A6683694B5B!1984&amp;cid=136b9a6683694b5b&amp;authkey=!AGe1bLB4DyE9-Z8&amp;CT=1685819412358&amp;OR=ItemsView" TargetMode="External"/><Relationship Id="rId50" Type="http://schemas.openxmlformats.org/officeDocument/2006/relationships/hyperlink" Target="https://onedrive.live.com/view.aspx?cid=136b9a6683694b5b&amp;page=view&amp;resid=136B9A6683694B5B!1570&amp;parId=136B9A6683694B5B!113&amp;authkey=!AO7E8xiDRfaZEFU&amp;app=Word" TargetMode="External"/><Relationship Id="rId104" Type="http://schemas.openxmlformats.org/officeDocument/2006/relationships/hyperlink" Target="https://onedrive.live.com/view.aspx?resid=136B9A6683694B5B!1993&amp;cid=136b9a6683694b5b&amp;authkey=!AGe1bLB4DyE9-Z8&amp;CT=1685998348713&amp;OR=ItemsView" TargetMode="External"/><Relationship Id="rId125" Type="http://schemas.openxmlformats.org/officeDocument/2006/relationships/hyperlink" Target="https://onedrive.live.com/view.aspx?resid=136B9A6683694B5B!1754&amp;cid=136b9a6683694b5b&amp;authkey=!AGe1bLB4DyE9-Z8&amp;CT=1678928567804&amp;OR=ItemsView" TargetMode="External"/><Relationship Id="rId146" Type="http://schemas.openxmlformats.org/officeDocument/2006/relationships/hyperlink" Target="https://onedrive.live.com/view.aspx?resid=136B9A6683694B5B!1824&amp;cid=136b9a6683694b5b&amp;authkey=!AGe1bLB4DyE9-Z8&amp;CT=1679633458236&amp;OR=ItemsView" TargetMode="External"/><Relationship Id="rId167" Type="http://schemas.openxmlformats.org/officeDocument/2006/relationships/hyperlink" Target="https://onedrive.live.com/view.aspx?resid=136B9A6683694B5B!2086&amp;cid=136b9a6683694b5b&amp;authkey=!AGe1bLB4DyE9-Z8&amp;CT=1690306743865&amp;OR=ItemsView" TargetMode="External"/><Relationship Id="rId188" Type="http://schemas.openxmlformats.org/officeDocument/2006/relationships/hyperlink" Target="https://onedrive.live.com/view.aspx?resid=136B9A6683694B5B!1977&amp;cid=136b9a6683694b5b&amp;authkey=!AGe1bLB4DyE9-Z8&amp;CT=1685819120962&amp;OR=ItemsView" TargetMode="External"/><Relationship Id="rId311" Type="http://schemas.openxmlformats.org/officeDocument/2006/relationships/hyperlink" Target="https://onedrive.live.com/view.aspx?resid=136B9A6683694B5B!2110&amp;cid=136b9a6683694b5b&amp;authkey=!AGe1bLB4DyE9-Z8&amp;CT=1690945628744&amp;OR=ItemsView" TargetMode="External"/><Relationship Id="rId332" Type="http://schemas.openxmlformats.org/officeDocument/2006/relationships/hyperlink" Target="https://onedrive.live.com/view.aspx?resid=136B9A6683694B5B!1717&amp;cid=136b9a6683694b5b&amp;CT=1673626724452&amp;OR=ItemsView" TargetMode="External"/><Relationship Id="rId353" Type="http://schemas.openxmlformats.org/officeDocument/2006/relationships/hyperlink" Target="https://onedrive.live.com/edit.aspx?resid=136B9A6683694B5B!2285&amp;cid=136b9a6683694b5b&amp;authkey=!AGe1bLB4DyE9-Z8&amp;CT=1696975656301&amp;OR=ItemsView" TargetMode="External"/><Relationship Id="rId374" Type="http://schemas.openxmlformats.org/officeDocument/2006/relationships/hyperlink" Target="https://onedrive.live.com/view.aspx?cid=136b9a6683694b5b&amp;page=view&amp;resid=136B9A6683694B5B!1231&amp;parId=136B9A6683694B5B!113&amp;authkey=!AO7E8xiDRfaZEFU&amp;app=Word" TargetMode="External"/><Relationship Id="rId395" Type="http://schemas.openxmlformats.org/officeDocument/2006/relationships/hyperlink" Target="https://onedrive.live.com/view.aspx?resid=136B9A6683694B5B!1870&amp;cid=136b9a6683694b5b&amp;authkey=!AO7E8xiDRfaZEFU&amp;CT=1682239983252&amp;OR=ItemsView" TargetMode="External"/><Relationship Id="rId409" Type="http://schemas.openxmlformats.org/officeDocument/2006/relationships/hyperlink" Target="https://onedrive.live.com/view.aspx?resid=136B9A6683694B5B!1920&amp;cid=136b9a6683694b5b&amp;authkey=!AGe1bLB4DyE9-Z8&amp;CT=1683690777937&amp;OR=ItemsView" TargetMode="External"/><Relationship Id="rId560" Type="http://schemas.openxmlformats.org/officeDocument/2006/relationships/hyperlink" Target="https://onedrive.live.com/view.aspx?resid=136B9A6683694B5B!2165&amp;cid=136b9a6683694b5b&amp;authkey=!AJ8q77YKcyIyF0M&amp;CT=1693883399704&amp;OR=ItemsView" TargetMode="External"/><Relationship Id="rId581" Type="http://schemas.openxmlformats.org/officeDocument/2006/relationships/hyperlink" Target="https://onedrive.live.com/view.aspx?resid=136B9A6683694B5B!1795&amp;cid=136b9a6683694b5b&amp;authkey=!AK3bH1gcoTOU9PI&amp;CT=1679522076075&amp;OR=ItemsView" TargetMode="External"/><Relationship Id="rId71" Type="http://schemas.openxmlformats.org/officeDocument/2006/relationships/hyperlink" Target="https://onedrive.live.com/view.aspx?cid=136b9a6683694b5b&amp;page=view&amp;resid=136B9A6683694B5B!1405&amp;parId=136B9A6683694B5B!113&amp;authkey=!AO7E8xiDRfaZEFU&amp;app=Word" TargetMode="External"/><Relationship Id="rId92" Type="http://schemas.openxmlformats.org/officeDocument/2006/relationships/hyperlink" Target="https://onedrive.live.com/view.aspx?resid=136B9A6683694B5B!1836&amp;cid=136b9a6683694b5b&amp;authkey=!AGe1bLB4DyE9-Z8&amp;CT=1680479873075&amp;OR=ItemsView" TargetMode="External"/><Relationship Id="rId213" Type="http://schemas.openxmlformats.org/officeDocument/2006/relationships/hyperlink" Target="https://onedrive.live.com/edit.aspx?resid=136B9A6683694B5B!1504&amp;ithint=file%2cdocx" TargetMode="External"/><Relationship Id="rId234" Type="http://schemas.openxmlformats.org/officeDocument/2006/relationships/hyperlink" Target="https://onedrive.live.com/view.aspx?resid=136B9A6683694B5B!2077&amp;cid=136b9a6683694b5b&amp;authkey=!AGe1bLB4DyE9-Z8&amp;CT=1689802754858&amp;OR=ItemsView" TargetMode="External"/><Relationship Id="rId420" Type="http://schemas.openxmlformats.org/officeDocument/2006/relationships/hyperlink" Target="https://onedrive.live.com/view.aspx?resid=136B9A6683694B5B!1675&amp;cid=136b9a6683694b5b&amp;CT=1663910694152&amp;OR=ItemsView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onedrive.live.com/edit.aspx?resid=136B9A6683694B5B!2440&amp;cid=136b9a6683694b5b&amp;authkey=!AO7E8xiDRfaZEFU&amp;CT=1701370050631&amp;OR=ItemsView" TargetMode="External"/><Relationship Id="rId255" Type="http://schemas.openxmlformats.org/officeDocument/2006/relationships/hyperlink" Target="https://onedrive.live.com/view.aspx?cid=136b9a6683694b5b&amp;page=view&amp;resid=136B9A6683694B5B!1346&amp;parId=136B9A6683694B5B!113&amp;authkey=!AO7E8xiDRfaZEFU&amp;app=Word" TargetMode="External"/><Relationship Id="rId276" Type="http://schemas.openxmlformats.org/officeDocument/2006/relationships/hyperlink" Target="https://onedrive.live.com/view.aspx?resid=136B9A6683694B5B!2089&amp;cid=136b9a6683694b5b&amp;authkey=!AO7E8xiDRfaZEFU&amp;CT=1690648151446&amp;OR=ItemsView" TargetMode="External"/><Relationship Id="rId297" Type="http://schemas.openxmlformats.org/officeDocument/2006/relationships/hyperlink" Target="https://onedrive.live.com/view.aspx?resid=136B9A6683694B5B!1653&amp;cid=136b9a6683694b5b&amp;CT=1662232305837&amp;OR=ItemsView" TargetMode="External"/><Relationship Id="rId441" Type="http://schemas.openxmlformats.org/officeDocument/2006/relationships/hyperlink" Target="https://onedrive.live.com/edit.aspx?cid=136b9a6683694b5b&amp;page=view&amp;resid=136B9A6683694B5B!1454&amp;parId=136B9A6683694B5B!113&amp;authkey=!AO7E8xiDRfaZEFU&amp;app=Word" TargetMode="External"/><Relationship Id="rId462" Type="http://schemas.openxmlformats.org/officeDocument/2006/relationships/hyperlink" Target="https://onedrive.live.com/view.aspx?cid=136b9a6683694b5b&amp;page=view&amp;resid=136B9A6683694B5B!1341&amp;parId=136B9A6683694B5B!113&amp;authkey=!AO7E8xiDRfaZEFU&amp;app=Word" TargetMode="External"/><Relationship Id="rId483" Type="http://schemas.openxmlformats.org/officeDocument/2006/relationships/hyperlink" Target="https://onedrive.live.com/edit.aspx?resid=136B9A6683694B5B!2409&amp;cid=136b9a6683694b5b&amp;authkey=!AGe1bLB4DyE9-Z8&amp;CT=1700243649116&amp;OR=ItemsView" TargetMode="External"/><Relationship Id="rId518" Type="http://schemas.openxmlformats.org/officeDocument/2006/relationships/hyperlink" Target="https://onedrive.live.com/view.aspx?cid=136b9a6683694b5b&amp;page=view&amp;resid=136B9A6683694B5B!1577&amp;parId=136B9A6683694B5B!113&amp;authkey=!AO7E8xiDRfaZEFU&amp;app=Word" TargetMode="External"/><Relationship Id="rId539" Type="http://schemas.openxmlformats.org/officeDocument/2006/relationships/hyperlink" Target="https://onedrive.live.com/view.aspx?cid=136b9a6683694b5b&amp;page=view&amp;resid=136B9A6683694B5B!1409&amp;parId=136B9A6683694B5B!113&amp;authkey=!AO7E8xiDRfaZEFU&amp;app=Word" TargetMode="External"/><Relationship Id="rId40" Type="http://schemas.openxmlformats.org/officeDocument/2006/relationships/hyperlink" Target="https://onedrive.live.com/view.aspx?cid=136b9a6683694b5b&amp;page=view&amp;resid=136B9A6683694B5B!1354&amp;parId=136B9A6683694B5B!113&amp;authkey=!AO7E8xiDRfaZEFU&amp;app=Word" TargetMode="External"/><Relationship Id="rId115" Type="http://schemas.openxmlformats.org/officeDocument/2006/relationships/hyperlink" Target="https://onedrive.live.com/?authkey=%21AO7E8xiDRfaZEFU&amp;id=136B9A6683694B5B%21113&amp;cid=136B9A6683694B5B" TargetMode="External"/><Relationship Id="rId136" Type="http://schemas.openxmlformats.org/officeDocument/2006/relationships/hyperlink" Target="https://onedrive.live.com/view.aspx?resid=136B9A6683694B5B!2204&amp;cid=136b9a6683694b5b&amp;authkey=!AGe1bLB4DyE9-Z8&amp;CT=1695337628105&amp;OR=ItemsView" TargetMode="External"/><Relationship Id="rId157" Type="http://schemas.openxmlformats.org/officeDocument/2006/relationships/hyperlink" Target="https://onedrive.live.com/view.aspx?cid=136b9a6683694b5b&amp;page=view&amp;resid=136B9A6683694B5B!1329&amp;parId=136B9A6683694B5B!113&amp;authkey=!AO7E8xiDRfaZEFU&amp;app=Word" TargetMode="External"/><Relationship Id="rId178" Type="http://schemas.openxmlformats.org/officeDocument/2006/relationships/hyperlink" Target="https://onedrive.live.com/view.aspx?cid=136b9a6683694b5b&amp;page=view&amp;resid=136B9A6683694B5B!1492&amp;parId=136B9A6683694B5B!113&amp;authkey=!AO7E8xiDRfaZEFU&amp;app=Word" TargetMode="External"/><Relationship Id="rId301" Type="http://schemas.openxmlformats.org/officeDocument/2006/relationships/hyperlink" Target="https://onedrive.live.com/view.aspx?resid=136B9A6683694B5B!1684&amp;cid=136b9a6683694b5b&amp;CT=1664953315674&amp;OR=ItemsView" TargetMode="External"/><Relationship Id="rId322" Type="http://schemas.openxmlformats.org/officeDocument/2006/relationships/hyperlink" Target="https://onedrive.live.com/edit.aspx?resid=136B9A6683694B5B!2310&amp;cid=136b9a6683694b5b&amp;CT=1697263043597&amp;OR=ItemsView" TargetMode="External"/><Relationship Id="rId343" Type="http://schemas.openxmlformats.org/officeDocument/2006/relationships/hyperlink" Target="https://onedrive.live.com/view.aspx?cid=136b9a6683694b5b&amp;page=view&amp;resid=136B9A6683694B5B!1325&amp;parId=136B9A6683694B5B!113&amp;authkey=!AO7E8xiDRfaZEFU&amp;app=Word" TargetMode="External"/><Relationship Id="rId364" Type="http://schemas.openxmlformats.org/officeDocument/2006/relationships/hyperlink" Target="https://onedrive.live.com/edit.aspx?resid=136B9A6683694B5B!2457&amp;cid=136b9a6683694b5b&amp;authkey=!AO7E8xiDRfaZEFU&amp;CT=1702419121503&amp;OR=ItemsView" TargetMode="External"/><Relationship Id="rId550" Type="http://schemas.openxmlformats.org/officeDocument/2006/relationships/hyperlink" Target="https://onedrive.live.com/view.aspx?resid=136B9A6683694B5B!1929&amp;cid=136b9a6683694b5b&amp;authkey=!AO7E8xiDRfaZEFU&amp;CT=1684121156799&amp;OR=ItemsView" TargetMode="External"/><Relationship Id="rId61" Type="http://schemas.openxmlformats.org/officeDocument/2006/relationships/hyperlink" Target="https://onedrive.live.com/view.aspx?cid=136b9a6683694b5b&amp;page=view&amp;resid=136B9A6683694B5B!1536&amp;parId=136B9A6683694B5B!113&amp;authkey=!AO7E8xiDRfaZEFU&amp;app=Word" TargetMode="External"/><Relationship Id="rId82" Type="http://schemas.openxmlformats.org/officeDocument/2006/relationships/hyperlink" Target="https://onedrive.live.com/view.aspx?resid=136B9A6683694B5B!1725&amp;cid=136b9a6683694b5b&amp;CT=1675808593719&amp;OR=ItemsView&amp;authkey=!ABfEvGgp_92Hx8Y" TargetMode="External"/><Relationship Id="rId199" Type="http://schemas.openxmlformats.org/officeDocument/2006/relationships/hyperlink" Target="https://onedrive.live.com/view.aspx?resid=136B9A6683694B5B!2111&amp;cid=136b9a6683694b5b&amp;authkey=!AGe1bLB4DyE9-Z8&amp;CT=1690945546612&amp;OR=ItemsView" TargetMode="External"/><Relationship Id="rId203" Type="http://schemas.openxmlformats.org/officeDocument/2006/relationships/hyperlink" Target="https://onedrive.live.com/view.aspx?cid=136b9a6683694b5b&amp;page=view&amp;resid=136B9A6683694B5B!1298&amp;parId=136B9A6683694B5B!113&amp;authkey=!AO7E8xiDRfaZEFU&amp;app=Word" TargetMode="External"/><Relationship Id="rId385" Type="http://schemas.openxmlformats.org/officeDocument/2006/relationships/hyperlink" Target="https://onedrive.live.com/edit.aspx?resid=136B9A6683694B5B!1853&amp;cid=136b9a6683694b5b&amp;authkey=!AGe1bLB4DyE9-Z8&amp;CT=1681160446406&amp;OR=ItemsView" TargetMode="External"/><Relationship Id="rId571" Type="http://schemas.openxmlformats.org/officeDocument/2006/relationships/hyperlink" Target="https://onedrive.live.com/view.aspx?resid=136B9A6683694B5B!1782&amp;cid=136b9a6683694b5b&amp;authkey=!AK3bH1gcoTOU9PI&amp;CT=1679521486127&amp;OR=ItemsView" TargetMode="External"/><Relationship Id="rId19" Type="http://schemas.openxmlformats.org/officeDocument/2006/relationships/hyperlink" Target="https://zh.wikipedia.org/wiki/%E5%85%AC%E4%B9%98%E5%84%84" TargetMode="External"/><Relationship Id="rId224" Type="http://schemas.openxmlformats.org/officeDocument/2006/relationships/hyperlink" Target="https://onedrive.live.com/view.aspx?resid=136B9A6683694B5B!2074&amp;cid=136b9a6683694b5b&amp;authkey=!AJA5Y2LYfttlcuU&amp;CT=1689802370952&amp;OR=ItemsView" TargetMode="External"/><Relationship Id="rId245" Type="http://schemas.openxmlformats.org/officeDocument/2006/relationships/hyperlink" Target="https://onedrive.live.com/view.aspx?cid=136b9a6683694b5b&amp;page=view&amp;resid=136B9A6683694B5B!1183&amp;parId=136B9A6683694B5B!113&amp;authkey=!AO7E8xiDRfaZEFU&amp;app=Word" TargetMode="External"/><Relationship Id="rId266" Type="http://schemas.openxmlformats.org/officeDocument/2006/relationships/hyperlink" Target="https://onedrive.live.com/view.aspx?cid=136b9a6683694b5b&amp;page=view&amp;resid=136B9A6683694B5B!1390&amp;parId=136B9A6683694B5B!113&amp;authkey=!AO7E8xiDRfaZEFU&amp;app=Word" TargetMode="External"/><Relationship Id="rId287" Type="http://schemas.openxmlformats.org/officeDocument/2006/relationships/hyperlink" Target="https://onedrive.live.com/view.aspx?resid=136B9A6683694B5B!1494&amp;cid=136b9a6683694b5b&amp;CT=1675843292936&amp;OR=ItemsView&amp;authkey=!AO7E8xiDRfaZEFU" TargetMode="External"/><Relationship Id="rId410" Type="http://schemas.openxmlformats.org/officeDocument/2006/relationships/hyperlink" Target="https://onedrive.live.com/edit.aspx?resid=136B9A6683694B5B!2432&amp;cid=136b9a6683694b5b&amp;authkey=!AGe1bLB4DyE9-Z8&amp;CT=1700953865831&amp;OR=ItemsView" TargetMode="External"/><Relationship Id="rId431" Type="http://schemas.openxmlformats.org/officeDocument/2006/relationships/hyperlink" Target="https://onedrive.live.com/view.aspx?resid=136B9A6683694B5B!2113&amp;cid=136b9a6683694b5b&amp;authkey=!AGe1bLB4DyE9-Z8&amp;CT=1690945335548&amp;OR=ItemsView" TargetMode="External"/><Relationship Id="rId452" Type="http://schemas.openxmlformats.org/officeDocument/2006/relationships/hyperlink" Target="https://onedrive.live.com/view.aspx?resid=136B9A6683694B5B!1655&amp;cid=136b9a6683694b5b&amp;CT=1662850943973&amp;OR=ItemsView" TargetMode="External"/><Relationship Id="rId473" Type="http://schemas.openxmlformats.org/officeDocument/2006/relationships/hyperlink" Target="https://onedrive.live.com/edit.aspx?resid=136B9A6683694B5B!2477&amp;cid=136b9a6683694b5b&amp;authkey=!AGe1bLB4DyE9-Z8&amp;CT=1702443624223&amp;OR=ItemsView" TargetMode="External"/><Relationship Id="rId494" Type="http://schemas.openxmlformats.org/officeDocument/2006/relationships/hyperlink" Target="https://onedrive.live.com/edit.aspx?resid=136B9A6683694B5B!1626&amp;ithint=file%2cdocx&amp;authkey=!AO7E8xiDRfaZEFU" TargetMode="External"/><Relationship Id="rId508" Type="http://schemas.openxmlformats.org/officeDocument/2006/relationships/hyperlink" Target="https://onedrive.live.com/view.aspx?cid=136b9a6683694b5b&amp;page=view&amp;resid=136B9A6683694B5B!1557&amp;parId=136B9A6683694B5B!1149&amp;authkey=!ABfEvGgp_92Hx8Y&amp;app=Word" TargetMode="External"/><Relationship Id="rId529" Type="http://schemas.openxmlformats.org/officeDocument/2006/relationships/hyperlink" Target="https://onedrive.live.com/view.aspx?cid=136b9a6683694b5b&amp;page=view&amp;resid=136B9A6683694B5B!1432&amp;parId=136B9A6683694B5B!113&amp;authkey=!AO7E8xiDRfaZEFU&amp;app=Word" TargetMode="External"/><Relationship Id="rId30" Type="http://schemas.openxmlformats.org/officeDocument/2006/relationships/hyperlink" Target="https://onedrive.live.com/edit.aspx?resid=136B9A6683694B5B!2446&amp;cid=136b9a6683694b5b&amp;authkey=!AO7E8xiDRfaZEFU&amp;CT=1702062756227&amp;OR=ItemsView" TargetMode="External"/><Relationship Id="rId105" Type="http://schemas.openxmlformats.org/officeDocument/2006/relationships/hyperlink" Target="https://onedrive.live.com/view.aspx?resid=136B9A6683694B5B!1992&amp;cid=136b9a6683694b5b&amp;authkey=!AGe1bLB4DyE9-Z8&amp;CT=1685998416483&amp;OR=ItemsView" TargetMode="External"/><Relationship Id="rId126" Type="http://schemas.openxmlformats.org/officeDocument/2006/relationships/hyperlink" Target="https://onedrive.live.com/view.aspx?resid=136B9A6683694B5B!1202&amp;cid=136b9a6683694b5b&amp;authkey=!AO7E8xiDRfaZEFU&amp;CT=1687021201516&amp;OR=ItemsView" TargetMode="External"/><Relationship Id="rId147" Type="http://schemas.openxmlformats.org/officeDocument/2006/relationships/hyperlink" Target="https://onedrive.live.com/view.aspx?cid=136b9a6683694b5b&amp;page=view&amp;resid=136B9A6683694B5B!1229&amp;parId=136B9A6683694B5B!113&amp;authkey=!AO7E8xiDRfaZEFU&amp;app=Word" TargetMode="External"/><Relationship Id="rId168" Type="http://schemas.openxmlformats.org/officeDocument/2006/relationships/hyperlink" Target="https://onedrive.live.com/view.aspx?cid=136b9a6683694b5b&amp;page=view&amp;resid=136B9A6683694B5B!1242&amp;parId=136B9A6683694B5B!113&amp;authkey=!AO7E8xiDRfaZEFU&amp;app=Word" TargetMode="External"/><Relationship Id="rId312" Type="http://schemas.openxmlformats.org/officeDocument/2006/relationships/hyperlink" Target="https://onedrive.live.com/view.aspx?cid=136b9a6683694b5b&amp;page=view&amp;resid=136B9A6683694B5B!1387&amp;parId=136B9A6683694B5B!113&amp;authkey=!AO7E8xiDRfaZEFU&amp;app=Word" TargetMode="External"/><Relationship Id="rId333" Type="http://schemas.openxmlformats.org/officeDocument/2006/relationships/hyperlink" Target="https://onedrive.live.com/view.aspx?cid=136b9a6683694b5b&amp;page=view&amp;resid=136B9A6683694B5B!1186&amp;parId=136B9A6683694B5B!113&amp;authkey=!AO7E8xiDRfaZEFU&amp;app=Word" TargetMode="External"/><Relationship Id="rId354" Type="http://schemas.openxmlformats.org/officeDocument/2006/relationships/hyperlink" Target="https://onedrive.live.com/view.aspx?cid=136b9a6683694b5b&amp;page=view&amp;resid=136B9A6683694B5B!1453&amp;parId=136B9A6683694B5B!113&amp;authkey=!AO7E8xiDRfaZEFU&amp;app=Word" TargetMode="External"/><Relationship Id="rId540" Type="http://schemas.openxmlformats.org/officeDocument/2006/relationships/hyperlink" Target="https://onedrive.live.com/view.aspx?cid=136b9a6683694b5b&amp;page=view&amp;resid=136B9A6683694B5B!1232&amp;parId=136B9A6683694B5B!113&amp;authkey=!AO7E8xiDRfaZEFU&amp;app=Word" TargetMode="External"/><Relationship Id="rId51" Type="http://schemas.openxmlformats.org/officeDocument/2006/relationships/hyperlink" Target="https://onedrive.live.com/edit.aspx?resid=136B9A6683694B5B!2486&amp;cid=136b9a6683694b5b&amp;authkey=!AGe1bLB4DyE9-Z8&amp;CT=1702442902355&amp;OR=ItemsView" TargetMode="External"/><Relationship Id="rId72" Type="http://schemas.openxmlformats.org/officeDocument/2006/relationships/hyperlink" Target="https://onedrive.live.com/view.aspx?resid=136B9A6683694B5B!1728&amp;cid=136b9a6683694b5b&amp;authkey=!AGe1bLB4DyE9-Z8&amp;CT=1675899487986&amp;OR=ItemsView" TargetMode="External"/><Relationship Id="rId93" Type="http://schemas.openxmlformats.org/officeDocument/2006/relationships/hyperlink" Target="https://onedrive.live.com/view.aspx?resid=136B9A6683694B5B!1897&amp;cid=136b9a6683694b5b&amp;authkey=!AGe1bLB4DyE9-Z8&amp;CT=1683173967511&amp;OR=ItemsView" TargetMode="External"/><Relationship Id="rId189" Type="http://schemas.openxmlformats.org/officeDocument/2006/relationships/hyperlink" Target="https://onedrive.live.com/view.aspx?resid=136B9A6683694B5B!1757&amp;cid=136b9a6683694b5b&amp;authkey=!AGe1bLB4DyE9-Z8&amp;CT=1678928343029&amp;OR=ItemsView" TargetMode="External"/><Relationship Id="rId375" Type="http://schemas.openxmlformats.org/officeDocument/2006/relationships/hyperlink" Target="https://onedrive.live.com/edit.aspx?resid=136B9A6683694B5B!2308&amp;cid=136b9a6683694b5b&amp;CT=1697263306161&amp;OR=ItemsView" TargetMode="External"/><Relationship Id="rId396" Type="http://schemas.openxmlformats.org/officeDocument/2006/relationships/hyperlink" Target="https://onedrive.live.com/view.aspx?resid=136B9A6683694B5B!1672&amp;cid=136b9a6683694b5b&amp;CT=1663890267684&amp;OR=ItemsView" TargetMode="External"/><Relationship Id="rId561" Type="http://schemas.openxmlformats.org/officeDocument/2006/relationships/hyperlink" Target="https://onedrive.live.com/view.aspx?resid=136B9A6683694B5B!1772&amp;cid=136b9a6683694b5b&amp;authkey=!AJ8q77YKcyIyF0M&amp;CT=1679521043384&amp;OR=ItemsView" TargetMode="External"/><Relationship Id="rId582" Type="http://schemas.openxmlformats.org/officeDocument/2006/relationships/hyperlink" Target="https://onedrive.live.com/view.aspx?resid=136B9A6683694B5B!1792&amp;cid=136b9a6683694b5b&amp;authkey=!AK3bH1gcoTOU9PI&amp;CT=1679521896572&amp;OR=ItemsView" TargetMode="External"/><Relationship Id="rId3" Type="http://schemas.openxmlformats.org/officeDocument/2006/relationships/styles" Target="styles.xml"/><Relationship Id="rId214" Type="http://schemas.openxmlformats.org/officeDocument/2006/relationships/hyperlink" Target="https://onedrive.live.com/view.aspx?cid=136b9a6683694b5b&amp;page=view&amp;resid=136B9A6683694B5B!1509&amp;parId=136B9A6683694B5B!113&amp;authkey=!AO7E8xiDRfaZEFU&amp;app=Word" TargetMode="External"/><Relationship Id="rId235" Type="http://schemas.openxmlformats.org/officeDocument/2006/relationships/hyperlink" Target="https://onedrive.live.com/view.aspx?cid=136b9a6683694b5b&amp;page=view&amp;resid=136B9A6683694B5B!1244&amp;parId=136B9A6683694B5B!113&amp;authkey=!AO7E8xiDRfaZEFU&amp;app=Word" TargetMode="External"/><Relationship Id="rId256" Type="http://schemas.openxmlformats.org/officeDocument/2006/relationships/hyperlink" Target="https://onedrive.live.com/view.aspx?cid=136b9a6683694b5b&amp;page=view&amp;resid=136B9A6683694B5B!1334&amp;parId=136B9A6683694B5B!113&amp;authkey=!AO7E8xiDRfaZEFU&amp;app=Word" TargetMode="External"/><Relationship Id="rId277" Type="http://schemas.openxmlformats.org/officeDocument/2006/relationships/hyperlink" Target="https://onedrive.live.com/view.aspx?cid=136b9a6683694b5b&amp;page=view&amp;resid=136B9A6683694B5B!1352&amp;parId=136B9A6683694B5B!113&amp;authkey=!AO7E8xiDRfaZEFU&amp;app=Word" TargetMode="External"/><Relationship Id="rId298" Type="http://schemas.openxmlformats.org/officeDocument/2006/relationships/hyperlink" Target="https://onedrive.live.com/view.aspx?resid=136B9A6683694B5B!2107&amp;cid=136b9a6683694b5b&amp;authkey=!AGe1bLB4DyE9-Z8&amp;CT=1690945939131&amp;OR=ItemsView" TargetMode="External"/><Relationship Id="rId400" Type="http://schemas.openxmlformats.org/officeDocument/2006/relationships/hyperlink" Target="https://onedrive.live.com/view.aspx?resid=136B9A6683694B5B!1687&amp;cid=136b9a6683694b5b&amp;CT=1665555156702&amp;OR=ItemsView" TargetMode="External"/><Relationship Id="rId421" Type="http://schemas.openxmlformats.org/officeDocument/2006/relationships/hyperlink" Target="https://onedrive.live.com/view.aspx?resid=136B9A6683694B5B!1945&amp;cid=136b9a6683694b5b&amp;authkey=!AO7E8xiDRfaZEFU&amp;CT=1684961994917&amp;OR=ItemsView" TargetMode="External"/><Relationship Id="rId442" Type="http://schemas.openxmlformats.org/officeDocument/2006/relationships/hyperlink" Target="https://onedrive.live.com/view.aspx?cid=136b9a6683694b5b&amp;page=view&amp;resid=136B9A6683694B5B!1299&amp;parId=136B9A6683694B5B!113&amp;authkey=!AO7E8xiDRfaZEFU&amp;app=Word" TargetMode="External"/><Relationship Id="rId463" Type="http://schemas.openxmlformats.org/officeDocument/2006/relationships/hyperlink" Target="https://onedrive.live.com/view.aspx?cid=136b9a6683694b5b&amp;page=view&amp;resid=136B9A6683694B5B!1279&amp;parId=136B9A6683694B5B!113&amp;authkey=!AO7E8xiDRfaZEFU&amp;app=Word" TargetMode="External"/><Relationship Id="rId484" Type="http://schemas.openxmlformats.org/officeDocument/2006/relationships/hyperlink" Target="https://onedrive.live.com/edit.aspx?resid=136B9A6683694B5B!2381&amp;cid=136b9a6683694b5b&amp;authkey=!AGe1bLB4DyE9-Z8&amp;CT=1699724165335&amp;OR=ItemsView" TargetMode="External"/><Relationship Id="rId519" Type="http://schemas.openxmlformats.org/officeDocument/2006/relationships/hyperlink" Target="https://onedrive.live.com/view.aspx?cid=136b9a6683694b5b&amp;page=view&amp;resid=136B9A6683694B5B!1411&amp;parId=136B9A6683694B5B!113&amp;authkey=!AO7E8xiDRfaZEFU&amp;app=Word" TargetMode="External"/><Relationship Id="rId116" Type="http://schemas.openxmlformats.org/officeDocument/2006/relationships/hyperlink" Target="https://onedrive.live.com/view.aspx?cid=136b9a6683694b5b&amp;page=view&amp;resid=136B9A6683694B5B!1408&amp;parId=136B9A6683694B5B!113&amp;authkey=!AO7E8xiDRfaZEFU&amp;app=Word" TargetMode="External"/><Relationship Id="rId137" Type="http://schemas.openxmlformats.org/officeDocument/2006/relationships/hyperlink" Target="https://onedrive.live.com/view.aspx?cid=136b9a6683694b5b&amp;page=view&amp;resid=136B9A6683694B5B!1348&amp;parId=136B9A6683694B5B!113&amp;authkey=!AO7E8xiDRfaZEFU&amp;app=Word" TargetMode="External"/><Relationship Id="rId158" Type="http://schemas.openxmlformats.org/officeDocument/2006/relationships/hyperlink" Target="https://onedrive.live.com/view.aspx?resid=136B9A6683694B5B!1933&amp;cid=136b9a6683694b5b&amp;authkey=!AGe1bLB4DyE9-Z8&amp;CT=1684283244143&amp;OR=ItemsView" TargetMode="External"/><Relationship Id="rId302" Type="http://schemas.openxmlformats.org/officeDocument/2006/relationships/hyperlink" Target="https://onedrive.live.com/view.aspx?resid=136B9A6683694B5B!2169&amp;cid=136b9a6683694b5b&amp;authkey=!AO7E8xiDRfaZEFU&amp;CT=1694117257593&amp;OR=ItemsView" TargetMode="External"/><Relationship Id="rId323" Type="http://schemas.openxmlformats.org/officeDocument/2006/relationships/hyperlink" Target="https://onedrive.live.com/view.aspx?cid=136b9a6683694b5b&amp;page=view&amp;resid=136B9A6683694B5B!1188&amp;parId=136B9A6683694B5B!113&amp;authkey=!AO7E8xiDRfaZEFU&amp;app=Word" TargetMode="External"/><Relationship Id="rId344" Type="http://schemas.openxmlformats.org/officeDocument/2006/relationships/hyperlink" Target="https://onedrive.live.com/view.aspx?cid=136b9a6683694b5b&amp;page=view&amp;resid=136B9A6683694B5B!1428&amp;parId=136B9A6683694B5B!113&amp;authkey=!AO7E8xiDRfaZEFU&amp;app=Word" TargetMode="External"/><Relationship Id="rId530" Type="http://schemas.openxmlformats.org/officeDocument/2006/relationships/hyperlink" Target="https://onedrive.live.com/view.aspx?cid=136b9a6683694b5b&amp;page=view&amp;resid=136B9A6683694B5B!1314&amp;parId=136B9A6683694B5B!113&amp;authkey=!AO7E8xiDRfaZEFU&amp;app=Word" TargetMode="External"/><Relationship Id="rId20" Type="http://schemas.openxmlformats.org/officeDocument/2006/relationships/hyperlink" Target="about:blank30333:8/b&#7841;ch" TargetMode="External"/><Relationship Id="rId41" Type="http://schemas.openxmlformats.org/officeDocument/2006/relationships/hyperlink" Target="https://onedrive.live.com/edit.aspx?cid=136b9a6683694b5b&amp;page=view&amp;resid=136B9A6683694B5B!1444&amp;parId=136B9A6683694B5B!113&amp;app=Word" TargetMode="External"/><Relationship Id="rId62" Type="http://schemas.openxmlformats.org/officeDocument/2006/relationships/hyperlink" Target="https://onedrive.live.com/view.aspx?resid=136B9A6683694B5B!1924&amp;cid=136b9a6683694b5b&amp;authkey=!AGe1bLB4DyE9-Z8&amp;CT=1683689965901&amp;OR=ItemsView" TargetMode="External"/><Relationship Id="rId83" Type="http://schemas.openxmlformats.org/officeDocument/2006/relationships/hyperlink" Target="https://onedrive.live.com/view.aspx?resid=136B9A6683694B5B!1965&amp;cid=136b9a6683694b5b&amp;authkey=!AGe1bLB4DyE9-Z8&amp;CT=1685487480968&amp;OR=ItemsView" TargetMode="External"/><Relationship Id="rId179" Type="http://schemas.openxmlformats.org/officeDocument/2006/relationships/hyperlink" Target="https://onedrive.live.com/view.aspx?cid=136b9a6683694b5b&amp;page=view&amp;resid=136B9A6683694B5B!1256&amp;parId=136B9A6683694B5B!113&amp;authkey=!AO7E8xiDRfaZEFU&amp;app=Word" TargetMode="External"/><Relationship Id="rId365" Type="http://schemas.openxmlformats.org/officeDocument/2006/relationships/hyperlink" Target="https://onedrive.live.com/view.aspx?cid=136b9a6683694b5b&amp;page=view&amp;resid=136B9A6683694B5B!1534&amp;parId=136B9A6683694B5B!113&amp;authkey=!AO7E8xiDRfaZEFU&amp;app=Word" TargetMode="External"/><Relationship Id="rId386" Type="http://schemas.openxmlformats.org/officeDocument/2006/relationships/hyperlink" Target="https://onedrive.live.com/view.aspx?cid=136b9a6683694b5b&amp;page=view&amp;resid=136B9A6683694B5B!1384&amp;parId=136B9A6683694B5B!113&amp;authkey=!AO7E8xiDRfaZEFU&amp;app=Word" TargetMode="External"/><Relationship Id="rId551" Type="http://schemas.openxmlformats.org/officeDocument/2006/relationships/hyperlink" Target="https://onedrive.live.com/view.aspx?cid=136b9a6683694b5b&amp;page=view&amp;resid=136B9A6683694B5B!1589&amp;parId=136B9A6683694B5B!113&amp;authkey=!AO7E8xiDRfaZEFU&amp;app=Word" TargetMode="External"/><Relationship Id="rId572" Type="http://schemas.openxmlformats.org/officeDocument/2006/relationships/hyperlink" Target="https://onedrive.live.com/view.aspx?resid=136B9A6683694B5B!1793&amp;cid=136b9a6683694b5b&amp;authkey=!AK3bH1gcoTOU9PI&amp;CT=1679522036291&amp;OR=ItemsView" TargetMode="External"/><Relationship Id="rId190" Type="http://schemas.openxmlformats.org/officeDocument/2006/relationships/hyperlink" Target="https://onedrive.live.com/view.aspx?resid=136B9A6683694B5B!1922&amp;cid=136b9a6683694b5b&amp;authkey=!AGe1bLB4DyE9-Z8&amp;CT=1683690378913&amp;OR=ItemsView" TargetMode="External"/><Relationship Id="rId204" Type="http://schemas.openxmlformats.org/officeDocument/2006/relationships/hyperlink" Target="https://onedrive.live.com/view.aspx?cid=136b9a6683694b5b&amp;page=view&amp;resid=136B9A6683694B5B!1251&amp;parId=136B9A6683694B5B!113&amp;authkey=!AO7E8xiDRfaZEFU&amp;app=Word" TargetMode="External"/><Relationship Id="rId225" Type="http://schemas.openxmlformats.org/officeDocument/2006/relationships/hyperlink" Target="https://onedrive.live.com/view.aspx?resid=136B9A6683694B5B!2073&amp;cid=136b9a6683694b5b&amp;authkey=!AGe1bLB4DyE9-Z8&amp;CT=1689802617713&amp;OR=ItemsView" TargetMode="External"/><Relationship Id="rId246" Type="http://schemas.openxmlformats.org/officeDocument/2006/relationships/hyperlink" Target="https://onedrive.live.com/edit.aspx?resid=136B9A6683694B5B!2466&amp;cid=136b9a6683694b5b&amp;authkey=!AGe1bLB4DyE9-Z8&amp;CT=1702427433336&amp;OR=ItemsView" TargetMode="External"/><Relationship Id="rId267" Type="http://schemas.openxmlformats.org/officeDocument/2006/relationships/hyperlink" Target="https://onedrive.live.com/view.aspx?cid=136b9a6683694b5b&amp;page=view&amp;resid=136B9A6683694B5B!1391&amp;parId=136B9A6683694B5B!113&amp;authkey=!AO7E8xiDRfaZEFU&amp;app=Word" TargetMode="External"/><Relationship Id="rId288" Type="http://schemas.openxmlformats.org/officeDocument/2006/relationships/hyperlink" Target="https://onedrive.live.com/view.aspx?resid=136B9A6683694B5B!1758&amp;cid=136b9a6683694b5b&amp;authkey=!AGe1bLB4DyE9-Z8&amp;CT=1678928259494&amp;OR=ItemsView" TargetMode="External"/><Relationship Id="rId411" Type="http://schemas.openxmlformats.org/officeDocument/2006/relationships/hyperlink" Target="https://onedrive.live.com/view.aspx?cid=136b9a6683694b5b&amp;page=view&amp;resid=136B9A6683694B5B!1243&amp;parId=136B9A6683694B5B!113&amp;authkey=!AO7E8xiDRfaZEFU&amp;app=Word" TargetMode="External"/><Relationship Id="rId432" Type="http://schemas.openxmlformats.org/officeDocument/2006/relationships/hyperlink" Target="https://onedrive.live.com/view.aspx?cid=136b9a6683694b5b&amp;page=view&amp;resid=136B9A6683694B5B!1219&amp;parId=136B9A6683694B5B!113&amp;authkey=!AO7E8xiDRfaZEFU&amp;app=Word" TargetMode="External"/><Relationship Id="rId453" Type="http://schemas.openxmlformats.org/officeDocument/2006/relationships/hyperlink" Target="https://onedrive.live.com/view.aspx?resid=136B9A6683694B5B!1919&amp;cid=136b9a6683694b5b&amp;authkey=!AGe1bLB4DyE9-Z8&amp;CT=1683690864905&amp;OR=ItemsView" TargetMode="External"/><Relationship Id="rId474" Type="http://schemas.openxmlformats.org/officeDocument/2006/relationships/hyperlink" Target="https://onedrive.live.com/view.aspx?resid=136B9A6683694B5B!2087&amp;cid=136b9a6683694b5b&amp;authkey=!AGe1bLB4DyE9-Z8&amp;CT=1690306530759&amp;OR=ItemsView" TargetMode="External"/><Relationship Id="rId509" Type="http://schemas.openxmlformats.org/officeDocument/2006/relationships/hyperlink" Target="https://onedrive.live.com/view.aspx?resid=136B9A6683694B5B!2243&amp;cid=136b9a6683694b5b&amp;authkey=!AO7E8xiDRfaZEFU&amp;CT=1696025154586&amp;OR=ItemsView" TargetMode="External"/><Relationship Id="rId106" Type="http://schemas.openxmlformats.org/officeDocument/2006/relationships/hyperlink" Target="https://onedrive.live.com/view.aspx?resid=136B9A6683694B5B!1712&amp;cid=136b9a6683694b5b&amp;CT=1670037444715&amp;OR=ItemsView" TargetMode="External"/><Relationship Id="rId127" Type="http://schemas.openxmlformats.org/officeDocument/2006/relationships/hyperlink" Target="https://onedrive.live.com/edit.aspx?resid=136B9A6683694B5B!2255&amp;cid=136b9a6683694b5b&amp;authkey=!AGe1bLB4DyE9-Z8&amp;CT=1696114952704&amp;OR=ItemsView" TargetMode="External"/><Relationship Id="rId313" Type="http://schemas.openxmlformats.org/officeDocument/2006/relationships/hyperlink" Target="https://onedrive.live.com/edit.aspx?resid=136B9A6683694B5B!2482&amp;cid=136b9a6683694b5b&amp;authkey=!AGe1bLB4DyE9-Z8&amp;CT=1702443219952&amp;OR=ItemsView" TargetMode="External"/><Relationship Id="rId495" Type="http://schemas.openxmlformats.org/officeDocument/2006/relationships/hyperlink" Target="https://onedrive.live.com/view.aspx?cid=136b9a6683694b5b&amp;page=view&amp;resid=136B9A6683694B5B!1665&amp;parId=136B9A6683694B5B!1149&amp;authkey=!ABfEvGgp_92Hx8Y&amp;app=Word" TargetMode="External"/><Relationship Id="rId10" Type="http://schemas.openxmlformats.org/officeDocument/2006/relationships/hyperlink" Target="https://onedrive.live.com/view.aspx?resid=136B9A6683694B5B!1996&amp;cid=136b9a6683694b5b&amp;authkey=!AK3bH1gcoTOU9PI&amp;CT=1685998201885&amp;OR=ItemsView" TargetMode="External"/><Relationship Id="rId31" Type="http://schemas.openxmlformats.org/officeDocument/2006/relationships/hyperlink" Target="https://onedrive.live.com/edit.aspx?resid=136B9A6683694B5B!2424&amp;cid=136b9a6683694b5b&amp;authkey=!AO7E8xiDRfaZEFU&amp;CT=1700936593834&amp;OR=ItemsView" TargetMode="External"/><Relationship Id="rId52" Type="http://schemas.openxmlformats.org/officeDocument/2006/relationships/hyperlink" Target="https://onedrive.live.com/view.aspx?cid=136b9a6683694b5b&amp;page=view&amp;resid=136B9A6683694B5B!1366&amp;parId=136B9A6683694B5B!113&amp;authkey=!AO7E8xiDRfaZEFU&amp;app=Word" TargetMode="External"/><Relationship Id="rId73" Type="http://schemas.openxmlformats.org/officeDocument/2006/relationships/hyperlink" Target="https://onedrive.live.com/view.aspx?resid=136B9A6683694B5B!2100&amp;cid=136b9a6683694b5b&amp;authkey=!AGe1bLB4DyE9-Z8&amp;CT=1690666869543&amp;OR=ItemsView" TargetMode="External"/><Relationship Id="rId94" Type="http://schemas.openxmlformats.org/officeDocument/2006/relationships/hyperlink" Target="https://onedrive.live.com/view.aspx?resid=136B9A6683694B5B!1855&amp;cid=136b9a6683694b5b&amp;authkey=!AGe1bLB4DyE9-Z8&amp;CT=1681152655449&amp;OR=ItemsView" TargetMode="External"/><Relationship Id="rId148" Type="http://schemas.openxmlformats.org/officeDocument/2006/relationships/hyperlink" Target="https://onedrive.live.com/view.aspx?resid=136B9A6683694B5B!2081&amp;cid=136b9a6683694b5b&amp;authkey=!AGe1bLB4DyE9-Z8&amp;CT=1690151177462&amp;OR=ItemsView" TargetMode="External"/><Relationship Id="rId169" Type="http://schemas.openxmlformats.org/officeDocument/2006/relationships/hyperlink" Target="https://onedrive.live.com/view.aspx?cid=136b9a6683694b5b&amp;page=view&amp;resid=136B9A6683694B5B!1240&amp;parId=136B9A6683694B5B!113&amp;authkey=!AO7E8xiDRfaZEFU&amp;app=Word" TargetMode="External"/><Relationship Id="rId334" Type="http://schemas.openxmlformats.org/officeDocument/2006/relationships/hyperlink" Target="https://onedrive.live.com/view.aspx?resid=136B9A6683694B5B!2138&amp;cid=136b9a6683694b5b&amp;authkey=!AGe1bLB4DyE9-Z8&amp;CT=1692592920483&amp;OR=ItemsView" TargetMode="External"/><Relationship Id="rId355" Type="http://schemas.openxmlformats.org/officeDocument/2006/relationships/hyperlink" Target="https://onedrive.live.com/view.aspx?cid=136b9a6683694b5b&amp;page=view&amp;resid=136B9A6683694B5B!1289&amp;parId=136B9A6683694B5B!113&amp;authkey=!AO7E8xiDRfaZEFU&amp;app=Word" TargetMode="External"/><Relationship Id="rId376" Type="http://schemas.openxmlformats.org/officeDocument/2006/relationships/hyperlink" Target="https://onedrive.live.com/view.aspx?cid=136b9a6683694b5b&amp;page=view&amp;resid=136B9A6683694B5B!1208&amp;parId=136B9A6683694B5B!113&amp;authkey=!AO7E8xiDRfaZEFU&amp;app=Word" TargetMode="External"/><Relationship Id="rId397" Type="http://schemas.openxmlformats.org/officeDocument/2006/relationships/hyperlink" Target="https://onedrive.live.com/view.aspx?resid=136B9A6683694B5B!2062&amp;cid=136b9a6683694b5b&amp;authkey=!AO7E8xiDRfaZEFU&amp;CT=1689272909803&amp;OR=ItemsView" TargetMode="External"/><Relationship Id="rId520" Type="http://schemas.openxmlformats.org/officeDocument/2006/relationships/hyperlink" Target="https://onedrive.live.com/view.aspx?resid=136B9A6683694B5B!1839&amp;cid=136b9a6683694b5b&amp;authkey=!AGe1bLB4DyE9-Z8&amp;CT=1680479826489&amp;OR=ItemsView" TargetMode="External"/><Relationship Id="rId541" Type="http://schemas.openxmlformats.org/officeDocument/2006/relationships/hyperlink" Target="https://onedrive.live.com/view.aspx?resid=136B9A6683694B5B!1981&amp;cid=136b9a6683694b5b&amp;authkey=!AGe1bLB4DyE9-Z8&amp;CT=1685819591982&amp;OR=ItemsView" TargetMode="External"/><Relationship Id="rId562" Type="http://schemas.openxmlformats.org/officeDocument/2006/relationships/hyperlink" Target="https://onedrive.live.com/view.aspx?resid=136B9A6683694B5B!1773&amp;cid=136b9a6683694b5b&amp;authkey=!AJ8q77YKcyIyF0M&amp;CT=1679520989252&amp;OR=ItemsView" TargetMode="External"/><Relationship Id="rId583" Type="http://schemas.openxmlformats.org/officeDocument/2006/relationships/hyperlink" Target="https://onedrive.live.com/view.aspx?resid=136B9A6683694B5B!1784&amp;cid=136b9a6683694b5b&amp;authkey=!AK3bH1gcoTOU9PI&amp;CT=1679521616842&amp;OR=ItemsView" TargetMode="External"/><Relationship Id="rId4" Type="http://schemas.microsoft.com/office/2007/relationships/stylesWithEffects" Target="stylesWithEffects.xml"/><Relationship Id="rId180" Type="http://schemas.openxmlformats.org/officeDocument/2006/relationships/hyperlink" Target="https://onedrive.live.com/view.aspx?cid=136b9a6683694b5b&amp;page=view&amp;resid=136B9A6683694B5B!1543&amp;parId=136B9A6683694B5B!1149&amp;authkey=!ABfEvGgp_92Hx8Y&amp;app=Word" TargetMode="External"/><Relationship Id="rId215" Type="http://schemas.openxmlformats.org/officeDocument/2006/relationships/hyperlink" Target="https://onedrive.live.com/view.aspx?resid=136B9A6683694B5B!1928&amp;cid=136b9a6683694b5b&amp;authkey=!AO7E8xiDRfaZEFU&amp;CT=1684121243316&amp;OR=ItemsView" TargetMode="External"/><Relationship Id="rId236" Type="http://schemas.openxmlformats.org/officeDocument/2006/relationships/hyperlink" Target="https://onedrive.live.com/edit.aspx?resid=136B9A6683694B5B!2375&amp;cid=136b9a6683694b5b&amp;authkey=!AO7E8xiDRfaZEFU&amp;CT=1699572540765&amp;OR=ItemsView" TargetMode="External"/><Relationship Id="rId257" Type="http://schemas.openxmlformats.org/officeDocument/2006/relationships/hyperlink" Target="https://onedrive.live.com/view.aspx?cid=136b9a6683694b5b&amp;page=view&amp;resid=136B9A6683694B5B!1569&amp;parId=136B9A6683694B5B!113&amp;authkey=!AO7E8xiDRfaZEFU&amp;app=Word" TargetMode="External"/><Relationship Id="rId278" Type="http://schemas.openxmlformats.org/officeDocument/2006/relationships/hyperlink" Target="https://onedrive.live.com/view.aspx?cid=136b9a6683694b5b&amp;page=view&amp;resid=136B9A6683694B5B!1370&amp;parId=136B9A6683694B5B!113&amp;authkey=!AO7E8xiDRfaZEFU&amp;app=Word" TargetMode="External"/><Relationship Id="rId401" Type="http://schemas.openxmlformats.org/officeDocument/2006/relationships/hyperlink" Target="https://onedrive.live.com/view.aspx?resid=136B9A6683694B5B!1852&amp;cid=136b9a6683694b5b&amp;authkey=!AO7E8xiDRfaZEFU&amp;CT=1680996807020&amp;OR=ItemsView" TargetMode="External"/><Relationship Id="rId422" Type="http://schemas.openxmlformats.org/officeDocument/2006/relationships/hyperlink" Target="https://onedrive.live.com/edit.aspx?resid=136B9A6683694B5B!2521&amp;cid=136b9a6683694b5b&amp;authkey=!AGe1bLB4DyE9-Z8&amp;CT=1702532807598&amp;OR=ItemsView" TargetMode="External"/><Relationship Id="rId443" Type="http://schemas.openxmlformats.org/officeDocument/2006/relationships/hyperlink" Target="https://onedrive.live.com/view.aspx?cid=136b9a6683694b5b&amp;page=view&amp;resid=136B9A6683694B5B!1252&amp;parId=136B9A6683694B5B!113&amp;authkey=!AO7E8xiDRfaZEFU&amp;app=Word" TargetMode="External"/><Relationship Id="rId464" Type="http://schemas.openxmlformats.org/officeDocument/2006/relationships/hyperlink" Target="https://onedrive.live.com/view.aspx?cid=136b9a6683694b5b&amp;page=view&amp;resid=136B9A6683694B5B!1512&amp;parId=136B9A6683694B5B!113&amp;authkey=!AO7E8xiDRfaZEFU&amp;app=Word" TargetMode="External"/><Relationship Id="rId303" Type="http://schemas.openxmlformats.org/officeDocument/2006/relationships/hyperlink" Target="https://onedrive.live.com/edit.aspx?resid=136B9A6683694B5B!1997&amp;cid=136b9a6683694b5b&amp;authkey=!AO7E8xiDRfaZEFU&amp;CT=1686169085093&amp;OR=ItemsView" TargetMode="External"/><Relationship Id="rId485" Type="http://schemas.openxmlformats.org/officeDocument/2006/relationships/hyperlink" Target="https://onedrive.live.com/view.aspx?cid=136b9a6683694b5b&amp;page=view&amp;resid=136B9A6683694B5B!1521&amp;parId=136B9A6683694B5B!113&amp;authkey=!AO7E8xiDRfaZEFU&amp;app=Word" TargetMode="External"/><Relationship Id="rId42" Type="http://schemas.openxmlformats.org/officeDocument/2006/relationships/hyperlink" Target="https://onedrive.live.com/view.aspx?cid=136b9a6683694b5b&amp;page=view&amp;resid=136B9A6683694B5B!1436&amp;parId=136B9A6683694B5B!113&amp;authkey=!AO7E8xiDRfaZEFU&amp;app=Word" TargetMode="External"/><Relationship Id="rId84" Type="http://schemas.openxmlformats.org/officeDocument/2006/relationships/hyperlink" Target="https://onedrive.live.com/view.aspx?resid=136B9A6683694B5B!1747&amp;cid=136b9a6683694b5b&amp;authkey=!AGe1bLB4DyE9-Z8&amp;CT=1678388879775&amp;OR=ItemsView" TargetMode="External"/><Relationship Id="rId138" Type="http://schemas.openxmlformats.org/officeDocument/2006/relationships/hyperlink" Target="https://onedrive.live.com/view.aspx?cid=136b9a6683694b5b&amp;page=view&amp;resid=136B9A6683694B5B!1197&amp;parId=136B9A6683694B5B!113&amp;authkey=!AO7E8xiDRfaZEFU&amp;app=Word" TargetMode="External"/><Relationship Id="rId345" Type="http://schemas.openxmlformats.org/officeDocument/2006/relationships/hyperlink" Target="https://onedrive.live.com/view.aspx?cid=136b9a6683694b5b&amp;page=view&amp;resid=136B9A6683694B5B!1336&amp;parId=136B9A6683694B5B!113&amp;authkey=!AO7E8xiDRfaZEFU&amp;app=Word" TargetMode="External"/><Relationship Id="rId387" Type="http://schemas.openxmlformats.org/officeDocument/2006/relationships/hyperlink" Target="https://onedrive.live.com/view.aspx?cid=136b9a6683694b5b&amp;page=view&amp;resid=136B9A6683694B5B!1415&amp;parId=136B9A6683694B5B!113&amp;authkey=!AO7E8xiDRfaZEFU&amp;app=Word" TargetMode="External"/><Relationship Id="rId510" Type="http://schemas.openxmlformats.org/officeDocument/2006/relationships/hyperlink" Target="https://onedrive.live.com/edit.aspx?resid=136B9A6683694B5B!1713&amp;cid=136b9a6683694b5b&amp;CT=1670948801314&amp;OR=ItemsView" TargetMode="External"/><Relationship Id="rId552" Type="http://schemas.openxmlformats.org/officeDocument/2006/relationships/hyperlink" Target="https://onedrive.live.com/view.aspx?cid=136b9a6683694b5b&amp;page=view&amp;resid=136B9A6683694B5B!1234&amp;parId=136B9A6683694B5B!113&amp;authkey=!AO7E8xiDRfaZEFU&amp;app=Word" TargetMode="External"/><Relationship Id="rId191" Type="http://schemas.openxmlformats.org/officeDocument/2006/relationships/hyperlink" Target="https://onedrive.live.com/edit.aspx?resid=136B9A6683694B5B!2191&amp;cid=136b9a6683694b5b&amp;authkey=!AGe1bLB4DyE9-Z8&amp;CT=1695146469244&amp;OR=ItemsView" TargetMode="External"/><Relationship Id="rId205" Type="http://schemas.openxmlformats.org/officeDocument/2006/relationships/hyperlink" Target="https://onedrive.live.com/view.aspx?cid=136b9a6683694b5b&amp;page=view&amp;resid=136B9A6683694B5B!1253&amp;parId=136B9A6683694B5B!113&amp;authkey=!AO7E8xiDRfaZEFU&amp;app=Word" TargetMode="External"/><Relationship Id="rId247" Type="http://schemas.openxmlformats.org/officeDocument/2006/relationships/hyperlink" Target="https://onedrive.live.com/view.aspx?cid=136b9a6683694b5b&amp;page=view&amp;resid=136B9A6683694B5B!1358&amp;parId=136B9A6683694B5B!113&amp;authkey=!AO7E8xiDRfaZEFU&amp;app=Word" TargetMode="External"/><Relationship Id="rId412" Type="http://schemas.openxmlformats.org/officeDocument/2006/relationships/hyperlink" Target="https://onedrive.live.com/view.aspx?cid=136b9a6683694b5b&amp;page=view&amp;resid=136B9A6683694B5B!1255&amp;parId=136B9A6683694B5B!113&amp;authkey=!AO7E8xiDRfaZEFU&amp;app=Word" TargetMode="External"/><Relationship Id="rId107" Type="http://schemas.openxmlformats.org/officeDocument/2006/relationships/hyperlink" Target="https://onedrive.live.com/view.aspx?cid=136b9a6683694b5b&amp;page=view&amp;resid=136B9A6683694B5B!1316&amp;parId=136B9A6683694B5B!113&amp;authkey=!AO7E8xiDRfaZEFU&amp;app=Word" TargetMode="External"/><Relationship Id="rId289" Type="http://schemas.openxmlformats.org/officeDocument/2006/relationships/hyperlink" Target="https://onedrive.live.com/view.aspx?resid=136B9A6683694B5B%211501" TargetMode="External"/><Relationship Id="rId454" Type="http://schemas.openxmlformats.org/officeDocument/2006/relationships/hyperlink" Target="https://onedrive.live.com/edit.aspx?resid=136B9A6683694B5B!1882&amp;cid=136b9a6683694b5b&amp;authkey=!AO7E8xiDRfaZEFU&amp;CT=1682897604341&amp;OR=ItemsView" TargetMode="External"/><Relationship Id="rId496" Type="http://schemas.openxmlformats.org/officeDocument/2006/relationships/hyperlink" Target="https://onedrive.live.com/view.aspx?cid=136b9a6683694b5b&amp;page=view&amp;resid=136B9A6683694B5B!1258&amp;parId=136B9A6683694B5B!113&amp;authkey=!AO7E8xiDRfaZEFU&amp;app=Word" TargetMode="External"/><Relationship Id="rId11" Type="http://schemas.openxmlformats.org/officeDocument/2006/relationships/hyperlink" Target="https://onedrive.live.com/view.aspx?resid=136B9A6683694B5B!1798&amp;cid=136b9a6683694b5b&amp;authkey=!AK3bH1gcoTOU9PI&amp;CT=1679589539302&amp;OR=ItemsView" TargetMode="External"/><Relationship Id="rId53" Type="http://schemas.openxmlformats.org/officeDocument/2006/relationships/hyperlink" Target="https://onedrive.live.com/edit.aspx?resid=136B9A6683694B5B!2485&amp;cid=136b9a6683694b5b&amp;authkey=!AGe1bLB4DyE9-Z8&amp;CT=1702442987966&amp;OR=ItemsView" TargetMode="External"/><Relationship Id="rId149" Type="http://schemas.openxmlformats.org/officeDocument/2006/relationships/hyperlink" Target="https://onedrive.live.com/edit.aspx?resid=136B9A6683694B5B!2484&amp;cid=136b9a6683694b5b&amp;authkey=!AGe1bLB4DyE9-Z8&amp;CT=1702443055618&amp;OR=ItemsView" TargetMode="External"/><Relationship Id="rId314" Type="http://schemas.openxmlformats.org/officeDocument/2006/relationships/hyperlink" Target="https://onedrive.live.com/view.aspx?cid=136b9a6683694b5b&amp;page=view&amp;resid=136B9A6683694B5B!1236&amp;parId=136B9A6683694B5B!113&amp;authkey=!AO7E8xiDRfaZEFU&amp;app=Word" TargetMode="External"/><Relationship Id="rId356" Type="http://schemas.openxmlformats.org/officeDocument/2006/relationships/hyperlink" Target="https://onedrive.live.com/view.aspx?cid=136b9a6683694b5b&amp;page=view&amp;resid=136B9A6683694B5B!1317&amp;parId=136B9A6683694B5B!113&amp;authkey=!AO7E8xiDRfaZEFU&amp;app=Word" TargetMode="External"/><Relationship Id="rId398" Type="http://schemas.openxmlformats.org/officeDocument/2006/relationships/hyperlink" Target="https://onedrive.live.com/view.aspx?resid=136B9A6683694B5B!1671&amp;cid=136b9a6683694b5b&amp;CT=1663870094374&amp;OR=ItemsView" TargetMode="External"/><Relationship Id="rId521" Type="http://schemas.openxmlformats.org/officeDocument/2006/relationships/hyperlink" Target="https://onedrive.live.com/view.aspx?resid=136B9A6683694B5B!1838&amp;cid=136b9a6683694b5b&amp;authkey=!AGe1bLB4DyE9-Z8&amp;CT=1680479758768&amp;OR=ItemsView" TargetMode="External"/><Relationship Id="rId563" Type="http://schemas.openxmlformats.org/officeDocument/2006/relationships/hyperlink" Target="https://onedrive.live.com/view.aspx?resid=136B9A6683694B5B!1771&amp;cid=136b9a6683694b5b&amp;authkey=!AJ8q77YKcyIyF0M&amp;CT=1679520842562&amp;OR=ItemsView" TargetMode="External"/><Relationship Id="rId95" Type="http://schemas.openxmlformats.org/officeDocument/2006/relationships/hyperlink" Target="https://onedrive.live.com/view.aspx?cid=136b9a6683694b5b&amp;page=view&amp;resid=136B9A6683694B5B!1210&amp;parId=136B9A6683694B5B!113&amp;authkey=!AO7E8xiDRfaZEFU&amp;app=Word" TargetMode="External"/><Relationship Id="rId160" Type="http://schemas.openxmlformats.org/officeDocument/2006/relationships/hyperlink" Target="https://onedrive.live.com/view.aspx?resid=136B9A6683694B5B!1891&amp;cid=136b9a6683694b5b&amp;authkey=!AGe1bLB4DyE9-Z8&amp;CT=1682986192355&amp;OR=ItemsView" TargetMode="External"/><Relationship Id="rId216" Type="http://schemas.openxmlformats.org/officeDocument/2006/relationships/hyperlink" Target="https://onedrive.live.com/view.aspx?cid=136b9a6683694b5b&amp;page=view&amp;resid=136B9A6683694B5B!1467&amp;parId=136B9A6683694B5B!113&amp;authkey=!AO7E8xiDRfaZEFU&amp;app=Word" TargetMode="External"/><Relationship Id="rId423" Type="http://schemas.openxmlformats.org/officeDocument/2006/relationships/hyperlink" Target="https://onedrive.live.com/view.aspx?resid=136B9A6683694B5B!2018&amp;cid=136b9a6683694b5b&amp;authkey=!AO7E8xiDRfaZEFU&amp;CT=1686975168975&amp;OR=ItemsView" TargetMode="External"/><Relationship Id="rId258" Type="http://schemas.openxmlformats.org/officeDocument/2006/relationships/hyperlink" Target="https://onedrive.live.com/view.aspx?cid=136b9a6683694b5b&amp;page=view&amp;resid=136B9A6683694B5B!1572&amp;parId=136B9A6683694B5B!113&amp;authkey=!AO7E8xiDRfaZEFU&amp;app=Word" TargetMode="External"/><Relationship Id="rId465" Type="http://schemas.openxmlformats.org/officeDocument/2006/relationships/hyperlink" Target="https://onedrive.live.com/view.aspx?cid=136b9a6683694b5b&amp;page=view&amp;resid=136B9A6683694B5B!1519&amp;parId=136B9A6683694B5B!113&amp;authkey=!AO7E8xiDRfaZEFU&amp;app=Word" TargetMode="External"/><Relationship Id="rId22" Type="http://schemas.openxmlformats.org/officeDocument/2006/relationships/hyperlink" Target="https://onedrive.live.com/edit.aspx?resid=136B9A6683694B5B!2033&amp;cid=136b9a6683694b5b&amp;authkey=!AK3bH1gcoTOU9PI&amp;CT=1687648857573&amp;OR=ItemsView" TargetMode="External"/><Relationship Id="rId64" Type="http://schemas.openxmlformats.org/officeDocument/2006/relationships/hyperlink" Target="https://onedrive.live.com/view.aspx?cid=136b9a6683694b5b&amp;page=view&amp;resid=136B9A6683694B5B!1189&amp;parId=136B9A6683694B5B!113&amp;authkey=!AO7E8xiDRfaZEFU&amp;app=Word" TargetMode="External"/><Relationship Id="rId118" Type="http://schemas.openxmlformats.org/officeDocument/2006/relationships/hyperlink" Target="https://onedrive.live.com/edit.aspx?resid=136B9A6683694B5B!2345&amp;cid=136b9a6683694b5b&amp;authkey=!AGe1bLB4DyE9-Z8&amp;CT=1697865732355&amp;OR=ItemsView" TargetMode="External"/><Relationship Id="rId325" Type="http://schemas.openxmlformats.org/officeDocument/2006/relationships/hyperlink" Target="https://onedrive.live.com/edit.aspx?resid=136B9A6683694B5B!2282&amp;cid=136b9a6683694b5b&amp;authkey=!AGe1bLB4DyE9-Z8&amp;CT=1696975820558&amp;OR=ItemsView" TargetMode="External"/><Relationship Id="rId367" Type="http://schemas.openxmlformats.org/officeDocument/2006/relationships/hyperlink" Target="https://onedrive.live.com/view.aspx?cid=136b9a6683694b5b&amp;page=view&amp;resid=136B9A6683694B5B!1412&amp;parId=136B9A6683694B5B!113&amp;authkey=!AO7E8xiDRfaZEFU&amp;app=Word" TargetMode="External"/><Relationship Id="rId532" Type="http://schemas.openxmlformats.org/officeDocument/2006/relationships/hyperlink" Target="https://onedrive.live.com/view.aspx?resid=136B9A6683694B5B!2041&amp;cid=136b9a6683694b5b&amp;authkey=!AGe1bLB4DyE9-Z8&amp;CT=1688591266305&amp;OR=ItemsView" TargetMode="External"/><Relationship Id="rId574" Type="http://schemas.openxmlformats.org/officeDocument/2006/relationships/hyperlink" Target="https://onedrive.live.com/view.aspx?resid=136B9A6683694B5B!1797&amp;cid=136b9a6683694b5b&amp;authkey=!AK3bH1gcoTOU9PI&amp;CT=1679522211232&amp;OR=ItemsView" TargetMode="External"/><Relationship Id="rId171" Type="http://schemas.openxmlformats.org/officeDocument/2006/relationships/hyperlink" Target="https://onedrive.live.com/view.aspx?cid=136b9a6683694b5b&amp;page=view&amp;resid=136B9A6683694B5B!1239&amp;parId=136B9A6683694B5B!113&amp;authkey=!AO7E8xiDRfaZEFU&amp;app=Word" TargetMode="External"/><Relationship Id="rId227" Type="http://schemas.openxmlformats.org/officeDocument/2006/relationships/hyperlink" Target="https://onedrive.live.com/view.aspx?resid=136B9A6683694B5B!2074&amp;cid=136b9a6683694b5b&amp;authkey=!AJA5Y2LYfttlcuU&amp;CT=1689802370952&amp;OR=ItemsView" TargetMode="External"/><Relationship Id="rId269" Type="http://schemas.openxmlformats.org/officeDocument/2006/relationships/hyperlink" Target="https://onedrive.live.com/edit.aspx?resid=136B9A6683694B5B!1831&amp;cid=136b9a6683694b5b&amp;authkey=!AGe1bLB4DyE9-Z8&amp;CT=1680458716027&amp;OR=ItemsView" TargetMode="External"/><Relationship Id="rId434" Type="http://schemas.openxmlformats.org/officeDocument/2006/relationships/hyperlink" Target="https://onedrive.live.com/edit.aspx?resid=136B9A6683694B5B!2379&amp;cid=136b9a6683694b5b&amp;authkey=!AGe1bLB4DyE9-Z8&amp;CT=1699724314275&amp;OR=ItemsView" TargetMode="External"/><Relationship Id="rId476" Type="http://schemas.openxmlformats.org/officeDocument/2006/relationships/hyperlink" Target="https://onedrive.live.com/edit.aspx?resid=136B9A6683694B5B!2392&amp;cid=136b9a6683694b5b&amp;authkey=!AGe1bLB4DyE9-Z8&amp;CT=1699926879986&amp;OR=ItemsView" TargetMode="External"/><Relationship Id="rId33" Type="http://schemas.openxmlformats.org/officeDocument/2006/relationships/hyperlink" Target="https://onedrive.live.com/edit.aspx?resid=136B9A6683694B5B!2238&amp;cid=136b9a6683694b5b&amp;authkey=!AGe1bLB4DyE9-Z8&amp;CT=1696008890144&amp;OR=ItemsView" TargetMode="External"/><Relationship Id="rId129" Type="http://schemas.openxmlformats.org/officeDocument/2006/relationships/hyperlink" Target="https://onedrive.live.com/view.aspx?resid=136B9A6683694B5B!1873&amp;cid=136b9a6683694b5b&amp;authkey=!AGe1bLB4DyE9-Z8&amp;CT=1683690260038&amp;OR=ItemsView" TargetMode="External"/><Relationship Id="rId280" Type="http://schemas.openxmlformats.org/officeDocument/2006/relationships/hyperlink" Target="https://onedrive.live.com/view.aspx?cid=136b9a6683694b5b&amp;page=view&amp;resid=136B9A6683694B5B!1410&amp;parId=136B9A6683694B5B!113&amp;authkey=!AO7E8xiDRfaZEFU&amp;app=Word" TargetMode="External"/><Relationship Id="rId336" Type="http://schemas.openxmlformats.org/officeDocument/2006/relationships/hyperlink" Target="https://onedrive.live.com/edit.aspx?resid=136B9A6683694B5B!2493&amp;cid=136b9a6683694b5b&amp;authkey=!AGe1bLB4DyE9-Z8&amp;CT=1702442189500&amp;OR=ItemsView" TargetMode="External"/><Relationship Id="rId501" Type="http://schemas.openxmlformats.org/officeDocument/2006/relationships/hyperlink" Target="https://onedrive.live.com/view.aspx?resid=136B9A6683694B5B!1829&amp;cid=136b9a6683694b5b&amp;authkey=!AO7E8xiDRfaZEFU&amp;CT=1680389846700&amp;OR=ItemsView" TargetMode="External"/><Relationship Id="rId543" Type="http://schemas.openxmlformats.org/officeDocument/2006/relationships/hyperlink" Target="https://onedrive.live.com/view.aspx?resid=136B9A6683694B5B!1963&amp;cid=136b9a6683694b5b&amp;authkey=!AGe1bLB4DyE9-Z8&amp;CT=1685488010989&amp;OR=ItemsView" TargetMode="External"/><Relationship Id="rId75" Type="http://schemas.openxmlformats.org/officeDocument/2006/relationships/hyperlink" Target="https://onedrive.live.com/view.aspx?resid=136B9A6683694B5B!1721" TargetMode="External"/><Relationship Id="rId140" Type="http://schemas.openxmlformats.org/officeDocument/2006/relationships/hyperlink" Target="https://onedrive.live.com/edit.aspx?resid=136B9A6683694B5B!2378&amp;cid=136b9a6683694b5b&amp;authkey=!AO7E8xiDRfaZEFU&amp;CT=1699723803672&amp;OR=ItemsView" TargetMode="External"/><Relationship Id="rId182" Type="http://schemas.openxmlformats.org/officeDocument/2006/relationships/hyperlink" Target="https://onedrive.live.com/view.aspx?resid=136B9A6683694B5B!1962&amp;cid=136b9a6683694b5b&amp;authkey=!AGe1bLB4DyE9-Z8&amp;CT=1685487749341&amp;OR=ItemsView" TargetMode="External"/><Relationship Id="rId378" Type="http://schemas.openxmlformats.org/officeDocument/2006/relationships/hyperlink" Target="https://onedrive.live.com/view.aspx?cid=136b9a6683694b5b&amp;page=view&amp;resid=136B9A6683694B5B!1345&amp;parId=136B9A6683694B5B!113&amp;authkey=!AO7E8xiDRfaZEFU&amp;app=Word" TargetMode="External"/><Relationship Id="rId403" Type="http://schemas.openxmlformats.org/officeDocument/2006/relationships/hyperlink" Target="https://onedrive.live.com/view.aspx?cid=136b9a6683694b5b&amp;page=view&amp;resid=136B9A6683694B5B!1583&amp;parId=136B9A6683694B5B!113&amp;authkey=!AO7E8xiDRfaZEFU&amp;app=Word" TargetMode="External"/><Relationship Id="rId585" Type="http://schemas.openxmlformats.org/officeDocument/2006/relationships/hyperlink" Target="https://onedrive.live.com/view.aspx?resid=136B9A6683694B5B!1818&amp;cid=136b9a6683694b5b&amp;authkey=!AK3bH1gcoTOU9PI&amp;CT=1679521669681&amp;OR=ItemsView" TargetMode="External"/><Relationship Id="rId6" Type="http://schemas.openxmlformats.org/officeDocument/2006/relationships/webSettings" Target="webSettings.xml"/><Relationship Id="rId238" Type="http://schemas.openxmlformats.org/officeDocument/2006/relationships/hyperlink" Target="https://onedrive.live.com/view.aspx?resid=136B9A6683694B5B!1895&amp;cid=136b9a6683694b5b&amp;authkey=!AGe1bLB4DyE9-Z8&amp;CT=1683174139293&amp;OR=ItemsView" TargetMode="External"/><Relationship Id="rId445" Type="http://schemas.openxmlformats.org/officeDocument/2006/relationships/hyperlink" Target="https://onedrive.live.com/view.aspx?cid=136b9a6683694b5b&amp;page=view&amp;resid=136B9A6683694B5B!1377&amp;parId=136B9A6683694B5B!113&amp;authkey=!AO7E8xiDRfaZEFU&amp;app=Word" TargetMode="External"/><Relationship Id="rId487" Type="http://schemas.openxmlformats.org/officeDocument/2006/relationships/hyperlink" Target="https://onedrive.live.com/view.aspx?cid=136b9a6683694b5b&amp;page=view&amp;resid=136B9A6683694B5B!1518&amp;parId=136B9A6683694B5B!113&amp;authkey=!AO7E8xiDRfaZEFU&amp;app=Word" TargetMode="External"/><Relationship Id="rId291" Type="http://schemas.openxmlformats.org/officeDocument/2006/relationships/hyperlink" Target="https://onedrive.live.com/view.aspx?resid=136B9A6683694B5B!1941&amp;cid=136b9a6683694b5b&amp;authkey=!AO7E8xiDRfaZEFU&amp;CT=1684707260605&amp;OR=ItemsView" TargetMode="External"/><Relationship Id="rId305" Type="http://schemas.openxmlformats.org/officeDocument/2006/relationships/hyperlink" Target="https://onedrive.live.com/edit.aspx?resid=136B9A6683694B5B!2253&amp;cid=136b9a6683694b5b&amp;authkey=!AGe1bLB4DyE9-Z8&amp;CT=1696115069139&amp;OR=ItemsView" TargetMode="External"/><Relationship Id="rId347" Type="http://schemas.openxmlformats.org/officeDocument/2006/relationships/hyperlink" Target="https://onedrive.live.com/edit.aspx?resid=136B9A6683694B5B!2283&amp;cid=136b9a6683694b5b&amp;authkey=!AGe1bLB4DyE9-Z8&amp;CT=1696975735033&amp;OR=ItemsView" TargetMode="External"/><Relationship Id="rId512" Type="http://schemas.openxmlformats.org/officeDocument/2006/relationships/hyperlink" Target="https://onedrive.live.com/view.aspx?cid=136b9a6683694b5b&amp;page=view&amp;resid=136B9A6683694B5B!1529&amp;parId=136B9A6683694B5B!113&amp;authkey=!AO7E8xiDRfaZEFU&amp;app=Word" TargetMode="External"/><Relationship Id="rId44" Type="http://schemas.openxmlformats.org/officeDocument/2006/relationships/hyperlink" Target="https://onedrive.live.com/view.aspx?cid=136b9a6683694b5b&amp;page=view&amp;resid=136B9A6683694B5B!1443&amp;parId=136B9A6683694B5B!113&amp;authkey=!AO7E8xiDRfaZEFU&amp;app=Word" TargetMode="External"/><Relationship Id="rId86" Type="http://schemas.openxmlformats.org/officeDocument/2006/relationships/hyperlink" Target="https://onedrive.live.com/view.aspx?cid=136b9a6683694b5b&amp;page=view&amp;resid=136B9A6683694B5B!1406&amp;parId=136B9A6683694B5B!113&amp;authkey=!AO7E8xiDRfaZEFU&amp;app=Word" TargetMode="External"/><Relationship Id="rId151" Type="http://schemas.openxmlformats.org/officeDocument/2006/relationships/hyperlink" Target="https://onedrive.live.com/view.aspx?cid=136b9a6683694b5b&amp;page=view&amp;resid=136B9A6683694B5B!1506&amp;parId=136B9A6683694B5B!113&amp;authkey=!AO7E8xiDRfaZEFU&amp;app=Word" TargetMode="External"/><Relationship Id="rId389" Type="http://schemas.openxmlformats.org/officeDocument/2006/relationships/hyperlink" Target="https://onedrive.live.com/view.aspx?resid=136B9A6683694B5B!1702&amp;cid=136b9a6683694b5b&amp;authkey=!AO7E8xiDRfaZEFU&amp;CT=1690046001048&amp;OR=ItemsView" TargetMode="External"/><Relationship Id="rId554" Type="http://schemas.openxmlformats.org/officeDocument/2006/relationships/hyperlink" Target="https://onedrive.live.com/view.aspx?cid=136b9a6683694b5b&amp;page=view&amp;resid=136B9A6683694B5B!1585&amp;parId=136B9A6683694B5B!113&amp;authkey=!AO7E8xiDRfaZEFU&amp;app=Word" TargetMode="External"/><Relationship Id="rId193" Type="http://schemas.openxmlformats.org/officeDocument/2006/relationships/hyperlink" Target="https://onedrive.live.com/view.aspx?resid=136B9A6683694B5B!1922&amp;cid=136b9a6683694b5b&amp;authkey=!AGe1bLB4DyE9-Z8&amp;CT=1683690507614&amp;OR=ItemsView" TargetMode="External"/><Relationship Id="rId207" Type="http://schemas.openxmlformats.org/officeDocument/2006/relationships/hyperlink" Target="https://onedrive.live.com/view.aspx?cid=136b9a6683694b5b&amp;page=view&amp;resid=136B9A6683694B5B!1300&amp;parId=136B9A6683694B5B!113&amp;authkey=!AO7E8xiDRfaZEFU&amp;app=Word" TargetMode="External"/><Relationship Id="rId249" Type="http://schemas.openxmlformats.org/officeDocument/2006/relationships/hyperlink" Target="https://onedrive.live.com/view.aspx?resid=136B9A6683694B5B!1897&amp;cid=136b9a6683694b5b&amp;authkey=!AGe1bLB4DyE9-Z8&amp;CT=1683173967511&amp;OR=ItemsView" TargetMode="External"/><Relationship Id="rId414" Type="http://schemas.openxmlformats.org/officeDocument/2006/relationships/hyperlink" Target="https://onedrive.live.com/view.aspx?cid=136b9a6683694b5b&amp;page=view&amp;resid=136B9A6683694B5B!1418&amp;parId=136B9A6683694B5B!113&amp;authkey=!AO7E8xiDRfaZEFU&amp;app=Word" TargetMode="External"/><Relationship Id="rId456" Type="http://schemas.openxmlformats.org/officeDocument/2006/relationships/hyperlink" Target="https://onedrive.live.com/edit.aspx?resid=136B9A6683694B5B!2050&amp;cid=136b9a6683694b5b&amp;authkey=!AO7E8xiDRfaZEFU&amp;CT=1688679687327&amp;OR=ItemsView" TargetMode="External"/><Relationship Id="rId498" Type="http://schemas.openxmlformats.org/officeDocument/2006/relationships/hyperlink" Target="https://onedrive.live.com/view.aspx?resid=136B9A6683694B5B!2078&amp;cid=136b9a6683694b5b&amp;authkey=!AGe1bLB4DyE9-Z8&amp;CT=1689811657963&amp;OR=ItemsView" TargetMode="External"/><Relationship Id="rId13" Type="http://schemas.openxmlformats.org/officeDocument/2006/relationships/hyperlink" Target="https://onedrive.live.com/?authkey=%21AGe1bLB4DyE9%2DZ8&amp;id=136B9A6683694B5B%211149&amp;cid=136B9A6683694B5B" TargetMode="External"/><Relationship Id="rId109" Type="http://schemas.openxmlformats.org/officeDocument/2006/relationships/hyperlink" Target="https://onedrive.live.com/view.aspx?resid=136B9A6683694B5B!1990&amp;cid=136b9a6683694b5b&amp;authkey=!AGe1bLB4DyE9-Z8&amp;CT=1685998478358&amp;OR=ItemsView" TargetMode="External"/><Relationship Id="rId260" Type="http://schemas.openxmlformats.org/officeDocument/2006/relationships/hyperlink" Target="https://onedrive.live.com/edit.aspx?resid=136B9A6683694B5B!2467&amp;cid=136b9a6683694b5b&amp;authkey=!AGe1bLB4DyE9-Z8&amp;CT=1702427379226&amp;OR=ItemsView" TargetMode="External"/><Relationship Id="rId316" Type="http://schemas.openxmlformats.org/officeDocument/2006/relationships/hyperlink" Target="https://onedrive.live.com/view.aspx?cid=136b9a6683694b5b&amp;page=view&amp;resid=136B9A6683694B5B!1356&amp;parId=136B9A6683694B5B!113&amp;authkey=!AO7E8xiDRfaZEFU&amp;app=Word" TargetMode="External"/><Relationship Id="rId523" Type="http://schemas.openxmlformats.org/officeDocument/2006/relationships/hyperlink" Target="https://onedrive.live.com/view.aspx?cid=136b9a6683694b5b&amp;page=view&amp;resid=136B9A6683694B5B!1335&amp;parId=136B9A6683694B5B!113&amp;authkey=!AO7E8xiDRfaZEFU&amp;app=Word" TargetMode="External"/><Relationship Id="rId55" Type="http://schemas.openxmlformats.org/officeDocument/2006/relationships/hyperlink" Target="https://onedrive.live.com/edit.aspx?resid=136B9A6683694B5B!2483&amp;cid=136b9a6683694b5b&amp;authkey=!AGe1bLB4DyE9-Z8&amp;CT=1702443157360&amp;OR=ItemsView" TargetMode="External"/><Relationship Id="rId97" Type="http://schemas.openxmlformats.org/officeDocument/2006/relationships/hyperlink" Target="https://onedrive.live.com/view.aspx?cid=136b9a6683694b5b&amp;page=view&amp;resid=136B9A6683694B5B!1213&amp;parId=136B9A6683694B5B!113&amp;authkey=!AO7E8xiDRfaZEFU&amp;app=Word" TargetMode="External"/><Relationship Id="rId120" Type="http://schemas.openxmlformats.org/officeDocument/2006/relationships/hyperlink" Target="https://onedrive.live.com/edit.aspx?resid=136B9A6683694B5B!1625&amp;ithint=file%2cdocx&amp;authkey=!AO7E8xiDRfaZEFU" TargetMode="External"/><Relationship Id="rId358" Type="http://schemas.openxmlformats.org/officeDocument/2006/relationships/hyperlink" Target="https://onedrive.live.com/view.aspx?cid=136b9a6683694b5b&amp;page=view&amp;resid=136B9A6683694B5B!1259&amp;parId=136B9A6683694B5B!113&amp;authkey=!AO7E8xiDRfaZEFU&amp;app=Word" TargetMode="External"/><Relationship Id="rId565" Type="http://schemas.openxmlformats.org/officeDocument/2006/relationships/hyperlink" Target="https://onedrive.live.com/view.aspx?resid=136B9A6683694B5B!1777&amp;cid=136b9a6683694b5b&amp;authkey=!AJ8q77YKcyIyF0M&amp;CT=1679521268290&amp;OR=ItemsView" TargetMode="External"/><Relationship Id="rId162" Type="http://schemas.openxmlformats.org/officeDocument/2006/relationships/hyperlink" Target="https://onedrive.live.com/view.aspx?cid=136b9a6683694b5b&amp;page=view&amp;resid=136B9A6683694B5B!1249&amp;parId=136B9A6683694B5B!113&amp;authkey=!AO7E8xiDRfaZEFU&amp;app=Word" TargetMode="External"/><Relationship Id="rId218" Type="http://schemas.openxmlformats.org/officeDocument/2006/relationships/hyperlink" Target="https://onedrive.live.com/view.aspx?cid=136b9a6683694b5b&amp;page=view&amp;resid=136B9A6683694B5B!1246&amp;parId=136B9A6683694B5B!113&amp;authkey=!AO7E8xiDRfaZEFU&amp;app=Word" TargetMode="External"/><Relationship Id="rId425" Type="http://schemas.openxmlformats.org/officeDocument/2006/relationships/hyperlink" Target="https://onedrive.live.com/edit.aspx?resid=136B9A6683694B5B!2520&amp;cid=136b9a6683694b5b&amp;authkey=!AGe1bLB4DyE9-Z8&amp;CT=1702532929742&amp;OR=ItemsView" TargetMode="External"/><Relationship Id="rId467" Type="http://schemas.openxmlformats.org/officeDocument/2006/relationships/hyperlink" Target="https://onedrive.live.com/view.aspx?cid=136b9a6683694b5b&amp;page=view&amp;resid=136B9A6683694B5B!1665&amp;parId=136B9A6683694B5B!1149&amp;authkey=!ABfEvGgp_92Hx8Y&amp;app=Word" TargetMode="External"/><Relationship Id="rId271" Type="http://schemas.openxmlformats.org/officeDocument/2006/relationships/hyperlink" Target="https://onedrive.live.com/edit.aspx?resid=136B9A6683694B5B!2465&amp;cid=136b9a6683694b5b&amp;authkey=!AGe1bLB4DyE9-Z8&amp;CT=1702427479640&amp;OR=ItemsView" TargetMode="External"/><Relationship Id="rId24" Type="http://schemas.openxmlformats.org/officeDocument/2006/relationships/hyperlink" Target="https://onedrive.live.com/view.aspx?resid=136B9A6683694B5B!1751&amp;cid=136b9a6683694b5b&amp;authkey=!AO7E8xiDRfaZEFU&amp;CT=1678511395435&amp;OR=ItemsView" TargetMode="External"/><Relationship Id="rId66" Type="http://schemas.openxmlformats.org/officeDocument/2006/relationships/hyperlink" Target="https://onedrive.live.com/view.aspx?cid=136b9a6683694b5b&amp;page=view&amp;resid=136B9A6683694B5B!1547&amp;parId=136B9A6683694B5B!1149&amp;authkey=!ABfEvGgp_92Hx8Y&amp;app=Word" TargetMode="External"/><Relationship Id="rId131" Type="http://schemas.openxmlformats.org/officeDocument/2006/relationships/hyperlink" Target="https://onedrive.live.com/view.aspx?resid=136B9A6683694B5B!2281&amp;cid=136b9a6683694b5b&amp;authkey=!AO7E8xiDRfaZEFU&amp;CT=1696695224103&amp;OR=ItemsView" TargetMode="External"/><Relationship Id="rId327" Type="http://schemas.openxmlformats.org/officeDocument/2006/relationships/hyperlink" Target="https://onedrive.live.com/view.aspx?resid=136B9A6683694B5B!1869&amp;cid=136b9a6683694b5b&amp;authkey=!AO7E8xiDRfaZEFU&amp;CT=1682187670434&amp;OR=ItemsView" TargetMode="External"/><Relationship Id="rId369" Type="http://schemas.openxmlformats.org/officeDocument/2006/relationships/hyperlink" Target="https://onedrive.live.com/view.aspx?resid=136B9A6683694B5B!1651&amp;cid=136b9a6683694b5b&amp;CT=1662075093891&amp;OR=ItemsView" TargetMode="External"/><Relationship Id="rId534" Type="http://schemas.openxmlformats.org/officeDocument/2006/relationships/hyperlink" Target="https://onedrive.live.com/view.aspx?resid=136B9A6683694B5B!1686&amp;cid=136b9a6683694b5b&amp;CT=1665202415008&amp;OR=ItemsView" TargetMode="External"/><Relationship Id="rId576" Type="http://schemas.openxmlformats.org/officeDocument/2006/relationships/hyperlink" Target="https://onedrive.live.com/view.aspx?resid=136B9A6683694B5B!1785&amp;cid=136b9a6683694b5b&amp;authkey=!AK3bH1gcoTOU9PI&amp;CT=1679521720931&amp;OR=ItemsView" TargetMode="External"/><Relationship Id="rId173" Type="http://schemas.openxmlformats.org/officeDocument/2006/relationships/hyperlink" Target="https://onedrive.live.com/view.aspx?resid=136B9A6683694B5B!2084&amp;cid=136b9a6683694b5b&amp;authkey=!AGe1bLB4DyE9-Z8&amp;CT=1690306696812&amp;OR=ItemsView" TargetMode="External"/><Relationship Id="rId229" Type="http://schemas.openxmlformats.org/officeDocument/2006/relationships/hyperlink" Target="https://onedrive.live.com/view.aspx?resid=136B9A6683694B5B!2074&amp;cid=136b9a6683694b5b&amp;authkey=!AJA5Y2LYfttlcuU&amp;CT=1689802370952&amp;OR=ItemsView" TargetMode="External"/><Relationship Id="rId380" Type="http://schemas.openxmlformats.org/officeDocument/2006/relationships/hyperlink" Target="https://onedrive.live.com/view.aspx?cid=136b9a6683694b5b&amp;page=view&amp;resid=136B9A6683694B5B!1209&amp;parId=136B9A6683694B5B!113&amp;authkey=!AO7E8xiDRfaZEFU&amp;app=Word" TargetMode="External"/><Relationship Id="rId436" Type="http://schemas.openxmlformats.org/officeDocument/2006/relationships/hyperlink" Target="https://onedrive.live.com/view.aspx?cid=136b9a6683694b5b&amp;page=view&amp;resid=136B9A6683694B5B!1473&amp;parId=136B9A6683694B5B!113&amp;authkey=!AO7E8xiDRfaZEFU&amp;app=Word" TargetMode="External"/><Relationship Id="rId240" Type="http://schemas.openxmlformats.org/officeDocument/2006/relationships/hyperlink" Target="https://onedrive.live.com/edit.aspx?resid=136B9A6683694B5B!2421&amp;cid=136b9a6683694b5b&amp;authkey=!AO7E8xiDRfaZEFU&amp;CT=1700762707338&amp;OR=ItemsView" TargetMode="External"/><Relationship Id="rId478" Type="http://schemas.openxmlformats.org/officeDocument/2006/relationships/hyperlink" Target="https://onedrive.live.com/view.aspx?cid=136b9a6683694b5b&amp;page=view&amp;resid=136B9A6683694B5B!1393&amp;parId=136B9A6683694B5B!113&amp;authkey=!AO7E8xiDRfaZEFU&amp;app=Word" TargetMode="External"/><Relationship Id="rId35" Type="http://schemas.openxmlformats.org/officeDocument/2006/relationships/hyperlink" Target="https://onedrive.live.com/view.aspx?cid=136b9a6683694b5b&amp;page=view&amp;resid=136B9A6683694B5B!1283&amp;parId=136B9A6683694B5B!113&amp;authkey=!AO7E8xiDRfaZEFU&amp;app=Word" TargetMode="External"/><Relationship Id="rId77" Type="http://schemas.openxmlformats.org/officeDocument/2006/relationships/hyperlink" Target="https://onedrive.live.com/view.aspx?cid=136b9a6683694b5b&amp;page=view&amp;resid=136B9A6683694B5B!1282&amp;parId=136B9A6683694B5B!113&amp;authkey=!AO7E8xiDRfaZEFU&amp;app=Word" TargetMode="External"/><Relationship Id="rId100" Type="http://schemas.openxmlformats.org/officeDocument/2006/relationships/hyperlink" Target="https://onedrive.live.com/view.aspx?resid=136B9A6683694B5B!1652&amp;cid=136b9a6683694b5b&amp;CT=1662074894309&amp;OR=ItemsView" TargetMode="External"/><Relationship Id="rId282" Type="http://schemas.openxmlformats.org/officeDocument/2006/relationships/hyperlink" Target="https://onedrive.live.com/edit.aspx?resid=136B9A6683694B5B!1501&amp;ithint=file%2cdocx" TargetMode="External"/><Relationship Id="rId338" Type="http://schemas.openxmlformats.org/officeDocument/2006/relationships/hyperlink" Target="https://onedrive.live.com/view.aspx?cid=136b9a6683694b5b&amp;page=view&amp;resid=136B9A6683694B5B!1361&amp;parId=136B9A6683694B5B!113&amp;authkey=!AO7E8xiDRfaZEFU&amp;app=Word" TargetMode="External"/><Relationship Id="rId503" Type="http://schemas.openxmlformats.org/officeDocument/2006/relationships/hyperlink" Target="https://onedrive.live.com/view.aspx?cid=136b9a6683694b5b&amp;page=view&amp;resid=136B9A6683694B5B!1528&amp;parId=136B9A6683694B5B!113&amp;authkey=!AO7E8xiDRfaZEFU&amp;app=Word" TargetMode="External"/><Relationship Id="rId545" Type="http://schemas.openxmlformats.org/officeDocument/2006/relationships/hyperlink" Target="https://onedrive.live.com/view.aspx?resid=136B9A6683694B5B!1980&amp;cid=136b9a6683694b5b&amp;authkey=!AGe1bLB4DyE9-Z8&amp;CT=1685819654786&amp;OR=ItemsView" TargetMode="External"/><Relationship Id="rId587" Type="http://schemas.openxmlformats.org/officeDocument/2006/relationships/footer" Target="footer1.xml"/><Relationship Id="rId8" Type="http://schemas.openxmlformats.org/officeDocument/2006/relationships/endnotes" Target="endnotes.xml"/><Relationship Id="rId142" Type="http://schemas.openxmlformats.org/officeDocument/2006/relationships/hyperlink" Target="https://onedrive.live.com/view.aspx?resid=136B9A6683694B5B!1654&amp;cid=136b9a6683694b5b&amp;CT=1662851027118&amp;OR=ItemsView" TargetMode="External"/><Relationship Id="rId184" Type="http://schemas.openxmlformats.org/officeDocument/2006/relationships/hyperlink" Target="https://onedrive.live.com/view.aspx?resid=136B9A6683694B5B!2109&amp;cid=136b9a6683694b5b&amp;authkey=!AGe1bLB4DyE9-Z8&amp;CT=1690945717960&amp;OR=ItemsView" TargetMode="External"/><Relationship Id="rId391" Type="http://schemas.openxmlformats.org/officeDocument/2006/relationships/hyperlink" Target="https://onedrive.live.com/view.aspx?resid=136B9A6683694B5B!1916&amp;cid=136b9a6683694b5b&amp;authkey=!AGe1bLB4DyE9-Z8&amp;CT=1683690714925&amp;OR=ItemsView" TargetMode="External"/><Relationship Id="rId405" Type="http://schemas.openxmlformats.org/officeDocument/2006/relationships/hyperlink" Target="https://onedrive.live.com/edit.aspx?resid=136B9A6683694B5B!2479&amp;cid=136b9a6683694b5b&amp;authkey=!AGe1bLB4DyE9-Z8&amp;CT=1702443485044&amp;OR=ItemsView" TargetMode="External"/><Relationship Id="rId447" Type="http://schemas.openxmlformats.org/officeDocument/2006/relationships/hyperlink" Target="https://onedrive.live.com/view.aspx?cid=136b9a6683694b5b&amp;page=view&amp;resid=136B9A6683694B5B!1666&amp;parId=136B9A6683694B5B!1149&amp;authkey=!ABfEvGgp_92Hx8Y&amp;app=Word" TargetMode="External"/><Relationship Id="rId251" Type="http://schemas.openxmlformats.org/officeDocument/2006/relationships/hyperlink" Target="https://onedrive.live.com/view.aspx?cid=136b9a6683694b5b&amp;page=view&amp;resid=136B9A6683694B5B!1353&amp;parId=136B9A6683694B5B!113&amp;authkey=!AO7E8xiDRfaZEFU&amp;app=Word" TargetMode="External"/><Relationship Id="rId489" Type="http://schemas.openxmlformats.org/officeDocument/2006/relationships/hyperlink" Target="https://onedrive.live.com/view.aspx?cid=136b9a6683694b5b&amp;page=view&amp;resid=136B9A6683694B5B!1218&amp;parId=136B9A6683694B5B!113&amp;authkey=!AO7E8xiDRfaZEFU&amp;app=Word" TargetMode="External"/><Relationship Id="rId46" Type="http://schemas.openxmlformats.org/officeDocument/2006/relationships/hyperlink" Target="https://onedrive.live.com/edit.aspx?resid=136B9A6683694B5B!2487&amp;cid=136b9a6683694b5b&amp;authkey=!AGe1bLB4DyE9-Z8&amp;CT=1702442802877&amp;OR=ItemsView" TargetMode="External"/><Relationship Id="rId293" Type="http://schemas.openxmlformats.org/officeDocument/2006/relationships/hyperlink" Target="https://onedrive.live.com/view.aspx?resid=136B9A6683694B5B!1942&amp;cid=136b9a6683694b5b&amp;authkey=!AGe1bLB4DyE9-Z8&amp;CT=1684950768431&amp;OR=ItemsView" TargetMode="External"/><Relationship Id="rId307" Type="http://schemas.openxmlformats.org/officeDocument/2006/relationships/hyperlink" Target="https://onedrive.live.com/view.aspx?cid=136b9a6683694b5b&amp;page=view&amp;resid=136B9A6683694B5B!1486&amp;parId=136B9A6683694B5B!113&amp;authkey=!AO7E8xiDRfaZEFU&amp;app=Word" TargetMode="External"/><Relationship Id="rId349" Type="http://schemas.openxmlformats.org/officeDocument/2006/relationships/hyperlink" Target="https://onedrive.live.com/view.aspx?cid=136b9a6683694b5b&amp;page=view&amp;resid=136B9A6683694B5B!1380&amp;parId=136B9A6683694B5B!113&amp;authkey=!AO7E8xiDRfaZEFU&amp;app=Word" TargetMode="External"/><Relationship Id="rId514" Type="http://schemas.openxmlformats.org/officeDocument/2006/relationships/hyperlink" Target="https://onedrive.live.com/view.aspx?cid=136b9a6683694b5b&amp;page=view&amp;resid=136B9A6683694B5B!1560&amp;parId=136B9A6683694B5B!1149&amp;authkey=!ABfEvGgp_92Hx8Y&amp;app=Word" TargetMode="External"/><Relationship Id="rId556" Type="http://schemas.openxmlformats.org/officeDocument/2006/relationships/hyperlink" Target="https://onedrive.live.com/view.aspx?cid=136b9a6683694b5b&amp;page=view&amp;resid=136B9A6683694B5B!1288&amp;parId=136B9A6683694B5B!113&amp;authkey=!AO7E8xiDRfaZEFU&amp;app=Word" TargetMode="External"/><Relationship Id="rId88" Type="http://schemas.openxmlformats.org/officeDocument/2006/relationships/hyperlink" Target="https://onedrive.live.com/view.aspx?cid=136b9a6683694b5b&amp;page=view&amp;resid=136B9A6683694B5B!1524&amp;parId=136B9A6683694B5B!113&amp;authkey=!AO7E8xiDRfaZEFU&amp;app=Word" TargetMode="External"/><Relationship Id="rId111" Type="http://schemas.openxmlformats.org/officeDocument/2006/relationships/hyperlink" Target="https://onedrive.live.com/view.aspx?cid=136b9a6683694b5b&amp;page=view&amp;resid=136B9A6683694B5B!1664&amp;parId=136B9A6683694B5B!1149&amp;authkey=!ABfEvGgp_92Hx8Y&amp;app=Word" TargetMode="External"/><Relationship Id="rId153" Type="http://schemas.openxmlformats.org/officeDocument/2006/relationships/hyperlink" Target="https://onedrive.live.com/view.aspx?cid=136b9a6683694b5b&amp;page=view&amp;resid=136B9A6683694B5B!1516&amp;parId=136B9A6683694B5B!113&amp;authkey=!AO7E8xiDRfaZEFU&amp;app=Word" TargetMode="External"/><Relationship Id="rId195" Type="http://schemas.openxmlformats.org/officeDocument/2006/relationships/hyperlink" Target="https://onedrive.live.com/view.aspx?cid=136b9a6683694b5b&amp;page=view&amp;resid=136B9A6683694B5B!1542&amp;parId=136B9A6683694B5B!1149&amp;authkey=!ABfEvGgp_92Hx8Y&amp;app=Word" TargetMode="External"/><Relationship Id="rId209" Type="http://schemas.openxmlformats.org/officeDocument/2006/relationships/hyperlink" Target="https://onedrive.live.com/view.aspx?resid=136B9A6683694B5B!1901&amp;cid=136b9a6683694b5b&amp;authkey=!AGe1bLB4DyE9-Z8&amp;CT=1683366770738&amp;OR=ItemsView" TargetMode="External"/><Relationship Id="rId360" Type="http://schemas.openxmlformats.org/officeDocument/2006/relationships/hyperlink" Target="https://onedrive.live.com/view.aspx?cid=136b9a6683694b5b&amp;page=view&amp;resid=136B9A6683694B5B!1327&amp;parId=136B9A6683694B5B!113&amp;authkey=!AO7E8xiDRfaZEFU&amp;app=Word" TargetMode="External"/><Relationship Id="rId416" Type="http://schemas.openxmlformats.org/officeDocument/2006/relationships/hyperlink" Target="https://onedrive.live.com/edit.aspx?resid=136B9A6683694B5B!1214&amp;cid=136b9a6683694b5b&amp;authkey=!AO7E8xiDRfaZEFU&amp;CT=1697217050164&amp;OR=ItemsView" TargetMode="External"/><Relationship Id="rId220" Type="http://schemas.openxmlformats.org/officeDocument/2006/relationships/hyperlink" Target="https://onedrive.live.com/view.aspx?cid=136b9a6683694b5b&amp;page=view&amp;resid=136B9A6683694B5B!1247&amp;parId=136B9A6683694B5B!113&amp;authkey=!AO7E8xiDRfaZEFU&amp;app=Word" TargetMode="External"/><Relationship Id="rId458" Type="http://schemas.openxmlformats.org/officeDocument/2006/relationships/hyperlink" Target="https://onedrive.live.com/view.aspx?resid=136B9A6683694B5B!2024&amp;cid=136b9a6683694b5b&amp;authkey=!AO7E8xiDRfaZEFU&amp;CT=1687559469136&amp;OR=ItemsView" TargetMode="External"/><Relationship Id="rId15" Type="http://schemas.openxmlformats.org/officeDocument/2006/relationships/hyperlink" Target="https://vi.wikipedia.org/wiki/B%E1%BA%A1ch_C%C6%B0_D%E1%BB%8B" TargetMode="External"/><Relationship Id="rId57" Type="http://schemas.openxmlformats.org/officeDocument/2006/relationships/hyperlink" Target="https://onedrive.live.com/view.aspx?resid=136B9A6683694B5B!1748&amp;cid=136b9a6683694b5b&amp;authkey=!AGe1bLB4DyE9-Z8&amp;CT=1678388802838&amp;OR=ItemsView" TargetMode="External"/><Relationship Id="rId262" Type="http://schemas.openxmlformats.org/officeDocument/2006/relationships/hyperlink" Target="https://onedrive.live.com/view.aspx?resid=136B9A6683694B5B!1893&amp;cid=136b9a6683694b5b&amp;authkey=!AGe1bLB4DyE9-Z8&amp;CT=1683072726653&amp;OR=ItemsView" TargetMode="External"/><Relationship Id="rId318" Type="http://schemas.openxmlformats.org/officeDocument/2006/relationships/hyperlink" Target="https://onedrive.live.com/view.aspx?resid=136B9A6683694B5B!1743&amp;cid=136b9a6683694b5b&amp;authkey=!AGe1bLB4DyE9-Z8&amp;CT=1678293997096&amp;OR=ItemsView" TargetMode="External"/><Relationship Id="rId525" Type="http://schemas.openxmlformats.org/officeDocument/2006/relationships/hyperlink" Target="https://onedrive.live.com/view.aspx?cid=136b9a6683694b5b&amp;page=view&amp;resid=136B9A6683694B5B!1207&amp;parId=136B9A6683694B5B!113&amp;authkey=!AO7E8xiDRfaZEFU&amp;app=Word" TargetMode="External"/><Relationship Id="rId567" Type="http://schemas.openxmlformats.org/officeDocument/2006/relationships/hyperlink" Target="https://onedrive.live.com/view.aspx?resid=136B9A6683694B5B!1821&amp;cid=136b9a6683694b5b&amp;authkey=!AJ8q77YKcyIyF0M&amp;CT=1679521361944&amp;OR=ItemsView" TargetMode="External"/><Relationship Id="rId99" Type="http://schemas.openxmlformats.org/officeDocument/2006/relationships/hyperlink" Target="https://onedrive.live.com/view.aspx?resid=136B9A6683694B5B!1759&amp;cid=136b9a6683694b5b&amp;authkey=!AGe1bLB4DyE9-Z8&amp;CT=1678928179172&amp;OR=ItemsView" TargetMode="External"/><Relationship Id="rId122" Type="http://schemas.openxmlformats.org/officeDocument/2006/relationships/hyperlink" Target="https://onedrive.live.com/edit.aspx?resid=136B9A6683694B5B!1339&amp;cid=136b9a6683694b5b&amp;authkey=!AO7E8xiDRfaZEFU&amp;CT=1697129830727&amp;OR=ItemsView" TargetMode="External"/><Relationship Id="rId164" Type="http://schemas.openxmlformats.org/officeDocument/2006/relationships/hyperlink" Target="https://onedrive.live.com/view.aspx?cid=136b9a6683694b5b&amp;page=view&amp;resid=136B9A6683694B5B!1301&amp;parId=136B9A6683694B5B!113&amp;authkey=!AO7E8xiDRfaZEFU&amp;app=Word" TargetMode="External"/><Relationship Id="rId371" Type="http://schemas.openxmlformats.org/officeDocument/2006/relationships/hyperlink" Target="https://onedrive.live.com/view.aspx?cid=136b9a6683694b5b&amp;page=view&amp;resid=136B9A6683694B5B!1462&amp;parId=136B9A6683694B5B!113&amp;authkey=!AO7E8xiDRfaZEFU&amp;app=Word" TargetMode="External"/><Relationship Id="rId427" Type="http://schemas.openxmlformats.org/officeDocument/2006/relationships/hyperlink" Target="https://onedrive.live.com/view.aspx?resid=136B9A6683694B5B!2102&amp;cid=136b9a6683694b5b&amp;authkey=!AGe1bLB4DyE9-Z8&amp;CT=1690667249256&amp;OR=ItemsView" TargetMode="External"/><Relationship Id="rId469" Type="http://schemas.openxmlformats.org/officeDocument/2006/relationships/hyperlink" Target="https://onedrive.live.com/view.aspx?resid=136B9A6683694B5B!1943&amp;cid=136b9a6683694b5b&amp;authkey=!AGe1bLB4DyE9-Z8&amp;CT=1684950878713&amp;OR=ItemsView" TargetMode="External"/><Relationship Id="rId26" Type="http://schemas.openxmlformats.org/officeDocument/2006/relationships/hyperlink" Target="https://onedrive.live.com/view.aspx?resid=136B9A6683694B5B!2082&amp;cid=136b9a6683694b5b&amp;authkey=!AGe1bLB4DyE9-Z8&amp;CT=1690151099841&amp;OR=ItemsView" TargetMode="External"/><Relationship Id="rId231" Type="http://schemas.openxmlformats.org/officeDocument/2006/relationships/hyperlink" Target="https://onedrive.live.com/view.aspx?resid=136B9A6683694B5B!2076&amp;cid=136b9a6683694b5b&amp;authkey=!AGe1bLB4DyE9-Z8&amp;CT=1689802674892&amp;OR=ItemsView" TargetMode="External"/><Relationship Id="rId273" Type="http://schemas.openxmlformats.org/officeDocument/2006/relationships/hyperlink" Target="https://onedrive.live.com/view.aspx?cid=136b9a6683694b5b&amp;page=view&amp;resid=136B9A6683694B5B!1185&amp;parId=136B9A6683694B5B!113&amp;authkey=!AO7E8xiDRfaZEFU&amp;app=Word" TargetMode="External"/><Relationship Id="rId329" Type="http://schemas.openxmlformats.org/officeDocument/2006/relationships/hyperlink" Target="https://onedrive.live.com/view.aspx?cid=136b9a6683694b5b&amp;page=view&amp;resid=136B9A6683694B5B!1188&amp;parId=136B9A6683694B5B!113&amp;authkey=!AO7E8xiDRfaZEFU&amp;app=Word" TargetMode="External"/><Relationship Id="rId480" Type="http://schemas.openxmlformats.org/officeDocument/2006/relationships/hyperlink" Target="https://onedrive.live.com/view.aspx?cid=136b9a6683694b5b&amp;page=view&amp;resid=136B9A6683694B5B!1308&amp;parId=136B9A6683694B5B!113&amp;authkey=!AO7E8xiDRfaZEFU&amp;app=Word" TargetMode="External"/><Relationship Id="rId536" Type="http://schemas.openxmlformats.org/officeDocument/2006/relationships/hyperlink" Target="https://onedrive.live.com/view.aspx?resid=136B9A6683694B5B!1890&amp;cid=136b9a6683694b5b&amp;authkey=!AGe1bLB4DyE9-Z8&amp;CT=1682986312189&amp;OR=ItemsView" TargetMode="External"/><Relationship Id="rId68" Type="http://schemas.openxmlformats.org/officeDocument/2006/relationships/hyperlink" Target="https://onedrive.live.com/view.aspx?cid=136b9a6683694b5b&amp;page=view&amp;resid=136B9A6683694B5B!1389&amp;parId=136B9A6683694B5B!113&amp;authkey=!AO7E8xiDRfaZEFU&amp;app=Word" TargetMode="External"/><Relationship Id="rId133" Type="http://schemas.openxmlformats.org/officeDocument/2006/relationships/hyperlink" Target="https://onedrive.live.com/edit.aspx?resid=136B9A6683694B5B!2210&amp;cid=136b9a6683694b5b&amp;authkey=!AGe1bLB4DyE9-Z8&amp;CT=1695515597422&amp;OR=ItemsView" TargetMode="External"/><Relationship Id="rId175" Type="http://schemas.openxmlformats.org/officeDocument/2006/relationships/hyperlink" Target="https://onedrive.live.com/view.aspx?cid=136b9a6683694b5b&amp;page=view&amp;resid=136B9A6683694B5B!1543&amp;parId=136B9A6683694B5B!1149&amp;authkey=!ABfEvGgp_92Hx8Y&amp;app=Word" TargetMode="External"/><Relationship Id="rId340" Type="http://schemas.openxmlformats.org/officeDocument/2006/relationships/hyperlink" Target="https://onedrive.live.com/view.aspx?cid=136b9a6683694b5b&amp;page=view&amp;resid=136B9A6683694B5B!1190&amp;parId=136B9A6683694B5B!113&amp;authkey=!AO7E8xiDRfaZEFU&amp;app=Word" TargetMode="External"/><Relationship Id="rId578" Type="http://schemas.openxmlformats.org/officeDocument/2006/relationships/hyperlink" Target="https://onedrive.live.com/view.aspx?resid=136B9A6683694B5B!1787&amp;cid=136b9a6683694b5b&amp;authkey=!AK3bH1gcoTOU9PI&amp;CT=1679521760308&amp;OR=ItemsView" TargetMode="External"/><Relationship Id="rId200" Type="http://schemas.openxmlformats.org/officeDocument/2006/relationships/hyperlink" Target="https://onedrive.live.com/view.aspx?resid=136B9A6683694B5B!1826&amp;cid=136b9a6683694b5b&amp;authkey=!AGe1bLB4DyE9-Z8&amp;CT=1679633240858&amp;OR=ItemsView" TargetMode="External"/><Relationship Id="rId382" Type="http://schemas.openxmlformats.org/officeDocument/2006/relationships/hyperlink" Target="https://onedrive.live.com/view.aspx?cid=136b9a6683694b5b&amp;page=view&amp;resid=136B9A6683694B5B!1363&amp;parId=136B9A6683694B5B!113&amp;authkey=!AO7E8xiDRfaZEFU&amp;app=Word" TargetMode="External"/><Relationship Id="rId438" Type="http://schemas.openxmlformats.org/officeDocument/2006/relationships/hyperlink" Target="https://onedrive.live.com/edit.aspx?resid=136B9A6683694B5B!2478&amp;cid=136b9a6683694b5b&amp;authkey=!AGe1bLB4DyE9-Z8&amp;CT=1702443544175&amp;OR=Items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B787F5-B9DC-466F-B9E2-C77F22B22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16185</Words>
  <Characters>92256</Characters>
  <Application>Microsoft Office Word</Application>
  <DocSecurity>0</DocSecurity>
  <Lines>768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Ấn bản 6</vt:lpstr>
    </vt:vector>
  </TitlesOfParts>
  <Company>Grizli777</Company>
  <LinksUpToDate>false</LinksUpToDate>
  <CharactersWithSpaces>108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Ấn bản 6</dc:title>
  <dc:creator>Tphi</dc:creator>
  <cp:lastModifiedBy>Annemarie_PC</cp:lastModifiedBy>
  <cp:revision>2</cp:revision>
  <cp:lastPrinted>2023-10-17T20:51:00Z</cp:lastPrinted>
  <dcterms:created xsi:type="dcterms:W3CDTF">2023-12-14T20:10:00Z</dcterms:created>
  <dcterms:modified xsi:type="dcterms:W3CDTF">2023-12-14T20:10:00Z</dcterms:modified>
</cp:coreProperties>
</file>